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0D69" w:rsidRPr="005B3DB6" w:rsidRDefault="00B84706" w:rsidP="0064190D">
      <w:pPr>
        <w:spacing w:before="60"/>
        <w:jc w:val="center"/>
        <w:rPr>
          <w:sz w:val="28"/>
          <w:szCs w:val="26"/>
        </w:rPr>
      </w:pPr>
      <w:r>
        <w:rPr>
          <w:smallCaps/>
          <w:sz w:val="28"/>
          <w:szCs w:val="26"/>
        </w:rPr>
        <w:t>Email</w:t>
      </w:r>
      <w:r w:rsidR="00C05E66" w:rsidRPr="005B3DB6">
        <w:rPr>
          <w:sz w:val="28"/>
          <w:szCs w:val="26"/>
        </w:rPr>
        <w:t xml:space="preserve">: </w:t>
      </w:r>
      <w:hyperlink r:id="rId8" w:history="1">
        <w:r w:rsidR="00B253ED" w:rsidRPr="00B84706">
          <w:rPr>
            <w:rStyle w:val="Hyperlink"/>
            <w:sz w:val="26"/>
            <w:szCs w:val="26"/>
          </w:rPr>
          <w:t>prathyushaq90@gmail.com</w:t>
        </w:r>
      </w:hyperlink>
      <w:r w:rsidR="006955A6" w:rsidRPr="005B3DB6">
        <w:rPr>
          <w:sz w:val="28"/>
          <w:szCs w:val="26"/>
        </w:rPr>
        <w:tab/>
      </w:r>
      <w:r w:rsidR="00A805FF" w:rsidRPr="005B3DB6">
        <w:rPr>
          <w:sz w:val="28"/>
          <w:szCs w:val="26"/>
        </w:rPr>
        <w:tab/>
      </w:r>
      <w:r w:rsidR="0093767D" w:rsidRPr="007B1D0F">
        <w:rPr>
          <w:b/>
          <w:smallCaps/>
          <w:sz w:val="28"/>
          <w:szCs w:val="26"/>
        </w:rPr>
        <w:t>Prathyusha</w:t>
      </w:r>
      <w:r w:rsidR="0064190D" w:rsidRPr="0093767D">
        <w:rPr>
          <w:sz w:val="32"/>
          <w:szCs w:val="26"/>
        </w:rPr>
        <w:tab/>
      </w:r>
      <w:r w:rsidR="0064190D" w:rsidRPr="005B3DB6">
        <w:rPr>
          <w:sz w:val="28"/>
          <w:szCs w:val="26"/>
        </w:rPr>
        <w:tab/>
      </w:r>
      <w:r w:rsidR="0064190D" w:rsidRPr="005B3DB6">
        <w:rPr>
          <w:sz w:val="28"/>
          <w:szCs w:val="26"/>
        </w:rPr>
        <w:tab/>
      </w:r>
      <w:r w:rsidR="0093767D" w:rsidRPr="00B84706">
        <w:rPr>
          <w:smallCaps/>
          <w:sz w:val="28"/>
          <w:szCs w:val="26"/>
        </w:rPr>
        <w:t>Phone</w:t>
      </w:r>
      <w:r w:rsidRPr="00B84706">
        <w:rPr>
          <w:smallCaps/>
          <w:sz w:val="28"/>
          <w:szCs w:val="26"/>
        </w:rPr>
        <w:t xml:space="preserve">: </w:t>
      </w:r>
      <w:r w:rsidR="00836985">
        <w:rPr>
          <w:color w:val="000000"/>
        </w:rPr>
        <w:t>(551)273-3408</w:t>
      </w:r>
    </w:p>
    <w:p w:rsidR="009C2711" w:rsidRPr="00A90EE7" w:rsidRDefault="00CD4B79" w:rsidP="00E63A0F">
      <w:pPr>
        <w:jc w:val="center"/>
        <w:rPr>
          <w:b/>
          <w:sz w:val="26"/>
          <w:szCs w:val="26"/>
        </w:rPr>
      </w:pPr>
      <w:r w:rsidRPr="00CD4B79">
        <w:rPr>
          <w:rFonts w:cstheme="minorHAnsi"/>
          <w:b/>
          <w:noProof/>
          <w:sz w:val="26"/>
          <w:szCs w:val="26"/>
        </w:rPr>
        <w:pict>
          <v:shapetype id="_x0000_t32" coordsize="21600,21600" o:spt="32" o:oned="t" path="m,l21600,21600e" filled="f">
            <v:path arrowok="t" fillok="f" o:connecttype="none"/>
            <o:lock v:ext="edit" shapetype="t"/>
          </v:shapetype>
          <v:shape id="AutoShape 2" o:spid="_x0000_s1026" type="#_x0000_t32" style="position:absolute;left:0;text-align:left;margin-left:.75pt;margin-top:7.2pt;width:538.5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" strokecolor="gray [1629]" strokeweight=".25pt"/>
        </w:pict>
      </w:r>
    </w:p>
    <w:p w:rsidR="00D9256B" w:rsidRDefault="00D9256B" w:rsidP="002E2159">
      <w:pPr>
        <w:tabs>
          <w:tab w:val="right" w:pos="10512"/>
        </w:tabs>
        <w:jc w:val="center"/>
        <w:rPr>
          <w:b/>
          <w:smallCaps/>
          <w:sz w:val="28"/>
          <w:szCs w:val="26"/>
        </w:rPr>
      </w:pPr>
    </w:p>
    <w:p w:rsidR="00A7745B" w:rsidRPr="005B3DB6" w:rsidRDefault="002E2159" w:rsidP="002E2159">
      <w:pPr>
        <w:tabs>
          <w:tab w:val="right" w:pos="10512"/>
        </w:tabs>
        <w:jc w:val="center"/>
        <w:rPr>
          <w:rFonts w:cstheme="minorHAnsi"/>
          <w:b/>
          <w:sz w:val="28"/>
          <w:szCs w:val="26"/>
        </w:rPr>
      </w:pPr>
      <w:r w:rsidRPr="005B3DB6">
        <w:rPr>
          <w:b/>
          <w:smallCaps/>
          <w:sz w:val="28"/>
          <w:szCs w:val="26"/>
        </w:rPr>
        <w:t>Career Summary</w:t>
      </w:r>
    </w:p>
    <w:p w:rsidR="002E2159" w:rsidRPr="0093767D" w:rsidRDefault="00A7745B" w:rsidP="00A7745B">
      <w:pPr>
        <w:tabs>
          <w:tab w:val="right" w:pos="10512"/>
        </w:tabs>
        <w:rPr>
          <w:b/>
          <w:smallCaps/>
          <w:sz w:val="26"/>
          <w:szCs w:val="26"/>
        </w:rPr>
      </w:pPr>
      <w:r w:rsidRPr="0093767D">
        <w:rPr>
          <w:b/>
          <w:smallCaps/>
          <w:sz w:val="26"/>
          <w:szCs w:val="26"/>
        </w:rPr>
        <w:t>Core Competencies</w:t>
      </w:r>
    </w:p>
    <w:p w:rsidR="00B253ED" w:rsidRPr="0018307D" w:rsidRDefault="00CF0AE6" w:rsidP="00B253ED">
      <w:pPr>
        <w:numPr>
          <w:ilvl w:val="0"/>
          <w:numId w:val="12"/>
        </w:numPr>
        <w:rPr>
          <w:rFonts w:cstheme="minorHAnsi"/>
        </w:rPr>
      </w:pPr>
      <w:r>
        <w:rPr>
          <w:rFonts w:cstheme="minorHAnsi"/>
          <w:b/>
        </w:rPr>
        <w:t>7</w:t>
      </w:r>
      <w:r w:rsidR="00B253ED" w:rsidRPr="0018307D">
        <w:rPr>
          <w:rFonts w:cstheme="minorHAnsi"/>
          <w:b/>
        </w:rPr>
        <w:t>+ years</w:t>
      </w:r>
      <w:r w:rsidR="00B253ED" w:rsidRPr="0018307D">
        <w:rPr>
          <w:rFonts w:cstheme="minorHAnsi"/>
        </w:rPr>
        <w:t xml:space="preserve"> of experience in Information Technology Industry as QA Engineer in Automation Testing (Selenium -Web Driver).</w:t>
      </w:r>
    </w:p>
    <w:p w:rsidR="00B253ED" w:rsidRPr="0018307D" w:rsidRDefault="00B253ED" w:rsidP="00B253ED">
      <w:pPr>
        <w:numPr>
          <w:ilvl w:val="0"/>
          <w:numId w:val="12"/>
        </w:numPr>
        <w:rPr>
          <w:rFonts w:cstheme="minorHAnsi"/>
        </w:rPr>
      </w:pPr>
      <w:r w:rsidRPr="0018307D">
        <w:rPr>
          <w:rFonts w:cstheme="minorHAnsi"/>
        </w:rPr>
        <w:t>Expertise in Design and development of test automation frameworks for Web applications (responsive, Cross browser) using various Open Source/Commercial testing tools like </w:t>
      </w:r>
      <w:r w:rsidRPr="0018307D">
        <w:rPr>
          <w:rFonts w:cstheme="minorHAnsi"/>
          <w:b/>
        </w:rPr>
        <w:t>Selenium Web Driver</w:t>
      </w:r>
      <w:r w:rsidRPr="0018307D">
        <w:rPr>
          <w:rFonts w:cstheme="minorHAnsi"/>
        </w:rPr>
        <w:t>/</w:t>
      </w:r>
      <w:r w:rsidRPr="0018307D">
        <w:rPr>
          <w:rFonts w:cstheme="minorHAnsi"/>
          <w:b/>
        </w:rPr>
        <w:t>IDE</w:t>
      </w:r>
      <w:r w:rsidRPr="00EF3FCD">
        <w:rPr>
          <w:rFonts w:cstheme="minorHAnsi"/>
          <w:b/>
          <w:noProof/>
        </w:rPr>
        <w:t>,Testing</w:t>
      </w:r>
      <w:r w:rsidRPr="0018307D">
        <w:rPr>
          <w:rFonts w:cstheme="minorHAnsi"/>
          <w:b/>
        </w:rPr>
        <w:t>, JUnit.</w:t>
      </w:r>
    </w:p>
    <w:p w:rsidR="00B253ED" w:rsidRPr="0018307D" w:rsidRDefault="00C509E2" w:rsidP="00B253ED">
      <w:pPr>
        <w:numPr>
          <w:ilvl w:val="0"/>
          <w:numId w:val="12"/>
        </w:numPr>
        <w:rPr>
          <w:rFonts w:cstheme="minorHAnsi"/>
        </w:rPr>
      </w:pPr>
      <w:r>
        <w:rPr>
          <w:rFonts w:cstheme="minorHAnsi"/>
        </w:rPr>
        <w:t>Extensive hands</w:t>
      </w:r>
      <w:r w:rsidR="00B253ED" w:rsidRPr="0018307D">
        <w:rPr>
          <w:rFonts w:cstheme="minorHAnsi"/>
        </w:rPr>
        <w:t xml:space="preserve"> in creating Requirement Traceability Matrix </w:t>
      </w:r>
      <w:r w:rsidR="00B253ED" w:rsidRPr="0018307D">
        <w:rPr>
          <w:rFonts w:cstheme="minorHAnsi"/>
          <w:b/>
        </w:rPr>
        <w:t>(RTM)</w:t>
      </w:r>
      <w:r w:rsidR="00B253ED" w:rsidRPr="0018307D">
        <w:rPr>
          <w:rFonts w:cstheme="minorHAnsi"/>
        </w:rPr>
        <w:t xml:space="preserve"> including Test Case Preparation Status, Test Case Execution Status, Defect Status and User Acceptance Testing Status in excel.</w:t>
      </w:r>
    </w:p>
    <w:p w:rsidR="00B253ED" w:rsidRPr="0018307D" w:rsidRDefault="00B253ED" w:rsidP="00B253ED">
      <w:pPr>
        <w:numPr>
          <w:ilvl w:val="0"/>
          <w:numId w:val="12"/>
        </w:numPr>
        <w:rPr>
          <w:rFonts w:cstheme="minorHAnsi"/>
        </w:rPr>
      </w:pPr>
      <w:r w:rsidRPr="0018307D">
        <w:rPr>
          <w:rFonts w:cstheme="minorHAnsi"/>
        </w:rPr>
        <w:t>Working experience with defect tracking tools like Clear Quest, Jira, and Test Director/Quality Center (QC) and Team Foundation Server.</w:t>
      </w:r>
    </w:p>
    <w:p w:rsidR="00B253ED" w:rsidRPr="0018307D" w:rsidRDefault="00B253ED" w:rsidP="00B253ED">
      <w:pPr>
        <w:numPr>
          <w:ilvl w:val="0"/>
          <w:numId w:val="12"/>
        </w:numPr>
        <w:rPr>
          <w:rFonts w:cstheme="minorHAnsi"/>
        </w:rPr>
      </w:pPr>
      <w:r w:rsidRPr="0018307D">
        <w:rPr>
          <w:rFonts w:cstheme="minorHAnsi"/>
        </w:rPr>
        <w:t>Extensive experience in GUI, Regression, Functional, Integration, Accessibility, System, User Acceptance (UAT), Sanity, Stress, Reliability, Compatibility, Cross Browser, Data Driven, Security and Database Testing.</w:t>
      </w:r>
    </w:p>
    <w:p w:rsidR="00B253ED" w:rsidRPr="0018307D" w:rsidRDefault="00B253ED" w:rsidP="00B253ED">
      <w:pPr>
        <w:numPr>
          <w:ilvl w:val="0"/>
          <w:numId w:val="12"/>
        </w:numPr>
        <w:rPr>
          <w:rFonts w:cstheme="minorHAnsi"/>
        </w:rPr>
      </w:pPr>
      <w:r w:rsidRPr="0018307D">
        <w:rPr>
          <w:rFonts w:cstheme="minorHAnsi"/>
        </w:rPr>
        <w:t xml:space="preserve">Sound knowledge </w:t>
      </w:r>
      <w:r w:rsidRPr="00EF3FCD">
        <w:rPr>
          <w:rFonts w:cstheme="minorHAnsi"/>
          <w:noProof/>
        </w:rPr>
        <w:t>o</w:t>
      </w:r>
      <w:r w:rsidR="00EF3FCD">
        <w:rPr>
          <w:rFonts w:cstheme="minorHAnsi"/>
          <w:noProof/>
        </w:rPr>
        <w:t>f</w:t>
      </w:r>
      <w:r w:rsidRPr="00EF3FCD">
        <w:rPr>
          <w:rFonts w:cstheme="minorHAnsi"/>
          <w:b/>
          <w:noProof/>
        </w:rPr>
        <w:t>J</w:t>
      </w:r>
      <w:r w:rsidR="00EF3FCD">
        <w:rPr>
          <w:rFonts w:cstheme="minorHAnsi"/>
          <w:b/>
          <w:noProof/>
        </w:rPr>
        <w:t>U</w:t>
      </w:r>
      <w:r w:rsidRPr="00EF3FCD">
        <w:rPr>
          <w:rFonts w:cstheme="minorHAnsi"/>
          <w:b/>
          <w:noProof/>
        </w:rPr>
        <w:t>nit</w:t>
      </w:r>
      <w:r w:rsidRPr="0018307D">
        <w:rPr>
          <w:rFonts w:cstheme="minorHAnsi"/>
          <w:b/>
        </w:rPr>
        <w:t>, TestNG</w:t>
      </w:r>
      <w:r w:rsidRPr="0018307D">
        <w:rPr>
          <w:rFonts w:cstheme="minorHAnsi"/>
        </w:rPr>
        <w:t xml:space="preserve"> framework for Unit testing, Maven and Ant for Project building tool, Jenkins/Hudson for Continuous Integration.</w:t>
      </w:r>
    </w:p>
    <w:p w:rsidR="00B253ED" w:rsidRPr="0018307D" w:rsidRDefault="00B253ED" w:rsidP="00B253ED">
      <w:pPr>
        <w:numPr>
          <w:ilvl w:val="0"/>
          <w:numId w:val="12"/>
        </w:numPr>
        <w:rPr>
          <w:rFonts w:cstheme="minorHAnsi"/>
        </w:rPr>
      </w:pPr>
      <w:r w:rsidRPr="0018307D">
        <w:rPr>
          <w:rFonts w:cstheme="minorHAnsi"/>
        </w:rPr>
        <w:t xml:space="preserve">Automate test cases using </w:t>
      </w:r>
      <w:r w:rsidRPr="0018307D">
        <w:rPr>
          <w:rFonts w:cstheme="minorHAnsi"/>
          <w:b/>
        </w:rPr>
        <w:t>BDD</w:t>
      </w:r>
      <w:r w:rsidRPr="0018307D">
        <w:rPr>
          <w:rFonts w:cstheme="minorHAnsi"/>
        </w:rPr>
        <w:t xml:space="preserve"> method with </w:t>
      </w:r>
      <w:r w:rsidRPr="0018307D">
        <w:rPr>
          <w:rFonts w:cstheme="minorHAnsi"/>
          <w:b/>
        </w:rPr>
        <w:t xml:space="preserve">Cucumber </w:t>
      </w:r>
      <w:r w:rsidRPr="0018307D">
        <w:rPr>
          <w:rFonts w:cstheme="minorHAnsi"/>
        </w:rPr>
        <w:t xml:space="preserve">and </w:t>
      </w:r>
      <w:r w:rsidRPr="0018307D">
        <w:rPr>
          <w:rFonts w:cstheme="minorHAnsi"/>
          <w:b/>
        </w:rPr>
        <w:t>Ruby</w:t>
      </w:r>
      <w:r w:rsidRPr="0018307D">
        <w:rPr>
          <w:rFonts w:cstheme="minorHAnsi"/>
        </w:rPr>
        <w:t>, </w:t>
      </w:r>
      <w:r w:rsidRPr="0018307D">
        <w:rPr>
          <w:rFonts w:cstheme="minorHAnsi"/>
          <w:b/>
        </w:rPr>
        <w:t>Selenium/Java</w:t>
      </w:r>
      <w:r w:rsidRPr="0018307D">
        <w:rPr>
          <w:rFonts w:cstheme="minorHAnsi"/>
        </w:rPr>
        <w:t>, build</w:t>
      </w:r>
      <w:r w:rsidR="005E066E">
        <w:rPr>
          <w:rFonts w:cstheme="minorHAnsi"/>
        </w:rPr>
        <w:t>AF</w:t>
      </w:r>
      <w:r w:rsidRPr="00EF3FCD">
        <w:rPr>
          <w:rFonts w:cstheme="minorHAnsi"/>
          <w:noProof/>
        </w:rPr>
        <w:t>ramework</w:t>
      </w:r>
      <w:r w:rsidRPr="0018307D">
        <w:rPr>
          <w:rFonts w:cstheme="minorHAnsi"/>
        </w:rPr>
        <w:t xml:space="preserve"> for </w:t>
      </w:r>
      <w:r w:rsidRPr="00EF3FCD">
        <w:rPr>
          <w:rFonts w:cstheme="minorHAnsi"/>
          <w:noProof/>
        </w:rPr>
        <w:t>web</w:t>
      </w:r>
      <w:r w:rsidR="00EF3FCD">
        <w:rPr>
          <w:rFonts w:cstheme="minorHAnsi"/>
          <w:noProof/>
        </w:rPr>
        <w:t>-</w:t>
      </w:r>
      <w:r w:rsidRPr="00EF3FCD">
        <w:rPr>
          <w:rFonts w:cstheme="minorHAnsi"/>
          <w:noProof/>
        </w:rPr>
        <w:t>based</w:t>
      </w:r>
      <w:r w:rsidRPr="0018307D">
        <w:rPr>
          <w:rFonts w:cstheme="minorHAnsi"/>
        </w:rPr>
        <w:t xml:space="preserve"> application from scratch.</w:t>
      </w:r>
    </w:p>
    <w:p w:rsidR="00B253ED" w:rsidRPr="0018307D" w:rsidRDefault="00B253ED" w:rsidP="00B253ED">
      <w:pPr>
        <w:numPr>
          <w:ilvl w:val="0"/>
          <w:numId w:val="12"/>
        </w:numPr>
        <w:rPr>
          <w:rFonts w:cstheme="minorHAnsi"/>
        </w:rPr>
      </w:pPr>
      <w:r w:rsidRPr="0018307D">
        <w:rPr>
          <w:rFonts w:cstheme="minorHAnsi"/>
        </w:rPr>
        <w:t xml:space="preserve">Experience in </w:t>
      </w:r>
      <w:r w:rsidRPr="00EF3FCD">
        <w:rPr>
          <w:rFonts w:cstheme="minorHAnsi"/>
          <w:noProof/>
        </w:rPr>
        <w:t>Web</w:t>
      </w:r>
      <w:r w:rsidR="00EF3FCD">
        <w:rPr>
          <w:rFonts w:cstheme="minorHAnsi"/>
          <w:noProof/>
        </w:rPr>
        <w:t>-</w:t>
      </w:r>
      <w:r w:rsidRPr="00EF3FCD">
        <w:rPr>
          <w:rFonts w:cstheme="minorHAnsi"/>
          <w:noProof/>
        </w:rPr>
        <w:t>based</w:t>
      </w:r>
      <w:r w:rsidRPr="0018307D">
        <w:rPr>
          <w:rFonts w:cstheme="minorHAnsi"/>
        </w:rPr>
        <w:t xml:space="preserve"> testing including GUI Testing, Regression Testing, Integration Testing, System Testing, Performance Testing, Stress Testing, Functional Testing and Unit Testing. </w:t>
      </w:r>
    </w:p>
    <w:p w:rsidR="00B253ED" w:rsidRPr="0018307D" w:rsidRDefault="00B253ED" w:rsidP="00B253ED">
      <w:pPr>
        <w:numPr>
          <w:ilvl w:val="0"/>
          <w:numId w:val="12"/>
        </w:numPr>
        <w:rPr>
          <w:rFonts w:cstheme="minorHAnsi"/>
        </w:rPr>
      </w:pPr>
      <w:r w:rsidRPr="0018307D">
        <w:rPr>
          <w:rFonts w:cstheme="minorHAnsi"/>
        </w:rPr>
        <w:t xml:space="preserve">Experienced in making </w:t>
      </w:r>
      <w:r w:rsidRPr="0018307D">
        <w:rPr>
          <w:rFonts w:cstheme="minorHAnsi"/>
          <w:b/>
        </w:rPr>
        <w:t>Data Driven</w:t>
      </w:r>
      <w:r w:rsidRPr="0018307D">
        <w:rPr>
          <w:rFonts w:cstheme="minorHAnsi"/>
        </w:rPr>
        <w:t xml:space="preserve"> and </w:t>
      </w:r>
      <w:r w:rsidRPr="00EF3FCD">
        <w:rPr>
          <w:rFonts w:cstheme="minorHAnsi"/>
          <w:noProof/>
        </w:rPr>
        <w:t>Keyword</w:t>
      </w:r>
      <w:r w:rsidR="00EF3FCD">
        <w:rPr>
          <w:rFonts w:cstheme="minorHAnsi"/>
          <w:noProof/>
        </w:rPr>
        <w:t>-</w:t>
      </w:r>
      <w:r w:rsidRPr="00EF3FCD">
        <w:rPr>
          <w:rFonts w:cstheme="minorHAnsi"/>
          <w:noProof/>
        </w:rPr>
        <w:t>Driven</w:t>
      </w:r>
      <w:r w:rsidRPr="0018307D">
        <w:rPr>
          <w:rFonts w:cstheme="minorHAnsi"/>
        </w:rPr>
        <w:t xml:space="preserve"> and </w:t>
      </w:r>
      <w:r w:rsidRPr="0018307D">
        <w:rPr>
          <w:rFonts w:cstheme="minorHAnsi"/>
          <w:b/>
        </w:rPr>
        <w:t>Maven/Ant</w:t>
      </w:r>
      <w:r w:rsidRPr="0018307D">
        <w:rPr>
          <w:rFonts w:cstheme="minorHAnsi"/>
        </w:rPr>
        <w:t xml:space="preserve"> Frameworks to maintain Test Suites.</w:t>
      </w:r>
    </w:p>
    <w:p w:rsidR="00B253ED" w:rsidRPr="0018307D" w:rsidRDefault="00B253ED" w:rsidP="00B253ED">
      <w:pPr>
        <w:numPr>
          <w:ilvl w:val="0"/>
          <w:numId w:val="12"/>
        </w:numPr>
        <w:rPr>
          <w:rFonts w:cstheme="minorHAnsi"/>
          <w:b/>
        </w:rPr>
      </w:pPr>
      <w:r w:rsidRPr="0018307D">
        <w:rPr>
          <w:rFonts w:cstheme="minorHAnsi"/>
        </w:rPr>
        <w:t xml:space="preserve">Proficient in Web service testing using SOAP UI tool, </w:t>
      </w:r>
      <w:r w:rsidRPr="0018307D">
        <w:rPr>
          <w:rFonts w:cstheme="minorHAnsi"/>
          <w:b/>
        </w:rPr>
        <w:t>SOAP</w:t>
      </w:r>
      <w:r w:rsidRPr="0018307D">
        <w:rPr>
          <w:rFonts w:cstheme="minorHAnsi"/>
        </w:rPr>
        <w:t xml:space="preserve">, </w:t>
      </w:r>
      <w:r w:rsidRPr="0018307D">
        <w:rPr>
          <w:rFonts w:cstheme="minorHAnsi"/>
          <w:b/>
        </w:rPr>
        <w:t xml:space="preserve">XML </w:t>
      </w:r>
      <w:r w:rsidRPr="0018307D">
        <w:rPr>
          <w:rFonts w:cstheme="minorHAnsi"/>
        </w:rPr>
        <w:t xml:space="preserve">and expert in reading </w:t>
      </w:r>
      <w:r w:rsidRPr="0018307D">
        <w:rPr>
          <w:rFonts w:cstheme="minorHAnsi"/>
          <w:b/>
        </w:rPr>
        <w:t>WSDL.</w:t>
      </w:r>
    </w:p>
    <w:p w:rsidR="00B253ED" w:rsidRPr="0018307D" w:rsidRDefault="00B253ED" w:rsidP="00B253ED">
      <w:pPr>
        <w:numPr>
          <w:ilvl w:val="0"/>
          <w:numId w:val="12"/>
        </w:numPr>
        <w:rPr>
          <w:rFonts w:cstheme="minorHAnsi"/>
        </w:rPr>
      </w:pPr>
      <w:r w:rsidRPr="0018307D">
        <w:rPr>
          <w:rFonts w:cstheme="minorHAnsi"/>
        </w:rPr>
        <w:t xml:space="preserve">Expert in using open source bug tracking tool </w:t>
      </w:r>
      <w:r w:rsidRPr="0018307D">
        <w:rPr>
          <w:rFonts w:cstheme="minorHAnsi"/>
          <w:b/>
        </w:rPr>
        <w:t>JIRA</w:t>
      </w:r>
      <w:r w:rsidRPr="0018307D">
        <w:rPr>
          <w:rFonts w:cstheme="minorHAnsi"/>
        </w:rPr>
        <w:t xml:space="preserve">, </w:t>
      </w:r>
      <w:r w:rsidRPr="0018307D">
        <w:rPr>
          <w:rFonts w:cstheme="minorHAnsi"/>
          <w:b/>
        </w:rPr>
        <w:t>Spira</w:t>
      </w:r>
      <w:r w:rsidRPr="00EF3FCD">
        <w:rPr>
          <w:rFonts w:cstheme="minorHAnsi"/>
          <w:noProof/>
        </w:rPr>
        <w:t>and</w:t>
      </w:r>
      <w:r w:rsidRPr="0018307D">
        <w:rPr>
          <w:rFonts w:cstheme="minorHAnsi"/>
          <w:b/>
        </w:rPr>
        <w:t>Bugzilla.</w:t>
      </w:r>
    </w:p>
    <w:p w:rsidR="00B253ED" w:rsidRPr="0018307D" w:rsidRDefault="00B253ED" w:rsidP="00B253ED">
      <w:pPr>
        <w:numPr>
          <w:ilvl w:val="0"/>
          <w:numId w:val="12"/>
        </w:numPr>
        <w:rPr>
          <w:rFonts w:cstheme="minorHAnsi"/>
        </w:rPr>
      </w:pPr>
      <w:r w:rsidRPr="0018307D">
        <w:rPr>
          <w:rFonts w:cstheme="minorHAnsi"/>
        </w:rPr>
        <w:t>Extensive work on Core Java concepts like Data Structures (Collections), Multi-Threading, Inheritance, Abstraction, Encapsulation, Polymorphism and Exception handling.</w:t>
      </w:r>
    </w:p>
    <w:p w:rsidR="00B253ED" w:rsidRPr="0018307D" w:rsidRDefault="00B253ED" w:rsidP="00B253ED">
      <w:pPr>
        <w:numPr>
          <w:ilvl w:val="0"/>
          <w:numId w:val="12"/>
        </w:numPr>
        <w:rPr>
          <w:rFonts w:cstheme="minorHAnsi"/>
        </w:rPr>
      </w:pPr>
      <w:r w:rsidRPr="0018307D">
        <w:rPr>
          <w:rFonts w:cstheme="minorHAnsi"/>
        </w:rPr>
        <w:t xml:space="preserve">Import/export data from </w:t>
      </w:r>
      <w:r w:rsidRPr="0018307D">
        <w:rPr>
          <w:rFonts w:cstheme="minorHAnsi"/>
          <w:b/>
        </w:rPr>
        <w:t>Oracle/MySQL</w:t>
      </w:r>
      <w:r w:rsidRPr="00EF3FCD">
        <w:rPr>
          <w:rFonts w:cstheme="minorHAnsi"/>
          <w:noProof/>
        </w:rPr>
        <w:t>database</w:t>
      </w:r>
      <w:r w:rsidRPr="0018307D">
        <w:rPr>
          <w:rFonts w:cstheme="minorHAnsi"/>
        </w:rPr>
        <w:t xml:space="preserve"> using</w:t>
      </w:r>
      <w:r w:rsidRPr="0018307D">
        <w:rPr>
          <w:rFonts w:cstheme="minorHAnsi"/>
          <w:b/>
        </w:rPr>
        <w:t xml:space="preserve"> JDBC</w:t>
      </w:r>
      <w:r w:rsidRPr="0018307D">
        <w:rPr>
          <w:rFonts w:cstheme="minorHAnsi"/>
        </w:rPr>
        <w:t xml:space="preserve"> connections. </w:t>
      </w:r>
    </w:p>
    <w:p w:rsidR="00B253ED" w:rsidRPr="0018307D" w:rsidRDefault="00B253ED" w:rsidP="00B253ED">
      <w:pPr>
        <w:numPr>
          <w:ilvl w:val="0"/>
          <w:numId w:val="12"/>
        </w:numPr>
        <w:rPr>
          <w:rFonts w:cstheme="minorHAnsi"/>
        </w:rPr>
      </w:pPr>
      <w:r w:rsidRPr="0018307D">
        <w:rPr>
          <w:rFonts w:cstheme="minorHAnsi"/>
        </w:rPr>
        <w:t>Good working experience in writing SQL queries using Microsoft SQL Server. </w:t>
      </w:r>
    </w:p>
    <w:p w:rsidR="00B253ED" w:rsidRPr="0018307D" w:rsidRDefault="00B253ED" w:rsidP="00B253ED">
      <w:pPr>
        <w:numPr>
          <w:ilvl w:val="0"/>
          <w:numId w:val="12"/>
        </w:numPr>
        <w:rPr>
          <w:rFonts w:cstheme="minorHAnsi"/>
        </w:rPr>
      </w:pPr>
      <w:r w:rsidRPr="0018307D">
        <w:rPr>
          <w:rFonts w:cstheme="minorHAnsi"/>
        </w:rPr>
        <w:t>Experienced using</w:t>
      </w:r>
      <w:r w:rsidRPr="00EF3FCD">
        <w:rPr>
          <w:rFonts w:cstheme="minorHAnsi"/>
          <w:noProof/>
        </w:rPr>
        <w:t>Web-debugging tool</w:t>
      </w:r>
      <w:r w:rsidR="00EF3FCD" w:rsidRPr="00EF3FCD">
        <w:rPr>
          <w:rFonts w:cstheme="minorHAnsi"/>
          <w:noProof/>
        </w:rPr>
        <w:t>s</w:t>
      </w:r>
      <w:r w:rsidRPr="0018307D">
        <w:rPr>
          <w:rFonts w:cstheme="minorHAnsi"/>
        </w:rPr>
        <w:t xml:space="preserve"> like </w:t>
      </w:r>
      <w:r w:rsidRPr="0018307D">
        <w:rPr>
          <w:rFonts w:cstheme="minorHAnsi"/>
          <w:b/>
        </w:rPr>
        <w:t xml:space="preserve">Fire Path </w:t>
      </w:r>
      <w:r w:rsidRPr="0018307D">
        <w:rPr>
          <w:rFonts w:cstheme="minorHAnsi"/>
        </w:rPr>
        <w:t xml:space="preserve">and </w:t>
      </w:r>
      <w:r w:rsidRPr="0018307D">
        <w:rPr>
          <w:rFonts w:cstheme="minorHAnsi"/>
          <w:b/>
        </w:rPr>
        <w:t xml:space="preserve">Firebug </w:t>
      </w:r>
      <w:r w:rsidRPr="0018307D">
        <w:rPr>
          <w:rFonts w:cstheme="minorHAnsi"/>
        </w:rPr>
        <w:t>for finding elements locator. </w:t>
      </w:r>
    </w:p>
    <w:p w:rsidR="00B253ED" w:rsidRPr="0018307D" w:rsidRDefault="00B253ED" w:rsidP="00B253ED">
      <w:pPr>
        <w:numPr>
          <w:ilvl w:val="0"/>
          <w:numId w:val="12"/>
        </w:numPr>
        <w:rPr>
          <w:rFonts w:cstheme="minorHAnsi"/>
        </w:rPr>
      </w:pPr>
      <w:r w:rsidRPr="0018307D">
        <w:rPr>
          <w:rFonts w:cstheme="minorHAnsi"/>
        </w:rPr>
        <w:t xml:space="preserve">Extensively worked on </w:t>
      </w:r>
      <w:r w:rsidRPr="0018307D">
        <w:rPr>
          <w:rFonts w:cstheme="minorHAnsi"/>
          <w:b/>
        </w:rPr>
        <w:t>Agile</w:t>
      </w:r>
      <w:r w:rsidRPr="0018307D">
        <w:rPr>
          <w:rFonts w:cstheme="minorHAnsi"/>
        </w:rPr>
        <w:t xml:space="preserve"> Development and management process </w:t>
      </w:r>
    </w:p>
    <w:p w:rsidR="00B253ED" w:rsidRPr="0018307D" w:rsidRDefault="00B253ED" w:rsidP="00B253ED">
      <w:pPr>
        <w:numPr>
          <w:ilvl w:val="0"/>
          <w:numId w:val="12"/>
        </w:numPr>
        <w:rPr>
          <w:rFonts w:cstheme="minorHAnsi"/>
        </w:rPr>
      </w:pPr>
      <w:r w:rsidRPr="0018307D">
        <w:rPr>
          <w:rFonts w:cstheme="minorHAnsi"/>
        </w:rPr>
        <w:t>Extensive development experience on different</w:t>
      </w:r>
      <w:r w:rsidRPr="0018307D">
        <w:rPr>
          <w:rFonts w:cstheme="minorHAnsi"/>
          <w:b/>
        </w:rPr>
        <w:t xml:space="preserve"> IDE's</w:t>
      </w:r>
      <w:r w:rsidRPr="0018307D">
        <w:rPr>
          <w:rFonts w:cstheme="minorHAnsi"/>
        </w:rPr>
        <w:t xml:space="preserve"> like </w:t>
      </w:r>
      <w:r w:rsidRPr="0018307D">
        <w:rPr>
          <w:rFonts w:cstheme="minorHAnsi"/>
          <w:b/>
        </w:rPr>
        <w:t>Eclipse</w:t>
      </w:r>
      <w:r w:rsidRPr="0018307D">
        <w:rPr>
          <w:rFonts w:cstheme="minorHAnsi"/>
        </w:rPr>
        <w:t xml:space="preserve">, </w:t>
      </w:r>
      <w:r w:rsidRPr="0018307D">
        <w:rPr>
          <w:rFonts w:cstheme="minorHAnsi"/>
          <w:b/>
        </w:rPr>
        <w:t>Net beans</w:t>
      </w:r>
      <w:r w:rsidRPr="0018307D">
        <w:rPr>
          <w:rFonts w:cstheme="minorHAnsi"/>
        </w:rPr>
        <w:t xml:space="preserve"> for debugging and using Java coding standards.</w:t>
      </w:r>
    </w:p>
    <w:p w:rsidR="00B253ED" w:rsidRPr="0018307D" w:rsidRDefault="00D9256B" w:rsidP="00B253ED">
      <w:pPr>
        <w:numPr>
          <w:ilvl w:val="0"/>
          <w:numId w:val="12"/>
        </w:numPr>
        <w:rPr>
          <w:rFonts w:cstheme="minorHAnsi"/>
        </w:rPr>
      </w:pPr>
      <w:r>
        <w:rPr>
          <w:rFonts w:cstheme="minorHAnsi"/>
        </w:rPr>
        <w:t>Proficient in</w:t>
      </w:r>
      <w:r w:rsidR="00B253ED" w:rsidRPr="0018307D">
        <w:rPr>
          <w:rFonts w:cstheme="minorHAnsi"/>
        </w:rPr>
        <w:t xml:space="preserve"> automation tools such as </w:t>
      </w:r>
      <w:r w:rsidR="00B253ED" w:rsidRPr="0018307D">
        <w:rPr>
          <w:rFonts w:cstheme="minorHAnsi"/>
          <w:b/>
        </w:rPr>
        <w:t>QTP</w:t>
      </w:r>
      <w:r w:rsidR="00B253ED" w:rsidRPr="0018307D">
        <w:rPr>
          <w:rFonts w:cstheme="minorHAnsi"/>
        </w:rPr>
        <w:t>,</w:t>
      </w:r>
      <w:r w:rsidR="00B253ED" w:rsidRPr="0018307D">
        <w:rPr>
          <w:rFonts w:cstheme="minorHAnsi"/>
          <w:b/>
        </w:rPr>
        <w:t xml:space="preserve"> UFT,</w:t>
      </w:r>
      <w:r w:rsidR="00B253ED" w:rsidRPr="0018307D">
        <w:rPr>
          <w:rFonts w:cstheme="minorHAnsi"/>
        </w:rPr>
        <w:t> </w:t>
      </w:r>
      <w:r w:rsidR="00B253ED" w:rsidRPr="0018307D">
        <w:rPr>
          <w:rFonts w:cstheme="minorHAnsi"/>
          <w:b/>
        </w:rPr>
        <w:t>Selenium</w:t>
      </w:r>
      <w:r w:rsidR="00B253ED" w:rsidRPr="0018307D">
        <w:rPr>
          <w:rFonts w:cstheme="minorHAnsi"/>
        </w:rPr>
        <w:t xml:space="preserve"> and </w:t>
      </w:r>
      <w:r w:rsidR="00B253ED" w:rsidRPr="0018307D">
        <w:rPr>
          <w:rFonts w:cstheme="minorHAnsi"/>
          <w:b/>
        </w:rPr>
        <w:t>SOAP UI</w:t>
      </w:r>
      <w:r w:rsidR="00B253ED" w:rsidRPr="0018307D">
        <w:rPr>
          <w:rFonts w:cstheme="minorHAnsi"/>
        </w:rPr>
        <w:t>. </w:t>
      </w:r>
    </w:p>
    <w:p w:rsidR="00B253ED" w:rsidRPr="0018307D" w:rsidRDefault="00B253ED" w:rsidP="00B253ED">
      <w:pPr>
        <w:numPr>
          <w:ilvl w:val="0"/>
          <w:numId w:val="12"/>
        </w:numPr>
        <w:rPr>
          <w:rFonts w:cstheme="minorHAnsi"/>
        </w:rPr>
      </w:pPr>
      <w:r w:rsidRPr="0018307D">
        <w:rPr>
          <w:rFonts w:cstheme="minorHAnsi"/>
        </w:rPr>
        <w:t xml:space="preserve">Strong understanding of web technologies, like </w:t>
      </w:r>
      <w:r w:rsidRPr="0018307D">
        <w:rPr>
          <w:rFonts w:cstheme="minorHAnsi"/>
          <w:b/>
        </w:rPr>
        <w:t>HTML,AJAX,CSS, JavaScript</w:t>
      </w:r>
      <w:r w:rsidRPr="0018307D">
        <w:rPr>
          <w:rFonts w:cstheme="minorHAnsi"/>
        </w:rPr>
        <w:t xml:space="preserve">, </w:t>
      </w:r>
      <w:r w:rsidRPr="0018307D">
        <w:rPr>
          <w:rFonts w:cstheme="minorHAnsi"/>
          <w:b/>
        </w:rPr>
        <w:t>J Query</w:t>
      </w:r>
      <w:r w:rsidRPr="0018307D">
        <w:rPr>
          <w:rFonts w:cstheme="minorHAnsi"/>
        </w:rPr>
        <w:t xml:space="preserve">, </w:t>
      </w:r>
      <w:r w:rsidRPr="0018307D">
        <w:rPr>
          <w:rFonts w:cstheme="minorHAnsi"/>
          <w:b/>
        </w:rPr>
        <w:t>XML</w:t>
      </w:r>
      <w:r w:rsidRPr="0018307D">
        <w:rPr>
          <w:rFonts w:cstheme="minorHAnsi"/>
        </w:rPr>
        <w:t>. </w:t>
      </w:r>
    </w:p>
    <w:p w:rsidR="00B253ED" w:rsidRPr="0018307D" w:rsidRDefault="00B253ED" w:rsidP="00B253ED">
      <w:pPr>
        <w:numPr>
          <w:ilvl w:val="0"/>
          <w:numId w:val="12"/>
        </w:numPr>
        <w:rPr>
          <w:rFonts w:cstheme="minorHAnsi"/>
        </w:rPr>
      </w:pPr>
      <w:r w:rsidRPr="0018307D">
        <w:rPr>
          <w:rFonts w:cstheme="minorHAnsi"/>
        </w:rPr>
        <w:t xml:space="preserve">Knowledge of Source control like </w:t>
      </w:r>
      <w:r w:rsidRPr="0018307D">
        <w:rPr>
          <w:rFonts w:cstheme="minorHAnsi"/>
          <w:b/>
        </w:rPr>
        <w:t>SVN</w:t>
      </w:r>
      <w:r w:rsidRPr="0018307D">
        <w:rPr>
          <w:rFonts w:cstheme="minorHAnsi"/>
        </w:rPr>
        <w:t xml:space="preserve">, </w:t>
      </w:r>
      <w:r w:rsidRPr="0018307D">
        <w:rPr>
          <w:rFonts w:cstheme="minorHAnsi"/>
          <w:b/>
        </w:rPr>
        <w:t>GIT</w:t>
      </w:r>
      <w:r w:rsidRPr="0018307D">
        <w:rPr>
          <w:rFonts w:cstheme="minorHAnsi"/>
        </w:rPr>
        <w:t>. </w:t>
      </w:r>
    </w:p>
    <w:p w:rsidR="00B253ED" w:rsidRPr="0018307D" w:rsidRDefault="00B253ED" w:rsidP="00B253ED">
      <w:pPr>
        <w:numPr>
          <w:ilvl w:val="0"/>
          <w:numId w:val="12"/>
        </w:numPr>
        <w:rPr>
          <w:rFonts w:cstheme="minorHAnsi"/>
        </w:rPr>
      </w:pPr>
      <w:r w:rsidRPr="0018307D">
        <w:rPr>
          <w:rFonts w:cstheme="minorHAnsi"/>
        </w:rPr>
        <w:t xml:space="preserve">Developed framework using </w:t>
      </w:r>
      <w:r w:rsidR="004E06CD" w:rsidRPr="0018307D">
        <w:rPr>
          <w:rFonts w:cstheme="minorHAnsi"/>
          <w:b/>
        </w:rPr>
        <w:t>Cucumber</w:t>
      </w:r>
      <w:r w:rsidR="004E06CD" w:rsidRPr="00EF3FCD">
        <w:rPr>
          <w:rFonts w:cstheme="minorHAnsi"/>
          <w:noProof/>
        </w:rPr>
        <w:t>,</w:t>
      </w:r>
      <w:r w:rsidR="004E06CD" w:rsidRPr="00EF3FCD">
        <w:rPr>
          <w:rFonts w:cstheme="minorHAnsi"/>
          <w:b/>
          <w:noProof/>
        </w:rPr>
        <w:t xml:space="preserve"> JUnit</w:t>
      </w:r>
      <w:r w:rsidRPr="0018307D">
        <w:rPr>
          <w:rFonts w:cstheme="minorHAnsi"/>
        </w:rPr>
        <w:t xml:space="preserve">, </w:t>
      </w:r>
      <w:r w:rsidRPr="0018307D">
        <w:rPr>
          <w:rFonts w:cstheme="minorHAnsi"/>
          <w:b/>
        </w:rPr>
        <w:t>Testing</w:t>
      </w:r>
      <w:r w:rsidRPr="0018307D">
        <w:rPr>
          <w:rFonts w:cstheme="minorHAnsi"/>
        </w:rPr>
        <w:t xml:space="preserve">, </w:t>
      </w:r>
      <w:r w:rsidRPr="0018307D">
        <w:rPr>
          <w:rFonts w:cstheme="minorHAnsi"/>
          <w:b/>
        </w:rPr>
        <w:t>PageObject Model</w:t>
      </w:r>
      <w:r w:rsidRPr="0018307D">
        <w:rPr>
          <w:rFonts w:cstheme="minorHAnsi"/>
        </w:rPr>
        <w:t xml:space="preserve">, </w:t>
      </w:r>
      <w:r w:rsidRPr="0018307D">
        <w:rPr>
          <w:rFonts w:cstheme="minorHAnsi"/>
          <w:b/>
        </w:rPr>
        <w:t>and Page Factory</w:t>
      </w:r>
      <w:r w:rsidRPr="0018307D">
        <w:rPr>
          <w:rFonts w:cstheme="minorHAnsi"/>
        </w:rPr>
        <w:t>. </w:t>
      </w:r>
    </w:p>
    <w:p w:rsidR="00333A99" w:rsidRPr="00333A99" w:rsidRDefault="00B253ED" w:rsidP="00333A99">
      <w:pPr>
        <w:numPr>
          <w:ilvl w:val="0"/>
          <w:numId w:val="12"/>
        </w:numPr>
        <w:rPr>
          <w:rFonts w:cstheme="minorHAnsi"/>
        </w:rPr>
      </w:pPr>
      <w:r w:rsidRPr="0018307D">
        <w:rPr>
          <w:rFonts w:cstheme="minorHAnsi"/>
        </w:rPr>
        <w:t xml:space="preserve">Hands on experience in writing core java to access data from outsource files and used </w:t>
      </w:r>
      <w:r w:rsidRPr="0018307D">
        <w:rPr>
          <w:rFonts w:cstheme="minorHAnsi"/>
          <w:b/>
        </w:rPr>
        <w:t>OOPs</w:t>
      </w:r>
      <w:r w:rsidRPr="0018307D">
        <w:rPr>
          <w:rFonts w:cstheme="minorHAnsi"/>
        </w:rPr>
        <w:t xml:space="preserve"> concepts in developing the </w:t>
      </w:r>
      <w:r w:rsidR="00EF3FCD">
        <w:rPr>
          <w:rFonts w:cstheme="minorHAnsi"/>
          <w:noProof/>
        </w:rPr>
        <w:t>S</w:t>
      </w:r>
      <w:r w:rsidRPr="00EF3FCD">
        <w:rPr>
          <w:rFonts w:cstheme="minorHAnsi"/>
          <w:noProof/>
        </w:rPr>
        <w:t>elenium</w:t>
      </w:r>
      <w:r w:rsidRPr="0018307D">
        <w:rPr>
          <w:rFonts w:cstheme="minorHAnsi"/>
        </w:rPr>
        <w:t> framework.</w:t>
      </w:r>
    </w:p>
    <w:p w:rsidR="00333A99" w:rsidRDefault="00333A99" w:rsidP="00333A99">
      <w:pPr>
        <w:pStyle w:val="ListParagraph"/>
        <w:numPr>
          <w:ilvl w:val="0"/>
          <w:numId w:val="12"/>
        </w:numPr>
        <w:autoSpaceDE w:val="0"/>
        <w:autoSpaceDN w:val="0"/>
        <w:adjustRightInd w:val="0"/>
        <w:spacing w:after="200" w:line="276" w:lineRule="auto"/>
        <w:rPr>
          <w:rFonts w:asciiTheme="minorHAnsi" w:hAnsiTheme="minorHAnsi" w:cstheme="minorHAnsi"/>
          <w:sz w:val="22"/>
          <w:szCs w:val="22"/>
        </w:rPr>
      </w:pPr>
      <w:r w:rsidRPr="00333A99">
        <w:rPr>
          <w:rFonts w:asciiTheme="minorHAnsi" w:hAnsiTheme="minorHAnsi" w:cstheme="minorHAnsi"/>
          <w:sz w:val="22"/>
          <w:szCs w:val="22"/>
        </w:rPr>
        <w:t xml:space="preserve">Expertise in testing various </w:t>
      </w:r>
      <w:r w:rsidRPr="000E2B9C">
        <w:rPr>
          <w:rFonts w:asciiTheme="minorHAnsi" w:hAnsiTheme="minorHAnsi" w:cstheme="minorHAnsi"/>
          <w:b/>
          <w:sz w:val="22"/>
          <w:szCs w:val="22"/>
        </w:rPr>
        <w:t>IVR</w:t>
      </w:r>
      <w:r w:rsidRPr="00333A99">
        <w:rPr>
          <w:rFonts w:asciiTheme="minorHAnsi" w:hAnsiTheme="minorHAnsi" w:cstheme="minorHAnsi"/>
          <w:sz w:val="22"/>
          <w:szCs w:val="22"/>
        </w:rPr>
        <w:t xml:space="preserve"> project - Inbound and Outbound both.</w:t>
      </w:r>
    </w:p>
    <w:p w:rsidR="00CE2709" w:rsidRPr="000E2B9C" w:rsidRDefault="00CE2709" w:rsidP="00CE2709">
      <w:pPr>
        <w:pStyle w:val="ListParagraph"/>
        <w:numPr>
          <w:ilvl w:val="0"/>
          <w:numId w:val="12"/>
        </w:numPr>
        <w:autoSpaceDE w:val="0"/>
        <w:autoSpaceDN w:val="0"/>
        <w:adjustRightInd w:val="0"/>
        <w:spacing w:after="200" w:line="276" w:lineRule="auto"/>
        <w:rPr>
          <w:rFonts w:asciiTheme="minorHAnsi" w:hAnsiTheme="minorHAnsi" w:cstheme="minorHAnsi"/>
          <w:sz w:val="22"/>
          <w:szCs w:val="22"/>
        </w:rPr>
      </w:pPr>
      <w:r w:rsidRPr="000E2B9C">
        <w:rPr>
          <w:rFonts w:ascii="Calibri" w:hAnsi="Calibri" w:cs="Calibri"/>
          <w:sz w:val="22"/>
          <w:szCs w:val="22"/>
        </w:rPr>
        <w:t xml:space="preserve">Expert level understanding of </w:t>
      </w:r>
      <w:r w:rsidRPr="000E2B9C">
        <w:rPr>
          <w:rFonts w:ascii="Calibri" w:hAnsi="Calibri" w:cs="Calibri"/>
          <w:b/>
          <w:sz w:val="22"/>
          <w:szCs w:val="22"/>
        </w:rPr>
        <w:t>IVR</w:t>
      </w:r>
      <w:r w:rsidRPr="000E2B9C">
        <w:rPr>
          <w:rFonts w:ascii="Calibri" w:hAnsi="Calibri" w:cs="Calibri"/>
          <w:sz w:val="22"/>
          <w:szCs w:val="22"/>
        </w:rPr>
        <w:t xml:space="preserve"> testing.</w:t>
      </w:r>
    </w:p>
    <w:p w:rsidR="00333A99" w:rsidRPr="00333A99" w:rsidRDefault="00B253ED" w:rsidP="00333A99">
      <w:pPr>
        <w:pStyle w:val="ListParagraph"/>
        <w:numPr>
          <w:ilvl w:val="0"/>
          <w:numId w:val="12"/>
        </w:numPr>
        <w:autoSpaceDE w:val="0"/>
        <w:autoSpaceDN w:val="0"/>
        <w:adjustRightInd w:val="0"/>
        <w:spacing w:after="200" w:line="276" w:lineRule="auto"/>
        <w:rPr>
          <w:rFonts w:asciiTheme="minorHAnsi" w:hAnsiTheme="minorHAnsi" w:cstheme="minorHAnsi"/>
          <w:sz w:val="22"/>
          <w:szCs w:val="22"/>
        </w:rPr>
      </w:pPr>
      <w:r w:rsidRPr="00333A99">
        <w:rPr>
          <w:rFonts w:asciiTheme="minorHAnsi" w:hAnsiTheme="minorHAnsi" w:cstheme="minorHAnsi"/>
          <w:sz w:val="22"/>
          <w:szCs w:val="22"/>
        </w:rPr>
        <w:t xml:space="preserve">Exposure in running </w:t>
      </w:r>
      <w:r w:rsidRPr="00333A99">
        <w:rPr>
          <w:rFonts w:asciiTheme="minorHAnsi" w:hAnsiTheme="minorHAnsi" w:cstheme="minorHAnsi"/>
          <w:b/>
          <w:sz w:val="22"/>
          <w:szCs w:val="22"/>
        </w:rPr>
        <w:t>SQL</w:t>
      </w:r>
      <w:r w:rsidRPr="00333A99">
        <w:rPr>
          <w:rFonts w:asciiTheme="minorHAnsi" w:hAnsiTheme="minorHAnsi" w:cstheme="minorHAnsi"/>
          <w:sz w:val="22"/>
          <w:szCs w:val="22"/>
        </w:rPr>
        <w:t xml:space="preserve"> queries to manipulate database tab</w:t>
      </w:r>
      <w:r w:rsidR="00333A99" w:rsidRPr="00333A99">
        <w:rPr>
          <w:rFonts w:asciiTheme="minorHAnsi" w:hAnsiTheme="minorHAnsi" w:cstheme="minorHAnsi"/>
          <w:sz w:val="22"/>
          <w:szCs w:val="22"/>
        </w:rPr>
        <w:t>les to check for data integrity</w:t>
      </w:r>
    </w:p>
    <w:p w:rsidR="00333A99" w:rsidRPr="00333A99" w:rsidRDefault="00B253ED" w:rsidP="00333A99">
      <w:pPr>
        <w:pStyle w:val="ListParagraph"/>
        <w:numPr>
          <w:ilvl w:val="0"/>
          <w:numId w:val="12"/>
        </w:numPr>
        <w:autoSpaceDE w:val="0"/>
        <w:autoSpaceDN w:val="0"/>
        <w:adjustRightInd w:val="0"/>
        <w:spacing w:after="200" w:line="276" w:lineRule="auto"/>
        <w:rPr>
          <w:rFonts w:asciiTheme="minorHAnsi" w:hAnsiTheme="minorHAnsi" w:cstheme="minorHAnsi"/>
          <w:sz w:val="22"/>
          <w:szCs w:val="22"/>
        </w:rPr>
      </w:pPr>
      <w:r w:rsidRPr="00333A99">
        <w:rPr>
          <w:rFonts w:asciiTheme="minorHAnsi" w:hAnsiTheme="minorHAnsi" w:cstheme="minorHAnsi"/>
          <w:sz w:val="22"/>
          <w:szCs w:val="22"/>
        </w:rPr>
        <w:t xml:space="preserve">Experience in mobile web or </w:t>
      </w:r>
      <w:r w:rsidRPr="00333A99">
        <w:rPr>
          <w:rFonts w:asciiTheme="minorHAnsi" w:hAnsiTheme="minorHAnsi" w:cstheme="minorHAnsi"/>
          <w:b/>
          <w:sz w:val="22"/>
          <w:szCs w:val="22"/>
        </w:rPr>
        <w:t xml:space="preserve">mobile app </w:t>
      </w:r>
      <w:r w:rsidRPr="00333A99">
        <w:rPr>
          <w:rFonts w:asciiTheme="minorHAnsi" w:hAnsiTheme="minorHAnsi" w:cstheme="minorHAnsi"/>
          <w:sz w:val="22"/>
          <w:szCs w:val="22"/>
        </w:rPr>
        <w:t>testing (</w:t>
      </w:r>
      <w:r w:rsidRPr="00333A99">
        <w:rPr>
          <w:rFonts w:asciiTheme="minorHAnsi" w:hAnsiTheme="minorHAnsi" w:cstheme="minorHAnsi"/>
          <w:b/>
          <w:sz w:val="22"/>
          <w:szCs w:val="22"/>
        </w:rPr>
        <w:t>Android/iOS</w:t>
      </w:r>
      <w:r w:rsidRPr="00333A99">
        <w:rPr>
          <w:rFonts w:asciiTheme="minorHAnsi" w:hAnsiTheme="minorHAnsi" w:cstheme="minorHAnsi"/>
          <w:sz w:val="22"/>
          <w:szCs w:val="22"/>
        </w:rPr>
        <w:t xml:space="preserve">), </w:t>
      </w:r>
      <w:r w:rsidRPr="00333A99">
        <w:rPr>
          <w:rFonts w:asciiTheme="minorHAnsi" w:hAnsiTheme="minorHAnsi" w:cstheme="minorHAnsi"/>
          <w:b/>
          <w:sz w:val="22"/>
          <w:szCs w:val="22"/>
        </w:rPr>
        <w:t>Functional</w:t>
      </w:r>
      <w:r w:rsidRPr="00333A99">
        <w:rPr>
          <w:rFonts w:asciiTheme="minorHAnsi" w:hAnsiTheme="minorHAnsi" w:cstheme="minorHAnsi"/>
          <w:sz w:val="22"/>
          <w:szCs w:val="22"/>
        </w:rPr>
        <w:t xml:space="preserve">, </w:t>
      </w:r>
      <w:r w:rsidRPr="00333A99">
        <w:rPr>
          <w:rFonts w:asciiTheme="minorHAnsi" w:hAnsiTheme="minorHAnsi" w:cstheme="minorHAnsi"/>
          <w:b/>
          <w:sz w:val="22"/>
          <w:szCs w:val="22"/>
        </w:rPr>
        <w:t>Non- Functional</w:t>
      </w:r>
      <w:r w:rsidRPr="00333A99">
        <w:rPr>
          <w:rFonts w:asciiTheme="minorHAnsi" w:hAnsiTheme="minorHAnsi" w:cstheme="minorHAnsi"/>
          <w:sz w:val="22"/>
          <w:szCs w:val="22"/>
        </w:rPr>
        <w:t xml:space="preserve">, </w:t>
      </w:r>
      <w:r w:rsidRPr="00333A99">
        <w:rPr>
          <w:rFonts w:asciiTheme="minorHAnsi" w:hAnsiTheme="minorHAnsi" w:cstheme="minorHAnsi"/>
          <w:b/>
          <w:sz w:val="22"/>
          <w:szCs w:val="22"/>
        </w:rPr>
        <w:t>Smoke</w:t>
      </w:r>
      <w:r w:rsidRPr="00333A99">
        <w:rPr>
          <w:rFonts w:asciiTheme="minorHAnsi" w:hAnsiTheme="minorHAnsi" w:cstheme="minorHAnsi"/>
          <w:sz w:val="22"/>
          <w:szCs w:val="22"/>
        </w:rPr>
        <w:t xml:space="preserve">, </w:t>
      </w:r>
      <w:r w:rsidRPr="00333A99">
        <w:rPr>
          <w:rFonts w:asciiTheme="minorHAnsi" w:hAnsiTheme="minorHAnsi" w:cstheme="minorHAnsi"/>
          <w:b/>
          <w:sz w:val="22"/>
          <w:szCs w:val="22"/>
        </w:rPr>
        <w:t>Integration</w:t>
      </w:r>
      <w:r w:rsidRPr="00333A99">
        <w:rPr>
          <w:rFonts w:asciiTheme="minorHAnsi" w:hAnsiTheme="minorHAnsi" w:cstheme="minorHAnsi"/>
          <w:sz w:val="22"/>
          <w:szCs w:val="22"/>
        </w:rPr>
        <w:t xml:space="preserve">, </w:t>
      </w:r>
      <w:r w:rsidRPr="00333A99">
        <w:rPr>
          <w:rFonts w:asciiTheme="minorHAnsi" w:hAnsiTheme="minorHAnsi" w:cstheme="minorHAnsi"/>
          <w:b/>
          <w:sz w:val="22"/>
          <w:szCs w:val="22"/>
        </w:rPr>
        <w:t xml:space="preserve">Regression </w:t>
      </w:r>
      <w:r w:rsidRPr="00333A99">
        <w:rPr>
          <w:rFonts w:asciiTheme="minorHAnsi" w:hAnsiTheme="minorHAnsi" w:cstheme="minorHAnsi"/>
          <w:sz w:val="22"/>
          <w:szCs w:val="22"/>
        </w:rPr>
        <w:t xml:space="preserve">and </w:t>
      </w:r>
      <w:r w:rsidRPr="00333A99">
        <w:rPr>
          <w:rFonts w:asciiTheme="minorHAnsi" w:hAnsiTheme="minorHAnsi" w:cstheme="minorHAnsi"/>
          <w:b/>
          <w:sz w:val="22"/>
          <w:szCs w:val="22"/>
        </w:rPr>
        <w:t>Usability</w:t>
      </w:r>
      <w:r w:rsidR="00333A99" w:rsidRPr="00333A99">
        <w:rPr>
          <w:rFonts w:asciiTheme="minorHAnsi" w:hAnsiTheme="minorHAnsi" w:cstheme="minorHAnsi"/>
          <w:sz w:val="22"/>
          <w:szCs w:val="22"/>
        </w:rPr>
        <w:t xml:space="preserve"> testing.</w:t>
      </w:r>
    </w:p>
    <w:p w:rsidR="00333A99" w:rsidRPr="00333A99" w:rsidRDefault="00B253ED" w:rsidP="00333A99">
      <w:pPr>
        <w:pStyle w:val="ListParagraph"/>
        <w:numPr>
          <w:ilvl w:val="0"/>
          <w:numId w:val="12"/>
        </w:numPr>
        <w:autoSpaceDE w:val="0"/>
        <w:autoSpaceDN w:val="0"/>
        <w:adjustRightInd w:val="0"/>
        <w:spacing w:after="200" w:line="276" w:lineRule="auto"/>
        <w:rPr>
          <w:rFonts w:asciiTheme="minorHAnsi" w:hAnsiTheme="minorHAnsi" w:cstheme="minorHAnsi"/>
          <w:sz w:val="22"/>
          <w:szCs w:val="22"/>
        </w:rPr>
      </w:pPr>
      <w:r w:rsidRPr="00333A99">
        <w:rPr>
          <w:rFonts w:asciiTheme="minorHAnsi" w:hAnsiTheme="minorHAnsi" w:cstheme="minorHAnsi"/>
          <w:sz w:val="22"/>
          <w:szCs w:val="22"/>
        </w:rPr>
        <w:t xml:space="preserve">Excellent understanding </w:t>
      </w:r>
      <w:r w:rsidR="00EF3FCD" w:rsidRPr="00333A99">
        <w:rPr>
          <w:rFonts w:asciiTheme="minorHAnsi" w:hAnsiTheme="minorHAnsi" w:cstheme="minorHAnsi"/>
          <w:noProof/>
          <w:sz w:val="22"/>
          <w:szCs w:val="22"/>
        </w:rPr>
        <w:t>of</w:t>
      </w:r>
      <w:r w:rsidRPr="00333A99">
        <w:rPr>
          <w:rFonts w:asciiTheme="minorHAnsi" w:hAnsiTheme="minorHAnsi" w:cstheme="minorHAnsi"/>
          <w:sz w:val="22"/>
          <w:szCs w:val="22"/>
        </w:rPr>
        <w:t xml:space="preserve"> Waterfall, V-Model, and Agile (Scrum) software development life cycle methodologies. Ability to understand client requirement and provide the best solution.</w:t>
      </w:r>
    </w:p>
    <w:p w:rsidR="00B253ED" w:rsidRPr="00333A99" w:rsidRDefault="00B253ED" w:rsidP="00333A99">
      <w:pPr>
        <w:pStyle w:val="ListParagraph"/>
        <w:numPr>
          <w:ilvl w:val="0"/>
          <w:numId w:val="12"/>
        </w:numPr>
        <w:autoSpaceDE w:val="0"/>
        <w:autoSpaceDN w:val="0"/>
        <w:adjustRightInd w:val="0"/>
        <w:spacing w:after="200" w:line="276" w:lineRule="auto"/>
        <w:rPr>
          <w:rFonts w:asciiTheme="minorHAnsi" w:hAnsiTheme="minorHAnsi" w:cstheme="minorHAnsi"/>
          <w:sz w:val="22"/>
          <w:szCs w:val="22"/>
        </w:rPr>
      </w:pPr>
      <w:r w:rsidRPr="00333A99">
        <w:rPr>
          <w:rFonts w:asciiTheme="minorHAnsi" w:hAnsiTheme="minorHAnsi" w:cstheme="minorHAnsi"/>
          <w:sz w:val="22"/>
          <w:szCs w:val="22"/>
        </w:rPr>
        <w:t xml:space="preserve">A resourceful team player with good Interpersonal, effective problem solving and </w:t>
      </w:r>
      <w:r w:rsidRPr="00333A99">
        <w:rPr>
          <w:rFonts w:asciiTheme="minorHAnsi" w:hAnsiTheme="minorHAnsi" w:cstheme="minorHAnsi"/>
          <w:noProof/>
          <w:sz w:val="22"/>
          <w:szCs w:val="22"/>
        </w:rPr>
        <w:t>decision</w:t>
      </w:r>
      <w:r w:rsidR="00EF3FCD" w:rsidRPr="00333A99">
        <w:rPr>
          <w:rFonts w:asciiTheme="minorHAnsi" w:hAnsiTheme="minorHAnsi" w:cstheme="minorHAnsi"/>
          <w:noProof/>
          <w:sz w:val="22"/>
          <w:szCs w:val="22"/>
        </w:rPr>
        <w:t>-</w:t>
      </w:r>
      <w:r w:rsidRPr="00333A99">
        <w:rPr>
          <w:rFonts w:asciiTheme="minorHAnsi" w:hAnsiTheme="minorHAnsi" w:cstheme="minorHAnsi"/>
          <w:noProof/>
          <w:sz w:val="22"/>
          <w:szCs w:val="22"/>
        </w:rPr>
        <w:t>making</w:t>
      </w:r>
      <w:r w:rsidRPr="00333A99">
        <w:rPr>
          <w:rFonts w:asciiTheme="minorHAnsi" w:hAnsiTheme="minorHAnsi" w:cstheme="minorHAnsi"/>
          <w:sz w:val="22"/>
          <w:szCs w:val="22"/>
        </w:rPr>
        <w:t xml:space="preserve"> skills.</w:t>
      </w:r>
    </w:p>
    <w:p w:rsidR="00D9256B" w:rsidRDefault="00D9256B" w:rsidP="007B1D0F">
      <w:pPr>
        <w:tabs>
          <w:tab w:val="right" w:pos="10512"/>
        </w:tabs>
        <w:rPr>
          <w:b/>
          <w:smallCaps/>
          <w:sz w:val="26"/>
          <w:szCs w:val="26"/>
        </w:rPr>
      </w:pPr>
    </w:p>
    <w:p w:rsidR="007B1D0F" w:rsidRPr="007B1D0F" w:rsidRDefault="008816AB" w:rsidP="007B1D0F">
      <w:pPr>
        <w:tabs>
          <w:tab w:val="right" w:pos="10512"/>
        </w:tabs>
        <w:rPr>
          <w:b/>
          <w:smallCaps/>
          <w:sz w:val="26"/>
          <w:szCs w:val="26"/>
        </w:rPr>
      </w:pPr>
      <w:r>
        <w:rPr>
          <w:b/>
          <w:smallCaps/>
          <w:sz w:val="26"/>
          <w:szCs w:val="26"/>
        </w:rPr>
        <w:t>Technical Skills</w:t>
      </w:r>
    </w:p>
    <w:p w:rsidR="008816AB" w:rsidRPr="008816AB" w:rsidRDefault="008816AB" w:rsidP="008816AB">
      <w:pPr>
        <w:tabs>
          <w:tab w:val="right" w:pos="10512"/>
        </w:tabs>
        <w:rPr>
          <w:b/>
          <w:smallCaps/>
          <w:sz w:val="26"/>
          <w:szCs w:val="26"/>
        </w:rPr>
      </w:pPr>
    </w:p>
    <w:p w:rsidR="00D4338D" w:rsidRDefault="008816AB" w:rsidP="00C6152B">
      <w:pPr>
        <w:shd w:val="clear" w:color="auto" w:fill="FFFFFF"/>
        <w:tabs>
          <w:tab w:val="left" w:pos="810"/>
        </w:tabs>
        <w:ind w:firstLine="0"/>
        <w:rPr>
          <w:rFonts w:cstheme="minorHAnsi"/>
        </w:rPr>
      </w:pPr>
      <w:r w:rsidRPr="00D4338D">
        <w:rPr>
          <w:rFonts w:cstheme="minorHAnsi"/>
          <w:b/>
        </w:rPr>
        <w:t xml:space="preserve">Testing </w:t>
      </w:r>
      <w:r w:rsidRPr="00EF3FCD">
        <w:rPr>
          <w:rFonts w:cstheme="minorHAnsi"/>
          <w:b/>
          <w:noProof/>
        </w:rPr>
        <w:t>tools</w:t>
      </w:r>
      <w:r w:rsidR="00EF3FCD" w:rsidRPr="00EF3FCD">
        <w:rPr>
          <w:rFonts w:cstheme="minorHAnsi"/>
          <w:b/>
          <w:noProof/>
        </w:rPr>
        <w:tab/>
      </w:r>
      <w:r w:rsidR="00EF3FCD" w:rsidRPr="00EF3FCD">
        <w:rPr>
          <w:rFonts w:cstheme="minorHAnsi"/>
          <w:b/>
          <w:noProof/>
        </w:rPr>
        <w:tab/>
      </w:r>
      <w:r w:rsidRPr="00EF3FCD">
        <w:rPr>
          <w:rFonts w:cstheme="minorHAnsi"/>
          <w:b/>
          <w:noProof/>
        </w:rPr>
        <w:t>:</w:t>
      </w:r>
      <w:r w:rsidR="00C6152B">
        <w:rPr>
          <w:rFonts w:cstheme="minorHAnsi"/>
          <w:b/>
        </w:rPr>
        <w:tab/>
      </w:r>
      <w:r w:rsidR="00D4338D" w:rsidRPr="00D4338D">
        <w:rPr>
          <w:rFonts w:cstheme="minorHAnsi"/>
        </w:rPr>
        <w:t xml:space="preserve">Selenium WebDriver, HP Quality Center/ALM, Junit, TestNG, JIRA, SOAP UI, QTP, </w:t>
      </w:r>
    </w:p>
    <w:p w:rsidR="008816AB" w:rsidRPr="008816AB" w:rsidRDefault="00D4338D" w:rsidP="00D4338D">
      <w:pPr>
        <w:shd w:val="clear" w:color="auto" w:fill="FFFFFF"/>
        <w:tabs>
          <w:tab w:val="left" w:pos="810"/>
        </w:tabs>
        <w:ind w:firstLine="3240"/>
        <w:rPr>
          <w:rFonts w:cstheme="minorHAnsi"/>
          <w:b/>
        </w:rPr>
      </w:pPr>
      <w:r w:rsidRPr="00D4338D">
        <w:rPr>
          <w:rFonts w:cstheme="minorHAnsi"/>
        </w:rPr>
        <w:t>Eclipse, Protractor, Manual Testing, Appium, JMeter, Cucumber.</w:t>
      </w:r>
    </w:p>
    <w:p w:rsidR="00D4338D" w:rsidRDefault="00D4338D" w:rsidP="00C6152B">
      <w:pPr>
        <w:shd w:val="clear" w:color="auto" w:fill="FFFFFF"/>
        <w:ind w:firstLine="0"/>
        <w:rPr>
          <w:rFonts w:cstheme="minorHAnsi"/>
          <w:b/>
        </w:rPr>
      </w:pPr>
      <w:r w:rsidRPr="00A804E4">
        <w:rPr>
          <w:rFonts w:cstheme="minorHAnsi"/>
          <w:b/>
          <w:bCs/>
        </w:rPr>
        <w:t>Web Technologies</w:t>
      </w:r>
      <w:r>
        <w:rPr>
          <w:rFonts w:cstheme="minorHAnsi"/>
          <w:b/>
          <w:bCs/>
        </w:rPr>
        <w:tab/>
      </w:r>
      <w:r>
        <w:rPr>
          <w:rFonts w:cstheme="minorHAnsi"/>
          <w:b/>
          <w:bCs/>
        </w:rPr>
        <w:tab/>
        <w:t>:</w:t>
      </w:r>
      <w:r>
        <w:rPr>
          <w:rFonts w:cstheme="minorHAnsi"/>
          <w:b/>
          <w:bCs/>
        </w:rPr>
        <w:tab/>
      </w:r>
      <w:r w:rsidRPr="00C6152B">
        <w:rPr>
          <w:rFonts w:cstheme="minorHAnsi"/>
        </w:rPr>
        <w:t>HTML, DHTML, CSS, XML, XSD, XSL, XSLT, XPATH, AJAX, JSP, and Angular JS.</w:t>
      </w:r>
    </w:p>
    <w:p w:rsidR="00D4338D" w:rsidRDefault="00D4338D" w:rsidP="00C6152B">
      <w:pPr>
        <w:shd w:val="clear" w:color="auto" w:fill="FFFFFF"/>
        <w:ind w:firstLine="0"/>
        <w:rPr>
          <w:rFonts w:cstheme="minorHAnsi"/>
        </w:rPr>
      </w:pPr>
      <w:r w:rsidRPr="008816AB">
        <w:rPr>
          <w:rFonts w:cstheme="minorHAnsi"/>
          <w:b/>
        </w:rPr>
        <w:t>Defect Tracking Tools</w:t>
      </w:r>
      <w:r w:rsidR="00C6152B">
        <w:rPr>
          <w:rFonts w:cstheme="minorHAnsi"/>
          <w:b/>
        </w:rPr>
        <w:tab/>
        <w:t>:</w:t>
      </w:r>
      <w:r w:rsidR="00C6152B">
        <w:rPr>
          <w:rFonts w:cstheme="minorHAnsi"/>
          <w:b/>
        </w:rPr>
        <w:tab/>
      </w:r>
      <w:r w:rsidR="00C6152B" w:rsidRPr="00A804E4">
        <w:rPr>
          <w:rFonts w:cstheme="minorHAnsi"/>
        </w:rPr>
        <w:t xml:space="preserve">Quality Center (9, 10, 11.0), Jira, Team Foundation Server (TFS 2008, </w:t>
      </w:r>
      <w:r>
        <w:rPr>
          <w:rFonts w:cstheme="minorHAnsi"/>
        </w:rPr>
        <w:t xml:space="preserve">2010, </w:t>
      </w:r>
    </w:p>
    <w:p w:rsidR="008816AB" w:rsidRPr="008816AB" w:rsidRDefault="00C6152B" w:rsidP="00D4338D">
      <w:pPr>
        <w:shd w:val="clear" w:color="auto" w:fill="FFFFFF"/>
        <w:ind w:firstLine="3240"/>
        <w:rPr>
          <w:rFonts w:cstheme="minorHAnsi"/>
          <w:b/>
        </w:rPr>
      </w:pPr>
      <w:r w:rsidRPr="00A804E4">
        <w:rPr>
          <w:rFonts w:cstheme="minorHAnsi"/>
        </w:rPr>
        <w:t>2012), Rational Clear quest.</w:t>
      </w:r>
    </w:p>
    <w:p w:rsidR="00D4338D" w:rsidRDefault="00D4338D" w:rsidP="00C6152B">
      <w:pPr>
        <w:shd w:val="clear" w:color="auto" w:fill="FFFFFF"/>
        <w:tabs>
          <w:tab w:val="left" w:pos="810"/>
        </w:tabs>
        <w:ind w:firstLine="0"/>
        <w:rPr>
          <w:rFonts w:cstheme="minorHAnsi"/>
        </w:rPr>
      </w:pPr>
      <w:r w:rsidRPr="008816AB">
        <w:rPr>
          <w:rFonts w:cstheme="minorHAnsi"/>
          <w:b/>
        </w:rPr>
        <w:t xml:space="preserve">Other </w:t>
      </w:r>
      <w:r w:rsidRPr="00EF3FCD">
        <w:rPr>
          <w:rFonts w:cstheme="minorHAnsi"/>
          <w:b/>
          <w:noProof/>
        </w:rPr>
        <w:t>Tools</w:t>
      </w:r>
      <w:r w:rsidRPr="00EF3FCD">
        <w:rPr>
          <w:rFonts w:cstheme="minorHAnsi"/>
          <w:b/>
          <w:noProof/>
        </w:rPr>
        <w:tab/>
      </w:r>
      <w:r w:rsidRPr="00EF3FCD">
        <w:rPr>
          <w:rFonts w:cstheme="minorHAnsi"/>
          <w:b/>
          <w:noProof/>
        </w:rPr>
        <w:tab/>
      </w:r>
      <w:r w:rsidRPr="00EF3FCD">
        <w:rPr>
          <w:rFonts w:cstheme="minorHAnsi"/>
          <w:b/>
          <w:noProof/>
        </w:rPr>
        <w:tab/>
      </w:r>
      <w:r w:rsidR="00C6152B" w:rsidRPr="00EF3FCD">
        <w:rPr>
          <w:rFonts w:cstheme="minorHAnsi"/>
          <w:b/>
          <w:noProof/>
        </w:rPr>
        <w:t>:</w:t>
      </w:r>
      <w:r w:rsidR="00C6152B">
        <w:rPr>
          <w:rFonts w:cstheme="minorHAnsi"/>
          <w:b/>
        </w:rPr>
        <w:tab/>
      </w:r>
      <w:r w:rsidR="00C6152B" w:rsidRPr="00A804E4">
        <w:rPr>
          <w:rFonts w:cstheme="minorHAnsi"/>
        </w:rPr>
        <w:t xml:space="preserve">Jira 4.0, HP-Mercury Quality Center, Quick Test Professional, SVN, VSS, Deep </w:t>
      </w:r>
    </w:p>
    <w:p w:rsidR="008816AB" w:rsidRPr="008816AB" w:rsidRDefault="00C6152B" w:rsidP="00D4338D">
      <w:pPr>
        <w:shd w:val="clear" w:color="auto" w:fill="FFFFFF"/>
        <w:tabs>
          <w:tab w:val="left" w:pos="810"/>
        </w:tabs>
        <w:ind w:firstLine="3240"/>
        <w:rPr>
          <w:rFonts w:cstheme="minorHAnsi"/>
          <w:b/>
        </w:rPr>
      </w:pPr>
      <w:r w:rsidRPr="00A804E4">
        <w:rPr>
          <w:rFonts w:cstheme="minorHAnsi"/>
        </w:rPr>
        <w:t>Trawl, Firebug, RoboFormTeamsite.</w:t>
      </w:r>
    </w:p>
    <w:p w:rsidR="008816AB" w:rsidRPr="008816AB" w:rsidRDefault="00D4338D" w:rsidP="00C6152B">
      <w:pPr>
        <w:shd w:val="clear" w:color="auto" w:fill="FFFFFF"/>
        <w:tabs>
          <w:tab w:val="left" w:pos="810"/>
        </w:tabs>
        <w:ind w:firstLine="0"/>
        <w:rPr>
          <w:rFonts w:cstheme="minorHAnsi"/>
          <w:b/>
        </w:rPr>
      </w:pPr>
      <w:r w:rsidRPr="008816AB">
        <w:rPr>
          <w:rFonts w:cstheme="minorHAnsi"/>
          <w:b/>
        </w:rPr>
        <w:t>Databases</w:t>
      </w:r>
      <w:r w:rsidR="00C6152B">
        <w:rPr>
          <w:rFonts w:cstheme="minorHAnsi"/>
          <w:b/>
        </w:rPr>
        <w:tab/>
      </w:r>
      <w:r w:rsidR="00C6152B">
        <w:rPr>
          <w:rFonts w:cstheme="minorHAnsi"/>
          <w:b/>
        </w:rPr>
        <w:tab/>
      </w:r>
      <w:r w:rsidR="00C6152B">
        <w:rPr>
          <w:rFonts w:cstheme="minorHAnsi"/>
          <w:b/>
        </w:rPr>
        <w:tab/>
        <w:t>:</w:t>
      </w:r>
      <w:r w:rsidR="00C6152B">
        <w:rPr>
          <w:rFonts w:cstheme="minorHAnsi"/>
          <w:b/>
        </w:rPr>
        <w:tab/>
      </w:r>
      <w:r w:rsidR="00C6152B" w:rsidRPr="00A804E4">
        <w:rPr>
          <w:rFonts w:cstheme="minorHAnsi"/>
        </w:rPr>
        <w:t>Oracle, MS SQL Server 2008, MySQL, DB2.</w:t>
      </w:r>
    </w:p>
    <w:p w:rsidR="008816AB" w:rsidRPr="008816AB" w:rsidRDefault="00D4338D" w:rsidP="00C6152B">
      <w:pPr>
        <w:shd w:val="clear" w:color="auto" w:fill="FFFFFF"/>
        <w:tabs>
          <w:tab w:val="left" w:pos="810"/>
        </w:tabs>
        <w:ind w:firstLine="0"/>
        <w:rPr>
          <w:rFonts w:cstheme="minorHAnsi"/>
          <w:b/>
        </w:rPr>
      </w:pPr>
      <w:r w:rsidRPr="008816AB">
        <w:rPr>
          <w:rFonts w:cstheme="minorHAnsi"/>
          <w:b/>
        </w:rPr>
        <w:t>Languages</w:t>
      </w:r>
      <w:r w:rsidR="00C6152B">
        <w:rPr>
          <w:rFonts w:cstheme="minorHAnsi"/>
          <w:b/>
        </w:rPr>
        <w:tab/>
      </w:r>
      <w:r w:rsidR="00C6152B">
        <w:rPr>
          <w:rFonts w:cstheme="minorHAnsi"/>
          <w:b/>
        </w:rPr>
        <w:tab/>
      </w:r>
      <w:r w:rsidR="00C6152B">
        <w:rPr>
          <w:rFonts w:cstheme="minorHAnsi"/>
          <w:b/>
        </w:rPr>
        <w:tab/>
        <w:t>:</w:t>
      </w:r>
      <w:r w:rsidR="00C6152B">
        <w:rPr>
          <w:rFonts w:cstheme="minorHAnsi"/>
          <w:b/>
        </w:rPr>
        <w:tab/>
      </w:r>
      <w:r w:rsidR="00C6152B" w:rsidRPr="00C6152B">
        <w:rPr>
          <w:rFonts w:cstheme="minorHAnsi"/>
        </w:rPr>
        <w:t>C, C++</w:t>
      </w:r>
      <w:r w:rsidR="00960D8B">
        <w:rPr>
          <w:rFonts w:cstheme="minorHAnsi"/>
        </w:rPr>
        <w:t>, Java, C#, SQL, PL/SQL, Python,.Net.</w:t>
      </w:r>
    </w:p>
    <w:p w:rsidR="008816AB" w:rsidRPr="008816AB" w:rsidRDefault="00D4338D" w:rsidP="00D4338D">
      <w:pPr>
        <w:shd w:val="clear" w:color="auto" w:fill="FFFFFF"/>
        <w:tabs>
          <w:tab w:val="left" w:pos="810"/>
        </w:tabs>
        <w:ind w:firstLine="0"/>
        <w:rPr>
          <w:rFonts w:cstheme="minorHAnsi"/>
          <w:b/>
        </w:rPr>
      </w:pPr>
      <w:r w:rsidRPr="008816AB">
        <w:rPr>
          <w:rFonts w:cstheme="minorHAnsi"/>
          <w:b/>
        </w:rPr>
        <w:t xml:space="preserve">Script </w:t>
      </w:r>
      <w:r w:rsidRPr="00EF3FCD">
        <w:rPr>
          <w:rFonts w:cstheme="minorHAnsi"/>
          <w:b/>
          <w:noProof/>
        </w:rPr>
        <w:t>Languages</w:t>
      </w:r>
      <w:r w:rsidRPr="00EF3FCD">
        <w:rPr>
          <w:rFonts w:cstheme="minorHAnsi"/>
          <w:b/>
          <w:noProof/>
        </w:rPr>
        <w:tab/>
      </w:r>
      <w:r w:rsidRPr="00EF3FCD">
        <w:rPr>
          <w:rFonts w:cstheme="minorHAnsi"/>
          <w:b/>
          <w:noProof/>
        </w:rPr>
        <w:tab/>
        <w:t>:</w:t>
      </w:r>
      <w:r>
        <w:rPr>
          <w:rFonts w:cstheme="minorHAnsi"/>
          <w:b/>
        </w:rPr>
        <w:tab/>
      </w:r>
      <w:r w:rsidRPr="00A804E4">
        <w:rPr>
          <w:rFonts w:cstheme="minorHAnsi"/>
          <w:kern w:val="28"/>
        </w:rPr>
        <w:t xml:space="preserve">VB Script, </w:t>
      </w:r>
      <w:r w:rsidRPr="00EF3FCD">
        <w:rPr>
          <w:rFonts w:cstheme="minorHAnsi"/>
          <w:noProof/>
          <w:kern w:val="28"/>
        </w:rPr>
        <w:t>JavaScript</w:t>
      </w:r>
      <w:r w:rsidRPr="00A804E4">
        <w:rPr>
          <w:rFonts w:cstheme="minorHAnsi"/>
          <w:kern w:val="28"/>
        </w:rPr>
        <w:t>, UNIX Basics</w:t>
      </w:r>
    </w:p>
    <w:p w:rsidR="00D4338D" w:rsidRDefault="00D4338D" w:rsidP="008816AB">
      <w:pPr>
        <w:shd w:val="clear" w:color="auto" w:fill="FFFFFF"/>
        <w:tabs>
          <w:tab w:val="left" w:pos="810"/>
        </w:tabs>
        <w:ind w:firstLine="0"/>
        <w:jc w:val="both"/>
        <w:rPr>
          <w:rFonts w:cstheme="minorHAnsi"/>
        </w:rPr>
      </w:pPr>
      <w:r w:rsidRPr="008816AB">
        <w:rPr>
          <w:rFonts w:cstheme="minorHAnsi"/>
          <w:b/>
        </w:rPr>
        <w:t xml:space="preserve">Project </w:t>
      </w:r>
      <w:r w:rsidRPr="00EF3FCD">
        <w:rPr>
          <w:rFonts w:cstheme="minorHAnsi"/>
          <w:b/>
          <w:noProof/>
        </w:rPr>
        <w:t>Management</w:t>
      </w:r>
      <w:r w:rsidR="00EF3FCD" w:rsidRPr="00EF3FCD">
        <w:rPr>
          <w:rFonts w:cstheme="minorHAnsi"/>
          <w:b/>
          <w:noProof/>
        </w:rPr>
        <w:tab/>
      </w:r>
      <w:r w:rsidRPr="00EF3FCD">
        <w:rPr>
          <w:rFonts w:cstheme="minorHAnsi"/>
          <w:b/>
          <w:noProof/>
        </w:rPr>
        <w:t>:</w:t>
      </w:r>
      <w:r>
        <w:rPr>
          <w:rFonts w:cstheme="minorHAnsi"/>
          <w:b/>
        </w:rPr>
        <w:tab/>
      </w:r>
      <w:r w:rsidRPr="00A804E4">
        <w:rPr>
          <w:rFonts w:cstheme="minorHAnsi"/>
        </w:rPr>
        <w:t xml:space="preserve">Microsoft Project, Microsoft Office (Word, Excel), Microsoft PowerPoint, MS </w:t>
      </w:r>
    </w:p>
    <w:p w:rsidR="008816AB" w:rsidRPr="008816AB" w:rsidRDefault="00D4338D" w:rsidP="00D4338D">
      <w:pPr>
        <w:shd w:val="clear" w:color="auto" w:fill="FFFFFF"/>
        <w:tabs>
          <w:tab w:val="left" w:pos="810"/>
        </w:tabs>
        <w:ind w:firstLine="3240"/>
        <w:jc w:val="both"/>
        <w:rPr>
          <w:rFonts w:cstheme="minorHAnsi"/>
          <w:b/>
        </w:rPr>
      </w:pPr>
      <w:r w:rsidRPr="00A804E4">
        <w:rPr>
          <w:rFonts w:cstheme="minorHAnsi"/>
        </w:rPr>
        <w:t>Access, Agile &amp; Waterfall.</w:t>
      </w:r>
    </w:p>
    <w:p w:rsidR="008816AB" w:rsidRPr="008816AB" w:rsidRDefault="00D4338D" w:rsidP="00D4338D">
      <w:pPr>
        <w:shd w:val="clear" w:color="auto" w:fill="FFFFFF"/>
        <w:tabs>
          <w:tab w:val="left" w:pos="810"/>
        </w:tabs>
        <w:ind w:firstLine="0"/>
        <w:rPr>
          <w:rFonts w:cstheme="minorHAnsi"/>
          <w:b/>
        </w:rPr>
      </w:pPr>
      <w:r w:rsidRPr="008816AB">
        <w:rPr>
          <w:rFonts w:cstheme="minorHAnsi"/>
          <w:b/>
        </w:rPr>
        <w:t>Browsers</w:t>
      </w:r>
      <w:r>
        <w:rPr>
          <w:rFonts w:cstheme="minorHAnsi"/>
          <w:b/>
        </w:rPr>
        <w:tab/>
      </w:r>
      <w:r>
        <w:rPr>
          <w:rFonts w:cstheme="minorHAnsi"/>
          <w:b/>
        </w:rPr>
        <w:tab/>
      </w:r>
      <w:r>
        <w:rPr>
          <w:rFonts w:cstheme="minorHAnsi"/>
          <w:b/>
        </w:rPr>
        <w:tab/>
        <w:t>:</w:t>
      </w:r>
      <w:r>
        <w:rPr>
          <w:rFonts w:cstheme="minorHAnsi"/>
          <w:b/>
        </w:rPr>
        <w:tab/>
      </w:r>
      <w:r w:rsidRPr="00A804E4">
        <w:rPr>
          <w:rFonts w:cstheme="minorHAnsi"/>
          <w:shd w:val="clear" w:color="auto" w:fill="FFFFFF"/>
        </w:rPr>
        <w:t>Internet Explorer, Firefox, Chrome &amp; Safari</w:t>
      </w:r>
    </w:p>
    <w:p w:rsidR="008816AB" w:rsidRPr="008816AB" w:rsidRDefault="00D4338D" w:rsidP="00D4338D">
      <w:pPr>
        <w:shd w:val="clear" w:color="auto" w:fill="FFFFFF"/>
        <w:tabs>
          <w:tab w:val="left" w:pos="810"/>
        </w:tabs>
        <w:ind w:firstLine="0"/>
        <w:rPr>
          <w:rFonts w:cstheme="minorHAnsi"/>
          <w:b/>
        </w:rPr>
      </w:pPr>
      <w:r w:rsidRPr="008816AB">
        <w:rPr>
          <w:rFonts w:cstheme="minorHAnsi"/>
          <w:b/>
        </w:rPr>
        <w:t>Operating Systems</w:t>
      </w:r>
      <w:r>
        <w:rPr>
          <w:rFonts w:cstheme="minorHAnsi"/>
          <w:b/>
        </w:rPr>
        <w:tab/>
      </w:r>
      <w:r>
        <w:rPr>
          <w:rFonts w:cstheme="minorHAnsi"/>
          <w:b/>
        </w:rPr>
        <w:tab/>
        <w:t>:</w:t>
      </w:r>
      <w:r>
        <w:rPr>
          <w:rFonts w:cstheme="minorHAnsi"/>
          <w:b/>
        </w:rPr>
        <w:tab/>
      </w:r>
      <w:r w:rsidRPr="00A804E4">
        <w:rPr>
          <w:rFonts w:cstheme="minorHAnsi"/>
          <w:shd w:val="clear" w:color="auto" w:fill="FFFFFF"/>
        </w:rPr>
        <w:t>Windows XP, 7, 8 &amp; server 2003, UNIX and Mac.</w:t>
      </w:r>
      <w:r>
        <w:rPr>
          <w:rFonts w:cstheme="minorHAnsi"/>
          <w:b/>
        </w:rPr>
        <w:tab/>
      </w:r>
      <w:r>
        <w:rPr>
          <w:rFonts w:cstheme="minorHAnsi"/>
          <w:b/>
        </w:rPr>
        <w:tab/>
      </w:r>
      <w:r>
        <w:rPr>
          <w:rFonts w:cstheme="minorHAnsi"/>
          <w:b/>
        </w:rPr>
        <w:tab/>
      </w:r>
    </w:p>
    <w:p w:rsidR="008816AB" w:rsidRPr="008816AB" w:rsidRDefault="008816AB" w:rsidP="008816AB">
      <w:pPr>
        <w:shd w:val="clear" w:color="auto" w:fill="FFFFFF"/>
        <w:tabs>
          <w:tab w:val="left" w:pos="810"/>
        </w:tabs>
        <w:ind w:firstLine="0"/>
        <w:jc w:val="both"/>
        <w:rPr>
          <w:rFonts w:cstheme="minorHAnsi"/>
          <w:b/>
        </w:rPr>
      </w:pPr>
    </w:p>
    <w:p w:rsidR="00BA62F0" w:rsidRPr="005B3DB6" w:rsidRDefault="00881501" w:rsidP="00881501">
      <w:pPr>
        <w:jc w:val="center"/>
        <w:rPr>
          <w:rFonts w:cstheme="minorHAnsi"/>
          <w:b/>
          <w:sz w:val="28"/>
          <w:szCs w:val="26"/>
        </w:rPr>
      </w:pPr>
      <w:r w:rsidRPr="005B3DB6">
        <w:rPr>
          <w:b/>
          <w:smallCaps/>
          <w:sz w:val="28"/>
          <w:szCs w:val="26"/>
        </w:rPr>
        <w:t>Work Experience</w:t>
      </w:r>
    </w:p>
    <w:p w:rsidR="009F2E09" w:rsidRPr="005B3DB6" w:rsidRDefault="00CF0AE6" w:rsidP="00E20F67">
      <w:pPr>
        <w:rPr>
          <w:rFonts w:cstheme="minorHAnsi"/>
          <w:b/>
          <w:sz w:val="26"/>
          <w:szCs w:val="26"/>
        </w:rPr>
      </w:pPr>
      <w:r>
        <w:rPr>
          <w:b/>
          <w:smallCaps/>
          <w:sz w:val="26"/>
          <w:szCs w:val="26"/>
        </w:rPr>
        <w:t>Client:</w:t>
      </w:r>
      <w:r w:rsidR="00811005">
        <w:rPr>
          <w:b/>
          <w:smallCaps/>
          <w:sz w:val="26"/>
          <w:szCs w:val="26"/>
        </w:rPr>
        <w:t>Biogen, Cambridge, MA</w:t>
      </w:r>
      <w:r w:rsidR="00E1323C">
        <w:rPr>
          <w:b/>
          <w:smallCaps/>
          <w:sz w:val="26"/>
          <w:szCs w:val="26"/>
        </w:rPr>
        <w:tab/>
      </w:r>
      <w:r w:rsidR="00E1323C">
        <w:rPr>
          <w:b/>
          <w:smallCaps/>
          <w:sz w:val="26"/>
          <w:szCs w:val="26"/>
        </w:rPr>
        <w:tab/>
      </w:r>
      <w:r w:rsidR="00E1323C">
        <w:rPr>
          <w:b/>
          <w:smallCaps/>
          <w:sz w:val="26"/>
          <w:szCs w:val="26"/>
        </w:rPr>
        <w:tab/>
      </w:r>
      <w:r w:rsidR="00E1323C">
        <w:rPr>
          <w:b/>
          <w:smallCaps/>
          <w:sz w:val="26"/>
          <w:szCs w:val="26"/>
        </w:rPr>
        <w:tab/>
      </w:r>
      <w:r w:rsidR="00E1323C">
        <w:rPr>
          <w:b/>
          <w:smallCaps/>
          <w:sz w:val="26"/>
          <w:szCs w:val="26"/>
        </w:rPr>
        <w:tab/>
      </w:r>
      <w:r w:rsidR="00E1323C">
        <w:rPr>
          <w:b/>
          <w:smallCaps/>
          <w:sz w:val="26"/>
          <w:szCs w:val="26"/>
        </w:rPr>
        <w:tab/>
      </w:r>
      <w:r w:rsidR="00E1323C">
        <w:rPr>
          <w:b/>
          <w:smallCaps/>
          <w:sz w:val="26"/>
          <w:szCs w:val="26"/>
        </w:rPr>
        <w:tab/>
      </w:r>
      <w:r w:rsidR="00F53C22">
        <w:rPr>
          <w:rFonts w:cstheme="minorHAnsi"/>
          <w:b/>
          <w:smallCaps/>
        </w:rPr>
        <w:t>Dec 2016</w:t>
      </w:r>
      <w:r w:rsidR="00F53C22" w:rsidRPr="00D25DEF">
        <w:rPr>
          <w:rFonts w:cstheme="minorHAnsi"/>
          <w:b/>
          <w:smallCaps/>
        </w:rPr>
        <w:t xml:space="preserve"> - Present</w:t>
      </w:r>
    </w:p>
    <w:p w:rsidR="00811005" w:rsidRDefault="00811005" w:rsidP="00811005">
      <w:pPr>
        <w:ind w:left="0" w:firstLine="0"/>
      </w:pPr>
      <w:r w:rsidRPr="009644A2">
        <w:t>Biogen today has the leading portfolio of medicines to treat multiple sclerosis (MS), has the first and only approved treatment for spinal muscular atrophy (SMA) and is at the forefront of research into new four decade</w:t>
      </w:r>
      <w:r>
        <w:t>s of expertise in neurology.</w:t>
      </w:r>
      <w:r w:rsidRPr="00B21EE1">
        <w:t xml:space="preserve"> My role in this company was I worked as a QA Automation Engineer using Different Automation tools worked on Website.</w:t>
      </w:r>
    </w:p>
    <w:p w:rsidR="001322E6" w:rsidRPr="00586D85" w:rsidRDefault="001322E6" w:rsidP="006B0FFF">
      <w:pPr>
        <w:ind w:left="0" w:firstLine="0"/>
        <w:rPr>
          <w:rFonts w:cstheme="minorHAnsi"/>
          <w:sz w:val="20"/>
          <w:szCs w:val="20"/>
        </w:rPr>
      </w:pPr>
    </w:p>
    <w:p w:rsidR="00F53C22" w:rsidRDefault="00F53C22" w:rsidP="00F53C22">
      <w:pPr>
        <w:rPr>
          <w:rFonts w:cstheme="minorHAnsi"/>
          <w:b/>
          <w:sz w:val="26"/>
          <w:szCs w:val="26"/>
        </w:rPr>
      </w:pPr>
      <w:r>
        <w:rPr>
          <w:rFonts w:cstheme="minorHAnsi"/>
          <w:b/>
          <w:bCs/>
          <w:smallCaps/>
          <w:sz w:val="26"/>
          <w:szCs w:val="26"/>
        </w:rPr>
        <w:t xml:space="preserve"> Role: </w:t>
      </w:r>
      <w:r w:rsidR="004F78A1" w:rsidRPr="005B3DB6">
        <w:rPr>
          <w:rFonts w:cstheme="minorHAnsi"/>
          <w:b/>
          <w:bCs/>
          <w:smallCaps/>
          <w:sz w:val="26"/>
          <w:szCs w:val="26"/>
        </w:rPr>
        <w:t xml:space="preserve">Sr. </w:t>
      </w:r>
      <w:r>
        <w:rPr>
          <w:rFonts w:cstheme="minorHAnsi"/>
          <w:b/>
          <w:bCs/>
          <w:smallCaps/>
          <w:sz w:val="26"/>
          <w:szCs w:val="26"/>
        </w:rPr>
        <w:t>QA Automation and Manual Testing Engineer</w:t>
      </w:r>
    </w:p>
    <w:p w:rsidR="00452BFE" w:rsidRPr="005B3DB6" w:rsidRDefault="005B3DB6" w:rsidP="00F53C22">
      <w:pPr>
        <w:rPr>
          <w:rFonts w:cstheme="minorHAnsi"/>
          <w:b/>
          <w:sz w:val="26"/>
          <w:szCs w:val="26"/>
        </w:rPr>
      </w:pPr>
      <w:r w:rsidRPr="005B3DB6">
        <w:rPr>
          <w:rFonts w:cstheme="minorHAnsi"/>
          <w:b/>
          <w:bCs/>
          <w:smallCaps/>
          <w:sz w:val="26"/>
          <w:szCs w:val="26"/>
        </w:rPr>
        <w:t>Daily Activities</w:t>
      </w:r>
      <w:r w:rsidR="00190C82">
        <w:rPr>
          <w:rFonts w:cstheme="minorHAnsi"/>
          <w:b/>
          <w:bCs/>
          <w:smallCaps/>
          <w:sz w:val="26"/>
          <w:szCs w:val="26"/>
        </w:rPr>
        <w:t xml:space="preserve"> and Accomplishments</w:t>
      </w:r>
    </w:p>
    <w:p w:rsidR="00056471" w:rsidRDefault="00056471" w:rsidP="00056471">
      <w:pPr>
        <w:numPr>
          <w:ilvl w:val="0"/>
          <w:numId w:val="12"/>
        </w:numPr>
        <w:rPr>
          <w:rFonts w:cstheme="minorHAnsi"/>
        </w:rPr>
      </w:pPr>
      <w:r>
        <w:rPr>
          <w:rFonts w:cstheme="minorHAnsi"/>
        </w:rPr>
        <w:t>D</w:t>
      </w:r>
      <w:r w:rsidRPr="005B3DB6">
        <w:rPr>
          <w:rFonts w:cstheme="minorHAnsi"/>
        </w:rPr>
        <w:t xml:space="preserve">esigning and building automation frameworks in support of continuous integration in a </w:t>
      </w:r>
      <w:r w:rsidRPr="00EF3FCD">
        <w:rPr>
          <w:rFonts w:cstheme="minorHAnsi"/>
          <w:noProof/>
        </w:rPr>
        <w:t>test</w:t>
      </w:r>
      <w:r w:rsidR="00EF3FCD" w:rsidRPr="00EF3FCD">
        <w:rPr>
          <w:rFonts w:cstheme="minorHAnsi"/>
          <w:noProof/>
        </w:rPr>
        <w:t>-</w:t>
      </w:r>
      <w:r w:rsidRPr="00EF3FCD">
        <w:rPr>
          <w:rFonts w:cstheme="minorHAnsi"/>
          <w:noProof/>
        </w:rPr>
        <w:t>driven</w:t>
      </w:r>
      <w:r w:rsidRPr="005B3DB6">
        <w:rPr>
          <w:rFonts w:cstheme="minorHAnsi"/>
        </w:rPr>
        <w:t xml:space="preserve"> development (TDD).</w:t>
      </w:r>
    </w:p>
    <w:p w:rsidR="007D1D9D" w:rsidRDefault="007D1D9D" w:rsidP="007D1D9D">
      <w:pPr>
        <w:numPr>
          <w:ilvl w:val="0"/>
          <w:numId w:val="12"/>
        </w:numPr>
        <w:rPr>
          <w:rFonts w:cstheme="minorHAnsi"/>
        </w:rPr>
      </w:pPr>
      <w:r>
        <w:rPr>
          <w:rFonts w:cstheme="minorHAnsi"/>
        </w:rPr>
        <w:t>Design and Development of</w:t>
      </w:r>
      <w:r w:rsidRPr="005B3DB6">
        <w:rPr>
          <w:rFonts w:cstheme="minorHAnsi"/>
          <w:b/>
        </w:rPr>
        <w:t>UAT Regression</w:t>
      </w:r>
      <w:r w:rsidRPr="005B3DB6">
        <w:rPr>
          <w:rFonts w:cstheme="minorHAnsi"/>
        </w:rPr>
        <w:t xml:space="preserve"> automation script and Automation of functional </w:t>
      </w:r>
      <w:r w:rsidRPr="005B3DB6">
        <w:rPr>
          <w:rFonts w:cstheme="minorHAnsi"/>
          <w:b/>
          <w:bCs/>
        </w:rPr>
        <w:t>testing framework</w:t>
      </w:r>
      <w:r w:rsidRPr="005B3DB6">
        <w:rPr>
          <w:rFonts w:cstheme="minorHAnsi"/>
        </w:rPr>
        <w:t xml:space="preserve"> for all modules using </w:t>
      </w:r>
      <w:r w:rsidRPr="005B3DB6">
        <w:rPr>
          <w:rFonts w:cstheme="minorHAnsi"/>
          <w:b/>
          <w:bCs/>
        </w:rPr>
        <w:t>Selenium and WebDriver</w:t>
      </w:r>
      <w:r w:rsidRPr="005B3DB6">
        <w:rPr>
          <w:rFonts w:cstheme="minorHAnsi"/>
        </w:rPr>
        <w:t>.</w:t>
      </w:r>
    </w:p>
    <w:p w:rsidR="007423D4" w:rsidRPr="007423D4" w:rsidRDefault="007423D4" w:rsidP="007423D4">
      <w:pPr>
        <w:numPr>
          <w:ilvl w:val="0"/>
          <w:numId w:val="12"/>
        </w:numPr>
        <w:rPr>
          <w:rFonts w:cstheme="minorHAnsi"/>
          <w:bCs/>
        </w:rPr>
      </w:pPr>
      <w:r w:rsidRPr="005B3DB6">
        <w:rPr>
          <w:rFonts w:cstheme="minorHAnsi"/>
          <w:bCs/>
        </w:rPr>
        <w:t xml:space="preserve">Analysis of Business and Requirement </w:t>
      </w:r>
      <w:r>
        <w:rPr>
          <w:rFonts w:cstheme="minorHAnsi"/>
          <w:bCs/>
        </w:rPr>
        <w:t>Specifications.</w:t>
      </w:r>
    </w:p>
    <w:p w:rsidR="001322E6" w:rsidRPr="005B3DB6" w:rsidRDefault="00A97730" w:rsidP="001322E6">
      <w:pPr>
        <w:numPr>
          <w:ilvl w:val="0"/>
          <w:numId w:val="12"/>
        </w:numPr>
        <w:rPr>
          <w:rFonts w:cstheme="minorHAnsi"/>
          <w:bCs/>
        </w:rPr>
      </w:pPr>
      <w:r>
        <w:rPr>
          <w:rFonts w:cstheme="minorHAnsi"/>
          <w:bCs/>
        </w:rPr>
        <w:t>Perform</w:t>
      </w:r>
      <w:r w:rsidR="001322E6" w:rsidRPr="005B3DB6">
        <w:rPr>
          <w:rFonts w:cstheme="minorHAnsi"/>
          <w:bCs/>
        </w:rPr>
        <w:t xml:space="preserve"> functional testing to identify various critical points </w:t>
      </w:r>
      <w:r w:rsidR="007423D4">
        <w:rPr>
          <w:rFonts w:cstheme="minorHAnsi"/>
          <w:bCs/>
        </w:rPr>
        <w:t>in the application and automate it</w:t>
      </w:r>
      <w:r w:rsidR="001322E6" w:rsidRPr="005B3DB6">
        <w:rPr>
          <w:rFonts w:cstheme="minorHAnsi"/>
          <w:bCs/>
        </w:rPr>
        <w:t xml:space="preserve"> using Selenium WebDriver.</w:t>
      </w:r>
    </w:p>
    <w:p w:rsidR="001322E6" w:rsidRPr="005B3DB6" w:rsidRDefault="00A97730" w:rsidP="001322E6">
      <w:pPr>
        <w:numPr>
          <w:ilvl w:val="0"/>
          <w:numId w:val="12"/>
        </w:numPr>
        <w:rPr>
          <w:rFonts w:cstheme="minorHAnsi"/>
        </w:rPr>
      </w:pPr>
      <w:r>
        <w:rPr>
          <w:rFonts w:cstheme="minorHAnsi"/>
        </w:rPr>
        <w:t>Coordinate</w:t>
      </w:r>
      <w:r w:rsidR="007423D4">
        <w:rPr>
          <w:rFonts w:cstheme="minorHAnsi"/>
        </w:rPr>
        <w:t xml:space="preserve"> regular</w:t>
      </w:r>
      <w:r w:rsidR="001322E6" w:rsidRPr="005B3DB6">
        <w:rPr>
          <w:rFonts w:cstheme="minorHAnsi"/>
        </w:rPr>
        <w:t xml:space="preserve"> bug review meetings on behalf </w:t>
      </w:r>
      <w:r w:rsidR="007423D4">
        <w:rPr>
          <w:rFonts w:cstheme="minorHAnsi"/>
        </w:rPr>
        <w:t>of the QA team and provide</w:t>
      </w:r>
      <w:r w:rsidR="001322E6" w:rsidRPr="005B3DB6">
        <w:rPr>
          <w:rFonts w:cstheme="minorHAnsi"/>
        </w:rPr>
        <w:t xml:space="preserve"> signoff for the builds in production. </w:t>
      </w:r>
    </w:p>
    <w:p w:rsidR="001322E6" w:rsidRDefault="00A97730" w:rsidP="001322E6">
      <w:pPr>
        <w:numPr>
          <w:ilvl w:val="0"/>
          <w:numId w:val="12"/>
        </w:numPr>
        <w:rPr>
          <w:rFonts w:cstheme="minorHAnsi"/>
        </w:rPr>
      </w:pPr>
      <w:r>
        <w:rPr>
          <w:rFonts w:cstheme="minorHAnsi"/>
        </w:rPr>
        <w:t>I</w:t>
      </w:r>
      <w:r w:rsidR="001322E6" w:rsidRPr="005B3DB6">
        <w:rPr>
          <w:rFonts w:cstheme="minorHAnsi"/>
        </w:rPr>
        <w:t>mplementation of Test Automation Framework build using Selenium WebDriver, protractor to handle Angular JS, TestNG and Maven technologies under Java platform utilizing industry leading harness design patterns and approaches.</w:t>
      </w:r>
    </w:p>
    <w:p w:rsidR="007423D4" w:rsidRPr="007423D4" w:rsidRDefault="007423D4" w:rsidP="007423D4">
      <w:pPr>
        <w:numPr>
          <w:ilvl w:val="0"/>
          <w:numId w:val="12"/>
        </w:numPr>
        <w:rPr>
          <w:rFonts w:cstheme="minorHAnsi"/>
        </w:rPr>
      </w:pPr>
      <w:r>
        <w:rPr>
          <w:rFonts w:cstheme="minorHAnsi"/>
        </w:rPr>
        <w:t>Work</w:t>
      </w:r>
      <w:r w:rsidRPr="005B3DB6">
        <w:rPr>
          <w:rFonts w:cstheme="minorHAnsi"/>
        </w:rPr>
        <w:t xml:space="preserve"> on End to End scenarios while integrating from legacy systems.</w:t>
      </w:r>
    </w:p>
    <w:p w:rsidR="001322E6" w:rsidRPr="007423D4" w:rsidRDefault="007423D4" w:rsidP="007423D4">
      <w:pPr>
        <w:numPr>
          <w:ilvl w:val="0"/>
          <w:numId w:val="12"/>
        </w:numPr>
        <w:rPr>
          <w:rFonts w:cstheme="minorHAnsi"/>
          <w:bCs/>
          <w:iCs/>
        </w:rPr>
      </w:pPr>
      <w:r>
        <w:rPr>
          <w:rFonts w:cstheme="minorHAnsi"/>
        </w:rPr>
        <w:t>Work</w:t>
      </w:r>
      <w:r w:rsidR="001322E6" w:rsidRPr="005B3DB6">
        <w:rPr>
          <w:rFonts w:cstheme="minorHAnsi"/>
        </w:rPr>
        <w:t xml:space="preserve"> with Microsoft Test Manager (MTM) where test plans are stored and results </w:t>
      </w:r>
      <w:r w:rsidR="00EF3FCD">
        <w:rPr>
          <w:rFonts w:cstheme="minorHAnsi"/>
          <w:noProof/>
        </w:rPr>
        <w:t>i</w:t>
      </w:r>
      <w:r w:rsidR="001322E6" w:rsidRPr="00EF3FCD">
        <w:rPr>
          <w:rFonts w:cstheme="minorHAnsi"/>
          <w:noProof/>
        </w:rPr>
        <w:t>n</w:t>
      </w:r>
      <w:r w:rsidR="001322E6" w:rsidRPr="005B3DB6">
        <w:rPr>
          <w:rFonts w:cstheme="minorHAnsi"/>
        </w:rPr>
        <w:t xml:space="preserve"> Team Foundation Server (TFS).</w:t>
      </w:r>
    </w:p>
    <w:p w:rsidR="00255804" w:rsidRDefault="001322E6" w:rsidP="001322E6">
      <w:pPr>
        <w:numPr>
          <w:ilvl w:val="0"/>
          <w:numId w:val="12"/>
        </w:numPr>
        <w:rPr>
          <w:rFonts w:cstheme="minorHAnsi"/>
        </w:rPr>
      </w:pPr>
      <w:r w:rsidRPr="005B3DB6">
        <w:rPr>
          <w:rFonts w:cstheme="minorHAnsi"/>
        </w:rPr>
        <w:t>Integrated Automation scripts (Selenium WebDriver API) in Continuous Integration tools (Jenkins) for</w:t>
      </w:r>
      <w:r w:rsidR="00EF3FCD">
        <w:rPr>
          <w:rFonts w:cstheme="minorHAnsi"/>
        </w:rPr>
        <w:t xml:space="preserve"> a</w:t>
      </w:r>
      <w:r w:rsidRPr="00EF3FCD">
        <w:rPr>
          <w:rFonts w:cstheme="minorHAnsi"/>
          <w:noProof/>
        </w:rPr>
        <w:t>n</w:t>
      </w:r>
      <w:r w:rsidR="00255804" w:rsidRPr="00EF3FCD">
        <w:rPr>
          <w:rFonts w:cstheme="minorHAnsi"/>
          <w:noProof/>
        </w:rPr>
        <w:t>ightly batch run</w:t>
      </w:r>
      <w:r w:rsidR="00255804">
        <w:rPr>
          <w:rFonts w:cstheme="minorHAnsi"/>
        </w:rPr>
        <w:t xml:space="preserve"> of the Script.</w:t>
      </w:r>
    </w:p>
    <w:p w:rsidR="001322E6" w:rsidRPr="005B3DB6" w:rsidRDefault="00A97730" w:rsidP="001322E6">
      <w:pPr>
        <w:numPr>
          <w:ilvl w:val="0"/>
          <w:numId w:val="12"/>
        </w:numPr>
        <w:rPr>
          <w:rFonts w:cstheme="minorHAnsi"/>
        </w:rPr>
      </w:pPr>
      <w:r>
        <w:rPr>
          <w:rFonts w:cstheme="minorHAnsi"/>
        </w:rPr>
        <w:t>Create</w:t>
      </w:r>
      <w:r w:rsidR="001322E6" w:rsidRPr="005B3DB6">
        <w:rPr>
          <w:rFonts w:cstheme="minorHAnsi"/>
        </w:rPr>
        <w:t xml:space="preserve"> Project plan on Jenkins, configured scheduled using Cron job.</w:t>
      </w:r>
    </w:p>
    <w:p w:rsidR="001322E6" w:rsidRPr="005B3DB6" w:rsidRDefault="00A97730" w:rsidP="001322E6">
      <w:pPr>
        <w:numPr>
          <w:ilvl w:val="0"/>
          <w:numId w:val="12"/>
        </w:numPr>
        <w:rPr>
          <w:rFonts w:cstheme="minorHAnsi"/>
        </w:rPr>
      </w:pPr>
      <w:r>
        <w:rPr>
          <w:rFonts w:cstheme="minorHAnsi"/>
        </w:rPr>
        <w:t>Develop and maintain</w:t>
      </w:r>
      <w:r w:rsidR="001322E6" w:rsidRPr="005B3DB6">
        <w:rPr>
          <w:rFonts w:cstheme="minorHAnsi"/>
        </w:rPr>
        <w:t xml:space="preserve"> release acceptance tests using Web Driver, </w:t>
      </w:r>
      <w:r w:rsidR="001322E6" w:rsidRPr="005B3DB6">
        <w:rPr>
          <w:rFonts w:cstheme="minorHAnsi"/>
          <w:b/>
        </w:rPr>
        <w:t>Testing</w:t>
      </w:r>
      <w:r w:rsidR="001322E6" w:rsidRPr="005B3DB6">
        <w:rPr>
          <w:rFonts w:cstheme="minorHAnsi"/>
        </w:rPr>
        <w:t xml:space="preserve">, </w:t>
      </w:r>
      <w:r w:rsidR="001322E6" w:rsidRPr="005B3DB6">
        <w:rPr>
          <w:rFonts w:cstheme="minorHAnsi"/>
          <w:b/>
        </w:rPr>
        <w:t>Maven</w:t>
      </w:r>
      <w:r w:rsidR="001322E6" w:rsidRPr="005B3DB6">
        <w:rPr>
          <w:rFonts w:cstheme="minorHAnsi"/>
        </w:rPr>
        <w:t xml:space="preserve"> and </w:t>
      </w:r>
      <w:r w:rsidR="001322E6" w:rsidRPr="005B3DB6">
        <w:rPr>
          <w:rFonts w:cstheme="minorHAnsi"/>
          <w:b/>
        </w:rPr>
        <w:t xml:space="preserve">IntelliJ </w:t>
      </w:r>
      <w:r w:rsidR="001322E6" w:rsidRPr="005B3DB6">
        <w:rPr>
          <w:rFonts w:cstheme="minorHAnsi"/>
        </w:rPr>
        <w:t>IDEA. </w:t>
      </w:r>
    </w:p>
    <w:p w:rsidR="001322E6" w:rsidRDefault="00A97730" w:rsidP="001322E6">
      <w:pPr>
        <w:numPr>
          <w:ilvl w:val="0"/>
          <w:numId w:val="12"/>
        </w:numPr>
        <w:rPr>
          <w:rFonts w:cstheme="minorHAnsi"/>
        </w:rPr>
      </w:pPr>
      <w:r>
        <w:rPr>
          <w:rFonts w:cstheme="minorHAnsi"/>
        </w:rPr>
        <w:t xml:space="preserve">Use </w:t>
      </w:r>
      <w:r w:rsidR="001322E6" w:rsidRPr="005B3DB6">
        <w:rPr>
          <w:rFonts w:cstheme="minorHAnsi"/>
        </w:rPr>
        <w:t>Jenkins as continuous integration server to run automated test suites.</w:t>
      </w:r>
    </w:p>
    <w:p w:rsidR="00126BD4" w:rsidRPr="00CE2709" w:rsidRDefault="00126BD4" w:rsidP="00126BD4">
      <w:pPr>
        <w:pStyle w:val="ListParagraph"/>
        <w:numPr>
          <w:ilvl w:val="0"/>
          <w:numId w:val="12"/>
        </w:numPr>
        <w:autoSpaceDE w:val="0"/>
        <w:autoSpaceDN w:val="0"/>
        <w:adjustRightInd w:val="0"/>
        <w:spacing w:after="240"/>
        <w:jc w:val="both"/>
        <w:rPr>
          <w:rFonts w:asciiTheme="minorHAnsi" w:hAnsiTheme="minorHAnsi" w:cstheme="minorHAnsi"/>
          <w:kern w:val="2"/>
          <w:sz w:val="22"/>
          <w:szCs w:val="22"/>
        </w:rPr>
      </w:pPr>
      <w:r w:rsidRPr="00CE2709">
        <w:rPr>
          <w:rFonts w:ascii="Calibri" w:hAnsi="Calibri" w:cs="Calibri"/>
          <w:sz w:val="22"/>
          <w:szCs w:val="22"/>
        </w:rPr>
        <w:t xml:space="preserve">Wrote testcases for Voicemail, Survey, </w:t>
      </w:r>
      <w:r w:rsidRPr="000E2B9C">
        <w:rPr>
          <w:rFonts w:ascii="Calibri" w:hAnsi="Calibri" w:cs="Calibri"/>
          <w:b/>
          <w:sz w:val="22"/>
          <w:szCs w:val="22"/>
        </w:rPr>
        <w:t>IVR</w:t>
      </w:r>
      <w:r w:rsidRPr="00CE2709">
        <w:rPr>
          <w:rFonts w:ascii="Calibri" w:hAnsi="Calibri" w:cs="Calibri"/>
          <w:sz w:val="22"/>
          <w:szCs w:val="22"/>
        </w:rPr>
        <w:t xml:space="preserve"> Routing logic</w:t>
      </w:r>
      <w:r>
        <w:rPr>
          <w:rFonts w:ascii="Calibri" w:hAnsi="Calibri" w:cs="Calibri"/>
          <w:sz w:val="22"/>
          <w:szCs w:val="22"/>
        </w:rPr>
        <w:t>.</w:t>
      </w:r>
    </w:p>
    <w:p w:rsidR="00126BD4" w:rsidRPr="00CE2709" w:rsidRDefault="00126BD4" w:rsidP="00126BD4">
      <w:pPr>
        <w:pStyle w:val="ListParagraph"/>
        <w:numPr>
          <w:ilvl w:val="0"/>
          <w:numId w:val="12"/>
        </w:numPr>
        <w:autoSpaceDE w:val="0"/>
        <w:autoSpaceDN w:val="0"/>
        <w:adjustRightInd w:val="0"/>
        <w:spacing w:after="240"/>
        <w:jc w:val="both"/>
        <w:rPr>
          <w:rFonts w:asciiTheme="minorHAnsi" w:hAnsiTheme="minorHAnsi" w:cstheme="minorHAnsi"/>
          <w:kern w:val="2"/>
          <w:sz w:val="22"/>
          <w:szCs w:val="22"/>
        </w:rPr>
      </w:pPr>
      <w:r w:rsidRPr="00333A99">
        <w:rPr>
          <w:rFonts w:ascii="Calibri" w:hAnsi="Calibri" w:cs="Calibri"/>
          <w:sz w:val="22"/>
          <w:szCs w:val="22"/>
        </w:rPr>
        <w:t xml:space="preserve">Testing </w:t>
      </w:r>
      <w:r w:rsidRPr="000E2B9C">
        <w:rPr>
          <w:rFonts w:ascii="Calibri" w:hAnsi="Calibri" w:cs="Calibri"/>
          <w:b/>
          <w:sz w:val="22"/>
          <w:szCs w:val="22"/>
        </w:rPr>
        <w:t xml:space="preserve">IVR </w:t>
      </w:r>
      <w:r w:rsidRPr="00333A99">
        <w:rPr>
          <w:rFonts w:ascii="Calibri" w:hAnsi="Calibri" w:cs="Calibri"/>
          <w:sz w:val="22"/>
          <w:szCs w:val="22"/>
        </w:rPr>
        <w:t>Travel Assistant mobile (Android) application for smartphones and tablets devices which provides.</w:t>
      </w:r>
    </w:p>
    <w:p w:rsidR="00126BD4" w:rsidRDefault="00126BD4" w:rsidP="00126BD4">
      <w:pPr>
        <w:pStyle w:val="ListParagraph"/>
        <w:numPr>
          <w:ilvl w:val="0"/>
          <w:numId w:val="12"/>
        </w:numPr>
        <w:autoSpaceDE w:val="0"/>
        <w:autoSpaceDN w:val="0"/>
        <w:adjustRightInd w:val="0"/>
        <w:spacing w:after="200" w:line="276" w:lineRule="auto"/>
        <w:rPr>
          <w:rFonts w:ascii="Calibri" w:hAnsi="Calibri" w:cs="Calibri"/>
          <w:sz w:val="22"/>
          <w:szCs w:val="22"/>
        </w:rPr>
      </w:pPr>
      <w:r w:rsidRPr="00CE2709">
        <w:rPr>
          <w:rFonts w:ascii="Calibri" w:hAnsi="Calibri" w:cs="Calibri"/>
          <w:sz w:val="22"/>
          <w:szCs w:val="22"/>
        </w:rPr>
        <w:t xml:space="preserve">Perform functional and regression testing of </w:t>
      </w:r>
      <w:r w:rsidRPr="000E2B9C">
        <w:rPr>
          <w:rFonts w:ascii="Calibri" w:hAnsi="Calibri" w:cs="Calibri"/>
          <w:b/>
          <w:sz w:val="22"/>
          <w:szCs w:val="22"/>
        </w:rPr>
        <w:t>IVR</w:t>
      </w:r>
      <w:r w:rsidRPr="00CE2709">
        <w:rPr>
          <w:rFonts w:ascii="Calibri" w:hAnsi="Calibri" w:cs="Calibri"/>
          <w:sz w:val="22"/>
          <w:szCs w:val="22"/>
        </w:rPr>
        <w:t xml:space="preserve"> for software enhancements and developments.</w:t>
      </w:r>
    </w:p>
    <w:p w:rsidR="001322E6" w:rsidRPr="00126BD4" w:rsidRDefault="00A97730" w:rsidP="00126BD4">
      <w:pPr>
        <w:pStyle w:val="ListParagraph"/>
        <w:numPr>
          <w:ilvl w:val="0"/>
          <w:numId w:val="12"/>
        </w:numPr>
        <w:autoSpaceDE w:val="0"/>
        <w:autoSpaceDN w:val="0"/>
        <w:adjustRightInd w:val="0"/>
        <w:spacing w:after="200" w:line="276" w:lineRule="auto"/>
        <w:rPr>
          <w:rFonts w:asciiTheme="minorHAnsi" w:hAnsiTheme="minorHAnsi" w:cs="Calibri"/>
          <w:sz w:val="22"/>
          <w:szCs w:val="22"/>
        </w:rPr>
      </w:pPr>
      <w:r w:rsidRPr="00126BD4">
        <w:rPr>
          <w:rFonts w:asciiTheme="minorHAnsi" w:hAnsiTheme="minorHAnsi" w:cstheme="minorHAnsi"/>
          <w:sz w:val="22"/>
          <w:szCs w:val="22"/>
        </w:rPr>
        <w:t>Test the</w:t>
      </w:r>
      <w:r w:rsidR="001322E6" w:rsidRPr="00126BD4">
        <w:rPr>
          <w:rFonts w:asciiTheme="minorHAnsi" w:hAnsiTheme="minorHAnsi" w:cstheme="minorHAnsi"/>
          <w:sz w:val="22"/>
          <w:szCs w:val="22"/>
        </w:rPr>
        <w:t xml:space="preserve"> compatibility of application for dynamic and static content under various cross browsers using HTML ids and </w:t>
      </w:r>
      <w:r w:rsidR="001322E6" w:rsidRPr="00126BD4">
        <w:rPr>
          <w:rFonts w:asciiTheme="minorHAnsi" w:hAnsiTheme="minorHAnsi" w:cstheme="minorHAnsi"/>
          <w:noProof/>
          <w:sz w:val="22"/>
          <w:szCs w:val="22"/>
        </w:rPr>
        <w:t>XPATH</w:t>
      </w:r>
      <w:r w:rsidR="001322E6" w:rsidRPr="00126BD4">
        <w:rPr>
          <w:rFonts w:asciiTheme="minorHAnsi" w:hAnsiTheme="minorHAnsi" w:cstheme="minorHAnsi"/>
          <w:sz w:val="22"/>
          <w:szCs w:val="22"/>
        </w:rPr>
        <w:t xml:space="preserve"> in Selenium.</w:t>
      </w:r>
    </w:p>
    <w:p w:rsidR="00B37BB0" w:rsidRDefault="00B37BB0" w:rsidP="004F78A1">
      <w:pPr>
        <w:ind w:left="0" w:firstLine="0"/>
        <w:rPr>
          <w:rFonts w:cstheme="minorHAnsi"/>
          <w:b/>
          <w:bCs/>
          <w:smallCaps/>
          <w:sz w:val="24"/>
          <w:szCs w:val="24"/>
        </w:rPr>
      </w:pPr>
    </w:p>
    <w:p w:rsidR="001322E6" w:rsidRPr="00B37BB0" w:rsidRDefault="00B37BB0" w:rsidP="004F78A1">
      <w:pPr>
        <w:ind w:left="0" w:firstLine="0"/>
        <w:rPr>
          <w:rFonts w:cstheme="minorHAnsi"/>
        </w:rPr>
      </w:pPr>
      <w:r w:rsidRPr="00B37BB0">
        <w:rPr>
          <w:rFonts w:cstheme="minorHAnsi"/>
          <w:b/>
          <w:bCs/>
          <w:smallCaps/>
          <w:sz w:val="24"/>
          <w:szCs w:val="24"/>
        </w:rPr>
        <w:t>Environment:</w:t>
      </w:r>
      <w:r w:rsidRPr="005B3DB6">
        <w:rPr>
          <w:rFonts w:cstheme="minorHAnsi"/>
        </w:rPr>
        <w:t>Java, Ruby, Selenium, Angular Js Web Driver</w:t>
      </w:r>
      <w:r w:rsidRPr="00EF3FCD">
        <w:rPr>
          <w:rFonts w:cstheme="minorHAnsi"/>
          <w:noProof/>
        </w:rPr>
        <w:t>,Testing</w:t>
      </w:r>
      <w:r w:rsidRPr="005B3DB6">
        <w:rPr>
          <w:rFonts w:cstheme="minorHAnsi"/>
        </w:rPr>
        <w:t>, Rally, Protractor, Manual Testing&amp; Automation testing using Selenium,  Appium, Internet Explorer, Mozilla Firefox.</w:t>
      </w:r>
    </w:p>
    <w:p w:rsidR="001322E6" w:rsidRDefault="001322E6" w:rsidP="004F78A1">
      <w:pPr>
        <w:ind w:left="0" w:firstLine="0"/>
        <w:rPr>
          <w:rFonts w:cstheme="minorHAnsi"/>
          <w:b/>
          <w:bCs/>
          <w:smallCaps/>
        </w:rPr>
      </w:pPr>
    </w:p>
    <w:p w:rsidR="00FA66BA" w:rsidRPr="005B3DB6" w:rsidRDefault="00CF0AE6" w:rsidP="004F78A1">
      <w:pPr>
        <w:ind w:left="0" w:firstLine="0"/>
        <w:rPr>
          <w:rFonts w:cstheme="minorHAnsi"/>
          <w:b/>
          <w:sz w:val="26"/>
          <w:szCs w:val="26"/>
        </w:rPr>
      </w:pPr>
      <w:r>
        <w:rPr>
          <w:rFonts w:cstheme="minorHAnsi"/>
          <w:b/>
          <w:bCs/>
          <w:smallCaps/>
          <w:sz w:val="26"/>
          <w:szCs w:val="26"/>
        </w:rPr>
        <w:t>Client:</w:t>
      </w:r>
      <w:r w:rsidR="005E066E">
        <w:rPr>
          <w:rFonts w:cstheme="minorHAnsi"/>
          <w:b/>
          <w:bCs/>
          <w:smallCaps/>
          <w:sz w:val="26"/>
          <w:szCs w:val="26"/>
        </w:rPr>
        <w:t>Santander</w:t>
      </w:r>
      <w:r w:rsidR="003F14D6">
        <w:rPr>
          <w:rFonts w:cstheme="minorHAnsi"/>
          <w:b/>
          <w:bCs/>
          <w:smallCaps/>
          <w:sz w:val="26"/>
          <w:szCs w:val="26"/>
        </w:rPr>
        <w:t xml:space="preserve">, </w:t>
      </w:r>
      <w:r w:rsidR="00B07196">
        <w:rPr>
          <w:rFonts w:cstheme="minorHAnsi"/>
          <w:b/>
          <w:bCs/>
          <w:smallCaps/>
          <w:sz w:val="26"/>
          <w:szCs w:val="26"/>
        </w:rPr>
        <w:t>New York</w:t>
      </w:r>
      <w:r w:rsidR="003F14D6">
        <w:rPr>
          <w:rFonts w:cstheme="minorHAnsi"/>
          <w:b/>
          <w:bCs/>
          <w:smallCaps/>
          <w:sz w:val="26"/>
          <w:szCs w:val="26"/>
        </w:rPr>
        <w:t>, NY</w:t>
      </w:r>
      <w:r>
        <w:rPr>
          <w:rFonts w:cstheme="minorHAnsi"/>
          <w:b/>
          <w:bCs/>
          <w:smallCaps/>
          <w:sz w:val="26"/>
          <w:szCs w:val="26"/>
        </w:rPr>
        <w:tab/>
      </w:r>
      <w:r>
        <w:rPr>
          <w:rFonts w:cstheme="minorHAnsi"/>
          <w:b/>
          <w:bCs/>
          <w:smallCaps/>
          <w:sz w:val="26"/>
          <w:szCs w:val="26"/>
        </w:rPr>
        <w:tab/>
      </w:r>
      <w:r>
        <w:rPr>
          <w:rFonts w:cstheme="minorHAnsi"/>
          <w:b/>
          <w:bCs/>
          <w:smallCaps/>
          <w:sz w:val="26"/>
          <w:szCs w:val="26"/>
        </w:rPr>
        <w:tab/>
      </w:r>
      <w:r>
        <w:rPr>
          <w:rFonts w:cstheme="minorHAnsi"/>
          <w:b/>
          <w:bCs/>
          <w:smallCaps/>
          <w:sz w:val="26"/>
          <w:szCs w:val="26"/>
        </w:rPr>
        <w:tab/>
      </w:r>
      <w:r>
        <w:rPr>
          <w:rFonts w:cstheme="minorHAnsi"/>
          <w:b/>
          <w:bCs/>
          <w:smallCaps/>
          <w:sz w:val="26"/>
          <w:szCs w:val="26"/>
        </w:rPr>
        <w:tab/>
      </w:r>
      <w:r w:rsidR="005264CD">
        <w:rPr>
          <w:rFonts w:cstheme="minorHAnsi"/>
          <w:b/>
          <w:bCs/>
          <w:smallCaps/>
          <w:sz w:val="26"/>
          <w:szCs w:val="26"/>
        </w:rPr>
        <w:tab/>
      </w:r>
      <w:r w:rsidR="00F53C22">
        <w:rPr>
          <w:rFonts w:cstheme="minorHAnsi"/>
          <w:b/>
          <w:smallCaps/>
        </w:rPr>
        <w:t>Nov</w:t>
      </w:r>
      <w:r w:rsidR="00F53C22" w:rsidRPr="00D25DEF">
        <w:rPr>
          <w:rFonts w:cstheme="minorHAnsi"/>
          <w:b/>
          <w:smallCaps/>
        </w:rPr>
        <w:t xml:space="preserve">2015 </w:t>
      </w:r>
      <w:r w:rsidR="00F53C22">
        <w:rPr>
          <w:rFonts w:cstheme="minorHAnsi"/>
          <w:b/>
          <w:smallCaps/>
        </w:rPr>
        <w:t>–Nov2016</w:t>
      </w:r>
    </w:p>
    <w:p w:rsidR="00811005" w:rsidRDefault="00B07196" w:rsidP="00811005">
      <w:pPr>
        <w:ind w:left="0" w:firstLine="0"/>
      </w:pPr>
      <w:r>
        <w:t xml:space="preserve">Santander </w:t>
      </w:r>
      <w:r w:rsidR="003E20C2">
        <w:t xml:space="preserve">group </w:t>
      </w:r>
      <w:r>
        <w:t>is one of the leading financial groups</w:t>
      </w:r>
      <w:r w:rsidRPr="00B07196">
        <w:t>by deposits and a wholly owned subsidiary of one of the most respected banks in the world: Banco Santander. </w:t>
      </w:r>
      <w:r w:rsidR="003E20C2" w:rsidRPr="003E20C2">
        <w:t>Santander Group, serves more than 100 million customers in the United Kingdom, Latin America, and Europe.</w:t>
      </w:r>
      <w:r w:rsidR="001A155A">
        <w:t xml:space="preserve">Santander in USA mainly aim to make the </w:t>
      </w:r>
      <w:r w:rsidR="001A155A" w:rsidRPr="001A155A">
        <w:t>banking hassle-free by providing simple wa</w:t>
      </w:r>
      <w:r w:rsidR="001A155A">
        <w:t xml:space="preserve">ys to spend, save and manage </w:t>
      </w:r>
      <w:r w:rsidR="001A155A" w:rsidRPr="001A155A">
        <w:t>money</w:t>
      </w:r>
      <w:r w:rsidR="001A155A">
        <w:t xml:space="preserve">. </w:t>
      </w:r>
      <w:r w:rsidR="00811005" w:rsidRPr="00B21EE1">
        <w:t>My r</w:t>
      </w:r>
      <w:r w:rsidR="001A155A">
        <w:t>ole in this company was to serve asa QA Automation Engineer using various a</w:t>
      </w:r>
      <w:r w:rsidR="00811005" w:rsidRPr="00B21EE1">
        <w:t>u</w:t>
      </w:r>
      <w:r w:rsidR="001A155A">
        <w:t>tomation tools</w:t>
      </w:r>
      <w:r w:rsidR="00811005" w:rsidRPr="00B21EE1">
        <w:t>.</w:t>
      </w:r>
    </w:p>
    <w:p w:rsidR="004F78A1" w:rsidRPr="005B3DB6" w:rsidRDefault="004F78A1" w:rsidP="004F78A1">
      <w:pPr>
        <w:ind w:left="0" w:firstLine="0"/>
        <w:rPr>
          <w:rFonts w:cstheme="minorHAnsi"/>
          <w:b/>
          <w:bCs/>
        </w:rPr>
      </w:pPr>
    </w:p>
    <w:p w:rsidR="00F53C22" w:rsidRDefault="004E06CD" w:rsidP="00F53C22">
      <w:pPr>
        <w:ind w:left="0" w:firstLine="0"/>
        <w:rPr>
          <w:rFonts w:cstheme="minorHAnsi"/>
          <w:b/>
          <w:bCs/>
          <w:smallCaps/>
          <w:sz w:val="26"/>
          <w:szCs w:val="26"/>
        </w:rPr>
      </w:pPr>
      <w:r>
        <w:rPr>
          <w:rFonts w:cstheme="minorHAnsi"/>
          <w:b/>
          <w:bCs/>
          <w:smallCaps/>
          <w:sz w:val="26"/>
          <w:szCs w:val="26"/>
        </w:rPr>
        <w:t>Role: SR</w:t>
      </w:r>
      <w:r w:rsidR="00F53C22">
        <w:rPr>
          <w:rFonts w:cstheme="minorHAnsi"/>
          <w:b/>
          <w:bCs/>
          <w:smallCaps/>
          <w:sz w:val="26"/>
          <w:szCs w:val="26"/>
        </w:rPr>
        <w:t>.</w:t>
      </w:r>
      <w:r w:rsidR="001322E6" w:rsidRPr="005B3DB6">
        <w:rPr>
          <w:rFonts w:cstheme="minorHAnsi"/>
          <w:b/>
          <w:bCs/>
          <w:smallCaps/>
          <w:sz w:val="26"/>
          <w:szCs w:val="26"/>
        </w:rPr>
        <w:t xml:space="preserve">QA </w:t>
      </w:r>
      <w:r w:rsidR="004F78A1" w:rsidRPr="005B3DB6">
        <w:rPr>
          <w:rFonts w:cstheme="minorHAnsi"/>
          <w:b/>
          <w:bCs/>
          <w:smallCaps/>
          <w:sz w:val="26"/>
          <w:szCs w:val="26"/>
        </w:rPr>
        <w:t>Engineer</w:t>
      </w:r>
    </w:p>
    <w:p w:rsidR="00766CDF" w:rsidRPr="00F53C22" w:rsidRDefault="00B81745" w:rsidP="00F53C22">
      <w:pPr>
        <w:ind w:left="0" w:firstLine="0"/>
        <w:rPr>
          <w:rFonts w:cstheme="minorHAnsi"/>
          <w:b/>
          <w:bCs/>
          <w:smallCaps/>
          <w:sz w:val="26"/>
          <w:szCs w:val="26"/>
        </w:rPr>
      </w:pPr>
      <w:r w:rsidRPr="005B3DB6">
        <w:rPr>
          <w:rFonts w:cstheme="minorHAnsi"/>
          <w:b/>
          <w:bCs/>
          <w:smallCaps/>
          <w:sz w:val="26"/>
          <w:szCs w:val="26"/>
        </w:rPr>
        <w:t>Daily Activities</w:t>
      </w:r>
      <w:r w:rsidR="00190C82">
        <w:rPr>
          <w:rFonts w:cstheme="minorHAnsi"/>
          <w:b/>
          <w:bCs/>
          <w:smallCaps/>
          <w:sz w:val="26"/>
          <w:szCs w:val="26"/>
        </w:rPr>
        <w:t xml:space="preserve"> and Accomplishments</w:t>
      </w:r>
    </w:p>
    <w:p w:rsidR="00766CDF" w:rsidRPr="007D744C" w:rsidRDefault="00766CDF" w:rsidP="00766CDF">
      <w:pPr>
        <w:pStyle w:val="ListParagraph"/>
        <w:numPr>
          <w:ilvl w:val="0"/>
          <w:numId w:val="13"/>
        </w:numPr>
        <w:jc w:val="both"/>
        <w:rPr>
          <w:rFonts w:asciiTheme="minorHAnsi" w:hAnsiTheme="minorHAnsi" w:cstheme="minorHAnsi"/>
          <w:sz w:val="22"/>
          <w:szCs w:val="22"/>
        </w:rPr>
      </w:pPr>
      <w:r w:rsidRPr="007D744C">
        <w:rPr>
          <w:rFonts w:asciiTheme="minorHAnsi" w:hAnsiTheme="minorHAnsi" w:cstheme="minorHAnsi"/>
          <w:color w:val="000000"/>
          <w:sz w:val="22"/>
          <w:szCs w:val="22"/>
          <w:shd w:val="clear" w:color="auto" w:fill="FFFFFF"/>
        </w:rPr>
        <w:t>Designed and developed test cases, updated status reports, documented test results based on logs. Validated and verified all logs which is created after the execution of batch files.</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Performed functionality and regression testing during the various phases of the application using</w:t>
      </w:r>
      <w:r w:rsidRPr="007D744C">
        <w:rPr>
          <w:rFonts w:asciiTheme="minorHAnsi" w:hAnsiTheme="minorHAnsi" w:cstheme="minorHAnsi"/>
          <w:color w:val="000000"/>
          <w:sz w:val="22"/>
          <w:szCs w:val="22"/>
        </w:rPr>
        <w:t> </w:t>
      </w:r>
      <w:r w:rsidRPr="007D744C">
        <w:rPr>
          <w:rFonts w:asciiTheme="minorHAnsi" w:hAnsiTheme="minorHAnsi" w:cstheme="minorHAnsi"/>
          <w:color w:val="000000"/>
          <w:sz w:val="22"/>
          <w:szCs w:val="22"/>
          <w:shd w:val="clear" w:color="auto" w:fill="FFFFFF"/>
        </w:rPr>
        <w:t>Selenium. </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 xml:space="preserve">Involved in the Database Testing using </w:t>
      </w:r>
      <w:r w:rsidRPr="007D744C">
        <w:rPr>
          <w:rFonts w:asciiTheme="minorHAnsi" w:hAnsiTheme="minorHAnsi" w:cstheme="minorHAnsi"/>
          <w:b/>
          <w:color w:val="000000"/>
          <w:sz w:val="22"/>
          <w:szCs w:val="22"/>
          <w:shd w:val="clear" w:color="auto" w:fill="FFFFFF"/>
        </w:rPr>
        <w:t xml:space="preserve">SQL </w:t>
      </w:r>
      <w:r w:rsidRPr="007D744C">
        <w:rPr>
          <w:rFonts w:asciiTheme="minorHAnsi" w:hAnsiTheme="minorHAnsi" w:cstheme="minorHAnsi"/>
          <w:color w:val="000000"/>
          <w:sz w:val="22"/>
          <w:szCs w:val="22"/>
          <w:shd w:val="clear" w:color="auto" w:fill="FFFFFF"/>
        </w:rPr>
        <w:t>queries of the Application such as checking all the tables in the Database and checking whether the data is moving in their respective tables. </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Scheduled testing job and set up the flag to run automation scripts on</w:t>
      </w:r>
      <w:r w:rsidRPr="007D744C">
        <w:rPr>
          <w:rFonts w:asciiTheme="minorHAnsi" w:hAnsiTheme="minorHAnsi" w:cstheme="minorHAnsi"/>
          <w:b/>
          <w:color w:val="000000"/>
          <w:sz w:val="22"/>
          <w:szCs w:val="22"/>
          <w:shd w:val="clear" w:color="auto" w:fill="FFFFFF"/>
        </w:rPr>
        <w:t xml:space="preserve"> Jenkins</w:t>
      </w:r>
      <w:r w:rsidRPr="007D744C">
        <w:rPr>
          <w:rFonts w:asciiTheme="minorHAnsi" w:hAnsiTheme="minorHAnsi" w:cstheme="minorHAnsi"/>
          <w:color w:val="000000"/>
          <w:sz w:val="22"/>
          <w:szCs w:val="22"/>
          <w:shd w:val="clear" w:color="auto" w:fill="FFFFFF"/>
        </w:rPr>
        <w:t xml:space="preserve"> as a part of the Continuous Integration process every time there is a bug fix, new feature development, or innovative functionality in code repository (</w:t>
      </w:r>
      <w:r w:rsidRPr="007D744C">
        <w:rPr>
          <w:rFonts w:asciiTheme="minorHAnsi" w:hAnsiTheme="minorHAnsi" w:cstheme="minorHAnsi"/>
          <w:b/>
          <w:color w:val="000000"/>
          <w:sz w:val="22"/>
          <w:szCs w:val="22"/>
          <w:shd w:val="clear" w:color="auto" w:fill="FFFFFF"/>
        </w:rPr>
        <w:t>Git</w:t>
      </w:r>
      <w:r w:rsidRPr="007D744C">
        <w:rPr>
          <w:rFonts w:asciiTheme="minorHAnsi" w:hAnsiTheme="minorHAnsi" w:cstheme="minorHAnsi"/>
          <w:color w:val="000000"/>
          <w:sz w:val="22"/>
          <w:szCs w:val="22"/>
          <w:shd w:val="clear" w:color="auto" w:fill="FFFFFF"/>
        </w:rPr>
        <w:t>). </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sz w:val="22"/>
          <w:szCs w:val="22"/>
        </w:rPr>
        <w:t xml:space="preserve">Experienced in basic functionally testing and compatibility testing of </w:t>
      </w:r>
      <w:r w:rsidRPr="007D744C">
        <w:rPr>
          <w:rStyle w:val="hl"/>
          <w:rFonts w:asciiTheme="minorHAnsi" w:hAnsiTheme="minorHAnsi" w:cstheme="minorHAnsi"/>
          <w:sz w:val="22"/>
          <w:szCs w:val="22"/>
        </w:rPr>
        <w:t>mobile</w:t>
      </w:r>
      <w:r w:rsidRPr="007D744C">
        <w:rPr>
          <w:rFonts w:asciiTheme="minorHAnsi" w:hAnsiTheme="minorHAnsi" w:cstheme="minorHAnsi"/>
          <w:sz w:val="22"/>
          <w:szCs w:val="22"/>
        </w:rPr>
        <w:t xml:space="preserve"> application on Android and iOS devices. </w:t>
      </w:r>
    </w:p>
    <w:p w:rsidR="00766CDF" w:rsidRPr="007D744C" w:rsidRDefault="00766CDF" w:rsidP="00766CDF">
      <w:pPr>
        <w:pStyle w:val="ListParagraph"/>
        <w:numPr>
          <w:ilvl w:val="0"/>
          <w:numId w:val="13"/>
        </w:numPr>
        <w:jc w:val="both"/>
        <w:rPr>
          <w:rFonts w:asciiTheme="minorHAnsi" w:hAnsiTheme="minorHAnsi" w:cstheme="minorHAnsi"/>
          <w:sz w:val="22"/>
          <w:szCs w:val="22"/>
        </w:rPr>
      </w:pPr>
      <w:r w:rsidRPr="007D744C">
        <w:rPr>
          <w:rFonts w:asciiTheme="minorHAnsi" w:hAnsiTheme="minorHAnsi" w:cstheme="minorHAnsi"/>
          <w:color w:val="000000"/>
          <w:sz w:val="22"/>
          <w:szCs w:val="22"/>
          <w:shd w:val="clear" w:color="auto" w:fill="FFFFFF"/>
        </w:rPr>
        <w:t>Generated Weekly Reports, Defect Reports and Customized Summary Reports.</w:t>
      </w:r>
    </w:p>
    <w:p w:rsidR="00766CDF" w:rsidRPr="007D744C" w:rsidRDefault="00766CDF" w:rsidP="00766CDF">
      <w:pPr>
        <w:pStyle w:val="ListParagraph"/>
        <w:numPr>
          <w:ilvl w:val="0"/>
          <w:numId w:val="13"/>
        </w:numPr>
        <w:spacing w:after="160" w:line="259" w:lineRule="auto"/>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Advocate for bug fixes in a start-up environment by presenting well-written bug reports and working with developers directly. </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sz w:val="22"/>
          <w:szCs w:val="22"/>
        </w:rPr>
        <w:t xml:space="preserve">Create </w:t>
      </w:r>
      <w:r w:rsidRPr="007D744C">
        <w:rPr>
          <w:rStyle w:val="hl"/>
          <w:rFonts w:asciiTheme="minorHAnsi" w:hAnsiTheme="minorHAnsi" w:cstheme="minorHAnsi"/>
          <w:sz w:val="22"/>
          <w:szCs w:val="22"/>
        </w:rPr>
        <w:t>mobile</w:t>
      </w:r>
      <w:r w:rsidRPr="007D744C">
        <w:rPr>
          <w:rFonts w:asciiTheme="minorHAnsi" w:hAnsiTheme="minorHAnsi" w:cstheme="minorHAnsi"/>
          <w:sz w:val="22"/>
          <w:szCs w:val="22"/>
        </w:rPr>
        <w:t xml:space="preserve"> application practice team and establish </w:t>
      </w:r>
      <w:r w:rsidRPr="007D744C">
        <w:rPr>
          <w:rStyle w:val="hl"/>
          <w:rFonts w:asciiTheme="minorHAnsi" w:hAnsiTheme="minorHAnsi" w:cstheme="minorHAnsi"/>
          <w:sz w:val="22"/>
          <w:szCs w:val="22"/>
        </w:rPr>
        <w:t>mobile</w:t>
      </w:r>
      <w:r w:rsidRPr="007D744C">
        <w:rPr>
          <w:rFonts w:asciiTheme="minorHAnsi" w:hAnsiTheme="minorHAnsi" w:cstheme="minorHAnsi"/>
          <w:sz w:val="22"/>
          <w:szCs w:val="22"/>
        </w:rPr>
        <w:t xml:space="preserve"> application development and </w:t>
      </w:r>
      <w:r w:rsidRPr="007D744C">
        <w:rPr>
          <w:rStyle w:val="hl"/>
          <w:rFonts w:asciiTheme="minorHAnsi" w:hAnsiTheme="minorHAnsi" w:cstheme="minorHAnsi"/>
          <w:sz w:val="22"/>
          <w:szCs w:val="22"/>
        </w:rPr>
        <w:t>testing</w:t>
      </w:r>
      <w:r w:rsidRPr="007D744C">
        <w:rPr>
          <w:rFonts w:asciiTheme="minorHAnsi" w:hAnsiTheme="minorHAnsi" w:cstheme="minorHAnsi"/>
          <w:sz w:val="22"/>
          <w:szCs w:val="22"/>
        </w:rPr>
        <w:t xml:space="preserve"> tools &amp; processes. </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sz w:val="22"/>
          <w:szCs w:val="22"/>
        </w:rPr>
        <w:t>Implemented simulator for Mobile App Testing in Android Platform using Appium.</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Used</w:t>
      </w:r>
      <w:r w:rsidRPr="007D744C">
        <w:rPr>
          <w:rFonts w:asciiTheme="minorHAnsi" w:hAnsiTheme="minorHAnsi" w:cstheme="minorHAnsi"/>
          <w:color w:val="000000"/>
          <w:sz w:val="22"/>
          <w:szCs w:val="22"/>
        </w:rPr>
        <w:t> </w:t>
      </w:r>
      <w:r w:rsidRPr="007D744C">
        <w:rPr>
          <w:rFonts w:asciiTheme="minorHAnsi" w:hAnsiTheme="minorHAnsi" w:cstheme="minorHAnsi"/>
          <w:color w:val="000000"/>
          <w:sz w:val="22"/>
          <w:szCs w:val="22"/>
          <w:shd w:val="clear" w:color="auto" w:fill="FFFFFF"/>
        </w:rPr>
        <w:t>Selenium</w:t>
      </w:r>
      <w:r w:rsidRPr="007D744C">
        <w:rPr>
          <w:rFonts w:asciiTheme="minorHAnsi" w:hAnsiTheme="minorHAnsi" w:cstheme="minorHAnsi"/>
          <w:color w:val="000000"/>
          <w:sz w:val="22"/>
          <w:szCs w:val="22"/>
        </w:rPr>
        <w:t> </w:t>
      </w:r>
      <w:r w:rsidRPr="007D744C">
        <w:rPr>
          <w:rFonts w:asciiTheme="minorHAnsi" w:hAnsiTheme="minorHAnsi" w:cstheme="minorHAnsi"/>
          <w:color w:val="000000"/>
          <w:sz w:val="22"/>
          <w:szCs w:val="22"/>
          <w:shd w:val="clear" w:color="auto" w:fill="FFFFFF"/>
        </w:rPr>
        <w:t>to expand test scenarios to catch more bugs and improve quality. </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Expertise in using</w:t>
      </w:r>
      <w:r w:rsidRPr="007D744C">
        <w:rPr>
          <w:rFonts w:asciiTheme="minorHAnsi" w:hAnsiTheme="minorHAnsi" w:cstheme="minorHAnsi"/>
          <w:color w:val="000000"/>
          <w:sz w:val="22"/>
          <w:szCs w:val="22"/>
        </w:rPr>
        <w:t> </w:t>
      </w:r>
      <w:r w:rsidRPr="007D744C">
        <w:rPr>
          <w:rFonts w:asciiTheme="minorHAnsi" w:hAnsiTheme="minorHAnsi" w:cstheme="minorHAnsi"/>
          <w:b/>
          <w:color w:val="000000"/>
          <w:sz w:val="22"/>
          <w:szCs w:val="22"/>
          <w:shd w:val="clear" w:color="auto" w:fill="FFFFFF"/>
        </w:rPr>
        <w:t>Selenium</w:t>
      </w:r>
      <w:r w:rsidRPr="007D744C">
        <w:rPr>
          <w:rFonts w:asciiTheme="minorHAnsi" w:hAnsiTheme="minorHAnsi" w:cstheme="minorHAnsi"/>
          <w:b/>
          <w:color w:val="000000"/>
          <w:sz w:val="22"/>
          <w:szCs w:val="22"/>
        </w:rPr>
        <w:t> </w:t>
      </w:r>
      <w:r w:rsidRPr="007D744C">
        <w:rPr>
          <w:rFonts w:asciiTheme="minorHAnsi" w:hAnsiTheme="minorHAnsi" w:cstheme="minorHAnsi"/>
          <w:b/>
          <w:color w:val="000000"/>
          <w:sz w:val="22"/>
          <w:szCs w:val="22"/>
          <w:shd w:val="clear" w:color="auto" w:fill="FFFFFF"/>
        </w:rPr>
        <w:t>Grid</w:t>
      </w:r>
      <w:r w:rsidRPr="007D744C">
        <w:rPr>
          <w:rFonts w:asciiTheme="minorHAnsi" w:hAnsiTheme="minorHAnsi" w:cstheme="minorHAnsi"/>
          <w:color w:val="000000"/>
          <w:sz w:val="22"/>
          <w:szCs w:val="22"/>
          <w:shd w:val="clear" w:color="auto" w:fill="FFFFFF"/>
        </w:rPr>
        <w:t xml:space="preserve"> for compatibility testing to test whether the web application is working as desired in different environments. </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 xml:space="preserve">Used </w:t>
      </w:r>
      <w:r w:rsidRPr="007D744C">
        <w:rPr>
          <w:rFonts w:asciiTheme="minorHAnsi" w:hAnsiTheme="minorHAnsi" w:cstheme="minorHAnsi"/>
          <w:b/>
          <w:color w:val="000000"/>
          <w:sz w:val="22"/>
          <w:szCs w:val="22"/>
          <w:shd w:val="clear" w:color="auto" w:fill="FFFFFF"/>
        </w:rPr>
        <w:t>Firebug</w:t>
      </w:r>
      <w:r w:rsidRPr="007D744C">
        <w:rPr>
          <w:rFonts w:asciiTheme="minorHAnsi" w:hAnsiTheme="minorHAnsi" w:cstheme="minorHAnsi"/>
          <w:color w:val="000000"/>
          <w:sz w:val="22"/>
          <w:szCs w:val="22"/>
          <w:shd w:val="clear" w:color="auto" w:fill="FFFFFF"/>
        </w:rPr>
        <w:t xml:space="preserve"> tool to identify the Object's id, Name,</w:t>
      </w:r>
      <w:r w:rsidRPr="007D744C">
        <w:rPr>
          <w:rFonts w:asciiTheme="minorHAnsi" w:hAnsiTheme="minorHAnsi" w:cstheme="minorHAnsi"/>
          <w:b/>
          <w:color w:val="000000"/>
          <w:sz w:val="22"/>
          <w:szCs w:val="22"/>
          <w:shd w:val="clear" w:color="auto" w:fill="FFFFFF"/>
        </w:rPr>
        <w:t xml:space="preserve"> XPath</w:t>
      </w:r>
      <w:r w:rsidRPr="007D744C">
        <w:rPr>
          <w:rFonts w:asciiTheme="minorHAnsi" w:hAnsiTheme="minorHAnsi" w:cstheme="minorHAnsi"/>
          <w:color w:val="000000"/>
          <w:sz w:val="22"/>
          <w:szCs w:val="22"/>
          <w:shd w:val="clear" w:color="auto" w:fill="FFFFFF"/>
        </w:rPr>
        <w:t>, link text in the application.</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Implemented Page Object Model Automation framework with Java, Selenium WebDriver and Cucumber.</w:t>
      </w:r>
    </w:p>
    <w:p w:rsidR="00766CDF" w:rsidRPr="007D744C" w:rsidRDefault="00766CDF"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 xml:space="preserve">Tested SOAP and REST web services using the different assertions like </w:t>
      </w:r>
      <w:r w:rsidRPr="007D744C">
        <w:rPr>
          <w:rFonts w:asciiTheme="minorHAnsi" w:hAnsiTheme="minorHAnsi" w:cstheme="minorHAnsi"/>
          <w:b/>
          <w:color w:val="000000"/>
          <w:sz w:val="22"/>
          <w:szCs w:val="22"/>
          <w:shd w:val="clear" w:color="auto" w:fill="FFFFFF"/>
        </w:rPr>
        <w:t>HTTP</w:t>
      </w:r>
      <w:r w:rsidRPr="007D744C">
        <w:rPr>
          <w:rFonts w:asciiTheme="minorHAnsi" w:hAnsiTheme="minorHAnsi" w:cstheme="minorHAnsi"/>
          <w:color w:val="000000"/>
          <w:sz w:val="22"/>
          <w:szCs w:val="22"/>
          <w:shd w:val="clear" w:color="auto" w:fill="FFFFFF"/>
        </w:rPr>
        <w:t xml:space="preserve"> assertion, security assertions, </w:t>
      </w:r>
      <w:r w:rsidRPr="007D744C">
        <w:rPr>
          <w:rFonts w:asciiTheme="minorHAnsi" w:hAnsiTheme="minorHAnsi" w:cstheme="minorHAnsi"/>
          <w:b/>
          <w:color w:val="000000"/>
          <w:sz w:val="22"/>
          <w:szCs w:val="22"/>
          <w:shd w:val="clear" w:color="auto" w:fill="FFFFFF"/>
        </w:rPr>
        <w:t>and XPATH</w:t>
      </w:r>
      <w:r w:rsidRPr="007D744C">
        <w:rPr>
          <w:rFonts w:asciiTheme="minorHAnsi" w:hAnsiTheme="minorHAnsi" w:cstheme="minorHAnsi"/>
          <w:color w:val="000000"/>
          <w:sz w:val="22"/>
          <w:szCs w:val="22"/>
          <w:shd w:val="clear" w:color="auto" w:fill="FFFFFF"/>
        </w:rPr>
        <w:t xml:space="preserve"> assertions in S</w:t>
      </w:r>
      <w:r w:rsidRPr="007D744C">
        <w:rPr>
          <w:rFonts w:asciiTheme="minorHAnsi" w:hAnsiTheme="minorHAnsi" w:cstheme="minorHAnsi"/>
          <w:b/>
          <w:color w:val="000000"/>
          <w:sz w:val="22"/>
          <w:szCs w:val="22"/>
          <w:shd w:val="clear" w:color="auto" w:fill="FFFFFF"/>
        </w:rPr>
        <w:t>OAPUI</w:t>
      </w:r>
      <w:r w:rsidRPr="007D744C">
        <w:rPr>
          <w:rFonts w:asciiTheme="minorHAnsi" w:hAnsiTheme="minorHAnsi" w:cstheme="minorHAnsi"/>
          <w:color w:val="000000"/>
          <w:sz w:val="22"/>
          <w:szCs w:val="22"/>
          <w:shd w:val="clear" w:color="auto" w:fill="FFFFFF"/>
        </w:rPr>
        <w:t>. </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Participated in various meetings and discussed Enhancements and Modification Request issues.</w:t>
      </w:r>
    </w:p>
    <w:p w:rsidR="00766CDF" w:rsidRPr="007D744C" w:rsidRDefault="00766CDF" w:rsidP="00766CDF">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Find bugs and validate specifications through black box testing techniques (like test matrices, combination testing, and risk analysis) and gray box testing techniques (like database querying and source code analysis). </w:t>
      </w:r>
    </w:p>
    <w:p w:rsidR="00766CDF" w:rsidRPr="00766CDF" w:rsidRDefault="00766CDF" w:rsidP="00766CDF">
      <w:pPr>
        <w:pStyle w:val="ListParagraph"/>
        <w:numPr>
          <w:ilvl w:val="0"/>
          <w:numId w:val="13"/>
        </w:numPr>
        <w:jc w:val="both"/>
        <w:rPr>
          <w:rFonts w:asciiTheme="minorHAnsi" w:hAnsiTheme="minorHAnsi" w:cstheme="minorHAnsi"/>
          <w:sz w:val="22"/>
          <w:szCs w:val="22"/>
        </w:rPr>
      </w:pPr>
      <w:r w:rsidRPr="007D744C">
        <w:rPr>
          <w:rFonts w:asciiTheme="minorHAnsi" w:hAnsiTheme="minorHAnsi" w:cstheme="minorHAnsi"/>
          <w:color w:val="000000"/>
          <w:sz w:val="22"/>
          <w:szCs w:val="22"/>
          <w:shd w:val="clear" w:color="auto" w:fill="FFFFFF"/>
        </w:rPr>
        <w:t>Attended the daily Bug review meetings, weekly status meetings and walkthroughs and interacted with Business Analysts and Developers for resolving Defects.</w:t>
      </w:r>
    </w:p>
    <w:p w:rsidR="00766CDF" w:rsidRDefault="00766CDF" w:rsidP="00766CDF">
      <w:pPr>
        <w:ind w:left="0" w:firstLine="0"/>
        <w:rPr>
          <w:rFonts w:cstheme="minorHAnsi"/>
        </w:rPr>
      </w:pPr>
      <w:r w:rsidRPr="00B37BB0">
        <w:rPr>
          <w:rFonts w:cstheme="minorHAnsi"/>
          <w:b/>
          <w:bCs/>
          <w:smallCaps/>
          <w:sz w:val="24"/>
          <w:szCs w:val="24"/>
        </w:rPr>
        <w:t>Environment:</w:t>
      </w:r>
      <w:r w:rsidRPr="005B3DB6">
        <w:rPr>
          <w:rFonts w:cstheme="minorHAnsi"/>
        </w:rPr>
        <w:t>Java, C#, Selenium, WebDriver,QTP,UFT, SQL,SOAPUI, Eclipse IDE, Testing, Jquery, Python,JIRA, Appium,Ruby,Linux</w:t>
      </w:r>
      <w:r>
        <w:rPr>
          <w:rFonts w:cstheme="minorHAnsi"/>
        </w:rPr>
        <w:t>.</w:t>
      </w:r>
    </w:p>
    <w:p w:rsidR="00F53C22" w:rsidRDefault="00F53C22" w:rsidP="00766CDF">
      <w:pPr>
        <w:ind w:left="0" w:firstLine="0"/>
        <w:rPr>
          <w:rFonts w:cstheme="minorHAnsi"/>
        </w:rPr>
      </w:pPr>
    </w:p>
    <w:p w:rsidR="00811005" w:rsidRPr="00B37BB0" w:rsidRDefault="00811005" w:rsidP="00766CDF">
      <w:pPr>
        <w:ind w:left="0" w:firstLine="0"/>
        <w:rPr>
          <w:rFonts w:cstheme="minorHAnsi"/>
        </w:rPr>
      </w:pPr>
    </w:p>
    <w:p w:rsidR="00766CDF" w:rsidRPr="00766CDF" w:rsidRDefault="00766CDF" w:rsidP="00766CDF">
      <w:pPr>
        <w:ind w:firstLine="0"/>
        <w:jc w:val="both"/>
        <w:rPr>
          <w:rFonts w:cstheme="minorHAnsi"/>
        </w:rPr>
      </w:pPr>
    </w:p>
    <w:p w:rsidR="00766CDF" w:rsidRPr="005B3DB6" w:rsidRDefault="00CF0AE6" w:rsidP="00766CDF">
      <w:pPr>
        <w:ind w:left="0" w:firstLine="0"/>
        <w:rPr>
          <w:rFonts w:cstheme="minorHAnsi"/>
          <w:b/>
          <w:bCs/>
          <w:sz w:val="26"/>
          <w:szCs w:val="26"/>
        </w:rPr>
      </w:pPr>
      <w:r>
        <w:rPr>
          <w:rFonts w:cstheme="minorHAnsi"/>
          <w:b/>
          <w:smallCaps/>
          <w:sz w:val="26"/>
          <w:szCs w:val="26"/>
        </w:rPr>
        <w:t>Client:</w:t>
      </w:r>
      <w:r w:rsidR="00766CDF" w:rsidRPr="005B3DB6">
        <w:rPr>
          <w:rFonts w:cstheme="minorHAnsi"/>
          <w:b/>
          <w:smallCaps/>
          <w:sz w:val="26"/>
          <w:szCs w:val="26"/>
        </w:rPr>
        <w:t>Cricket Wireless, Atlanta, GA</w:t>
      </w:r>
      <w:r w:rsidR="00766CDF" w:rsidRPr="005B3DB6">
        <w:rPr>
          <w:rFonts w:cstheme="minorHAnsi"/>
          <w:b/>
          <w:smallCaps/>
          <w:sz w:val="26"/>
          <w:szCs w:val="26"/>
        </w:rPr>
        <w:tab/>
      </w:r>
      <w:r>
        <w:rPr>
          <w:rFonts w:cstheme="minorHAnsi"/>
          <w:b/>
          <w:bCs/>
          <w:smallCaps/>
          <w:sz w:val="26"/>
          <w:szCs w:val="26"/>
        </w:rPr>
        <w:tab/>
      </w:r>
      <w:r>
        <w:rPr>
          <w:rFonts w:cstheme="minorHAnsi"/>
          <w:b/>
          <w:bCs/>
          <w:smallCaps/>
          <w:sz w:val="26"/>
          <w:szCs w:val="26"/>
        </w:rPr>
        <w:tab/>
      </w:r>
      <w:r>
        <w:rPr>
          <w:rFonts w:cstheme="minorHAnsi"/>
          <w:b/>
          <w:bCs/>
          <w:smallCaps/>
          <w:sz w:val="26"/>
          <w:szCs w:val="26"/>
        </w:rPr>
        <w:tab/>
      </w:r>
      <w:r>
        <w:rPr>
          <w:rFonts w:cstheme="minorHAnsi"/>
          <w:b/>
          <w:bCs/>
          <w:smallCaps/>
          <w:sz w:val="26"/>
          <w:szCs w:val="26"/>
        </w:rPr>
        <w:tab/>
      </w:r>
      <w:r>
        <w:rPr>
          <w:rFonts w:cstheme="minorHAnsi"/>
          <w:b/>
          <w:bCs/>
          <w:smallCaps/>
          <w:sz w:val="26"/>
          <w:szCs w:val="26"/>
        </w:rPr>
        <w:tab/>
      </w:r>
      <w:r w:rsidR="00F53C22">
        <w:rPr>
          <w:rFonts w:cstheme="minorHAnsi"/>
          <w:b/>
          <w:smallCaps/>
        </w:rPr>
        <w:t>May2013–Sep2015</w:t>
      </w:r>
    </w:p>
    <w:p w:rsidR="001C30F7" w:rsidRDefault="001C30F7" w:rsidP="001C30F7">
      <w:pPr>
        <w:ind w:left="0" w:firstLine="0"/>
      </w:pPr>
      <w:r w:rsidRPr="00A528AE">
        <w:t xml:space="preserve">Cricket Wireless is a wireless communication service provider in the United States, delivering advanced mobile services, high-speed internet and smart solutions for people and </w:t>
      </w:r>
      <w:r w:rsidR="004E06CD" w:rsidRPr="00A528AE">
        <w:t>Businesses.The Company</w:t>
      </w:r>
      <w:r w:rsidRPr="00A528AE">
        <w:t xml:space="preserve">provides communications and digital entertainment services in the United States. Cricket wireless is a </w:t>
      </w:r>
      <w:r w:rsidR="00F3279C">
        <w:t>wholly owned subsidiary of AT&amp;T</w:t>
      </w:r>
      <w:r w:rsidRPr="00A528AE">
        <w:t xml:space="preserve"> that operates through </w:t>
      </w:r>
      <w:r w:rsidRPr="00A528AE">
        <w:lastRenderedPageBreak/>
        <w:t xml:space="preserve">the major segments like Business Solutions, Entertainment Group, and Consumer </w:t>
      </w:r>
      <w:r w:rsidR="004E06CD" w:rsidRPr="00A528AE">
        <w:t>Mobility</w:t>
      </w:r>
      <w:r w:rsidR="004E06CD">
        <w:t>.</w:t>
      </w:r>
      <w:r w:rsidR="004E06CD" w:rsidRPr="007C5A6D">
        <w:t xml:space="preserve"> I</w:t>
      </w:r>
      <w:r w:rsidRPr="007C5A6D">
        <w:t xml:space="preserve"> worked as QA Analyst and performed regression, functionality, smoke, user acceptance testing using the tools like </w:t>
      </w:r>
      <w:r>
        <w:t>Selenium, TESTNG, JUNIT, SQL, U</w:t>
      </w:r>
      <w:r w:rsidRPr="007C5A6D">
        <w:t>N</w:t>
      </w:r>
      <w:r>
        <w:t>I</w:t>
      </w:r>
      <w:r w:rsidRPr="007C5A6D">
        <w:t>X etc.</w:t>
      </w:r>
    </w:p>
    <w:p w:rsidR="001C30F7" w:rsidRDefault="001C30F7" w:rsidP="001C30F7">
      <w:pPr>
        <w:ind w:left="0" w:firstLine="0"/>
      </w:pPr>
    </w:p>
    <w:p w:rsidR="00766CDF" w:rsidRDefault="00766CDF" w:rsidP="00766CDF">
      <w:pPr>
        <w:ind w:left="0" w:firstLine="0"/>
        <w:rPr>
          <w:rFonts w:cstheme="minorHAnsi"/>
          <w:b/>
          <w:bCs/>
          <w:smallCaps/>
        </w:rPr>
      </w:pPr>
    </w:p>
    <w:p w:rsidR="00F53C22" w:rsidRDefault="00F53C22" w:rsidP="00F53C22">
      <w:pPr>
        <w:ind w:left="0" w:firstLine="0"/>
        <w:rPr>
          <w:rFonts w:cstheme="minorHAnsi"/>
          <w:b/>
          <w:bCs/>
          <w:sz w:val="26"/>
          <w:szCs w:val="26"/>
        </w:rPr>
      </w:pPr>
      <w:r>
        <w:rPr>
          <w:rFonts w:cstheme="minorHAnsi"/>
          <w:b/>
          <w:bCs/>
          <w:smallCaps/>
          <w:sz w:val="26"/>
          <w:szCs w:val="26"/>
        </w:rPr>
        <w:t xml:space="preserve"> Role:</w:t>
      </w:r>
      <w:r w:rsidR="00766CDF">
        <w:rPr>
          <w:rFonts w:cstheme="minorHAnsi"/>
          <w:b/>
          <w:bCs/>
          <w:smallCaps/>
          <w:sz w:val="26"/>
          <w:szCs w:val="26"/>
        </w:rPr>
        <w:t xml:space="preserve">QA </w:t>
      </w:r>
      <w:r w:rsidR="005E066E">
        <w:rPr>
          <w:rFonts w:cstheme="minorHAnsi"/>
          <w:b/>
          <w:bCs/>
          <w:smallCaps/>
          <w:sz w:val="26"/>
          <w:szCs w:val="26"/>
        </w:rPr>
        <w:t xml:space="preserve">Automation </w:t>
      </w:r>
      <w:r>
        <w:rPr>
          <w:rFonts w:cstheme="minorHAnsi"/>
          <w:b/>
          <w:bCs/>
          <w:smallCaps/>
          <w:sz w:val="26"/>
          <w:szCs w:val="26"/>
        </w:rPr>
        <w:t>and  Quality analyst</w:t>
      </w:r>
    </w:p>
    <w:p w:rsidR="00766CDF" w:rsidRPr="00F53C22" w:rsidRDefault="00766CDF" w:rsidP="00F53C22">
      <w:pPr>
        <w:ind w:left="0" w:firstLine="0"/>
        <w:rPr>
          <w:rFonts w:cstheme="minorHAnsi"/>
          <w:b/>
          <w:bCs/>
          <w:sz w:val="26"/>
          <w:szCs w:val="26"/>
        </w:rPr>
      </w:pPr>
      <w:r w:rsidRPr="005B3DB6">
        <w:rPr>
          <w:rFonts w:cstheme="minorHAnsi"/>
          <w:b/>
          <w:bCs/>
          <w:smallCaps/>
          <w:sz w:val="26"/>
          <w:szCs w:val="26"/>
        </w:rPr>
        <w:t>Daily Activities</w:t>
      </w:r>
      <w:r>
        <w:rPr>
          <w:rFonts w:cstheme="minorHAnsi"/>
          <w:b/>
          <w:bCs/>
          <w:smallCaps/>
          <w:sz w:val="26"/>
          <w:szCs w:val="26"/>
        </w:rPr>
        <w:t xml:space="preserve"> and Accomplishments</w:t>
      </w:r>
    </w:p>
    <w:p w:rsidR="005B3DB6" w:rsidRDefault="00614AD1" w:rsidP="00614AD1">
      <w:pPr>
        <w:numPr>
          <w:ilvl w:val="0"/>
          <w:numId w:val="13"/>
        </w:numPr>
        <w:tabs>
          <w:tab w:val="left" w:pos="4020"/>
        </w:tabs>
        <w:rPr>
          <w:rFonts w:cstheme="minorHAnsi"/>
        </w:rPr>
      </w:pPr>
      <w:r>
        <w:rPr>
          <w:rFonts w:cstheme="minorHAnsi"/>
        </w:rPr>
        <w:t>Perform</w:t>
      </w:r>
      <w:r w:rsidRPr="005B3DB6">
        <w:rPr>
          <w:rFonts w:cstheme="minorHAnsi"/>
        </w:rPr>
        <w:t xml:space="preserve"> white box testing using TestNG for class, method, &amp;</w:t>
      </w:r>
      <w:r>
        <w:rPr>
          <w:rFonts w:cstheme="minorHAnsi"/>
          <w:noProof/>
        </w:rPr>
        <w:t>web s</w:t>
      </w:r>
      <w:r w:rsidRPr="00EF3FCD">
        <w:rPr>
          <w:rFonts w:cstheme="minorHAnsi"/>
          <w:noProof/>
        </w:rPr>
        <w:t>ervices</w:t>
      </w:r>
      <w:r w:rsidRPr="005B3DB6">
        <w:rPr>
          <w:rFonts w:cstheme="minorHAnsi"/>
        </w:rPr>
        <w:t xml:space="preserve"> testing</w:t>
      </w:r>
      <w:r>
        <w:rPr>
          <w:rFonts w:cstheme="minorHAnsi"/>
        </w:rPr>
        <w:t>.</w:t>
      </w:r>
    </w:p>
    <w:p w:rsidR="00614AD1" w:rsidRPr="00614AD1" w:rsidRDefault="00614AD1" w:rsidP="00614AD1">
      <w:pPr>
        <w:numPr>
          <w:ilvl w:val="0"/>
          <w:numId w:val="13"/>
        </w:numPr>
        <w:rPr>
          <w:rFonts w:cstheme="minorHAnsi"/>
        </w:rPr>
      </w:pPr>
      <w:r>
        <w:rPr>
          <w:rFonts w:cstheme="minorHAnsi"/>
        </w:rPr>
        <w:t>Wri</w:t>
      </w:r>
      <w:r w:rsidRPr="0018307D">
        <w:rPr>
          <w:rFonts w:cstheme="minorHAnsi"/>
        </w:rPr>
        <w:t>te automated scripts for angular JS application using protractor and Java scripts.</w:t>
      </w:r>
    </w:p>
    <w:p w:rsidR="005B3DB6" w:rsidRPr="005B3DB6" w:rsidRDefault="005B3DB6" w:rsidP="005B3DB6">
      <w:pPr>
        <w:numPr>
          <w:ilvl w:val="0"/>
          <w:numId w:val="13"/>
        </w:numPr>
        <w:tabs>
          <w:tab w:val="left" w:pos="4020"/>
        </w:tabs>
        <w:rPr>
          <w:rFonts w:cstheme="minorHAnsi"/>
        </w:rPr>
      </w:pPr>
      <w:r w:rsidRPr="005B3DB6">
        <w:rPr>
          <w:rFonts w:cstheme="minorHAnsi"/>
          <w:b/>
        </w:rPr>
        <w:t>Automated Testing</w:t>
      </w:r>
      <w:r w:rsidRPr="005B3DB6">
        <w:rPr>
          <w:rFonts w:cstheme="minorHAnsi"/>
        </w:rPr>
        <w:t xml:space="preserve"> using </w:t>
      </w:r>
      <w:r w:rsidRPr="005B3DB6">
        <w:rPr>
          <w:rFonts w:cstheme="minorHAnsi"/>
          <w:b/>
        </w:rPr>
        <w:t>Selenium</w:t>
      </w:r>
      <w:r w:rsidRPr="005B3DB6">
        <w:rPr>
          <w:rFonts w:cstheme="minorHAnsi"/>
        </w:rPr>
        <w:t xml:space="preserve">, </w:t>
      </w:r>
      <w:r w:rsidRPr="005B3DB6">
        <w:rPr>
          <w:rFonts w:cstheme="minorHAnsi"/>
          <w:b/>
        </w:rPr>
        <w:t>QTP</w:t>
      </w:r>
      <w:r w:rsidRPr="00EF3FCD">
        <w:rPr>
          <w:rFonts w:cstheme="minorHAnsi"/>
          <w:noProof/>
        </w:rPr>
        <w:t>,</w:t>
      </w:r>
      <w:r w:rsidRPr="00EF3FCD">
        <w:rPr>
          <w:rFonts w:cstheme="minorHAnsi"/>
          <w:b/>
          <w:noProof/>
        </w:rPr>
        <w:t>UFT</w:t>
      </w:r>
      <w:r w:rsidRPr="00EF3FCD">
        <w:rPr>
          <w:rFonts w:cstheme="minorHAnsi"/>
          <w:noProof/>
        </w:rPr>
        <w:t>,</w:t>
      </w:r>
      <w:r w:rsidRPr="00EF3FCD">
        <w:rPr>
          <w:rFonts w:cstheme="minorHAnsi"/>
          <w:b/>
          <w:noProof/>
        </w:rPr>
        <w:t>Win</w:t>
      </w:r>
      <w:r w:rsidRPr="005B3DB6">
        <w:rPr>
          <w:rFonts w:cstheme="minorHAnsi"/>
          <w:b/>
        </w:rPr>
        <w:t xml:space="preserve"> Runner</w:t>
      </w:r>
      <w:r w:rsidRPr="005B3DB6">
        <w:rPr>
          <w:rFonts w:cstheme="minorHAnsi"/>
        </w:rPr>
        <w:t xml:space="preserve"> and </w:t>
      </w:r>
      <w:r w:rsidRPr="005B3DB6">
        <w:rPr>
          <w:rFonts w:cstheme="minorHAnsi"/>
          <w:b/>
        </w:rPr>
        <w:t>Load Runner</w:t>
      </w:r>
      <w:r w:rsidRPr="005B3DB6">
        <w:rPr>
          <w:rFonts w:cstheme="minorHAnsi"/>
        </w:rPr>
        <w:t>.</w:t>
      </w:r>
    </w:p>
    <w:p w:rsidR="005B3DB6" w:rsidRPr="006C2859" w:rsidRDefault="00614AD1" w:rsidP="005B3DB6">
      <w:pPr>
        <w:numPr>
          <w:ilvl w:val="0"/>
          <w:numId w:val="13"/>
        </w:numPr>
        <w:tabs>
          <w:tab w:val="left" w:pos="4020"/>
        </w:tabs>
        <w:rPr>
          <w:rFonts w:cstheme="minorHAnsi"/>
        </w:rPr>
      </w:pPr>
      <w:r>
        <w:rPr>
          <w:rFonts w:cstheme="minorHAnsi"/>
        </w:rPr>
        <w:t xml:space="preserve">Work on </w:t>
      </w:r>
      <w:r w:rsidR="005B3DB6" w:rsidRPr="005B3DB6">
        <w:rPr>
          <w:rFonts w:cstheme="minorHAnsi"/>
          <w:b/>
        </w:rPr>
        <w:t>open source tools</w:t>
      </w:r>
      <w:r w:rsidR="005B3DB6" w:rsidRPr="005B3DB6">
        <w:rPr>
          <w:rFonts w:cstheme="minorHAnsi"/>
        </w:rPr>
        <w:t xml:space="preserve"> such as Selenium (Selenium IDE, Selenium RC, Selenium WebDriver and Selenium Grid), </w:t>
      </w:r>
      <w:r w:rsidR="005B3DB6" w:rsidRPr="005B3DB6">
        <w:rPr>
          <w:rFonts w:cstheme="minorHAnsi"/>
          <w:b/>
        </w:rPr>
        <w:t>Soap UI</w:t>
      </w:r>
      <w:r w:rsidR="005B3DB6" w:rsidRPr="005B3DB6">
        <w:rPr>
          <w:rFonts w:cstheme="minorHAnsi"/>
        </w:rPr>
        <w:t xml:space="preserve">, </w:t>
      </w:r>
      <w:r w:rsidR="005B3DB6" w:rsidRPr="005B3DB6">
        <w:rPr>
          <w:rFonts w:cstheme="minorHAnsi"/>
          <w:b/>
        </w:rPr>
        <w:t>Cucumber</w:t>
      </w:r>
      <w:r w:rsidR="005B3DB6" w:rsidRPr="00EF3FCD">
        <w:rPr>
          <w:rFonts w:cstheme="minorHAnsi"/>
          <w:b/>
          <w:noProof/>
        </w:rPr>
        <w:t>,JIRA</w:t>
      </w:r>
      <w:r w:rsidR="005B3DB6" w:rsidRPr="00EF3FCD">
        <w:rPr>
          <w:rFonts w:cstheme="minorHAnsi"/>
          <w:noProof/>
        </w:rPr>
        <w:t>and</w:t>
      </w:r>
      <w:r w:rsidR="005B3DB6" w:rsidRPr="005B3DB6">
        <w:rPr>
          <w:rFonts w:cstheme="minorHAnsi"/>
          <w:b/>
        </w:rPr>
        <w:t>Eclipse.</w:t>
      </w:r>
    </w:p>
    <w:p w:rsidR="006C2859" w:rsidRPr="006C2859" w:rsidRDefault="006C2859" w:rsidP="006C2859">
      <w:pPr>
        <w:numPr>
          <w:ilvl w:val="0"/>
          <w:numId w:val="13"/>
        </w:numPr>
        <w:tabs>
          <w:tab w:val="left" w:pos="4020"/>
        </w:tabs>
        <w:rPr>
          <w:rFonts w:cstheme="minorHAnsi"/>
        </w:rPr>
      </w:pPr>
      <w:r w:rsidRPr="005B3DB6">
        <w:rPr>
          <w:rFonts w:cstheme="minorHAnsi"/>
        </w:rPr>
        <w:t xml:space="preserve">Modification and execution of Test case Scripts (Java-Selenium WebDriver) in </w:t>
      </w:r>
      <w:r w:rsidRPr="005B3DB6">
        <w:rPr>
          <w:rFonts w:cstheme="minorHAnsi"/>
          <w:b/>
        </w:rPr>
        <w:t>Eclipse IDE</w:t>
      </w:r>
      <w:r w:rsidRPr="005B3DB6">
        <w:rPr>
          <w:rFonts w:cstheme="minorHAnsi"/>
        </w:rPr>
        <w:t>,</w:t>
      </w:r>
      <w:r>
        <w:rPr>
          <w:rFonts w:cstheme="minorHAnsi"/>
        </w:rPr>
        <w:t xml:space="preserve"> the</w:t>
      </w:r>
      <w:r w:rsidRPr="00EF3FCD">
        <w:rPr>
          <w:rFonts w:cstheme="minorHAnsi"/>
          <w:noProof/>
        </w:rPr>
        <w:t>design</w:t>
      </w:r>
      <w:r w:rsidRPr="005B3DB6">
        <w:rPr>
          <w:rFonts w:cstheme="minorHAnsi"/>
        </w:rPr>
        <w:t xml:space="preserve"> of automation test framework (</w:t>
      </w:r>
      <w:r w:rsidRPr="005B3DB6">
        <w:rPr>
          <w:rFonts w:cstheme="minorHAnsi"/>
          <w:b/>
        </w:rPr>
        <w:t>JUnit and ANT</w:t>
      </w:r>
      <w:r w:rsidRPr="005B3DB6">
        <w:rPr>
          <w:rFonts w:cstheme="minorHAnsi"/>
        </w:rPr>
        <w:t>).</w:t>
      </w:r>
    </w:p>
    <w:p w:rsidR="005B3DB6" w:rsidRDefault="005B3DB6" w:rsidP="005B3DB6">
      <w:pPr>
        <w:numPr>
          <w:ilvl w:val="0"/>
          <w:numId w:val="13"/>
        </w:numPr>
        <w:tabs>
          <w:tab w:val="left" w:pos="4020"/>
        </w:tabs>
        <w:rPr>
          <w:rFonts w:cstheme="minorHAnsi"/>
        </w:rPr>
      </w:pPr>
      <w:r w:rsidRPr="005B3DB6">
        <w:rPr>
          <w:rFonts w:cstheme="minorHAnsi"/>
        </w:rPr>
        <w:t xml:space="preserve">Designed Functional Libraries, Functions, Subroutines, Common functions, Regular Expressions and Environmental variables using </w:t>
      </w:r>
      <w:r w:rsidRPr="005B3DB6">
        <w:rPr>
          <w:rFonts w:cstheme="minorHAnsi"/>
          <w:b/>
        </w:rPr>
        <w:t>UFT</w:t>
      </w:r>
      <w:r w:rsidR="00CF6A94">
        <w:rPr>
          <w:rFonts w:cstheme="minorHAnsi"/>
        </w:rPr>
        <w:t xml:space="preserve"> in VB script.</w:t>
      </w:r>
    </w:p>
    <w:p w:rsidR="00CF6A94" w:rsidRPr="00CF6A94" w:rsidRDefault="00CF6A94"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sz w:val="22"/>
          <w:szCs w:val="22"/>
        </w:rPr>
        <w:t xml:space="preserve">Involved in converting manual test cases into automated scripts on </w:t>
      </w:r>
      <w:r w:rsidRPr="007D744C">
        <w:rPr>
          <w:rFonts w:asciiTheme="minorHAnsi" w:hAnsiTheme="minorHAnsi" w:cstheme="minorHAnsi"/>
          <w:b/>
          <w:sz w:val="22"/>
          <w:szCs w:val="22"/>
        </w:rPr>
        <w:t>QTP</w:t>
      </w:r>
      <w:r w:rsidRPr="007D744C">
        <w:rPr>
          <w:rFonts w:asciiTheme="minorHAnsi" w:hAnsiTheme="minorHAnsi" w:cstheme="minorHAnsi"/>
          <w:sz w:val="22"/>
          <w:szCs w:val="22"/>
        </w:rPr>
        <w:t xml:space="preserve">, HP </w:t>
      </w:r>
      <w:r w:rsidRPr="007D744C">
        <w:rPr>
          <w:rStyle w:val="hl"/>
          <w:rFonts w:asciiTheme="minorHAnsi" w:hAnsiTheme="minorHAnsi" w:cstheme="minorHAnsi"/>
          <w:b/>
          <w:sz w:val="22"/>
          <w:szCs w:val="22"/>
        </w:rPr>
        <w:t>UFT</w:t>
      </w:r>
      <w:r w:rsidRPr="007D744C">
        <w:rPr>
          <w:rFonts w:asciiTheme="minorHAnsi" w:hAnsiTheme="minorHAnsi" w:cstheme="minorHAnsi"/>
          <w:sz w:val="22"/>
          <w:szCs w:val="22"/>
        </w:rPr>
        <w:t xml:space="preserve"> 12.02</w:t>
      </w:r>
      <w:r>
        <w:rPr>
          <w:rFonts w:asciiTheme="minorHAnsi" w:hAnsiTheme="minorHAnsi" w:cstheme="minorHAnsi"/>
          <w:sz w:val="22"/>
          <w:szCs w:val="22"/>
        </w:rPr>
        <w:t>.</w:t>
      </w:r>
    </w:p>
    <w:p w:rsidR="00CF6A94" w:rsidRPr="000E2B9C" w:rsidRDefault="005B3DB6"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0E2B9C">
        <w:rPr>
          <w:rFonts w:asciiTheme="minorHAnsi" w:hAnsiTheme="minorHAnsi" w:cstheme="minorHAnsi"/>
          <w:sz w:val="22"/>
          <w:szCs w:val="22"/>
        </w:rPr>
        <w:t xml:space="preserve">Created automation scripts in SOAP UI using </w:t>
      </w:r>
      <w:r w:rsidRPr="000E2B9C">
        <w:rPr>
          <w:rFonts w:asciiTheme="minorHAnsi" w:hAnsiTheme="minorHAnsi" w:cstheme="minorHAnsi"/>
          <w:b/>
          <w:sz w:val="22"/>
          <w:szCs w:val="22"/>
        </w:rPr>
        <w:t>Groovy Script</w:t>
      </w:r>
      <w:r w:rsidR="00CF6A94" w:rsidRPr="000E2B9C">
        <w:rPr>
          <w:rFonts w:asciiTheme="minorHAnsi" w:hAnsiTheme="minorHAnsi" w:cstheme="minorHAnsi"/>
          <w:sz w:val="22"/>
          <w:szCs w:val="22"/>
        </w:rPr>
        <w:t xml:space="preserve"> for web services testing.</w:t>
      </w:r>
    </w:p>
    <w:p w:rsidR="005B3DB6" w:rsidRPr="000E2B9C" w:rsidRDefault="005B3DB6"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0E2B9C">
        <w:rPr>
          <w:rFonts w:asciiTheme="minorHAnsi" w:hAnsiTheme="minorHAnsi" w:cstheme="minorHAnsi"/>
          <w:sz w:val="22"/>
          <w:szCs w:val="22"/>
        </w:rPr>
        <w:t xml:space="preserve">Developed BDD tests using </w:t>
      </w:r>
      <w:r w:rsidRPr="000E2B9C">
        <w:rPr>
          <w:rFonts w:asciiTheme="minorHAnsi" w:hAnsiTheme="minorHAnsi" w:cstheme="minorHAnsi"/>
          <w:b/>
          <w:sz w:val="22"/>
          <w:szCs w:val="22"/>
        </w:rPr>
        <w:t>Cucumbe</w:t>
      </w:r>
      <w:r w:rsidRPr="000E2B9C">
        <w:rPr>
          <w:rFonts w:asciiTheme="minorHAnsi" w:hAnsiTheme="minorHAnsi" w:cstheme="minorHAnsi"/>
          <w:sz w:val="22"/>
          <w:szCs w:val="22"/>
        </w:rPr>
        <w:t xml:space="preserve">r by writing behaviors and step definitions. </w:t>
      </w:r>
    </w:p>
    <w:p w:rsidR="00CF6A94" w:rsidRPr="000E2B9C" w:rsidRDefault="006C2859"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0E2B9C">
        <w:rPr>
          <w:rFonts w:asciiTheme="minorHAnsi" w:hAnsiTheme="minorHAnsi" w:cstheme="minorHAnsi"/>
          <w:sz w:val="22"/>
          <w:szCs w:val="22"/>
        </w:rPr>
        <w:t>Worked</w:t>
      </w:r>
      <w:r w:rsidR="005B3DB6" w:rsidRPr="000E2B9C">
        <w:rPr>
          <w:rFonts w:asciiTheme="minorHAnsi" w:hAnsiTheme="minorHAnsi" w:cstheme="minorHAnsi"/>
          <w:sz w:val="22"/>
          <w:szCs w:val="22"/>
        </w:rPr>
        <w:t xml:space="preserve"> in preparing Traceability Matrix to map requirement coverage with test cases.</w:t>
      </w:r>
    </w:p>
    <w:p w:rsidR="00CF6A94" w:rsidRPr="000E2B9C" w:rsidRDefault="005B3DB6"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0E2B9C">
        <w:rPr>
          <w:rFonts w:asciiTheme="minorHAnsi" w:hAnsiTheme="minorHAnsi" w:cstheme="minorHAnsi"/>
          <w:sz w:val="22"/>
          <w:szCs w:val="22"/>
        </w:rPr>
        <w:t xml:space="preserve">Testing Database Applications of RDBMS in </w:t>
      </w:r>
      <w:r w:rsidRPr="000E2B9C">
        <w:rPr>
          <w:rFonts w:asciiTheme="minorHAnsi" w:hAnsiTheme="minorHAnsi" w:cstheme="minorHAnsi"/>
          <w:b/>
          <w:sz w:val="22"/>
          <w:szCs w:val="22"/>
        </w:rPr>
        <w:t>MS SQL Server</w:t>
      </w:r>
      <w:r w:rsidRPr="000E2B9C">
        <w:rPr>
          <w:rFonts w:asciiTheme="minorHAnsi" w:hAnsiTheme="minorHAnsi" w:cstheme="minorHAnsi"/>
          <w:b/>
          <w:noProof/>
          <w:sz w:val="22"/>
          <w:szCs w:val="22"/>
        </w:rPr>
        <w:t>,MS</w:t>
      </w:r>
      <w:r w:rsidRPr="000E2B9C">
        <w:rPr>
          <w:rFonts w:asciiTheme="minorHAnsi" w:hAnsiTheme="minorHAnsi" w:cstheme="minorHAnsi"/>
          <w:b/>
          <w:sz w:val="22"/>
          <w:szCs w:val="22"/>
        </w:rPr>
        <w:t xml:space="preserve"> Access</w:t>
      </w:r>
      <w:r w:rsidRPr="000E2B9C">
        <w:rPr>
          <w:rFonts w:asciiTheme="minorHAnsi" w:hAnsiTheme="minorHAnsi" w:cstheme="minorHAnsi"/>
          <w:noProof/>
          <w:sz w:val="22"/>
          <w:szCs w:val="22"/>
        </w:rPr>
        <w:t>and</w:t>
      </w:r>
      <w:r w:rsidRPr="000E2B9C">
        <w:rPr>
          <w:rFonts w:asciiTheme="minorHAnsi" w:hAnsiTheme="minorHAnsi" w:cstheme="minorHAnsi"/>
          <w:b/>
          <w:sz w:val="22"/>
          <w:szCs w:val="22"/>
        </w:rPr>
        <w:t>Oracle</w:t>
      </w:r>
      <w:r w:rsidRPr="000E2B9C">
        <w:rPr>
          <w:rFonts w:asciiTheme="minorHAnsi" w:hAnsiTheme="minorHAnsi" w:cstheme="minorHAnsi"/>
          <w:sz w:val="22"/>
          <w:szCs w:val="22"/>
        </w:rPr>
        <w:t>.</w:t>
      </w:r>
    </w:p>
    <w:p w:rsidR="00CF6A94" w:rsidRPr="000E2B9C" w:rsidRDefault="005B3DB6"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0E2B9C">
        <w:rPr>
          <w:rFonts w:asciiTheme="minorHAnsi" w:hAnsiTheme="minorHAnsi" w:cstheme="minorHAnsi"/>
          <w:sz w:val="22"/>
          <w:szCs w:val="22"/>
        </w:rPr>
        <w:t xml:space="preserve">Identified correct </w:t>
      </w:r>
      <w:r w:rsidRPr="000E2B9C">
        <w:rPr>
          <w:rFonts w:asciiTheme="minorHAnsi" w:hAnsiTheme="minorHAnsi" w:cstheme="minorHAnsi"/>
          <w:b/>
          <w:sz w:val="22"/>
          <w:szCs w:val="22"/>
        </w:rPr>
        <w:t>GUI</w:t>
      </w:r>
      <w:r w:rsidRPr="000E2B9C">
        <w:rPr>
          <w:rFonts w:asciiTheme="minorHAnsi" w:hAnsiTheme="minorHAnsi" w:cstheme="minorHAnsi"/>
          <w:sz w:val="22"/>
          <w:szCs w:val="22"/>
        </w:rPr>
        <w:t xml:space="preserve"> elements using various Selenium Locators like ID, Name, Link Text, Partial Link Text, XPath and CSS to find the Web Elements using selenium and creating automation scripts.</w:t>
      </w:r>
    </w:p>
    <w:p w:rsidR="00CF6A94" w:rsidRPr="000E2B9C" w:rsidRDefault="005B3DB6"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0E2B9C">
        <w:rPr>
          <w:rFonts w:asciiTheme="minorHAnsi" w:hAnsiTheme="minorHAnsi" w:cstheme="minorHAnsi"/>
          <w:sz w:val="22"/>
          <w:szCs w:val="22"/>
        </w:rPr>
        <w:t xml:space="preserve">Developed </w:t>
      </w:r>
      <w:r w:rsidRPr="000E2B9C">
        <w:rPr>
          <w:rFonts w:asciiTheme="minorHAnsi" w:hAnsiTheme="minorHAnsi" w:cstheme="minorHAnsi"/>
          <w:b/>
          <w:sz w:val="22"/>
          <w:szCs w:val="22"/>
        </w:rPr>
        <w:t>ANT Build scripts</w:t>
      </w:r>
      <w:r w:rsidRPr="000E2B9C">
        <w:rPr>
          <w:rFonts w:asciiTheme="minorHAnsi" w:hAnsiTheme="minorHAnsi" w:cstheme="minorHAnsi"/>
          <w:sz w:val="22"/>
          <w:szCs w:val="22"/>
        </w:rPr>
        <w:t xml:space="preserve"> to run Sanity Test scripts developed in Selenium WebDriver. </w:t>
      </w:r>
    </w:p>
    <w:p w:rsidR="00CF6A94" w:rsidRPr="000E2B9C" w:rsidRDefault="005B3DB6"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0E2B9C">
        <w:rPr>
          <w:rFonts w:asciiTheme="minorHAnsi" w:hAnsiTheme="minorHAnsi" w:cstheme="minorHAnsi"/>
          <w:sz w:val="22"/>
          <w:szCs w:val="22"/>
        </w:rPr>
        <w:t xml:space="preserve">Performed UI testing, Database testing after reviewing the story cards and database diagram. </w:t>
      </w:r>
    </w:p>
    <w:p w:rsidR="005B3DB6" w:rsidRPr="000E2B9C" w:rsidRDefault="005B3DB6" w:rsidP="00CF6A94">
      <w:pPr>
        <w:pStyle w:val="ListParagraph"/>
        <w:numPr>
          <w:ilvl w:val="0"/>
          <w:numId w:val="13"/>
        </w:numPr>
        <w:spacing w:after="160"/>
        <w:jc w:val="both"/>
        <w:rPr>
          <w:rFonts w:asciiTheme="minorHAnsi" w:hAnsiTheme="minorHAnsi" w:cstheme="minorHAnsi"/>
          <w:color w:val="000000"/>
          <w:sz w:val="22"/>
          <w:szCs w:val="22"/>
          <w:shd w:val="clear" w:color="auto" w:fill="FFFFFF"/>
        </w:rPr>
      </w:pPr>
      <w:r w:rsidRPr="000E2B9C">
        <w:rPr>
          <w:rFonts w:asciiTheme="minorHAnsi" w:hAnsiTheme="minorHAnsi" w:cstheme="minorHAnsi"/>
          <w:sz w:val="22"/>
          <w:szCs w:val="22"/>
        </w:rPr>
        <w:t>Created and enhanced numerous test scripts to handle changes in the objects, in the tested application's GUI and in the testing environment using Selenium WebDriver.</w:t>
      </w:r>
    </w:p>
    <w:p w:rsidR="00B37BB0" w:rsidRDefault="00A52FF1" w:rsidP="00A52FF1">
      <w:pPr>
        <w:tabs>
          <w:tab w:val="left" w:pos="6660"/>
        </w:tabs>
        <w:ind w:left="0" w:firstLine="0"/>
        <w:rPr>
          <w:rFonts w:cstheme="minorHAnsi"/>
          <w:b/>
          <w:bCs/>
          <w:smallCaps/>
          <w:sz w:val="24"/>
          <w:szCs w:val="24"/>
        </w:rPr>
      </w:pPr>
      <w:r>
        <w:rPr>
          <w:rFonts w:cstheme="minorHAnsi"/>
          <w:b/>
          <w:bCs/>
          <w:smallCaps/>
          <w:sz w:val="24"/>
          <w:szCs w:val="24"/>
        </w:rPr>
        <w:tab/>
      </w:r>
    </w:p>
    <w:p w:rsidR="00766CDF" w:rsidRDefault="00766CDF" w:rsidP="00766CDF">
      <w:pPr>
        <w:ind w:left="0" w:firstLine="0"/>
        <w:rPr>
          <w:rFonts w:cstheme="minorHAnsi"/>
          <w:kern w:val="2"/>
        </w:rPr>
      </w:pPr>
      <w:r w:rsidRPr="00A66E6C">
        <w:rPr>
          <w:rFonts w:cstheme="minorHAnsi"/>
          <w:b/>
          <w:bCs/>
          <w:smallCaps/>
          <w:sz w:val="24"/>
          <w:szCs w:val="24"/>
        </w:rPr>
        <w:t>Environment:</w:t>
      </w:r>
      <w:r w:rsidR="00960D8B">
        <w:rPr>
          <w:rFonts w:cstheme="minorHAnsi"/>
          <w:kern w:val="2"/>
        </w:rPr>
        <w:t>Quick Test profession,</w:t>
      </w:r>
      <w:r w:rsidRPr="007D744C">
        <w:rPr>
          <w:rFonts w:cstheme="minorHAnsi"/>
          <w:kern w:val="2"/>
        </w:rPr>
        <w:t xml:space="preserve"> SQL, GUI testing, HTML, XPath, Selenium Web Driver, Soap UI, Cucumber JVM framework</w:t>
      </w:r>
      <w:r w:rsidR="00960D8B">
        <w:rPr>
          <w:rFonts w:cstheme="minorHAnsi"/>
          <w:kern w:val="2"/>
        </w:rPr>
        <w:t>,JUNIT,Load Runner,Winrunner,.Net.</w:t>
      </w:r>
    </w:p>
    <w:p w:rsidR="00A52FF1" w:rsidRDefault="00452BFE" w:rsidP="00717E86">
      <w:pPr>
        <w:tabs>
          <w:tab w:val="left" w:pos="4020"/>
        </w:tabs>
        <w:rPr>
          <w:rFonts w:cstheme="minorHAnsi"/>
          <w:b/>
          <w:sz w:val="20"/>
          <w:szCs w:val="20"/>
        </w:rPr>
      </w:pPr>
      <w:r w:rsidRPr="00701506">
        <w:rPr>
          <w:rFonts w:cstheme="minorHAnsi"/>
          <w:b/>
          <w:sz w:val="20"/>
          <w:szCs w:val="20"/>
        </w:rPr>
        <w:tab/>
      </w:r>
    </w:p>
    <w:p w:rsidR="00A52FF1" w:rsidRPr="005B3DB6" w:rsidRDefault="00CF0AE6" w:rsidP="00A52FF1">
      <w:pPr>
        <w:ind w:left="0" w:firstLine="0"/>
        <w:rPr>
          <w:rFonts w:cstheme="minorHAnsi"/>
          <w:b/>
          <w:bCs/>
          <w:sz w:val="26"/>
          <w:szCs w:val="26"/>
        </w:rPr>
      </w:pPr>
      <w:r>
        <w:rPr>
          <w:rFonts w:cstheme="minorHAnsi"/>
          <w:b/>
          <w:smallCaps/>
          <w:sz w:val="26"/>
          <w:szCs w:val="26"/>
        </w:rPr>
        <w:t>Client:</w:t>
      </w:r>
      <w:r w:rsidR="00811005">
        <w:rPr>
          <w:rFonts w:cstheme="minorHAnsi"/>
          <w:b/>
          <w:smallCaps/>
          <w:sz w:val="26"/>
          <w:szCs w:val="26"/>
        </w:rPr>
        <w:t>Oscar Health, NJ,NY</w:t>
      </w:r>
      <w:r w:rsidR="00A52FF1" w:rsidRPr="005B3DB6">
        <w:rPr>
          <w:rFonts w:cstheme="minorHAnsi"/>
          <w:b/>
          <w:smallCaps/>
          <w:sz w:val="26"/>
          <w:szCs w:val="26"/>
        </w:rPr>
        <w:tab/>
      </w:r>
      <w:r w:rsidR="005905EB">
        <w:rPr>
          <w:rFonts w:cstheme="minorHAnsi"/>
          <w:b/>
          <w:bCs/>
          <w:smallCaps/>
          <w:sz w:val="26"/>
          <w:szCs w:val="26"/>
        </w:rPr>
        <w:tab/>
      </w:r>
      <w:r w:rsidR="005905EB">
        <w:rPr>
          <w:rFonts w:cstheme="minorHAnsi"/>
          <w:b/>
          <w:bCs/>
          <w:smallCaps/>
          <w:sz w:val="26"/>
          <w:szCs w:val="26"/>
        </w:rPr>
        <w:tab/>
      </w:r>
      <w:r w:rsidR="005905EB">
        <w:rPr>
          <w:rFonts w:cstheme="minorHAnsi"/>
          <w:b/>
          <w:bCs/>
          <w:smallCaps/>
          <w:sz w:val="26"/>
          <w:szCs w:val="26"/>
        </w:rPr>
        <w:tab/>
      </w:r>
      <w:r w:rsidR="005905EB">
        <w:rPr>
          <w:rFonts w:cstheme="minorHAnsi"/>
          <w:b/>
          <w:bCs/>
          <w:smallCaps/>
          <w:sz w:val="26"/>
          <w:szCs w:val="26"/>
        </w:rPr>
        <w:tab/>
      </w:r>
      <w:r w:rsidR="005905EB">
        <w:rPr>
          <w:rFonts w:cstheme="minorHAnsi"/>
          <w:b/>
          <w:bCs/>
          <w:smallCaps/>
          <w:sz w:val="26"/>
          <w:szCs w:val="26"/>
        </w:rPr>
        <w:tab/>
      </w:r>
      <w:r w:rsidR="005905EB">
        <w:rPr>
          <w:rFonts w:cstheme="minorHAnsi"/>
          <w:b/>
          <w:bCs/>
          <w:smallCaps/>
          <w:sz w:val="26"/>
          <w:szCs w:val="26"/>
        </w:rPr>
        <w:tab/>
      </w:r>
      <w:r w:rsidR="005905EB">
        <w:rPr>
          <w:rFonts w:cstheme="minorHAnsi"/>
          <w:b/>
          <w:bCs/>
          <w:smallCaps/>
          <w:sz w:val="26"/>
          <w:szCs w:val="26"/>
        </w:rPr>
        <w:tab/>
      </w:r>
      <w:r w:rsidR="00F3279C">
        <w:rPr>
          <w:rFonts w:cstheme="minorHAnsi"/>
          <w:b/>
          <w:bCs/>
          <w:smallCaps/>
          <w:sz w:val="26"/>
          <w:szCs w:val="26"/>
        </w:rPr>
        <w:t>J</w:t>
      </w:r>
      <w:r w:rsidR="00F53C22">
        <w:rPr>
          <w:rFonts w:cstheme="minorHAnsi"/>
          <w:b/>
          <w:smallCaps/>
        </w:rPr>
        <w:t>an 2012–Apr 2013</w:t>
      </w:r>
    </w:p>
    <w:p w:rsidR="004E06CD" w:rsidRDefault="00811005" w:rsidP="00F53C22">
      <w:pPr>
        <w:ind w:left="0" w:firstLine="0"/>
      </w:pPr>
      <w:r>
        <w:t>Oscar health was the first health insurance company created for consumers in the new world of the Affordable Care Act. That means plans and benefits you understand, tools that save your time and money, and people who want to help you along the way. We’re on a mission to bring quality and value back together in American healthcare. We don’t just pay the bill—members trust Oscar to guide them to better doctors, better care, and lower costs.</w:t>
      </w:r>
    </w:p>
    <w:p w:rsidR="004E06CD" w:rsidRDefault="004E06CD" w:rsidP="00F53C22">
      <w:pPr>
        <w:ind w:left="0" w:firstLine="0"/>
      </w:pPr>
    </w:p>
    <w:p w:rsidR="00F53C22" w:rsidRPr="004E06CD" w:rsidRDefault="00F53C22" w:rsidP="00F53C22">
      <w:pPr>
        <w:ind w:left="0" w:firstLine="0"/>
      </w:pPr>
      <w:r>
        <w:rPr>
          <w:rFonts w:cstheme="minorHAnsi"/>
          <w:b/>
          <w:bCs/>
          <w:smallCaps/>
          <w:sz w:val="26"/>
          <w:szCs w:val="26"/>
        </w:rPr>
        <w:t xml:space="preserve">  Role:</w:t>
      </w:r>
      <w:r w:rsidR="00A52FF1">
        <w:rPr>
          <w:rFonts w:cstheme="minorHAnsi"/>
          <w:b/>
          <w:bCs/>
          <w:smallCaps/>
          <w:sz w:val="26"/>
          <w:szCs w:val="26"/>
        </w:rPr>
        <w:t xml:space="preserve">QA </w:t>
      </w:r>
      <w:r w:rsidR="00CF0AE6">
        <w:rPr>
          <w:rFonts w:cstheme="minorHAnsi"/>
          <w:b/>
          <w:bCs/>
          <w:smallCaps/>
          <w:sz w:val="26"/>
          <w:szCs w:val="26"/>
        </w:rPr>
        <w:t>Automation and manual Tester</w:t>
      </w:r>
    </w:p>
    <w:p w:rsidR="009F2E09" w:rsidRPr="00F53C22" w:rsidRDefault="00A52FF1" w:rsidP="00F53C22">
      <w:pPr>
        <w:ind w:left="0" w:firstLine="0"/>
        <w:rPr>
          <w:rFonts w:cstheme="minorHAnsi"/>
          <w:b/>
          <w:bCs/>
          <w:sz w:val="26"/>
          <w:szCs w:val="26"/>
        </w:rPr>
      </w:pPr>
      <w:r w:rsidRPr="005B3DB6">
        <w:rPr>
          <w:rFonts w:cstheme="minorHAnsi"/>
          <w:b/>
          <w:bCs/>
          <w:smallCaps/>
          <w:sz w:val="26"/>
          <w:szCs w:val="26"/>
        </w:rPr>
        <w:t>Daily Activities</w:t>
      </w:r>
      <w:r>
        <w:rPr>
          <w:rFonts w:cstheme="minorHAnsi"/>
          <w:b/>
          <w:bCs/>
          <w:smallCaps/>
          <w:sz w:val="26"/>
          <w:szCs w:val="26"/>
        </w:rPr>
        <w:t xml:space="preserve"> and Accomplishments</w:t>
      </w:r>
      <w:r w:rsidR="006037BF" w:rsidRPr="00701506">
        <w:rPr>
          <w:rFonts w:cstheme="minorHAnsi"/>
          <w:b/>
          <w:sz w:val="20"/>
          <w:szCs w:val="20"/>
        </w:rPr>
        <w:tab/>
      </w:r>
    </w:p>
    <w:p w:rsidR="005B3DB6" w:rsidRDefault="008676EF"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Pr>
          <w:rFonts w:asciiTheme="minorHAnsi" w:hAnsiTheme="minorHAnsi" w:cstheme="minorHAnsi"/>
          <w:kern w:val="2"/>
          <w:sz w:val="22"/>
          <w:szCs w:val="22"/>
        </w:rPr>
        <w:t>Perform</w:t>
      </w:r>
      <w:r w:rsidR="005B3DB6" w:rsidRPr="007D744C">
        <w:rPr>
          <w:rFonts w:asciiTheme="minorHAnsi" w:hAnsiTheme="minorHAnsi" w:cstheme="minorHAnsi"/>
          <w:kern w:val="2"/>
          <w:sz w:val="22"/>
          <w:szCs w:val="22"/>
        </w:rPr>
        <w:t xml:space="preserve"> Manual Testing and regression testing activities for new releases as an </w:t>
      </w:r>
      <w:r w:rsidR="005B3DB6" w:rsidRPr="007D744C">
        <w:rPr>
          <w:rFonts w:asciiTheme="minorHAnsi" w:hAnsiTheme="minorHAnsi" w:cstheme="minorHAnsi"/>
          <w:b/>
          <w:kern w:val="2"/>
          <w:sz w:val="22"/>
          <w:szCs w:val="22"/>
        </w:rPr>
        <w:t>end-to-end testing</w:t>
      </w:r>
      <w:r>
        <w:rPr>
          <w:rFonts w:asciiTheme="minorHAnsi" w:hAnsiTheme="minorHAnsi" w:cstheme="minorHAnsi"/>
          <w:kern w:val="2"/>
          <w:sz w:val="22"/>
          <w:szCs w:val="22"/>
        </w:rPr>
        <w:t xml:space="preserve"> on d</w:t>
      </w:r>
      <w:r w:rsidR="005B3DB6" w:rsidRPr="007D744C">
        <w:rPr>
          <w:rFonts w:asciiTheme="minorHAnsi" w:hAnsiTheme="minorHAnsi" w:cstheme="minorHAnsi"/>
          <w:kern w:val="2"/>
          <w:sz w:val="22"/>
          <w:szCs w:val="22"/>
        </w:rPr>
        <w:t>ifferent platforms like windows with different web browsers.</w:t>
      </w:r>
    </w:p>
    <w:p w:rsidR="008676EF" w:rsidRDefault="008676EF" w:rsidP="008676EF">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Pr>
          <w:rFonts w:asciiTheme="minorHAnsi" w:hAnsiTheme="minorHAnsi" w:cstheme="minorHAnsi"/>
          <w:kern w:val="2"/>
          <w:sz w:val="22"/>
          <w:szCs w:val="22"/>
        </w:rPr>
        <w:t>Also, w</w:t>
      </w:r>
      <w:r w:rsidRPr="007D744C">
        <w:rPr>
          <w:rFonts w:asciiTheme="minorHAnsi" w:hAnsiTheme="minorHAnsi" w:cstheme="minorHAnsi"/>
          <w:kern w:val="2"/>
          <w:sz w:val="22"/>
          <w:szCs w:val="22"/>
        </w:rPr>
        <w:t xml:space="preserve">orked on Integration of </w:t>
      </w:r>
      <w:r w:rsidRPr="007D744C">
        <w:rPr>
          <w:rFonts w:asciiTheme="minorHAnsi" w:hAnsiTheme="minorHAnsi" w:cstheme="minorHAnsi"/>
          <w:b/>
          <w:kern w:val="2"/>
          <w:sz w:val="22"/>
          <w:szCs w:val="22"/>
        </w:rPr>
        <w:t>Selenium RC/Web Driver</w:t>
      </w:r>
      <w:r w:rsidRPr="007D744C">
        <w:rPr>
          <w:rFonts w:asciiTheme="minorHAnsi" w:hAnsiTheme="minorHAnsi" w:cstheme="minorHAnsi"/>
          <w:kern w:val="2"/>
          <w:sz w:val="22"/>
          <w:szCs w:val="22"/>
        </w:rPr>
        <w:t xml:space="preserve"> with existing API to test Framework. </w:t>
      </w:r>
    </w:p>
    <w:p w:rsidR="004E06CD" w:rsidRPr="004E06CD" w:rsidRDefault="008676EF" w:rsidP="008676EF">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sz w:val="22"/>
          <w:szCs w:val="22"/>
        </w:rPr>
        <w:t>Web services testing using SOAPUI (Get Method, POST Method)-SOAP and Restful (JSON) in Java in</w:t>
      </w:r>
      <w:r>
        <w:rPr>
          <w:rFonts w:asciiTheme="minorHAnsi" w:hAnsiTheme="minorHAnsi" w:cstheme="minorHAnsi"/>
          <w:sz w:val="22"/>
          <w:szCs w:val="22"/>
        </w:rPr>
        <w:t xml:space="preserve"> an</w:t>
      </w:r>
    </w:p>
    <w:p w:rsidR="008676EF" w:rsidRPr="004E06CD" w:rsidRDefault="008676EF" w:rsidP="004E06CD">
      <w:pPr>
        <w:pStyle w:val="ListParagraph"/>
        <w:autoSpaceDE w:val="0"/>
        <w:autoSpaceDN w:val="0"/>
        <w:adjustRightInd w:val="0"/>
        <w:spacing w:after="240"/>
        <w:ind w:firstLine="0"/>
        <w:jc w:val="both"/>
        <w:rPr>
          <w:rFonts w:asciiTheme="minorHAnsi" w:hAnsiTheme="minorHAnsi" w:cstheme="minorHAnsi"/>
          <w:kern w:val="2"/>
          <w:sz w:val="22"/>
          <w:szCs w:val="22"/>
        </w:rPr>
      </w:pPr>
      <w:r w:rsidRPr="004E06CD">
        <w:rPr>
          <w:rFonts w:asciiTheme="minorHAnsi" w:hAnsiTheme="minorHAnsi" w:cstheme="minorHAnsi"/>
          <w:noProof/>
          <w:sz w:val="22"/>
          <w:szCs w:val="22"/>
        </w:rPr>
        <w:t>e-commerce application</w:t>
      </w:r>
      <w:r w:rsidRPr="004E06CD">
        <w:rPr>
          <w:rFonts w:asciiTheme="minorHAnsi" w:hAnsiTheme="minorHAnsi" w:cstheme="minorHAnsi"/>
          <w:sz w:val="22"/>
          <w:szCs w:val="22"/>
        </w:rPr>
        <w:t>. </w:t>
      </w:r>
    </w:p>
    <w:p w:rsidR="008676EF" w:rsidRPr="007D744C" w:rsidRDefault="008676EF" w:rsidP="008676EF">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Pr>
          <w:rFonts w:asciiTheme="minorHAnsi" w:hAnsiTheme="minorHAnsi" w:cstheme="minorHAnsi"/>
          <w:kern w:val="2"/>
          <w:sz w:val="22"/>
          <w:szCs w:val="22"/>
        </w:rPr>
        <w:t>Perform</w:t>
      </w:r>
      <w:r w:rsidRPr="007D744C">
        <w:rPr>
          <w:rFonts w:asciiTheme="minorHAnsi" w:hAnsiTheme="minorHAnsi" w:cstheme="minorHAnsi"/>
          <w:b/>
          <w:kern w:val="2"/>
          <w:sz w:val="22"/>
          <w:szCs w:val="22"/>
        </w:rPr>
        <w:t>Functional testing</w:t>
      </w:r>
      <w:r w:rsidRPr="007D744C">
        <w:rPr>
          <w:rFonts w:asciiTheme="minorHAnsi" w:hAnsiTheme="minorHAnsi" w:cstheme="minorHAnsi"/>
          <w:kern w:val="2"/>
          <w:sz w:val="22"/>
          <w:szCs w:val="22"/>
        </w:rPr>
        <w:t xml:space="preserve">, </w:t>
      </w:r>
      <w:r w:rsidRPr="007D744C">
        <w:rPr>
          <w:rFonts w:asciiTheme="minorHAnsi" w:hAnsiTheme="minorHAnsi" w:cstheme="minorHAnsi"/>
          <w:b/>
          <w:kern w:val="2"/>
          <w:sz w:val="22"/>
          <w:szCs w:val="22"/>
        </w:rPr>
        <w:t>Regression testing</w:t>
      </w:r>
      <w:r w:rsidRPr="007D744C">
        <w:rPr>
          <w:rFonts w:asciiTheme="minorHAnsi" w:hAnsiTheme="minorHAnsi" w:cstheme="minorHAnsi"/>
          <w:kern w:val="2"/>
          <w:sz w:val="22"/>
          <w:szCs w:val="22"/>
        </w:rPr>
        <w:t xml:space="preserve">, </w:t>
      </w:r>
      <w:r w:rsidRPr="007D744C">
        <w:rPr>
          <w:rFonts w:asciiTheme="minorHAnsi" w:hAnsiTheme="minorHAnsi" w:cstheme="minorHAnsi"/>
          <w:b/>
          <w:kern w:val="2"/>
          <w:sz w:val="22"/>
          <w:szCs w:val="22"/>
        </w:rPr>
        <w:t>System testing</w:t>
      </w:r>
      <w:r w:rsidRPr="007D744C">
        <w:rPr>
          <w:rFonts w:asciiTheme="minorHAnsi" w:hAnsiTheme="minorHAnsi" w:cstheme="minorHAnsi"/>
          <w:kern w:val="2"/>
          <w:sz w:val="22"/>
          <w:szCs w:val="22"/>
        </w:rPr>
        <w:t xml:space="preserve">, </w:t>
      </w:r>
      <w:r w:rsidRPr="007D744C">
        <w:rPr>
          <w:rFonts w:asciiTheme="minorHAnsi" w:hAnsiTheme="minorHAnsi" w:cstheme="minorHAnsi"/>
          <w:b/>
          <w:kern w:val="2"/>
          <w:sz w:val="22"/>
          <w:szCs w:val="22"/>
        </w:rPr>
        <w:t>Integration testing</w:t>
      </w:r>
      <w:r w:rsidRPr="007D744C">
        <w:rPr>
          <w:rFonts w:asciiTheme="minorHAnsi" w:hAnsiTheme="minorHAnsi" w:cstheme="minorHAnsi"/>
          <w:kern w:val="2"/>
          <w:sz w:val="22"/>
          <w:szCs w:val="22"/>
        </w:rPr>
        <w:t xml:space="preserve">, </w:t>
      </w:r>
      <w:r w:rsidRPr="007D744C">
        <w:rPr>
          <w:rFonts w:asciiTheme="minorHAnsi" w:hAnsiTheme="minorHAnsi" w:cstheme="minorHAnsi"/>
          <w:b/>
          <w:kern w:val="2"/>
          <w:sz w:val="22"/>
          <w:szCs w:val="22"/>
        </w:rPr>
        <w:t>Security testing</w:t>
      </w:r>
      <w:r w:rsidRPr="007D744C">
        <w:rPr>
          <w:rFonts w:asciiTheme="minorHAnsi" w:hAnsiTheme="minorHAnsi" w:cstheme="minorHAnsi"/>
          <w:kern w:val="2"/>
          <w:sz w:val="22"/>
          <w:szCs w:val="22"/>
        </w:rPr>
        <w:t xml:space="preserve">, </w:t>
      </w:r>
      <w:r w:rsidRPr="007D744C">
        <w:rPr>
          <w:rFonts w:asciiTheme="minorHAnsi" w:hAnsiTheme="minorHAnsi" w:cstheme="minorHAnsi"/>
          <w:b/>
          <w:kern w:val="2"/>
          <w:sz w:val="22"/>
          <w:szCs w:val="22"/>
        </w:rPr>
        <w:t>Configuration testing</w:t>
      </w:r>
      <w:r w:rsidRPr="007D744C">
        <w:rPr>
          <w:rFonts w:asciiTheme="minorHAnsi" w:hAnsiTheme="minorHAnsi" w:cstheme="minorHAnsi"/>
          <w:kern w:val="2"/>
          <w:sz w:val="22"/>
          <w:szCs w:val="22"/>
        </w:rPr>
        <w:t xml:space="preserve">, </w:t>
      </w:r>
      <w:r w:rsidRPr="007D744C">
        <w:rPr>
          <w:rFonts w:asciiTheme="minorHAnsi" w:hAnsiTheme="minorHAnsi" w:cstheme="minorHAnsi"/>
          <w:b/>
          <w:kern w:val="2"/>
          <w:sz w:val="22"/>
          <w:szCs w:val="22"/>
        </w:rPr>
        <w:t>GUI testing</w:t>
      </w:r>
      <w:r w:rsidRPr="007D744C">
        <w:rPr>
          <w:rFonts w:asciiTheme="minorHAnsi" w:hAnsiTheme="minorHAnsi" w:cstheme="minorHAnsi"/>
          <w:kern w:val="2"/>
          <w:sz w:val="22"/>
          <w:szCs w:val="22"/>
        </w:rPr>
        <w:t xml:space="preserve"> and </w:t>
      </w:r>
      <w:r w:rsidRPr="007D744C">
        <w:rPr>
          <w:rFonts w:asciiTheme="minorHAnsi" w:hAnsiTheme="minorHAnsi" w:cstheme="minorHAnsi"/>
          <w:b/>
          <w:kern w:val="2"/>
          <w:sz w:val="22"/>
          <w:szCs w:val="22"/>
        </w:rPr>
        <w:t>User Acceptance testing</w:t>
      </w:r>
      <w:r w:rsidRPr="007D744C">
        <w:rPr>
          <w:rFonts w:asciiTheme="minorHAnsi" w:hAnsiTheme="minorHAnsi" w:cstheme="minorHAnsi"/>
          <w:kern w:val="2"/>
          <w:sz w:val="22"/>
          <w:szCs w:val="22"/>
        </w:rPr>
        <w:t xml:space="preserve">. </w:t>
      </w:r>
    </w:p>
    <w:p w:rsidR="008676EF" w:rsidRDefault="008676EF" w:rsidP="008676EF">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Pr>
          <w:rFonts w:asciiTheme="minorHAnsi" w:hAnsiTheme="minorHAnsi" w:cstheme="minorHAnsi"/>
          <w:kern w:val="2"/>
          <w:sz w:val="22"/>
          <w:szCs w:val="22"/>
        </w:rPr>
        <w:t>Create</w:t>
      </w:r>
      <w:r w:rsidRPr="007D744C">
        <w:rPr>
          <w:rFonts w:asciiTheme="minorHAnsi" w:hAnsiTheme="minorHAnsi" w:cstheme="minorHAnsi"/>
          <w:kern w:val="2"/>
          <w:sz w:val="22"/>
          <w:szCs w:val="22"/>
        </w:rPr>
        <w:t xml:space="preserve"> Test plan, </w:t>
      </w:r>
      <w:r w:rsidRPr="00EF3FCD">
        <w:rPr>
          <w:rFonts w:asciiTheme="minorHAnsi" w:hAnsiTheme="minorHAnsi" w:cstheme="minorHAnsi"/>
          <w:noProof/>
          <w:kern w:val="2"/>
          <w:sz w:val="22"/>
          <w:szCs w:val="22"/>
        </w:rPr>
        <w:t>High</w:t>
      </w:r>
      <w:r>
        <w:rPr>
          <w:rFonts w:asciiTheme="minorHAnsi" w:hAnsiTheme="minorHAnsi" w:cstheme="minorHAnsi"/>
          <w:noProof/>
          <w:kern w:val="2"/>
          <w:sz w:val="22"/>
          <w:szCs w:val="22"/>
        </w:rPr>
        <w:t>-</w:t>
      </w:r>
      <w:r w:rsidRPr="00EF3FCD">
        <w:rPr>
          <w:rFonts w:asciiTheme="minorHAnsi" w:hAnsiTheme="minorHAnsi" w:cstheme="minorHAnsi"/>
          <w:noProof/>
          <w:kern w:val="2"/>
          <w:sz w:val="22"/>
          <w:szCs w:val="22"/>
        </w:rPr>
        <w:t>level</w:t>
      </w:r>
      <w:r w:rsidRPr="007D744C">
        <w:rPr>
          <w:rFonts w:asciiTheme="minorHAnsi" w:hAnsiTheme="minorHAnsi" w:cstheme="minorHAnsi"/>
          <w:kern w:val="2"/>
          <w:sz w:val="22"/>
          <w:szCs w:val="22"/>
        </w:rPr>
        <w:t xml:space="preserve"> scenarios, test case construction and test estimates, resource estimates and weekly status reports. </w:t>
      </w:r>
    </w:p>
    <w:p w:rsidR="000E2B9C" w:rsidRPr="000E2B9C" w:rsidRDefault="000E2B9C" w:rsidP="000E2B9C">
      <w:pPr>
        <w:pStyle w:val="ListParagraph"/>
        <w:numPr>
          <w:ilvl w:val="0"/>
          <w:numId w:val="15"/>
        </w:numPr>
        <w:autoSpaceDE w:val="0"/>
        <w:autoSpaceDN w:val="0"/>
        <w:adjustRightInd w:val="0"/>
        <w:spacing w:after="200" w:line="276" w:lineRule="auto"/>
        <w:rPr>
          <w:rFonts w:ascii="Calibri" w:hAnsi="Calibri" w:cs="Calibri"/>
          <w:sz w:val="22"/>
          <w:szCs w:val="22"/>
        </w:rPr>
      </w:pPr>
      <w:r w:rsidRPr="000E2B9C">
        <w:rPr>
          <w:rFonts w:ascii="Calibri" w:hAnsi="Calibri" w:cs="Calibri"/>
          <w:sz w:val="22"/>
          <w:szCs w:val="22"/>
        </w:rPr>
        <w:lastRenderedPageBreak/>
        <w:t>Executed</w:t>
      </w:r>
      <w:r w:rsidRPr="000E2B9C">
        <w:rPr>
          <w:rFonts w:ascii="Calibri" w:hAnsi="Calibri" w:cs="Calibri"/>
          <w:b/>
          <w:sz w:val="22"/>
          <w:szCs w:val="22"/>
        </w:rPr>
        <w:t xml:space="preserve"> IVR </w:t>
      </w:r>
      <w:r w:rsidRPr="000E2B9C">
        <w:rPr>
          <w:rFonts w:ascii="Calibri" w:hAnsi="Calibri" w:cs="Calibri"/>
          <w:sz w:val="22"/>
          <w:szCs w:val="22"/>
        </w:rPr>
        <w:t xml:space="preserve">test cases as defined by BA to check the functionality of online Health care plan application and </w:t>
      </w:r>
      <w:r w:rsidRPr="000E2B9C">
        <w:rPr>
          <w:rFonts w:ascii="Calibri" w:hAnsi="Calibri" w:cs="Calibri"/>
          <w:b/>
          <w:sz w:val="22"/>
          <w:szCs w:val="22"/>
        </w:rPr>
        <w:t xml:space="preserve">IVR </w:t>
      </w:r>
      <w:r w:rsidRPr="000E2B9C">
        <w:rPr>
          <w:rFonts w:ascii="Calibri" w:hAnsi="Calibri" w:cs="Calibri"/>
          <w:sz w:val="22"/>
          <w:szCs w:val="22"/>
        </w:rPr>
        <w:t>call center modules.</w:t>
      </w:r>
    </w:p>
    <w:p w:rsidR="00DA079F" w:rsidRPr="00333A99" w:rsidRDefault="00DA079F" w:rsidP="00333A99">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333A99">
        <w:rPr>
          <w:rFonts w:asciiTheme="minorHAnsi" w:hAnsiTheme="minorHAnsi" w:cstheme="minorHAnsi"/>
          <w:sz w:val="22"/>
          <w:szCs w:val="22"/>
        </w:rPr>
        <w:t>Testing the application developed using various mobile technologies including J2ME, Blackberry, Android, Symbian</w:t>
      </w:r>
      <w:r w:rsidRPr="00333A99">
        <w:rPr>
          <w:rFonts w:asciiTheme="minorHAnsi" w:hAnsiTheme="minorHAnsi" w:cstheme="minorHAnsi"/>
          <w:noProof/>
          <w:sz w:val="22"/>
          <w:szCs w:val="22"/>
        </w:rPr>
        <w:t>,Net</w:t>
      </w:r>
      <w:r w:rsidRPr="00333A99">
        <w:rPr>
          <w:rFonts w:asciiTheme="minorHAnsi" w:hAnsiTheme="minorHAnsi" w:cstheme="minorHAnsi"/>
          <w:sz w:val="22"/>
          <w:szCs w:val="22"/>
        </w:rPr>
        <w:t xml:space="preserve"> Technology etc.</w:t>
      </w:r>
    </w:p>
    <w:p w:rsidR="008676EF" w:rsidRPr="008676EF" w:rsidRDefault="008676EF" w:rsidP="008676EF">
      <w:pPr>
        <w:pStyle w:val="ListParagraph"/>
        <w:numPr>
          <w:ilvl w:val="0"/>
          <w:numId w:val="15"/>
        </w:numPr>
        <w:spacing w:after="200"/>
        <w:rPr>
          <w:rFonts w:asciiTheme="minorHAnsi" w:hAnsiTheme="minorHAnsi" w:cstheme="minorHAnsi"/>
          <w:color w:val="000000" w:themeColor="text1"/>
          <w:sz w:val="22"/>
          <w:szCs w:val="22"/>
        </w:rPr>
      </w:pPr>
      <w:r w:rsidRPr="007D744C">
        <w:rPr>
          <w:rFonts w:asciiTheme="minorHAnsi" w:hAnsiTheme="minorHAnsi" w:cstheme="minorHAnsi"/>
          <w:color w:val="000000" w:themeColor="text1"/>
          <w:sz w:val="22"/>
          <w:szCs w:val="22"/>
          <w:shd w:val="clear" w:color="auto" w:fill="FFFFFF"/>
        </w:rPr>
        <w:t xml:space="preserve">Worked in </w:t>
      </w:r>
      <w:r w:rsidRPr="007D744C">
        <w:rPr>
          <w:rFonts w:asciiTheme="minorHAnsi" w:hAnsiTheme="minorHAnsi" w:cstheme="minorHAnsi"/>
          <w:b/>
          <w:color w:val="000000" w:themeColor="text1"/>
          <w:sz w:val="22"/>
          <w:szCs w:val="22"/>
          <w:shd w:val="clear" w:color="auto" w:fill="FFFFFF"/>
        </w:rPr>
        <w:t>Agile methodology</w:t>
      </w:r>
      <w:r w:rsidRPr="007D744C">
        <w:rPr>
          <w:rFonts w:asciiTheme="minorHAnsi" w:hAnsiTheme="minorHAnsi" w:cstheme="minorHAnsi"/>
          <w:color w:val="000000" w:themeColor="text1"/>
          <w:sz w:val="22"/>
          <w:szCs w:val="22"/>
          <w:shd w:val="clear" w:color="auto" w:fill="FFFFFF"/>
        </w:rPr>
        <w:t xml:space="preserve">, Attended daily stand up meetings to review </w:t>
      </w:r>
      <w:r w:rsidRPr="007D744C">
        <w:rPr>
          <w:rFonts w:asciiTheme="minorHAnsi" w:hAnsiTheme="minorHAnsi" w:cstheme="minorHAnsi"/>
          <w:b/>
          <w:color w:val="000000" w:themeColor="text1"/>
          <w:sz w:val="22"/>
          <w:szCs w:val="22"/>
          <w:shd w:val="clear" w:color="auto" w:fill="FFFFFF"/>
        </w:rPr>
        <w:t>User Stories</w:t>
      </w:r>
      <w:r w:rsidRPr="007D744C">
        <w:rPr>
          <w:rFonts w:asciiTheme="minorHAnsi" w:hAnsiTheme="minorHAnsi" w:cstheme="minorHAnsi"/>
          <w:color w:val="000000" w:themeColor="text1"/>
          <w:sz w:val="22"/>
          <w:szCs w:val="22"/>
          <w:shd w:val="clear" w:color="auto" w:fill="FFFFFF"/>
        </w:rPr>
        <w:t>.</w:t>
      </w:r>
    </w:p>
    <w:p w:rsidR="005B3DB6" w:rsidRPr="007D744C" w:rsidRDefault="005B3DB6"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kern w:val="2"/>
          <w:sz w:val="22"/>
          <w:szCs w:val="22"/>
        </w:rPr>
        <w:t xml:space="preserve">Developed and executed SQL queries in the database to conduct data integrity testing by checking the data tables on the server. </w:t>
      </w:r>
    </w:p>
    <w:p w:rsidR="005B3DB6" w:rsidRPr="007D744C" w:rsidRDefault="005B3DB6"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kern w:val="2"/>
          <w:sz w:val="22"/>
          <w:szCs w:val="22"/>
        </w:rPr>
        <w:t xml:space="preserve">Performed Regression testing for new builds and every modification in the application using Selenium Web Driver. </w:t>
      </w:r>
    </w:p>
    <w:p w:rsidR="005B3DB6" w:rsidRPr="007D744C" w:rsidRDefault="005B3DB6"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kern w:val="2"/>
          <w:sz w:val="22"/>
          <w:szCs w:val="22"/>
        </w:rPr>
        <w:t xml:space="preserve">Conducted Test Case Walkthroughs to achieve consensus on Test Case correctness &amp; completeness ensuring width and depth of test scenarios. </w:t>
      </w:r>
    </w:p>
    <w:p w:rsidR="005B3DB6" w:rsidRPr="007D744C" w:rsidRDefault="005B3DB6"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kern w:val="2"/>
          <w:sz w:val="22"/>
          <w:szCs w:val="22"/>
        </w:rPr>
        <w:t xml:space="preserve">Setup Web Services project using </w:t>
      </w:r>
      <w:r w:rsidRPr="007D744C">
        <w:rPr>
          <w:rFonts w:asciiTheme="minorHAnsi" w:hAnsiTheme="minorHAnsi" w:cstheme="minorHAnsi"/>
          <w:b/>
          <w:kern w:val="2"/>
          <w:sz w:val="22"/>
          <w:szCs w:val="22"/>
        </w:rPr>
        <w:t xml:space="preserve">WSDL </w:t>
      </w:r>
      <w:r w:rsidRPr="007D744C">
        <w:rPr>
          <w:rFonts w:asciiTheme="minorHAnsi" w:hAnsiTheme="minorHAnsi" w:cstheme="minorHAnsi"/>
          <w:kern w:val="2"/>
          <w:sz w:val="22"/>
          <w:szCs w:val="22"/>
        </w:rPr>
        <w:t xml:space="preserve">in SoapUI and provided setup help to other team members. </w:t>
      </w:r>
    </w:p>
    <w:p w:rsidR="005B3DB6" w:rsidRPr="007D744C" w:rsidRDefault="005B3DB6"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sz w:val="22"/>
          <w:szCs w:val="22"/>
        </w:rPr>
        <w:t xml:space="preserve">Actively involved in SDLC and STLC process and used tools like </w:t>
      </w:r>
      <w:r w:rsidRPr="008676EF">
        <w:rPr>
          <w:rFonts w:asciiTheme="minorHAnsi" w:hAnsiTheme="minorHAnsi" w:cstheme="minorHAnsi"/>
          <w:b/>
          <w:sz w:val="22"/>
          <w:szCs w:val="22"/>
        </w:rPr>
        <w:t xml:space="preserve">Selenium RC/Web driver, JMeter, SOAP </w:t>
      </w:r>
      <w:r w:rsidRPr="008676EF">
        <w:rPr>
          <w:rStyle w:val="hl"/>
          <w:rFonts w:asciiTheme="minorHAnsi" w:hAnsiTheme="minorHAnsi" w:cstheme="minorHAnsi"/>
          <w:b/>
          <w:sz w:val="22"/>
          <w:szCs w:val="22"/>
        </w:rPr>
        <w:t>UI</w:t>
      </w:r>
      <w:r w:rsidRPr="008676EF">
        <w:rPr>
          <w:rFonts w:asciiTheme="minorHAnsi" w:hAnsiTheme="minorHAnsi" w:cstheme="minorHAnsi"/>
          <w:b/>
          <w:sz w:val="22"/>
          <w:szCs w:val="22"/>
        </w:rPr>
        <w:t>.</w:t>
      </w:r>
      <w:r w:rsidRPr="007D744C">
        <w:rPr>
          <w:rFonts w:asciiTheme="minorHAnsi" w:hAnsiTheme="minorHAnsi" w:cstheme="minorHAnsi"/>
          <w:sz w:val="22"/>
          <w:szCs w:val="22"/>
        </w:rPr>
        <w:t> </w:t>
      </w:r>
    </w:p>
    <w:p w:rsidR="005B3DB6" w:rsidRPr="007D744C" w:rsidRDefault="005B3DB6"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kern w:val="2"/>
          <w:sz w:val="22"/>
          <w:szCs w:val="22"/>
        </w:rPr>
        <w:t>Configured Selenium and GRID scripts on Virtual machines for parallel Testing.</w:t>
      </w:r>
    </w:p>
    <w:p w:rsidR="005B3DB6" w:rsidRPr="007D744C" w:rsidRDefault="005B3DB6"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kern w:val="2"/>
          <w:sz w:val="22"/>
          <w:szCs w:val="22"/>
        </w:rPr>
        <w:t xml:space="preserve">Conducted </w:t>
      </w:r>
      <w:r w:rsidRPr="007D744C">
        <w:rPr>
          <w:rFonts w:asciiTheme="minorHAnsi" w:hAnsiTheme="minorHAnsi" w:cstheme="minorHAnsi"/>
          <w:b/>
          <w:kern w:val="2"/>
          <w:sz w:val="22"/>
          <w:szCs w:val="22"/>
        </w:rPr>
        <w:t>Cross browser testing</w:t>
      </w:r>
      <w:r w:rsidRPr="007D744C">
        <w:rPr>
          <w:rFonts w:asciiTheme="minorHAnsi" w:hAnsiTheme="minorHAnsi" w:cstheme="minorHAnsi"/>
          <w:kern w:val="2"/>
          <w:sz w:val="22"/>
          <w:szCs w:val="22"/>
        </w:rPr>
        <w:t xml:space="preserve"> in IE and Firefox using Selenium GRID. </w:t>
      </w:r>
    </w:p>
    <w:p w:rsidR="005B3DB6" w:rsidRPr="007D744C" w:rsidRDefault="005B3DB6"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kern w:val="2"/>
          <w:sz w:val="22"/>
          <w:szCs w:val="22"/>
        </w:rPr>
        <w:t xml:space="preserve">Involved in performing extensive back-end testing to make sure data is properly reflected </w:t>
      </w:r>
      <w:r w:rsidR="00EF3FCD">
        <w:rPr>
          <w:rFonts w:asciiTheme="minorHAnsi" w:hAnsiTheme="minorHAnsi" w:cstheme="minorHAnsi"/>
          <w:noProof/>
          <w:kern w:val="2"/>
          <w:sz w:val="22"/>
          <w:szCs w:val="22"/>
        </w:rPr>
        <w:t>i</w:t>
      </w:r>
      <w:r w:rsidRPr="00EF3FCD">
        <w:rPr>
          <w:rFonts w:asciiTheme="minorHAnsi" w:hAnsiTheme="minorHAnsi" w:cstheme="minorHAnsi"/>
          <w:noProof/>
          <w:kern w:val="2"/>
          <w:sz w:val="22"/>
          <w:szCs w:val="22"/>
        </w:rPr>
        <w:t>n</w:t>
      </w:r>
      <w:r w:rsidRPr="007D744C">
        <w:rPr>
          <w:rFonts w:asciiTheme="minorHAnsi" w:hAnsiTheme="minorHAnsi" w:cstheme="minorHAnsi"/>
          <w:kern w:val="2"/>
          <w:sz w:val="22"/>
          <w:szCs w:val="22"/>
        </w:rPr>
        <w:t xml:space="preserve"> the </w:t>
      </w:r>
      <w:r w:rsidR="00EF3FCD">
        <w:rPr>
          <w:rFonts w:asciiTheme="minorHAnsi" w:hAnsiTheme="minorHAnsi" w:cstheme="minorHAnsi"/>
          <w:noProof/>
          <w:kern w:val="2"/>
          <w:sz w:val="22"/>
          <w:szCs w:val="22"/>
        </w:rPr>
        <w:t>W</w:t>
      </w:r>
      <w:r w:rsidRPr="00EF3FCD">
        <w:rPr>
          <w:rFonts w:asciiTheme="minorHAnsi" w:hAnsiTheme="minorHAnsi" w:cstheme="minorHAnsi"/>
          <w:noProof/>
          <w:kern w:val="2"/>
          <w:sz w:val="22"/>
          <w:szCs w:val="22"/>
        </w:rPr>
        <w:t>eb</w:t>
      </w:r>
      <w:r w:rsidRPr="007D744C">
        <w:rPr>
          <w:rFonts w:asciiTheme="minorHAnsi" w:hAnsiTheme="minorHAnsi" w:cstheme="minorHAnsi"/>
          <w:kern w:val="2"/>
          <w:sz w:val="22"/>
          <w:szCs w:val="22"/>
        </w:rPr>
        <w:t xml:space="preserve"> Application. Implemented Agile/Scrum methods for</w:t>
      </w:r>
      <w:r w:rsidR="00EF3FCD">
        <w:rPr>
          <w:rFonts w:asciiTheme="minorHAnsi" w:hAnsiTheme="minorHAnsi" w:cstheme="minorHAnsi"/>
          <w:kern w:val="2"/>
          <w:sz w:val="22"/>
          <w:szCs w:val="22"/>
        </w:rPr>
        <w:t xml:space="preserve"> the</w:t>
      </w:r>
      <w:r w:rsidRPr="00EF3FCD">
        <w:rPr>
          <w:rFonts w:asciiTheme="minorHAnsi" w:hAnsiTheme="minorHAnsi" w:cstheme="minorHAnsi"/>
          <w:noProof/>
          <w:kern w:val="2"/>
          <w:sz w:val="22"/>
          <w:szCs w:val="22"/>
        </w:rPr>
        <w:t>testing approach</w:t>
      </w:r>
      <w:r w:rsidRPr="007D744C">
        <w:rPr>
          <w:rFonts w:asciiTheme="minorHAnsi" w:hAnsiTheme="minorHAnsi" w:cstheme="minorHAnsi"/>
          <w:kern w:val="2"/>
          <w:sz w:val="22"/>
          <w:szCs w:val="22"/>
        </w:rPr>
        <w:t xml:space="preserve">. </w:t>
      </w:r>
    </w:p>
    <w:p w:rsidR="005B3DB6" w:rsidRPr="007D744C" w:rsidRDefault="008676EF" w:rsidP="005B3DB6">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Pr>
          <w:rFonts w:asciiTheme="minorHAnsi" w:hAnsiTheme="minorHAnsi" w:cstheme="minorHAnsi"/>
          <w:kern w:val="2"/>
          <w:sz w:val="22"/>
          <w:szCs w:val="22"/>
        </w:rPr>
        <w:t>Created</w:t>
      </w:r>
      <w:r w:rsidR="005B3DB6" w:rsidRPr="007D744C">
        <w:rPr>
          <w:rFonts w:asciiTheme="minorHAnsi" w:hAnsiTheme="minorHAnsi" w:cstheme="minorHAnsi"/>
          <w:kern w:val="2"/>
          <w:sz w:val="22"/>
          <w:szCs w:val="22"/>
        </w:rPr>
        <w:t xml:space="preserve"> queries in </w:t>
      </w:r>
      <w:r w:rsidR="005B3DB6" w:rsidRPr="007D744C">
        <w:rPr>
          <w:rFonts w:asciiTheme="minorHAnsi" w:hAnsiTheme="minorHAnsi" w:cstheme="minorHAnsi"/>
          <w:b/>
          <w:kern w:val="2"/>
          <w:sz w:val="22"/>
          <w:szCs w:val="22"/>
        </w:rPr>
        <w:t>TFS</w:t>
      </w:r>
      <w:r w:rsidR="005B3DB6" w:rsidRPr="007D744C">
        <w:rPr>
          <w:rFonts w:asciiTheme="minorHAnsi" w:hAnsiTheme="minorHAnsi" w:cstheme="minorHAnsi"/>
          <w:kern w:val="2"/>
          <w:sz w:val="22"/>
          <w:szCs w:val="22"/>
        </w:rPr>
        <w:t xml:space="preserve"> to validate results of TFS reports. </w:t>
      </w:r>
    </w:p>
    <w:p w:rsidR="00A52FF1" w:rsidRPr="00A52FF1" w:rsidRDefault="005B3DB6" w:rsidP="00A52FF1">
      <w:pPr>
        <w:pStyle w:val="ListParagraph"/>
        <w:numPr>
          <w:ilvl w:val="0"/>
          <w:numId w:val="15"/>
        </w:numPr>
        <w:autoSpaceDE w:val="0"/>
        <w:autoSpaceDN w:val="0"/>
        <w:adjustRightInd w:val="0"/>
        <w:spacing w:after="240"/>
        <w:jc w:val="both"/>
        <w:rPr>
          <w:rFonts w:asciiTheme="minorHAnsi" w:hAnsiTheme="minorHAnsi" w:cstheme="minorHAnsi"/>
          <w:kern w:val="2"/>
          <w:sz w:val="22"/>
          <w:szCs w:val="22"/>
        </w:rPr>
      </w:pPr>
      <w:r w:rsidRPr="007D744C">
        <w:rPr>
          <w:rFonts w:asciiTheme="minorHAnsi" w:hAnsiTheme="minorHAnsi" w:cstheme="minorHAnsi"/>
          <w:kern w:val="2"/>
          <w:sz w:val="22"/>
          <w:szCs w:val="22"/>
        </w:rPr>
        <w:t>Prepared use</w:t>
      </w:r>
      <w:r w:rsidR="008676EF">
        <w:rPr>
          <w:rFonts w:asciiTheme="minorHAnsi" w:hAnsiTheme="minorHAnsi" w:cstheme="minorHAnsi"/>
          <w:kern w:val="2"/>
          <w:sz w:val="22"/>
          <w:szCs w:val="22"/>
        </w:rPr>
        <w:t>r documentation with digital inputs</w:t>
      </w:r>
      <w:r w:rsidRPr="007D744C">
        <w:rPr>
          <w:rFonts w:asciiTheme="minorHAnsi" w:hAnsiTheme="minorHAnsi" w:cstheme="minorHAnsi"/>
          <w:kern w:val="2"/>
          <w:sz w:val="22"/>
          <w:szCs w:val="22"/>
        </w:rPr>
        <w:t xml:space="preserve"> for </w:t>
      </w:r>
      <w:r w:rsidRPr="007D744C">
        <w:rPr>
          <w:rFonts w:asciiTheme="minorHAnsi" w:hAnsiTheme="minorHAnsi" w:cstheme="minorHAnsi"/>
          <w:b/>
          <w:kern w:val="2"/>
          <w:sz w:val="22"/>
          <w:szCs w:val="22"/>
        </w:rPr>
        <w:t>UAT</w:t>
      </w:r>
      <w:r w:rsidRPr="007D744C">
        <w:rPr>
          <w:rFonts w:asciiTheme="minorHAnsi" w:hAnsiTheme="minorHAnsi" w:cstheme="minorHAnsi"/>
          <w:kern w:val="2"/>
          <w:sz w:val="22"/>
          <w:szCs w:val="22"/>
        </w:rPr>
        <w:t xml:space="preserve"> (User Acceptance testing).</w:t>
      </w:r>
      <w:r w:rsidR="00A52FF1" w:rsidRPr="00A52FF1">
        <w:rPr>
          <w:rFonts w:cstheme="minorHAnsi"/>
          <w:b/>
          <w:bCs/>
          <w:smallCaps/>
        </w:rPr>
        <w:tab/>
      </w:r>
    </w:p>
    <w:p w:rsidR="00A52FF1" w:rsidRPr="00A52FF1" w:rsidRDefault="00A52FF1" w:rsidP="00A52FF1">
      <w:pPr>
        <w:ind w:left="0" w:firstLine="0"/>
        <w:rPr>
          <w:rFonts w:cstheme="minorHAnsi"/>
          <w:kern w:val="2"/>
        </w:rPr>
      </w:pPr>
      <w:r w:rsidRPr="00A52FF1">
        <w:rPr>
          <w:rFonts w:cstheme="minorHAnsi"/>
          <w:b/>
          <w:bCs/>
          <w:smallCaps/>
          <w:sz w:val="24"/>
          <w:szCs w:val="26"/>
        </w:rPr>
        <w:t>Environment</w:t>
      </w:r>
      <w:r w:rsidRPr="00A52FF1">
        <w:rPr>
          <w:rFonts w:cstheme="minorHAnsi"/>
          <w:b/>
          <w:bCs/>
          <w:smallCaps/>
          <w:sz w:val="26"/>
          <w:szCs w:val="26"/>
        </w:rPr>
        <w:t>:</w:t>
      </w:r>
      <w:r w:rsidRPr="007D744C">
        <w:rPr>
          <w:rFonts w:cstheme="minorHAnsi"/>
          <w:kern w:val="2"/>
        </w:rPr>
        <w:t>XML, SQL, GUI testing, HTML, XPath, Selenium Web Driver, Soap UI,</w:t>
      </w:r>
      <w:r w:rsidR="000E2B9C">
        <w:rPr>
          <w:rFonts w:cstheme="minorHAnsi"/>
          <w:kern w:val="2"/>
        </w:rPr>
        <w:t>IVR,</w:t>
      </w:r>
      <w:r w:rsidRPr="007D744C">
        <w:rPr>
          <w:rFonts w:cstheme="minorHAnsi"/>
          <w:kern w:val="2"/>
        </w:rPr>
        <w:t xml:space="preserve"> Cucumber JVM framework</w:t>
      </w:r>
      <w:r>
        <w:rPr>
          <w:rFonts w:cstheme="minorHAnsi"/>
          <w:kern w:val="2"/>
        </w:rPr>
        <w:t>.</w:t>
      </w:r>
    </w:p>
    <w:p w:rsidR="00A66E6C" w:rsidRDefault="00A66E6C" w:rsidP="00A66E6C">
      <w:pPr>
        <w:ind w:left="0" w:firstLine="0"/>
        <w:rPr>
          <w:rFonts w:cstheme="minorHAnsi"/>
          <w:b/>
          <w:bCs/>
          <w:smallCaps/>
        </w:rPr>
      </w:pPr>
    </w:p>
    <w:p w:rsidR="00DA6F65" w:rsidRPr="005B3DB6" w:rsidRDefault="00811005" w:rsidP="00DA6F65">
      <w:pPr>
        <w:rPr>
          <w:rFonts w:cstheme="minorHAnsi"/>
          <w:b/>
          <w:bCs/>
          <w:smallCaps/>
          <w:sz w:val="26"/>
          <w:szCs w:val="26"/>
        </w:rPr>
      </w:pPr>
      <w:r>
        <w:rPr>
          <w:rFonts w:cstheme="minorHAnsi"/>
          <w:b/>
          <w:bCs/>
          <w:smallCaps/>
          <w:sz w:val="26"/>
          <w:szCs w:val="26"/>
        </w:rPr>
        <w:t>United Health Group</w:t>
      </w:r>
      <w:r w:rsidR="00DA079F">
        <w:rPr>
          <w:rFonts w:cstheme="minorHAnsi"/>
          <w:b/>
          <w:bCs/>
          <w:smallCaps/>
          <w:sz w:val="26"/>
          <w:szCs w:val="26"/>
        </w:rPr>
        <w:t>, Gurgaon</w:t>
      </w:r>
      <w:r w:rsidR="003F14D6">
        <w:rPr>
          <w:rFonts w:cstheme="minorHAnsi"/>
          <w:b/>
          <w:bCs/>
          <w:smallCaps/>
          <w:sz w:val="26"/>
          <w:szCs w:val="26"/>
        </w:rPr>
        <w:t>, India</w:t>
      </w:r>
      <w:r w:rsidR="003F14D6">
        <w:rPr>
          <w:rFonts w:cstheme="minorHAnsi"/>
          <w:b/>
          <w:bCs/>
          <w:smallCaps/>
          <w:sz w:val="26"/>
          <w:szCs w:val="26"/>
        </w:rPr>
        <w:tab/>
      </w:r>
      <w:r w:rsidR="003F14D6">
        <w:rPr>
          <w:rFonts w:cstheme="minorHAnsi"/>
          <w:b/>
          <w:bCs/>
          <w:smallCaps/>
          <w:sz w:val="26"/>
          <w:szCs w:val="26"/>
        </w:rPr>
        <w:tab/>
      </w:r>
      <w:r w:rsidR="003F14D6">
        <w:rPr>
          <w:rFonts w:cstheme="minorHAnsi"/>
          <w:b/>
          <w:bCs/>
          <w:smallCaps/>
          <w:sz w:val="26"/>
          <w:szCs w:val="26"/>
        </w:rPr>
        <w:tab/>
      </w:r>
      <w:r w:rsidR="003F14D6">
        <w:rPr>
          <w:rFonts w:cstheme="minorHAnsi"/>
          <w:b/>
          <w:bCs/>
          <w:smallCaps/>
          <w:sz w:val="26"/>
          <w:szCs w:val="26"/>
        </w:rPr>
        <w:tab/>
      </w:r>
      <w:r w:rsidR="003F14D6">
        <w:rPr>
          <w:rFonts w:cstheme="minorHAnsi"/>
          <w:b/>
          <w:bCs/>
          <w:smallCaps/>
          <w:sz w:val="26"/>
          <w:szCs w:val="26"/>
        </w:rPr>
        <w:tab/>
      </w:r>
      <w:r w:rsidR="003F14D6">
        <w:rPr>
          <w:rFonts w:cstheme="minorHAnsi"/>
          <w:b/>
          <w:bCs/>
          <w:smallCaps/>
          <w:sz w:val="26"/>
          <w:szCs w:val="26"/>
        </w:rPr>
        <w:tab/>
      </w:r>
      <w:r w:rsidR="00F53C22">
        <w:rPr>
          <w:rFonts w:cstheme="minorHAnsi"/>
          <w:b/>
          <w:smallCaps/>
        </w:rPr>
        <w:t>May 2010–Dec 2011</w:t>
      </w:r>
    </w:p>
    <w:p w:rsidR="005B3DB6" w:rsidRDefault="005B3DB6" w:rsidP="00162EFB">
      <w:pPr>
        <w:pStyle w:val="Description"/>
        <w:numPr>
          <w:ilvl w:val="0"/>
          <w:numId w:val="0"/>
        </w:numPr>
        <w:rPr>
          <w:rFonts w:cstheme="minorHAnsi"/>
          <w:color w:val="000000" w:themeColor="text1"/>
          <w:sz w:val="22"/>
          <w:shd w:val="clear" w:color="auto" w:fill="FFFFFF"/>
        </w:rPr>
      </w:pPr>
      <w:r w:rsidRPr="005B3DB6">
        <w:rPr>
          <w:rFonts w:cstheme="minorHAnsi"/>
          <w:color w:val="000000" w:themeColor="text1"/>
          <w:sz w:val="22"/>
          <w:shd w:val="clear" w:color="auto" w:fill="FFFFFF"/>
        </w:rPr>
        <w:t xml:space="preserve">UnitedHealth Group is the most diversified </w:t>
      </w:r>
      <w:r w:rsidRPr="00EF3FCD">
        <w:rPr>
          <w:rFonts w:cstheme="minorHAnsi"/>
          <w:noProof/>
          <w:color w:val="000000" w:themeColor="text1"/>
          <w:sz w:val="22"/>
          <w:shd w:val="clear" w:color="auto" w:fill="FFFFFF"/>
        </w:rPr>
        <w:t>healthcare</w:t>
      </w:r>
      <w:r w:rsidRPr="005B3DB6">
        <w:rPr>
          <w:rFonts w:cstheme="minorHAnsi"/>
          <w:color w:val="000000" w:themeColor="text1"/>
          <w:sz w:val="22"/>
          <w:shd w:val="clear" w:color="auto" w:fill="FFFFFF"/>
        </w:rPr>
        <w:t xml:space="preserve"> company in the United States and a leader worldwide in helping people live healthier lives and helping to make the health system work better for everyone. They are serving their clients and consumers through two distinct platforms.</w:t>
      </w:r>
    </w:p>
    <w:p w:rsidR="005B3DB6" w:rsidRDefault="005B3DB6" w:rsidP="0012231B">
      <w:pPr>
        <w:rPr>
          <w:rFonts w:cstheme="minorHAnsi"/>
          <w:b/>
          <w:bCs/>
          <w:smallCaps/>
        </w:rPr>
      </w:pPr>
    </w:p>
    <w:p w:rsidR="009F2E09" w:rsidRPr="005B3DB6" w:rsidRDefault="00F53C22" w:rsidP="0012231B">
      <w:pPr>
        <w:rPr>
          <w:rFonts w:cstheme="minorHAnsi"/>
          <w:b/>
          <w:bCs/>
          <w:smallCaps/>
          <w:sz w:val="26"/>
          <w:szCs w:val="26"/>
        </w:rPr>
      </w:pPr>
      <w:r>
        <w:rPr>
          <w:rFonts w:cstheme="minorHAnsi"/>
          <w:b/>
          <w:bCs/>
          <w:smallCaps/>
          <w:sz w:val="26"/>
          <w:szCs w:val="26"/>
        </w:rPr>
        <w:t xml:space="preserve"> Role:</w:t>
      </w:r>
      <w:r w:rsidR="001075D5">
        <w:rPr>
          <w:rFonts w:cstheme="minorHAnsi"/>
          <w:b/>
          <w:bCs/>
          <w:smallCaps/>
          <w:sz w:val="26"/>
          <w:szCs w:val="26"/>
        </w:rPr>
        <w:t>QA Analyst</w:t>
      </w:r>
    </w:p>
    <w:p w:rsidR="00B81745" w:rsidRPr="005B3DB6" w:rsidRDefault="00B81745" w:rsidP="00F53C22">
      <w:pPr>
        <w:ind w:left="0" w:firstLine="0"/>
        <w:rPr>
          <w:rFonts w:cstheme="minorHAnsi"/>
          <w:b/>
          <w:sz w:val="26"/>
          <w:szCs w:val="26"/>
        </w:rPr>
      </w:pPr>
      <w:r w:rsidRPr="005B3DB6">
        <w:rPr>
          <w:rFonts w:cstheme="minorHAnsi"/>
          <w:b/>
          <w:bCs/>
          <w:smallCaps/>
          <w:sz w:val="26"/>
          <w:szCs w:val="26"/>
        </w:rPr>
        <w:t>Daily Activities</w:t>
      </w:r>
      <w:r w:rsidR="00190C82">
        <w:rPr>
          <w:rFonts w:cstheme="minorHAnsi"/>
          <w:b/>
          <w:bCs/>
          <w:smallCaps/>
          <w:sz w:val="26"/>
          <w:szCs w:val="26"/>
        </w:rPr>
        <w:t xml:space="preserve"> and Accomplishments</w:t>
      </w:r>
    </w:p>
    <w:p w:rsidR="008676EF" w:rsidRDefault="008676EF" w:rsidP="00A66E6C">
      <w:pPr>
        <w:pStyle w:val="ListParagraph"/>
        <w:numPr>
          <w:ilvl w:val="0"/>
          <w:numId w:val="16"/>
        </w:numPr>
        <w:spacing w:after="200"/>
        <w:rPr>
          <w:rFonts w:asciiTheme="minorHAnsi" w:hAnsiTheme="minorHAnsi" w:cstheme="minorHAnsi"/>
          <w:color w:val="000000" w:themeColor="text1"/>
          <w:sz w:val="22"/>
          <w:szCs w:val="22"/>
        </w:rPr>
      </w:pPr>
      <w:r w:rsidRPr="007D744C">
        <w:rPr>
          <w:rFonts w:asciiTheme="minorHAnsi" w:hAnsiTheme="minorHAnsi" w:cstheme="minorHAnsi"/>
          <w:b/>
          <w:color w:val="000000" w:themeColor="text1"/>
          <w:sz w:val="22"/>
          <w:szCs w:val="22"/>
        </w:rPr>
        <w:t>Test Case Design</w:t>
      </w:r>
      <w:r w:rsidRPr="007D744C">
        <w:rPr>
          <w:rFonts w:asciiTheme="minorHAnsi" w:hAnsiTheme="minorHAnsi" w:cstheme="minorHAnsi"/>
          <w:color w:val="000000" w:themeColor="text1"/>
          <w:sz w:val="22"/>
          <w:szCs w:val="22"/>
        </w:rPr>
        <w:t xml:space="preserve">, Test Execution, </w:t>
      </w:r>
      <w:r w:rsidRPr="007D744C">
        <w:rPr>
          <w:rFonts w:asciiTheme="minorHAnsi" w:hAnsiTheme="minorHAnsi" w:cstheme="minorHAnsi"/>
          <w:b/>
          <w:color w:val="000000" w:themeColor="text1"/>
          <w:sz w:val="22"/>
          <w:szCs w:val="22"/>
        </w:rPr>
        <w:t>Bug Reporting</w:t>
      </w:r>
      <w:r>
        <w:rPr>
          <w:rFonts w:asciiTheme="minorHAnsi" w:hAnsiTheme="minorHAnsi" w:cstheme="minorHAnsi"/>
          <w:color w:val="000000" w:themeColor="text1"/>
          <w:sz w:val="22"/>
          <w:szCs w:val="22"/>
        </w:rPr>
        <w:t>.</w:t>
      </w:r>
    </w:p>
    <w:p w:rsidR="00A66E6C" w:rsidRPr="007D744C" w:rsidRDefault="00A66E6C" w:rsidP="00A66E6C">
      <w:pPr>
        <w:pStyle w:val="ListParagraph"/>
        <w:numPr>
          <w:ilvl w:val="0"/>
          <w:numId w:val="16"/>
        </w:numPr>
        <w:spacing w:after="200"/>
        <w:rPr>
          <w:rFonts w:asciiTheme="minorHAnsi" w:hAnsiTheme="minorHAnsi" w:cstheme="minorHAnsi"/>
          <w:color w:val="000000" w:themeColor="text1"/>
          <w:sz w:val="22"/>
          <w:szCs w:val="22"/>
        </w:rPr>
      </w:pPr>
      <w:r w:rsidRPr="007D744C">
        <w:rPr>
          <w:rFonts w:asciiTheme="minorHAnsi" w:hAnsiTheme="minorHAnsi" w:cstheme="minorHAnsi"/>
          <w:color w:val="000000" w:themeColor="text1"/>
          <w:sz w:val="22"/>
          <w:szCs w:val="22"/>
        </w:rPr>
        <w:t>Developed Test plan, Test cases and Test scripts based on high-level and detailed designs such as Software Requirements Specification (SRS).</w:t>
      </w:r>
    </w:p>
    <w:p w:rsidR="00A66E6C" w:rsidRPr="007D744C" w:rsidRDefault="00A66E6C" w:rsidP="00A66E6C">
      <w:pPr>
        <w:pStyle w:val="ListParagraph"/>
        <w:numPr>
          <w:ilvl w:val="0"/>
          <w:numId w:val="16"/>
        </w:numPr>
        <w:spacing w:after="200"/>
        <w:rPr>
          <w:rFonts w:asciiTheme="minorHAnsi" w:hAnsiTheme="minorHAnsi" w:cstheme="minorHAnsi"/>
          <w:color w:val="000000" w:themeColor="text1"/>
          <w:sz w:val="22"/>
          <w:szCs w:val="22"/>
        </w:rPr>
      </w:pPr>
      <w:r w:rsidRPr="007D744C">
        <w:rPr>
          <w:rFonts w:asciiTheme="minorHAnsi" w:hAnsiTheme="minorHAnsi" w:cstheme="minorHAnsi"/>
          <w:color w:val="000000" w:themeColor="text1"/>
          <w:sz w:val="22"/>
          <w:szCs w:val="22"/>
        </w:rPr>
        <w:t>Created and executed Test Cases for some of the modules of the Application under test (AUT).</w:t>
      </w:r>
    </w:p>
    <w:p w:rsidR="00A66E6C" w:rsidRPr="007D744C" w:rsidRDefault="00A66E6C" w:rsidP="00A66E6C">
      <w:pPr>
        <w:pStyle w:val="ListParagraph"/>
        <w:numPr>
          <w:ilvl w:val="0"/>
          <w:numId w:val="16"/>
        </w:numPr>
        <w:spacing w:after="200"/>
        <w:rPr>
          <w:rFonts w:asciiTheme="minorHAnsi" w:hAnsiTheme="minorHAnsi" w:cstheme="minorHAnsi"/>
          <w:color w:val="000000" w:themeColor="text1"/>
          <w:sz w:val="22"/>
          <w:szCs w:val="22"/>
        </w:rPr>
      </w:pPr>
      <w:r w:rsidRPr="007D744C">
        <w:rPr>
          <w:rFonts w:asciiTheme="minorHAnsi" w:hAnsiTheme="minorHAnsi" w:cstheme="minorHAnsi"/>
          <w:color w:val="000000" w:themeColor="text1"/>
          <w:sz w:val="22"/>
          <w:szCs w:val="22"/>
        </w:rPr>
        <w:t>Reviewed and implemented Business Requirement Documents.</w:t>
      </w:r>
    </w:p>
    <w:p w:rsidR="00A66E6C" w:rsidRPr="008676EF" w:rsidRDefault="00A66E6C" w:rsidP="008676EF">
      <w:pPr>
        <w:pStyle w:val="ListParagraph"/>
        <w:numPr>
          <w:ilvl w:val="0"/>
          <w:numId w:val="16"/>
        </w:numPr>
        <w:spacing w:after="200"/>
        <w:rPr>
          <w:rFonts w:asciiTheme="minorHAnsi" w:hAnsiTheme="minorHAnsi" w:cstheme="minorHAnsi"/>
          <w:color w:val="000000" w:themeColor="text1"/>
          <w:sz w:val="22"/>
          <w:szCs w:val="22"/>
        </w:rPr>
      </w:pPr>
      <w:r w:rsidRPr="007D744C">
        <w:rPr>
          <w:rFonts w:asciiTheme="minorHAnsi" w:hAnsiTheme="minorHAnsi" w:cstheme="minorHAnsi"/>
          <w:color w:val="000000" w:themeColor="text1"/>
          <w:sz w:val="22"/>
          <w:szCs w:val="22"/>
          <w:shd w:val="clear" w:color="auto" w:fill="FFFFFF"/>
        </w:rPr>
        <w:t xml:space="preserve">Extensively used </w:t>
      </w:r>
      <w:r w:rsidRPr="007D744C">
        <w:rPr>
          <w:rFonts w:asciiTheme="minorHAnsi" w:hAnsiTheme="minorHAnsi" w:cstheme="minorHAnsi"/>
          <w:b/>
          <w:color w:val="000000" w:themeColor="text1"/>
          <w:sz w:val="22"/>
          <w:szCs w:val="22"/>
          <w:shd w:val="clear" w:color="auto" w:fill="FFFFFF"/>
        </w:rPr>
        <w:t>Quality Center / ALM</w:t>
      </w:r>
      <w:r w:rsidRPr="007D744C">
        <w:rPr>
          <w:rFonts w:asciiTheme="minorHAnsi" w:hAnsiTheme="minorHAnsi" w:cstheme="minorHAnsi"/>
          <w:color w:val="000000" w:themeColor="text1"/>
          <w:sz w:val="22"/>
          <w:szCs w:val="22"/>
          <w:shd w:val="clear" w:color="auto" w:fill="FFFFFF"/>
        </w:rPr>
        <w:t xml:space="preserve"> for test planning, bug tracking</w:t>
      </w:r>
      <w:r w:rsidRPr="00EF3FCD">
        <w:rPr>
          <w:rFonts w:asciiTheme="minorHAnsi" w:hAnsiTheme="minorHAnsi" w:cstheme="minorHAnsi"/>
          <w:noProof/>
          <w:color w:val="000000" w:themeColor="text1"/>
          <w:sz w:val="22"/>
          <w:szCs w:val="22"/>
          <w:shd w:val="clear" w:color="auto" w:fill="FFFFFF"/>
        </w:rPr>
        <w:t>and</w:t>
      </w:r>
      <w:r w:rsidRPr="007D744C">
        <w:rPr>
          <w:rFonts w:asciiTheme="minorHAnsi" w:hAnsiTheme="minorHAnsi" w:cstheme="minorHAnsi"/>
          <w:color w:val="000000" w:themeColor="text1"/>
          <w:sz w:val="22"/>
          <w:szCs w:val="22"/>
          <w:shd w:val="clear" w:color="auto" w:fill="FFFFFF"/>
        </w:rPr>
        <w:t xml:space="preserve"> reporting tools</w:t>
      </w:r>
      <w:r w:rsidRPr="007D744C">
        <w:rPr>
          <w:rFonts w:asciiTheme="minorHAnsi" w:hAnsiTheme="minorHAnsi" w:cstheme="minorHAnsi"/>
          <w:color w:val="000000" w:themeColor="text1"/>
          <w:sz w:val="22"/>
          <w:szCs w:val="22"/>
        </w:rPr>
        <w:t xml:space="preserve"> followed up with the development team to verify Bug fixes and update bug status.</w:t>
      </w:r>
    </w:p>
    <w:p w:rsidR="00A66E6C" w:rsidRDefault="00D21DEE" w:rsidP="00A66E6C">
      <w:pPr>
        <w:pStyle w:val="ListParagraph"/>
        <w:numPr>
          <w:ilvl w:val="0"/>
          <w:numId w:val="16"/>
        </w:numPr>
        <w:spacing w:after="200"/>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Worked o</w:t>
      </w:r>
      <w:r w:rsidR="00A66E6C" w:rsidRPr="007D744C">
        <w:rPr>
          <w:rFonts w:asciiTheme="minorHAnsi" w:hAnsiTheme="minorHAnsi" w:cstheme="minorHAnsi"/>
          <w:color w:val="000000" w:themeColor="text1"/>
          <w:sz w:val="22"/>
          <w:szCs w:val="22"/>
        </w:rPr>
        <w:t>n cross browsers and cross platforms</w:t>
      </w:r>
      <w:r w:rsidR="00333A99">
        <w:rPr>
          <w:rFonts w:asciiTheme="minorHAnsi" w:hAnsiTheme="minorHAnsi" w:cstheme="minorHAnsi"/>
          <w:color w:val="000000" w:themeColor="text1"/>
          <w:sz w:val="22"/>
          <w:szCs w:val="22"/>
        </w:rPr>
        <w:t>.</w:t>
      </w:r>
    </w:p>
    <w:p w:rsidR="000E2B9C" w:rsidRDefault="00CE2709" w:rsidP="000E2B9C">
      <w:pPr>
        <w:pStyle w:val="ListParagraph"/>
        <w:numPr>
          <w:ilvl w:val="0"/>
          <w:numId w:val="16"/>
        </w:numPr>
        <w:autoSpaceDE w:val="0"/>
        <w:autoSpaceDN w:val="0"/>
        <w:adjustRightInd w:val="0"/>
        <w:spacing w:after="200" w:line="276" w:lineRule="auto"/>
        <w:rPr>
          <w:rFonts w:ascii="Calibri" w:hAnsi="Calibri" w:cs="Calibri"/>
          <w:sz w:val="22"/>
          <w:szCs w:val="22"/>
        </w:rPr>
      </w:pPr>
      <w:r w:rsidRPr="00CE2709">
        <w:rPr>
          <w:rFonts w:ascii="Calibri" w:hAnsi="Calibri" w:cs="Calibri"/>
          <w:sz w:val="22"/>
          <w:szCs w:val="22"/>
        </w:rPr>
        <w:t xml:space="preserve">Created Test Plan, strategy and test cases for UAT testing </w:t>
      </w:r>
      <w:r w:rsidR="000E2B9C">
        <w:rPr>
          <w:rFonts w:ascii="Calibri" w:hAnsi="Calibri" w:cs="Calibri"/>
          <w:sz w:val="22"/>
          <w:szCs w:val="22"/>
        </w:rPr>
        <w:t xml:space="preserve">for call center </w:t>
      </w:r>
      <w:r w:rsidR="000E2B9C" w:rsidRPr="000E2B9C">
        <w:rPr>
          <w:rFonts w:ascii="Calibri" w:hAnsi="Calibri" w:cs="Calibri"/>
          <w:b/>
          <w:sz w:val="22"/>
          <w:szCs w:val="22"/>
        </w:rPr>
        <w:t xml:space="preserve">IVR </w:t>
      </w:r>
      <w:r w:rsidR="000E2B9C">
        <w:rPr>
          <w:rFonts w:ascii="Calibri" w:hAnsi="Calibri" w:cs="Calibri"/>
          <w:sz w:val="22"/>
          <w:szCs w:val="22"/>
        </w:rPr>
        <w:t>application.</w:t>
      </w:r>
    </w:p>
    <w:p w:rsidR="000E2B9C" w:rsidRPr="000E2B9C" w:rsidRDefault="000E2B9C" w:rsidP="000E2B9C">
      <w:pPr>
        <w:pStyle w:val="ListParagraph"/>
        <w:numPr>
          <w:ilvl w:val="0"/>
          <w:numId w:val="16"/>
        </w:numPr>
        <w:autoSpaceDE w:val="0"/>
        <w:autoSpaceDN w:val="0"/>
        <w:adjustRightInd w:val="0"/>
        <w:spacing w:after="200" w:line="276" w:lineRule="auto"/>
        <w:rPr>
          <w:rFonts w:ascii="Calibri" w:hAnsi="Calibri" w:cs="Calibri"/>
          <w:sz w:val="22"/>
          <w:szCs w:val="22"/>
        </w:rPr>
      </w:pPr>
      <w:r w:rsidRPr="000E2B9C">
        <w:rPr>
          <w:rFonts w:ascii="Calibri" w:hAnsi="Calibri" w:cs="Calibri"/>
          <w:sz w:val="22"/>
          <w:szCs w:val="22"/>
        </w:rPr>
        <w:t xml:space="preserve">Verify the results of </w:t>
      </w:r>
      <w:r w:rsidRPr="000E2B9C">
        <w:rPr>
          <w:rFonts w:ascii="Calibri" w:hAnsi="Calibri" w:cs="Calibri"/>
          <w:b/>
          <w:sz w:val="22"/>
          <w:szCs w:val="22"/>
        </w:rPr>
        <w:t xml:space="preserve">IVR </w:t>
      </w:r>
      <w:r w:rsidRPr="000E2B9C">
        <w:rPr>
          <w:rFonts w:ascii="Calibri" w:hAnsi="Calibri" w:cs="Calibri"/>
          <w:sz w:val="22"/>
          <w:szCs w:val="22"/>
        </w:rPr>
        <w:t>voice prompts recorded professionally meet the requirements.</w:t>
      </w:r>
    </w:p>
    <w:p w:rsidR="00333A99" w:rsidRPr="000E2B9C" w:rsidRDefault="00333A99" w:rsidP="000E2B9C">
      <w:pPr>
        <w:pStyle w:val="ListParagraph"/>
        <w:numPr>
          <w:ilvl w:val="0"/>
          <w:numId w:val="16"/>
        </w:numPr>
        <w:autoSpaceDE w:val="0"/>
        <w:autoSpaceDN w:val="0"/>
        <w:adjustRightInd w:val="0"/>
        <w:spacing w:after="200" w:line="276" w:lineRule="auto"/>
        <w:rPr>
          <w:rFonts w:ascii="Calibri" w:hAnsi="Calibri" w:cs="Calibri"/>
          <w:sz w:val="22"/>
          <w:szCs w:val="22"/>
        </w:rPr>
      </w:pPr>
      <w:r w:rsidRPr="000E2B9C">
        <w:rPr>
          <w:rFonts w:ascii="Calibri" w:hAnsi="Calibri" w:cs="Calibri"/>
          <w:sz w:val="22"/>
          <w:szCs w:val="22"/>
        </w:rPr>
        <w:t>Developed and execute multi-language</w:t>
      </w:r>
      <w:r w:rsidRPr="000E2B9C">
        <w:rPr>
          <w:rFonts w:ascii="Calibri" w:hAnsi="Calibri" w:cs="Calibri"/>
          <w:b/>
          <w:sz w:val="22"/>
          <w:szCs w:val="22"/>
        </w:rPr>
        <w:t xml:space="preserve"> IVR</w:t>
      </w:r>
      <w:r w:rsidRPr="000E2B9C">
        <w:rPr>
          <w:rFonts w:ascii="Calibri" w:hAnsi="Calibri" w:cs="Calibri"/>
          <w:sz w:val="22"/>
          <w:szCs w:val="22"/>
        </w:rPr>
        <w:t xml:space="preserve"> application test cases for multi-product system.</w:t>
      </w:r>
    </w:p>
    <w:p w:rsidR="00A66E6C" w:rsidRPr="007D744C" w:rsidRDefault="00A66E6C" w:rsidP="00A66E6C">
      <w:pPr>
        <w:pStyle w:val="ListParagraph"/>
        <w:numPr>
          <w:ilvl w:val="0"/>
          <w:numId w:val="16"/>
        </w:numPr>
        <w:spacing w:after="200"/>
        <w:rPr>
          <w:rFonts w:asciiTheme="minorHAnsi" w:hAnsiTheme="minorHAnsi" w:cstheme="minorHAnsi"/>
          <w:color w:val="000000" w:themeColor="text1"/>
          <w:sz w:val="22"/>
          <w:szCs w:val="22"/>
        </w:rPr>
      </w:pPr>
      <w:r w:rsidRPr="007D744C">
        <w:rPr>
          <w:rFonts w:asciiTheme="minorHAnsi" w:hAnsiTheme="minorHAnsi" w:cstheme="minorHAnsi"/>
          <w:color w:val="000000" w:themeColor="text1"/>
          <w:sz w:val="22"/>
          <w:szCs w:val="22"/>
          <w:shd w:val="clear" w:color="auto" w:fill="FFFFFF"/>
        </w:rPr>
        <w:t xml:space="preserve">Worked on </w:t>
      </w:r>
      <w:r w:rsidRPr="007D744C">
        <w:rPr>
          <w:rFonts w:asciiTheme="minorHAnsi" w:hAnsiTheme="minorHAnsi" w:cstheme="minorHAnsi"/>
          <w:b/>
          <w:color w:val="000000" w:themeColor="text1"/>
          <w:sz w:val="22"/>
          <w:szCs w:val="22"/>
          <w:shd w:val="clear" w:color="auto" w:fill="FFFFFF"/>
        </w:rPr>
        <w:t>Object Repository</w:t>
      </w:r>
      <w:r w:rsidRPr="007D744C">
        <w:rPr>
          <w:rFonts w:asciiTheme="minorHAnsi" w:hAnsiTheme="minorHAnsi" w:cstheme="minorHAnsi"/>
          <w:color w:val="000000" w:themeColor="text1"/>
          <w:sz w:val="22"/>
          <w:szCs w:val="22"/>
          <w:shd w:val="clear" w:color="auto" w:fill="FFFFFF"/>
        </w:rPr>
        <w:t xml:space="preserve">, Developed </w:t>
      </w:r>
      <w:r w:rsidRPr="007D744C">
        <w:rPr>
          <w:rFonts w:asciiTheme="minorHAnsi" w:hAnsiTheme="minorHAnsi" w:cstheme="minorHAnsi"/>
          <w:b/>
          <w:color w:val="000000" w:themeColor="text1"/>
          <w:sz w:val="22"/>
          <w:szCs w:val="22"/>
          <w:shd w:val="clear" w:color="auto" w:fill="FFFFFF"/>
        </w:rPr>
        <w:t>VB Script</w:t>
      </w:r>
      <w:r w:rsidRPr="007D744C">
        <w:rPr>
          <w:rFonts w:asciiTheme="minorHAnsi" w:hAnsiTheme="minorHAnsi" w:cstheme="minorHAnsi"/>
          <w:color w:val="000000" w:themeColor="text1"/>
          <w:sz w:val="22"/>
          <w:szCs w:val="22"/>
          <w:shd w:val="clear" w:color="auto" w:fill="FFFFFF"/>
        </w:rPr>
        <w:t xml:space="preserve"> function libraries for </w:t>
      </w:r>
      <w:r w:rsidRPr="007D744C">
        <w:rPr>
          <w:rFonts w:asciiTheme="minorHAnsi" w:hAnsiTheme="minorHAnsi" w:cstheme="minorHAnsi"/>
          <w:b/>
          <w:color w:val="000000" w:themeColor="text1"/>
          <w:sz w:val="22"/>
          <w:szCs w:val="22"/>
          <w:shd w:val="clear" w:color="auto" w:fill="FFFFFF"/>
        </w:rPr>
        <w:t>QTP</w:t>
      </w:r>
      <w:r w:rsidRPr="00EF3FCD">
        <w:rPr>
          <w:rFonts w:asciiTheme="minorHAnsi" w:hAnsiTheme="minorHAnsi" w:cstheme="minorHAnsi"/>
          <w:b/>
          <w:noProof/>
          <w:color w:val="000000" w:themeColor="text1"/>
          <w:sz w:val="22"/>
          <w:szCs w:val="22"/>
          <w:shd w:val="clear" w:color="auto" w:fill="FFFFFF"/>
        </w:rPr>
        <w:t>,UFT</w:t>
      </w:r>
      <w:r w:rsidRPr="007D744C">
        <w:rPr>
          <w:rFonts w:asciiTheme="minorHAnsi" w:hAnsiTheme="minorHAnsi" w:cstheme="minorHAnsi"/>
          <w:b/>
          <w:color w:val="000000" w:themeColor="text1"/>
          <w:sz w:val="22"/>
          <w:szCs w:val="22"/>
          <w:shd w:val="clear" w:color="auto" w:fill="FFFFFF"/>
        </w:rPr>
        <w:t xml:space="preserve"> automation</w:t>
      </w:r>
      <w:r w:rsidRPr="007D744C">
        <w:rPr>
          <w:rFonts w:asciiTheme="minorHAnsi" w:hAnsiTheme="minorHAnsi" w:cstheme="minorHAnsi"/>
          <w:color w:val="000000" w:themeColor="text1"/>
          <w:sz w:val="22"/>
          <w:szCs w:val="22"/>
          <w:shd w:val="clear" w:color="auto" w:fill="FFFFFF"/>
        </w:rPr>
        <w:t>. </w:t>
      </w:r>
    </w:p>
    <w:p w:rsidR="00A66E6C" w:rsidRPr="007D744C" w:rsidRDefault="00A66E6C" w:rsidP="00A66E6C">
      <w:pPr>
        <w:pStyle w:val="ListParagraph"/>
        <w:numPr>
          <w:ilvl w:val="0"/>
          <w:numId w:val="16"/>
        </w:numPr>
        <w:spacing w:after="200"/>
        <w:rPr>
          <w:rFonts w:asciiTheme="minorHAnsi" w:hAnsiTheme="minorHAnsi" w:cstheme="minorHAnsi"/>
          <w:color w:val="000000" w:themeColor="text1"/>
          <w:sz w:val="22"/>
          <w:szCs w:val="22"/>
        </w:rPr>
      </w:pPr>
      <w:r w:rsidRPr="007D744C">
        <w:rPr>
          <w:rFonts w:asciiTheme="minorHAnsi" w:hAnsiTheme="minorHAnsi" w:cstheme="minorHAnsi"/>
          <w:color w:val="000000" w:themeColor="text1"/>
          <w:sz w:val="22"/>
          <w:szCs w:val="22"/>
        </w:rPr>
        <w:t xml:space="preserve">Used web-debugging tools like </w:t>
      </w:r>
      <w:r w:rsidRPr="007D744C">
        <w:rPr>
          <w:rFonts w:asciiTheme="minorHAnsi" w:hAnsiTheme="minorHAnsi" w:cstheme="minorHAnsi"/>
          <w:b/>
          <w:color w:val="000000" w:themeColor="text1"/>
          <w:sz w:val="22"/>
          <w:szCs w:val="22"/>
        </w:rPr>
        <w:t>XPath</w:t>
      </w:r>
      <w:r w:rsidRPr="007D744C">
        <w:rPr>
          <w:rFonts w:asciiTheme="minorHAnsi" w:hAnsiTheme="minorHAnsi" w:cstheme="minorHAnsi"/>
          <w:color w:val="000000" w:themeColor="text1"/>
          <w:sz w:val="22"/>
          <w:szCs w:val="22"/>
        </w:rPr>
        <w:t xml:space="preserve">, </w:t>
      </w:r>
      <w:r w:rsidRPr="007D744C">
        <w:rPr>
          <w:rFonts w:asciiTheme="minorHAnsi" w:hAnsiTheme="minorHAnsi" w:cstheme="minorHAnsi"/>
          <w:b/>
          <w:color w:val="000000" w:themeColor="text1"/>
          <w:sz w:val="22"/>
          <w:szCs w:val="22"/>
        </w:rPr>
        <w:t>Firebug</w:t>
      </w:r>
      <w:r w:rsidRPr="007D744C">
        <w:rPr>
          <w:rFonts w:asciiTheme="minorHAnsi" w:hAnsiTheme="minorHAnsi" w:cstheme="minorHAnsi"/>
          <w:color w:val="000000" w:themeColor="text1"/>
          <w:sz w:val="22"/>
          <w:szCs w:val="22"/>
        </w:rPr>
        <w:t xml:space="preserve"> and </w:t>
      </w:r>
      <w:r w:rsidRPr="007D744C">
        <w:rPr>
          <w:rFonts w:asciiTheme="minorHAnsi" w:hAnsiTheme="minorHAnsi" w:cstheme="minorHAnsi"/>
          <w:b/>
          <w:color w:val="000000" w:themeColor="text1"/>
          <w:sz w:val="22"/>
          <w:szCs w:val="22"/>
        </w:rPr>
        <w:t>Fire path</w:t>
      </w:r>
      <w:r w:rsidRPr="007D744C">
        <w:rPr>
          <w:rFonts w:asciiTheme="minorHAnsi" w:hAnsiTheme="minorHAnsi" w:cstheme="minorHAnsi"/>
          <w:color w:val="000000" w:themeColor="text1"/>
          <w:sz w:val="22"/>
          <w:szCs w:val="22"/>
        </w:rPr>
        <w:t xml:space="preserve"> to locate elements.</w:t>
      </w:r>
    </w:p>
    <w:p w:rsidR="00A66E6C" w:rsidRPr="007D744C" w:rsidRDefault="00A66E6C" w:rsidP="00A66E6C">
      <w:pPr>
        <w:pStyle w:val="ListParagraph"/>
        <w:numPr>
          <w:ilvl w:val="0"/>
          <w:numId w:val="16"/>
        </w:numPr>
        <w:rPr>
          <w:rFonts w:asciiTheme="minorHAnsi" w:hAnsiTheme="minorHAnsi" w:cstheme="minorHAnsi"/>
          <w:color w:val="222222"/>
          <w:sz w:val="22"/>
          <w:szCs w:val="22"/>
          <w:shd w:val="clear" w:color="auto" w:fill="FFFFFF"/>
        </w:rPr>
      </w:pPr>
      <w:r w:rsidRPr="007D744C">
        <w:rPr>
          <w:rFonts w:asciiTheme="minorHAnsi" w:hAnsiTheme="minorHAnsi" w:cstheme="minorHAnsi"/>
          <w:color w:val="222222"/>
          <w:sz w:val="22"/>
          <w:szCs w:val="22"/>
          <w:shd w:val="clear" w:color="auto" w:fill="FFFFFF"/>
        </w:rPr>
        <w:t>Used Rally to maintain and plan manual</w:t>
      </w:r>
      <w:r w:rsidRPr="007D744C">
        <w:rPr>
          <w:rStyle w:val="apple-converted-space"/>
          <w:rFonts w:asciiTheme="minorHAnsi" w:hAnsiTheme="minorHAnsi" w:cstheme="minorHAnsi"/>
          <w:color w:val="222222"/>
          <w:sz w:val="22"/>
          <w:szCs w:val="22"/>
          <w:shd w:val="clear" w:color="auto" w:fill="FFFFFF"/>
        </w:rPr>
        <w:t> </w:t>
      </w:r>
      <w:r w:rsidRPr="007D744C">
        <w:rPr>
          <w:rFonts w:asciiTheme="minorHAnsi" w:hAnsiTheme="minorHAnsi" w:cstheme="minorHAnsi"/>
          <w:b/>
          <w:bCs/>
          <w:color w:val="222222"/>
          <w:sz w:val="22"/>
          <w:szCs w:val="22"/>
          <w:shd w:val="clear" w:color="auto" w:fill="FFFFFF"/>
        </w:rPr>
        <w:t>testing</w:t>
      </w:r>
      <w:r w:rsidRPr="007D744C">
        <w:rPr>
          <w:rFonts w:asciiTheme="minorHAnsi" w:hAnsiTheme="minorHAnsi" w:cstheme="minorHAnsi"/>
          <w:color w:val="222222"/>
          <w:sz w:val="22"/>
          <w:szCs w:val="22"/>
          <w:shd w:val="clear" w:color="auto" w:fill="FFFFFF"/>
        </w:rPr>
        <w:t>, run or gather execution data from automated</w:t>
      </w:r>
      <w:r w:rsidRPr="007D744C">
        <w:rPr>
          <w:rStyle w:val="apple-converted-space"/>
          <w:rFonts w:asciiTheme="minorHAnsi" w:hAnsiTheme="minorHAnsi" w:cstheme="minorHAnsi"/>
          <w:color w:val="222222"/>
          <w:sz w:val="22"/>
          <w:szCs w:val="22"/>
          <w:shd w:val="clear" w:color="auto" w:fill="FFFFFF"/>
        </w:rPr>
        <w:t> </w:t>
      </w:r>
      <w:r w:rsidRPr="007D744C">
        <w:rPr>
          <w:rFonts w:asciiTheme="minorHAnsi" w:hAnsiTheme="minorHAnsi" w:cstheme="minorHAnsi"/>
          <w:b/>
          <w:bCs/>
          <w:color w:val="222222"/>
          <w:sz w:val="22"/>
          <w:szCs w:val="22"/>
          <w:shd w:val="clear" w:color="auto" w:fill="FFFFFF"/>
        </w:rPr>
        <w:t>tests</w:t>
      </w:r>
      <w:r w:rsidRPr="007D744C">
        <w:rPr>
          <w:rFonts w:asciiTheme="minorHAnsi" w:hAnsiTheme="minorHAnsi" w:cstheme="minorHAnsi"/>
          <w:color w:val="222222"/>
          <w:sz w:val="22"/>
          <w:szCs w:val="22"/>
          <w:shd w:val="clear" w:color="auto" w:fill="FFFFFF"/>
        </w:rPr>
        <w:t>.</w:t>
      </w:r>
    </w:p>
    <w:p w:rsidR="00A66E6C" w:rsidRPr="007D744C" w:rsidRDefault="00A66E6C" w:rsidP="00A66E6C">
      <w:pPr>
        <w:pStyle w:val="ListParagraph"/>
        <w:numPr>
          <w:ilvl w:val="0"/>
          <w:numId w:val="16"/>
        </w:numPr>
        <w:rPr>
          <w:rFonts w:asciiTheme="minorHAnsi" w:hAnsiTheme="minorHAnsi" w:cstheme="minorHAnsi"/>
          <w:sz w:val="22"/>
          <w:szCs w:val="22"/>
        </w:rPr>
      </w:pPr>
      <w:r w:rsidRPr="007D744C">
        <w:rPr>
          <w:rFonts w:asciiTheme="minorHAnsi" w:hAnsiTheme="minorHAnsi" w:cstheme="minorHAnsi"/>
          <w:color w:val="222222"/>
          <w:sz w:val="22"/>
          <w:szCs w:val="22"/>
          <w:shd w:val="clear" w:color="auto" w:fill="FFFFFF"/>
        </w:rPr>
        <w:t>Worked with Rally to manage multiple environments and to enter information about found defects.</w:t>
      </w:r>
      <w:r w:rsidRPr="007D744C">
        <w:rPr>
          <w:rFonts w:asciiTheme="minorHAnsi" w:hAnsiTheme="minorHAnsi" w:cstheme="minorHAnsi"/>
          <w:color w:val="000000"/>
          <w:sz w:val="22"/>
          <w:szCs w:val="22"/>
          <w:shd w:val="clear" w:color="auto" w:fill="FFFFFF"/>
        </w:rPr>
        <w:t> </w:t>
      </w:r>
    </w:p>
    <w:p w:rsidR="00A66E6C" w:rsidRPr="007D744C" w:rsidRDefault="00A66E6C" w:rsidP="00A66E6C">
      <w:pPr>
        <w:pStyle w:val="ListParagraph"/>
        <w:numPr>
          <w:ilvl w:val="0"/>
          <w:numId w:val="16"/>
        </w:numPr>
        <w:spacing w:after="160"/>
        <w:jc w:val="both"/>
        <w:rPr>
          <w:rFonts w:asciiTheme="minorHAnsi" w:hAnsiTheme="minorHAnsi" w:cstheme="minorHAnsi"/>
          <w:color w:val="000000"/>
          <w:sz w:val="22"/>
          <w:szCs w:val="22"/>
          <w:shd w:val="clear" w:color="auto" w:fill="FFFFFF"/>
        </w:rPr>
      </w:pPr>
      <w:r w:rsidRPr="007D744C">
        <w:rPr>
          <w:rFonts w:asciiTheme="minorHAnsi" w:hAnsiTheme="minorHAnsi" w:cstheme="minorHAnsi"/>
          <w:color w:val="000000"/>
          <w:sz w:val="22"/>
          <w:szCs w:val="22"/>
          <w:shd w:val="clear" w:color="auto" w:fill="FFFFFF"/>
        </w:rPr>
        <w:t>Executed tests by using</w:t>
      </w:r>
      <w:r w:rsidRPr="007D744C">
        <w:rPr>
          <w:rFonts w:asciiTheme="minorHAnsi" w:hAnsiTheme="minorHAnsi" w:cstheme="minorHAnsi"/>
          <w:color w:val="000000"/>
          <w:sz w:val="22"/>
          <w:szCs w:val="22"/>
        </w:rPr>
        <w:t> </w:t>
      </w:r>
      <w:r w:rsidRPr="007D744C">
        <w:rPr>
          <w:rFonts w:asciiTheme="minorHAnsi" w:hAnsiTheme="minorHAnsi" w:cstheme="minorHAnsi"/>
          <w:color w:val="000000"/>
          <w:sz w:val="22"/>
          <w:szCs w:val="22"/>
          <w:shd w:val="clear" w:color="auto" w:fill="FFFFFF"/>
        </w:rPr>
        <w:t>Selenium</w:t>
      </w:r>
      <w:r w:rsidRPr="007D744C">
        <w:rPr>
          <w:rFonts w:asciiTheme="minorHAnsi" w:hAnsiTheme="minorHAnsi" w:cstheme="minorHAnsi"/>
          <w:color w:val="000000"/>
          <w:sz w:val="22"/>
          <w:szCs w:val="22"/>
        </w:rPr>
        <w:t> </w:t>
      </w:r>
      <w:r w:rsidRPr="007D744C">
        <w:rPr>
          <w:rFonts w:asciiTheme="minorHAnsi" w:hAnsiTheme="minorHAnsi" w:cstheme="minorHAnsi"/>
          <w:color w:val="000000"/>
          <w:sz w:val="22"/>
          <w:szCs w:val="22"/>
          <w:shd w:val="clear" w:color="auto" w:fill="FFFFFF"/>
        </w:rPr>
        <w:t>Web Driver in different browsers like Microsoft IE, Mozilla Firefox, Google Chrome, etc. </w:t>
      </w:r>
    </w:p>
    <w:p w:rsidR="00A66E6C" w:rsidRPr="007D744C" w:rsidRDefault="00A66E6C" w:rsidP="00A66E6C">
      <w:pPr>
        <w:pStyle w:val="ListParagraph"/>
        <w:numPr>
          <w:ilvl w:val="0"/>
          <w:numId w:val="16"/>
        </w:numPr>
        <w:spacing w:after="160"/>
        <w:jc w:val="both"/>
        <w:rPr>
          <w:rFonts w:asciiTheme="minorHAnsi" w:hAnsiTheme="minorHAnsi" w:cstheme="minorHAnsi"/>
          <w:color w:val="000000" w:themeColor="text1"/>
          <w:sz w:val="22"/>
          <w:szCs w:val="22"/>
          <w:shd w:val="clear" w:color="auto" w:fill="FFFFFF"/>
        </w:rPr>
      </w:pPr>
      <w:r w:rsidRPr="007D744C">
        <w:rPr>
          <w:rFonts w:asciiTheme="minorHAnsi" w:hAnsiTheme="minorHAnsi" w:cstheme="minorHAnsi"/>
          <w:color w:val="000000" w:themeColor="text1"/>
          <w:sz w:val="22"/>
          <w:szCs w:val="22"/>
          <w:shd w:val="clear" w:color="auto" w:fill="FFFFFF"/>
        </w:rPr>
        <w:t>Documented the defects identified during execution in</w:t>
      </w:r>
      <w:r w:rsidRPr="007D744C">
        <w:rPr>
          <w:rFonts w:asciiTheme="minorHAnsi" w:hAnsiTheme="minorHAnsi" w:cstheme="minorHAnsi"/>
          <w:b/>
          <w:color w:val="000000" w:themeColor="text1"/>
          <w:sz w:val="22"/>
          <w:szCs w:val="22"/>
          <w:shd w:val="clear" w:color="auto" w:fill="FFFFFF"/>
        </w:rPr>
        <w:t xml:space="preserve"> JIRA</w:t>
      </w:r>
      <w:r w:rsidRPr="007D744C">
        <w:rPr>
          <w:rFonts w:asciiTheme="minorHAnsi" w:hAnsiTheme="minorHAnsi" w:cstheme="minorHAnsi"/>
          <w:color w:val="000000" w:themeColor="text1"/>
          <w:sz w:val="22"/>
          <w:szCs w:val="22"/>
          <w:shd w:val="clear" w:color="auto" w:fill="FFFFFF"/>
        </w:rPr>
        <w:t>. </w:t>
      </w:r>
    </w:p>
    <w:p w:rsidR="00A66E6C" w:rsidRPr="00A66E6C" w:rsidRDefault="00A66E6C" w:rsidP="00A66E6C">
      <w:pPr>
        <w:pStyle w:val="Description"/>
        <w:numPr>
          <w:ilvl w:val="0"/>
          <w:numId w:val="0"/>
        </w:numPr>
        <w:rPr>
          <w:rFonts w:cstheme="minorHAnsi"/>
          <w:b/>
          <w:bCs/>
          <w:smallCaps/>
        </w:rPr>
      </w:pPr>
      <w:r w:rsidRPr="00A66E6C">
        <w:rPr>
          <w:rFonts w:cstheme="minorHAnsi"/>
          <w:b/>
          <w:bCs/>
          <w:smallCaps/>
          <w:sz w:val="24"/>
          <w:szCs w:val="24"/>
        </w:rPr>
        <w:t>Environment:</w:t>
      </w:r>
      <w:r w:rsidRPr="007D744C">
        <w:rPr>
          <w:rFonts w:cstheme="minorHAnsi"/>
          <w:color w:val="000000" w:themeColor="text1"/>
          <w:sz w:val="22"/>
          <w:shd w:val="clear" w:color="auto" w:fill="FFFFFF"/>
        </w:rPr>
        <w:t>VB Script, JIRA, Agile methodology</w:t>
      </w:r>
      <w:r w:rsidRPr="00EF3FCD">
        <w:rPr>
          <w:rFonts w:cstheme="minorHAnsi"/>
          <w:noProof/>
          <w:color w:val="000000" w:themeColor="text1"/>
          <w:sz w:val="22"/>
          <w:shd w:val="clear" w:color="auto" w:fill="FFFFFF"/>
        </w:rPr>
        <w:t>,QTP,UFT,Rally</w:t>
      </w:r>
      <w:r w:rsidR="005905EB">
        <w:rPr>
          <w:rFonts w:cstheme="minorHAnsi"/>
          <w:color w:val="000000" w:themeColor="text1"/>
          <w:sz w:val="22"/>
          <w:shd w:val="clear" w:color="auto" w:fill="FFFFFF"/>
        </w:rPr>
        <w:t xml:space="preserve">, </w:t>
      </w:r>
      <w:r w:rsidRPr="007D744C">
        <w:rPr>
          <w:rFonts w:cstheme="minorHAnsi"/>
          <w:color w:val="000000" w:themeColor="text1"/>
          <w:sz w:val="22"/>
          <w:shd w:val="clear" w:color="auto" w:fill="FFFFFF"/>
        </w:rPr>
        <w:t xml:space="preserve">Quality center, Eclipse, </w:t>
      </w:r>
      <w:bookmarkStart w:id="0" w:name="_GoBack"/>
      <w:bookmarkEnd w:id="0"/>
      <w:r w:rsidRPr="007D744C">
        <w:rPr>
          <w:rFonts w:cstheme="minorHAnsi"/>
          <w:color w:val="000000" w:themeColor="text1"/>
          <w:sz w:val="22"/>
          <w:shd w:val="clear" w:color="auto" w:fill="FFFFFF"/>
        </w:rPr>
        <w:t>Mozilla Firefox,</w:t>
      </w:r>
      <w:r w:rsidR="000E2B9C">
        <w:rPr>
          <w:rFonts w:cstheme="minorHAnsi"/>
          <w:color w:val="000000" w:themeColor="text1"/>
          <w:sz w:val="22"/>
          <w:shd w:val="clear" w:color="auto" w:fill="FFFFFF"/>
        </w:rPr>
        <w:t>IVR,</w:t>
      </w:r>
      <w:r w:rsidR="00EF3FCD">
        <w:rPr>
          <w:rFonts w:cstheme="minorHAnsi"/>
          <w:noProof/>
          <w:color w:val="000000" w:themeColor="text1"/>
          <w:sz w:val="22"/>
          <w:shd w:val="clear" w:color="auto" w:fill="FFFFFF"/>
        </w:rPr>
        <w:t>google c</w:t>
      </w:r>
      <w:r w:rsidRPr="00EF3FCD">
        <w:rPr>
          <w:rFonts w:cstheme="minorHAnsi"/>
          <w:noProof/>
          <w:color w:val="000000" w:themeColor="text1"/>
          <w:sz w:val="22"/>
          <w:shd w:val="clear" w:color="auto" w:fill="FFFFFF"/>
        </w:rPr>
        <w:t>hrome</w:t>
      </w:r>
      <w:r w:rsidRPr="007D744C">
        <w:rPr>
          <w:rFonts w:cstheme="minorHAnsi"/>
          <w:color w:val="000000" w:themeColor="text1"/>
          <w:sz w:val="22"/>
          <w:shd w:val="clear" w:color="auto" w:fill="FFFFFF"/>
        </w:rPr>
        <w:t>.</w:t>
      </w:r>
    </w:p>
    <w:p w:rsidR="005F0967" w:rsidRPr="00701506" w:rsidRDefault="00D20B27" w:rsidP="00A66E6C">
      <w:pPr>
        <w:tabs>
          <w:tab w:val="left" w:pos="7290"/>
        </w:tabs>
        <w:ind w:left="0" w:firstLine="0"/>
        <w:rPr>
          <w:rFonts w:cstheme="minorHAnsi"/>
          <w:b/>
          <w:sz w:val="20"/>
          <w:szCs w:val="20"/>
        </w:rPr>
      </w:pPr>
      <w:r>
        <w:rPr>
          <w:rFonts w:cstheme="minorHAnsi"/>
          <w:b/>
          <w:sz w:val="20"/>
          <w:szCs w:val="20"/>
        </w:rPr>
        <w:lastRenderedPageBreak/>
        <w:tab/>
      </w:r>
    </w:p>
    <w:p w:rsidR="007C18A9" w:rsidRPr="001075D5" w:rsidRDefault="007C18A9" w:rsidP="007C18A9">
      <w:pPr>
        <w:rPr>
          <w:rFonts w:cstheme="minorHAnsi"/>
          <w:b/>
          <w:bCs/>
          <w:smallCaps/>
          <w:sz w:val="26"/>
          <w:szCs w:val="26"/>
        </w:rPr>
      </w:pPr>
      <w:r w:rsidRPr="001075D5">
        <w:rPr>
          <w:rFonts w:cstheme="minorHAnsi"/>
          <w:b/>
          <w:bCs/>
          <w:smallCaps/>
          <w:sz w:val="26"/>
          <w:szCs w:val="26"/>
        </w:rPr>
        <w:t>Avighna IT Sol</w:t>
      </w:r>
      <w:r w:rsidR="001920E1">
        <w:rPr>
          <w:rFonts w:cstheme="minorHAnsi"/>
          <w:b/>
          <w:bCs/>
          <w:smallCaps/>
          <w:sz w:val="26"/>
          <w:szCs w:val="26"/>
        </w:rPr>
        <w:t xml:space="preserve">utions, </w:t>
      </w:r>
      <w:r w:rsidR="003F14D6">
        <w:rPr>
          <w:rFonts w:cstheme="minorHAnsi"/>
          <w:b/>
          <w:bCs/>
          <w:smallCaps/>
          <w:sz w:val="26"/>
          <w:szCs w:val="26"/>
        </w:rPr>
        <w:t>Hyderabad, India</w:t>
      </w:r>
      <w:r w:rsidR="003F14D6">
        <w:rPr>
          <w:rFonts w:cstheme="minorHAnsi"/>
          <w:b/>
          <w:bCs/>
          <w:smallCaps/>
          <w:sz w:val="26"/>
          <w:szCs w:val="26"/>
        </w:rPr>
        <w:tab/>
      </w:r>
      <w:r w:rsidR="003F14D6">
        <w:rPr>
          <w:rFonts w:cstheme="minorHAnsi"/>
          <w:b/>
          <w:bCs/>
          <w:smallCaps/>
          <w:sz w:val="26"/>
          <w:szCs w:val="26"/>
        </w:rPr>
        <w:tab/>
      </w:r>
      <w:r w:rsidR="003F14D6">
        <w:rPr>
          <w:rFonts w:cstheme="minorHAnsi"/>
          <w:b/>
          <w:bCs/>
          <w:smallCaps/>
          <w:sz w:val="26"/>
          <w:szCs w:val="26"/>
        </w:rPr>
        <w:tab/>
      </w:r>
      <w:r w:rsidR="003F14D6">
        <w:rPr>
          <w:rFonts w:cstheme="minorHAnsi"/>
          <w:b/>
          <w:bCs/>
          <w:smallCaps/>
          <w:sz w:val="26"/>
          <w:szCs w:val="26"/>
        </w:rPr>
        <w:tab/>
      </w:r>
      <w:r w:rsidR="003F14D6">
        <w:rPr>
          <w:rFonts w:cstheme="minorHAnsi"/>
          <w:b/>
          <w:bCs/>
          <w:smallCaps/>
          <w:sz w:val="26"/>
          <w:szCs w:val="26"/>
        </w:rPr>
        <w:tab/>
      </w:r>
      <w:r w:rsidR="00F53C22">
        <w:rPr>
          <w:rFonts w:cstheme="minorHAnsi"/>
          <w:b/>
          <w:smallCaps/>
        </w:rPr>
        <w:t>Aug2009–Apr2010</w:t>
      </w:r>
    </w:p>
    <w:p w:rsidR="00833797" w:rsidRDefault="00833797" w:rsidP="00833797">
      <w:pPr>
        <w:ind w:left="0" w:firstLine="0"/>
      </w:pPr>
      <w:r w:rsidRPr="00A528AE">
        <w:t xml:space="preserve">Avighna IT Solutions is a full-service IT company specialized in Staff Augmentation. The Avighna IT Solutions approach begins with a Business Process Functionality Analysis. The company is an active member of the worldwide IT/IS community with a clear understanding of the dynamic nature of the industry and the specific challenges that IT infrastructure face </w:t>
      </w:r>
      <w:r w:rsidR="005905EB" w:rsidRPr="00A528AE">
        <w:t>every day</w:t>
      </w:r>
      <w:r w:rsidRPr="00A528AE">
        <w:t xml:space="preserve"> in terms of deadlines and quality results.</w:t>
      </w:r>
    </w:p>
    <w:p w:rsidR="00F209EC" w:rsidRPr="00F209EC" w:rsidRDefault="00F209EC" w:rsidP="0061447C">
      <w:pPr>
        <w:pStyle w:val="Description"/>
        <w:numPr>
          <w:ilvl w:val="0"/>
          <w:numId w:val="0"/>
        </w:numPr>
        <w:rPr>
          <w:rFonts w:cstheme="minorHAnsi"/>
          <w:sz w:val="20"/>
          <w:szCs w:val="20"/>
        </w:rPr>
      </w:pPr>
    </w:p>
    <w:p w:rsidR="009F2E09" w:rsidRPr="00B81745" w:rsidRDefault="00F53C22" w:rsidP="00F53C22">
      <w:pPr>
        <w:rPr>
          <w:rFonts w:cstheme="minorHAnsi"/>
          <w:b/>
          <w:bCs/>
          <w:smallCaps/>
          <w:sz w:val="26"/>
          <w:szCs w:val="26"/>
        </w:rPr>
      </w:pPr>
      <w:r>
        <w:rPr>
          <w:rFonts w:cstheme="minorHAnsi"/>
          <w:b/>
          <w:bCs/>
          <w:smallCaps/>
          <w:sz w:val="26"/>
          <w:szCs w:val="26"/>
        </w:rPr>
        <w:t xml:space="preserve">     Role:</w:t>
      </w:r>
      <w:r w:rsidR="00CF0AE6">
        <w:rPr>
          <w:rFonts w:cstheme="minorHAnsi"/>
          <w:b/>
          <w:bCs/>
          <w:smallCaps/>
          <w:sz w:val="26"/>
          <w:szCs w:val="26"/>
        </w:rPr>
        <w:t>Manual Tester</w:t>
      </w:r>
      <w:r w:rsidR="006037BF" w:rsidRPr="00B81745">
        <w:rPr>
          <w:rFonts w:cstheme="minorHAnsi"/>
          <w:b/>
          <w:sz w:val="26"/>
          <w:szCs w:val="26"/>
        </w:rPr>
        <w:tab/>
      </w:r>
    </w:p>
    <w:p w:rsidR="00B81745" w:rsidRPr="005B3DB6" w:rsidRDefault="00B81745" w:rsidP="00B81745">
      <w:pPr>
        <w:ind w:left="270" w:firstLine="0"/>
        <w:rPr>
          <w:rFonts w:cstheme="minorHAnsi"/>
          <w:b/>
          <w:sz w:val="26"/>
          <w:szCs w:val="26"/>
        </w:rPr>
      </w:pPr>
      <w:r w:rsidRPr="005B3DB6">
        <w:rPr>
          <w:rFonts w:cstheme="minorHAnsi"/>
          <w:b/>
          <w:bCs/>
          <w:smallCaps/>
          <w:sz w:val="26"/>
          <w:szCs w:val="26"/>
        </w:rPr>
        <w:t>Daily Activities</w:t>
      </w:r>
      <w:r w:rsidR="00190C82">
        <w:rPr>
          <w:rFonts w:cstheme="minorHAnsi"/>
          <w:b/>
          <w:bCs/>
          <w:smallCaps/>
          <w:sz w:val="26"/>
          <w:szCs w:val="26"/>
        </w:rPr>
        <w:t xml:space="preserve"> and Accomplishments</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 xml:space="preserve">Prepared </w:t>
      </w:r>
      <w:r w:rsidRPr="007D744C">
        <w:rPr>
          <w:rFonts w:asciiTheme="minorHAnsi" w:hAnsiTheme="minorHAnsi" w:cstheme="minorHAnsi"/>
          <w:b/>
          <w:bCs/>
          <w:sz w:val="22"/>
          <w:szCs w:val="22"/>
        </w:rPr>
        <w:t>Test Plan</w:t>
      </w:r>
      <w:r w:rsidRPr="007D744C">
        <w:rPr>
          <w:rFonts w:asciiTheme="minorHAnsi" w:hAnsiTheme="minorHAnsi" w:cstheme="minorHAnsi"/>
          <w:sz w:val="22"/>
          <w:szCs w:val="22"/>
        </w:rPr>
        <w:t xml:space="preserve"> and </w:t>
      </w:r>
      <w:r w:rsidRPr="007D744C">
        <w:rPr>
          <w:rFonts w:asciiTheme="minorHAnsi" w:hAnsiTheme="minorHAnsi" w:cstheme="minorHAnsi"/>
          <w:b/>
          <w:bCs/>
          <w:sz w:val="22"/>
          <w:szCs w:val="22"/>
        </w:rPr>
        <w:t>Test Cases</w:t>
      </w:r>
      <w:r w:rsidRPr="007D744C">
        <w:rPr>
          <w:rFonts w:asciiTheme="minorHAnsi" w:hAnsiTheme="minorHAnsi" w:cstheme="minorHAnsi"/>
          <w:sz w:val="22"/>
          <w:szCs w:val="22"/>
        </w:rPr>
        <w:t xml:space="preserve"> based on the business and functional specifications.</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Analyzed code to performed white box testing.</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 xml:space="preserve">Coordinated and worked closely with business analysts and </w:t>
      </w:r>
      <w:r w:rsidRPr="00EF3FCD">
        <w:rPr>
          <w:rFonts w:asciiTheme="minorHAnsi" w:hAnsiTheme="minorHAnsi" w:cstheme="minorHAnsi"/>
          <w:noProof/>
          <w:sz w:val="22"/>
          <w:szCs w:val="22"/>
        </w:rPr>
        <w:t>stakeholders</w:t>
      </w:r>
      <w:r w:rsidRPr="007D744C">
        <w:rPr>
          <w:rFonts w:asciiTheme="minorHAnsi" w:hAnsiTheme="minorHAnsi" w:cstheme="minorHAnsi"/>
          <w:sz w:val="22"/>
          <w:szCs w:val="22"/>
        </w:rPr>
        <w:t xml:space="preserve"> during </w:t>
      </w:r>
      <w:r w:rsidRPr="007D744C">
        <w:rPr>
          <w:rFonts w:asciiTheme="minorHAnsi" w:hAnsiTheme="minorHAnsi" w:cstheme="minorHAnsi"/>
          <w:b/>
          <w:bCs/>
          <w:sz w:val="22"/>
          <w:szCs w:val="22"/>
        </w:rPr>
        <w:t>gathering requirements</w:t>
      </w:r>
      <w:r w:rsidRPr="007D744C">
        <w:rPr>
          <w:rFonts w:asciiTheme="minorHAnsi" w:hAnsiTheme="minorHAnsi" w:cstheme="minorHAnsi"/>
          <w:sz w:val="22"/>
          <w:szCs w:val="22"/>
        </w:rPr>
        <w:t xml:space="preserve"> for the product and documented test cases.</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 xml:space="preserve">Reviewed and implemented </w:t>
      </w:r>
      <w:r w:rsidRPr="007D744C">
        <w:rPr>
          <w:rFonts w:asciiTheme="minorHAnsi" w:hAnsiTheme="minorHAnsi" w:cstheme="minorHAnsi"/>
          <w:b/>
          <w:bCs/>
          <w:sz w:val="22"/>
          <w:szCs w:val="22"/>
        </w:rPr>
        <w:t>Business Requirement Documents.</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 xml:space="preserve">Reviewed the </w:t>
      </w:r>
      <w:r w:rsidRPr="007D744C">
        <w:rPr>
          <w:rFonts w:asciiTheme="minorHAnsi" w:hAnsiTheme="minorHAnsi" w:cstheme="minorHAnsi"/>
          <w:b/>
          <w:bCs/>
          <w:sz w:val="22"/>
          <w:szCs w:val="22"/>
        </w:rPr>
        <w:t>test cases</w:t>
      </w:r>
      <w:r w:rsidRPr="007D744C">
        <w:rPr>
          <w:rFonts w:asciiTheme="minorHAnsi" w:hAnsiTheme="minorHAnsi" w:cstheme="minorHAnsi"/>
          <w:sz w:val="22"/>
          <w:szCs w:val="22"/>
        </w:rPr>
        <w:t xml:space="preserve"> written for </w:t>
      </w:r>
      <w:r w:rsidRPr="007D744C">
        <w:rPr>
          <w:rFonts w:asciiTheme="minorHAnsi" w:hAnsiTheme="minorHAnsi" w:cstheme="minorHAnsi"/>
          <w:b/>
          <w:bCs/>
          <w:sz w:val="22"/>
          <w:szCs w:val="22"/>
        </w:rPr>
        <w:t>Unit and Integration level</w:t>
      </w:r>
      <w:r w:rsidRPr="007D744C">
        <w:rPr>
          <w:rFonts w:asciiTheme="minorHAnsi" w:hAnsiTheme="minorHAnsi" w:cstheme="minorHAnsi"/>
          <w:sz w:val="22"/>
          <w:szCs w:val="22"/>
        </w:rPr>
        <w:t>.</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 xml:space="preserve">Analyzed test specifications and converted them into </w:t>
      </w:r>
      <w:r w:rsidRPr="007D744C">
        <w:rPr>
          <w:rFonts w:asciiTheme="minorHAnsi" w:hAnsiTheme="minorHAnsi" w:cstheme="minorHAnsi"/>
          <w:b/>
          <w:bCs/>
          <w:sz w:val="22"/>
          <w:szCs w:val="22"/>
        </w:rPr>
        <w:t>Manual Test Cases</w:t>
      </w:r>
      <w:r w:rsidRPr="007D744C">
        <w:rPr>
          <w:rFonts w:asciiTheme="minorHAnsi" w:hAnsiTheme="minorHAnsi" w:cstheme="minorHAnsi"/>
          <w:sz w:val="22"/>
          <w:szCs w:val="22"/>
        </w:rPr>
        <w:t>.</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 xml:space="preserve">Attended </w:t>
      </w:r>
      <w:r w:rsidRPr="007D744C">
        <w:rPr>
          <w:rFonts w:asciiTheme="minorHAnsi" w:hAnsiTheme="minorHAnsi" w:cstheme="minorHAnsi"/>
          <w:b/>
          <w:bCs/>
          <w:sz w:val="22"/>
          <w:szCs w:val="22"/>
        </w:rPr>
        <w:t>Weekly Status Meetings</w:t>
      </w:r>
      <w:r w:rsidRPr="007D744C">
        <w:rPr>
          <w:rFonts w:asciiTheme="minorHAnsi" w:hAnsiTheme="minorHAnsi" w:cstheme="minorHAnsi"/>
          <w:sz w:val="22"/>
          <w:szCs w:val="22"/>
        </w:rPr>
        <w:t>, discussed and interacted with team members.</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 xml:space="preserve">Performed </w:t>
      </w:r>
      <w:r w:rsidRPr="007D744C">
        <w:rPr>
          <w:rFonts w:asciiTheme="minorHAnsi" w:hAnsiTheme="minorHAnsi" w:cstheme="minorHAnsi"/>
          <w:b/>
          <w:bCs/>
          <w:sz w:val="22"/>
          <w:szCs w:val="22"/>
        </w:rPr>
        <w:t>End to End Testing</w:t>
      </w:r>
      <w:r w:rsidRPr="007D744C">
        <w:rPr>
          <w:rFonts w:asciiTheme="minorHAnsi" w:hAnsiTheme="minorHAnsi" w:cstheme="minorHAnsi"/>
          <w:sz w:val="22"/>
          <w:szCs w:val="22"/>
        </w:rPr>
        <w:t xml:space="preserve"> and involved in </w:t>
      </w:r>
      <w:r w:rsidRPr="007D744C">
        <w:rPr>
          <w:rFonts w:asciiTheme="minorHAnsi" w:hAnsiTheme="minorHAnsi" w:cstheme="minorHAnsi"/>
          <w:b/>
          <w:bCs/>
          <w:sz w:val="22"/>
          <w:szCs w:val="22"/>
        </w:rPr>
        <w:t>User Acceptance Testing</w:t>
      </w:r>
      <w:r w:rsidRPr="007D744C">
        <w:rPr>
          <w:rFonts w:asciiTheme="minorHAnsi" w:hAnsiTheme="minorHAnsi" w:cstheme="minorHAnsi"/>
          <w:sz w:val="22"/>
          <w:szCs w:val="22"/>
        </w:rPr>
        <w:t>.</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 xml:space="preserve">Performed </w:t>
      </w:r>
      <w:r w:rsidRPr="007D744C">
        <w:rPr>
          <w:rFonts w:asciiTheme="minorHAnsi" w:hAnsiTheme="minorHAnsi" w:cstheme="minorHAnsi"/>
          <w:b/>
          <w:bCs/>
          <w:sz w:val="22"/>
          <w:szCs w:val="22"/>
        </w:rPr>
        <w:t>Security Testing</w:t>
      </w:r>
      <w:r w:rsidRPr="007D744C">
        <w:rPr>
          <w:rFonts w:asciiTheme="minorHAnsi" w:hAnsiTheme="minorHAnsi" w:cstheme="minorHAnsi"/>
          <w:sz w:val="22"/>
          <w:szCs w:val="22"/>
        </w:rPr>
        <w:t xml:space="preserve"> (Authorization Testing, Access Control Testing).</w:t>
      </w:r>
    </w:p>
    <w:p w:rsidR="00A66E6C" w:rsidRPr="007D744C" w:rsidRDefault="00A66E6C" w:rsidP="00A66E6C">
      <w:pPr>
        <w:pStyle w:val="NormalWeb"/>
        <w:numPr>
          <w:ilvl w:val="0"/>
          <w:numId w:val="18"/>
        </w:numPr>
        <w:spacing w:before="0" w:beforeAutospacing="0" w:after="0" w:afterAutospacing="0"/>
        <w:ind w:hanging="450"/>
        <w:jc w:val="both"/>
        <w:textAlignment w:val="baseline"/>
        <w:rPr>
          <w:rFonts w:asciiTheme="minorHAnsi" w:hAnsiTheme="minorHAnsi" w:cstheme="minorHAnsi"/>
          <w:sz w:val="22"/>
          <w:szCs w:val="22"/>
        </w:rPr>
      </w:pPr>
      <w:r w:rsidRPr="007D744C">
        <w:rPr>
          <w:rFonts w:asciiTheme="minorHAnsi" w:hAnsiTheme="minorHAnsi" w:cstheme="minorHAnsi"/>
          <w:sz w:val="22"/>
          <w:szCs w:val="22"/>
        </w:rPr>
        <w:t xml:space="preserve">Worked on </w:t>
      </w:r>
      <w:r w:rsidRPr="007D744C">
        <w:rPr>
          <w:rFonts w:asciiTheme="minorHAnsi" w:hAnsiTheme="minorHAnsi" w:cstheme="minorHAnsi"/>
          <w:b/>
          <w:bCs/>
          <w:sz w:val="22"/>
          <w:szCs w:val="22"/>
        </w:rPr>
        <w:t>SQL</w:t>
      </w:r>
      <w:r w:rsidRPr="007D744C">
        <w:rPr>
          <w:rFonts w:asciiTheme="minorHAnsi" w:hAnsiTheme="minorHAnsi" w:cstheme="minorHAnsi"/>
          <w:sz w:val="22"/>
          <w:szCs w:val="22"/>
        </w:rPr>
        <w:t xml:space="preserve"> statements in checking the validity of the </w:t>
      </w:r>
      <w:r w:rsidRPr="007D744C">
        <w:rPr>
          <w:rFonts w:asciiTheme="minorHAnsi" w:hAnsiTheme="minorHAnsi" w:cstheme="minorHAnsi"/>
          <w:b/>
          <w:bCs/>
          <w:sz w:val="22"/>
          <w:szCs w:val="22"/>
        </w:rPr>
        <w:t>Backend</w:t>
      </w:r>
      <w:r w:rsidRPr="007D744C">
        <w:rPr>
          <w:rFonts w:asciiTheme="minorHAnsi" w:hAnsiTheme="minorHAnsi" w:cstheme="minorHAnsi"/>
          <w:sz w:val="22"/>
          <w:szCs w:val="22"/>
        </w:rPr>
        <w:t>.</w:t>
      </w:r>
    </w:p>
    <w:p w:rsidR="009C3B94" w:rsidRDefault="009C3B94" w:rsidP="00B81745">
      <w:pPr>
        <w:ind w:left="0" w:firstLine="0"/>
        <w:rPr>
          <w:rFonts w:cstheme="minorHAnsi"/>
          <w:b/>
          <w:bCs/>
          <w:smallCaps/>
          <w:sz w:val="24"/>
        </w:rPr>
      </w:pPr>
    </w:p>
    <w:p w:rsidR="00B81745" w:rsidRDefault="00B81745" w:rsidP="00B81745">
      <w:pPr>
        <w:ind w:left="0" w:firstLine="0"/>
        <w:rPr>
          <w:rFonts w:cstheme="minorHAnsi"/>
          <w:b/>
          <w:bCs/>
          <w:smallCaps/>
          <w:sz w:val="24"/>
        </w:rPr>
      </w:pPr>
      <w:r w:rsidRPr="00A66E6C">
        <w:rPr>
          <w:rFonts w:cstheme="minorHAnsi"/>
          <w:b/>
          <w:bCs/>
          <w:smallCaps/>
          <w:sz w:val="24"/>
          <w:szCs w:val="24"/>
        </w:rPr>
        <w:t>Environment:</w:t>
      </w:r>
      <w:r w:rsidRPr="007D744C">
        <w:rPr>
          <w:rFonts w:cstheme="minorHAnsi"/>
        </w:rPr>
        <w:t xml:space="preserve">Manual testing, </w:t>
      </w:r>
      <w:bookmarkStart w:id="1" w:name="OLE_LINK5"/>
      <w:bookmarkStart w:id="2" w:name="OLE_LINK4"/>
      <w:bookmarkStart w:id="3" w:name="OLE_LINK25"/>
      <w:bookmarkStart w:id="4" w:name="OLE_LINK26"/>
      <w:r w:rsidRPr="007D744C">
        <w:rPr>
          <w:rFonts w:cstheme="minorHAnsi"/>
        </w:rPr>
        <w:t>Mobile Testing</w:t>
      </w:r>
      <w:bookmarkEnd w:id="1"/>
      <w:bookmarkEnd w:id="2"/>
      <w:bookmarkEnd w:id="3"/>
      <w:bookmarkEnd w:id="4"/>
      <w:r w:rsidRPr="007D744C">
        <w:rPr>
          <w:rFonts w:cstheme="minorHAnsi"/>
        </w:rPr>
        <w:t>, Quality Center, JAVA, XML, HTML, PeopleSoft HRMS, MS SQL Server 2005/2000, SQL, Android, UNIX</w:t>
      </w:r>
      <w:r w:rsidRPr="00EF3FCD">
        <w:rPr>
          <w:rFonts w:cstheme="minorHAnsi"/>
          <w:noProof/>
        </w:rPr>
        <w:t>and</w:t>
      </w:r>
      <w:r w:rsidRPr="007D744C">
        <w:rPr>
          <w:rFonts w:cstheme="minorHAnsi"/>
        </w:rPr>
        <w:t xml:space="preserve"> Windows.</w:t>
      </w:r>
    </w:p>
    <w:p w:rsidR="00B81745" w:rsidRDefault="00B81745" w:rsidP="009867F0">
      <w:pPr>
        <w:jc w:val="center"/>
        <w:rPr>
          <w:rFonts w:cstheme="minorHAnsi"/>
          <w:b/>
          <w:bCs/>
          <w:smallCaps/>
          <w:sz w:val="28"/>
        </w:rPr>
      </w:pPr>
    </w:p>
    <w:p w:rsidR="00477845" w:rsidRDefault="00477845" w:rsidP="00FD5B65"/>
    <w:p w:rsidR="00477845" w:rsidRPr="00FD0E07" w:rsidRDefault="00477845" w:rsidP="00CF0AE6">
      <w:pPr>
        <w:pStyle w:val="ListParagraph"/>
        <w:ind w:firstLine="0"/>
        <w:rPr>
          <w:smallCaps/>
          <w:sz w:val="28"/>
          <w:szCs w:val="26"/>
        </w:rPr>
      </w:pPr>
    </w:p>
    <w:sectPr w:rsidR="00477845" w:rsidRPr="00FD0E07" w:rsidSect="00E63A0F">
      <w:headerReference w:type="default" r:id="rId9"/>
      <w:pgSz w:w="12240" w:h="15840" w:code="1"/>
      <w:pgMar w:top="720" w:right="720" w:bottom="720" w:left="72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050A9" w:rsidRDefault="00D050A9" w:rsidP="006A05C4">
      <w:r>
        <w:separator/>
      </w:r>
    </w:p>
  </w:endnote>
  <w:endnote w:type="continuationSeparator" w:id="1">
    <w:p w:rsidR="00D050A9" w:rsidRDefault="00D050A9" w:rsidP="006A05C4">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050A9" w:rsidRDefault="00D050A9" w:rsidP="006A05C4">
      <w:r>
        <w:separator/>
      </w:r>
    </w:p>
  </w:footnote>
  <w:footnote w:type="continuationSeparator" w:id="1">
    <w:p w:rsidR="00D050A9" w:rsidRDefault="00D050A9" w:rsidP="006A05C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079F" w:rsidRPr="00E166C8" w:rsidRDefault="00CD4B79" w:rsidP="00184C62">
    <w:pPr>
      <w:tabs>
        <w:tab w:val="left" w:pos="3165"/>
      </w:tabs>
      <w:jc w:val="center"/>
      <w:rPr>
        <w:rFonts w:eastAsia="SimSun" w:cs="Calibri"/>
        <w:b/>
      </w:rPr>
    </w:pPr>
    <w:r w:rsidRPr="00CD4B79">
      <w:rPr>
        <w:rFonts w:cstheme="minorHAnsi"/>
        <w:b/>
        <w:noProof/>
      </w:rPr>
      <w:pict>
        <v:shapetype id="_x0000_t32" coordsize="21600,21600" o:spt="32" o:oned="t" path="m,l21600,21600e" filled="f">
          <v:path arrowok="t" fillok="f" o:connecttype="none"/>
          <o:lock v:ext="edit" shapetype="t"/>
        </v:shapetype>
        <v:shape id="AutoShape 1" o:spid="_x0000_s4097" type="#_x0000_t32" style="position:absolute;left:0;text-align:left;margin-left:1.5pt;margin-top:3.8pt;width:537.75pt;height:0;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" strokecolor="gray [1629]" strokeweight=".25p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1F191F"/>
    <w:multiLevelType w:val="hybridMultilevel"/>
    <w:tmpl w:val="BCF6D606"/>
    <w:lvl w:ilvl="0" w:tplc="3A8ED6F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B33D4F"/>
    <w:multiLevelType w:val="hybridMultilevel"/>
    <w:tmpl w:val="6A7CA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BE2A4D"/>
    <w:multiLevelType w:val="hybridMultilevel"/>
    <w:tmpl w:val="29C0EF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136AB1"/>
    <w:multiLevelType w:val="hybridMultilevel"/>
    <w:tmpl w:val="89389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1044047"/>
    <w:multiLevelType w:val="hybridMultilevel"/>
    <w:tmpl w:val="416AF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E470F0"/>
    <w:multiLevelType w:val="hybridMultilevel"/>
    <w:tmpl w:val="7A464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8609E3"/>
    <w:multiLevelType w:val="hybridMultilevel"/>
    <w:tmpl w:val="D772C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912940"/>
    <w:multiLevelType w:val="hybridMultilevel"/>
    <w:tmpl w:val="532E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84339E"/>
    <w:multiLevelType w:val="hybridMultilevel"/>
    <w:tmpl w:val="EDCC3B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E36068B"/>
    <w:multiLevelType w:val="hybridMultilevel"/>
    <w:tmpl w:val="846A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54587E"/>
    <w:multiLevelType w:val="hybridMultilevel"/>
    <w:tmpl w:val="69542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FF438A8"/>
    <w:multiLevelType w:val="hybridMultilevel"/>
    <w:tmpl w:val="74E4B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EFC560C"/>
    <w:multiLevelType w:val="hybridMultilevel"/>
    <w:tmpl w:val="65D65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3A5B41"/>
    <w:multiLevelType w:val="hybridMultilevel"/>
    <w:tmpl w:val="A29829B4"/>
    <w:lvl w:ilvl="0" w:tplc="3A8ED6F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5D3F8E"/>
    <w:multiLevelType w:val="hybridMultilevel"/>
    <w:tmpl w:val="C784AE7E"/>
    <w:lvl w:ilvl="0" w:tplc="A4D04992">
      <w:start w:val="1"/>
      <w:numFmt w:val="bullet"/>
      <w:pStyle w:val="Description"/>
      <w:lvlText w:val=""/>
      <w:lvlJc w:val="left"/>
      <w:pPr>
        <w:ind w:left="720" w:hanging="360"/>
      </w:pPr>
      <w:rPr>
        <w:rFonts w:ascii="Symbol" w:hAnsi="Symbol" w:hint="default"/>
        <w:color w:val="BFBFBF" w:themeColor="background1" w:themeShade="BF"/>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4F2776"/>
    <w:multiLevelType w:val="hybridMultilevel"/>
    <w:tmpl w:val="14AC4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73A5A10"/>
    <w:multiLevelType w:val="hybridMultilevel"/>
    <w:tmpl w:val="AFEEB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8A41F50"/>
    <w:multiLevelType w:val="multilevel"/>
    <w:tmpl w:val="07E66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71ED6A8E"/>
    <w:multiLevelType w:val="hybridMultilevel"/>
    <w:tmpl w:val="EC0AD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16"/>
  </w:num>
  <w:num w:numId="4">
    <w:abstractNumId w:val="7"/>
  </w:num>
  <w:num w:numId="5">
    <w:abstractNumId w:val="6"/>
  </w:num>
  <w:num w:numId="6">
    <w:abstractNumId w:val="11"/>
  </w:num>
  <w:num w:numId="7">
    <w:abstractNumId w:val="4"/>
  </w:num>
  <w:num w:numId="8">
    <w:abstractNumId w:val="8"/>
  </w:num>
  <w:num w:numId="9">
    <w:abstractNumId w:val="1"/>
  </w:num>
  <w:num w:numId="10">
    <w:abstractNumId w:val="13"/>
  </w:num>
  <w:num w:numId="11">
    <w:abstractNumId w:val="0"/>
  </w:num>
  <w:num w:numId="12">
    <w:abstractNumId w:val="5"/>
  </w:num>
  <w:num w:numId="13">
    <w:abstractNumId w:val="9"/>
  </w:num>
  <w:num w:numId="14">
    <w:abstractNumId w:val="15"/>
  </w:num>
  <w:num w:numId="15">
    <w:abstractNumId w:val="12"/>
  </w:num>
  <w:num w:numId="16">
    <w:abstractNumId w:val="3"/>
  </w:num>
  <w:num w:numId="17">
    <w:abstractNumId w:val="10"/>
  </w:num>
  <w:num w:numId="18">
    <w:abstractNumId w:val="17"/>
  </w:num>
  <w:num w:numId="19">
    <w:abstractNumId w:val="2"/>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7170"/>
    <o:shapelayout v:ext="edit">
      <o:idmap v:ext="edit" data="4"/>
      <o:rules v:ext="edit">
        <o:r id="V:Rule2" type="connector" idref="#AutoShape 1"/>
      </o:rules>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DcyMjYwNTKwNLc0MDZV0lEKTi0uzszPAykwNDOqBQATS9IzLgAAAA=="/>
  </w:docVars>
  <w:rsids>
    <w:rsidRoot w:val="007F4D1A"/>
    <w:rsid w:val="00001088"/>
    <w:rsid w:val="000010A3"/>
    <w:rsid w:val="00001E90"/>
    <w:rsid w:val="000025AA"/>
    <w:rsid w:val="000026E6"/>
    <w:rsid w:val="00002DA4"/>
    <w:rsid w:val="00004170"/>
    <w:rsid w:val="00004572"/>
    <w:rsid w:val="000045D5"/>
    <w:rsid w:val="0000577E"/>
    <w:rsid w:val="00012FDA"/>
    <w:rsid w:val="00013465"/>
    <w:rsid w:val="000134B8"/>
    <w:rsid w:val="00014920"/>
    <w:rsid w:val="00015900"/>
    <w:rsid w:val="00016354"/>
    <w:rsid w:val="0001690A"/>
    <w:rsid w:val="00017C0E"/>
    <w:rsid w:val="00017EEA"/>
    <w:rsid w:val="0002084F"/>
    <w:rsid w:val="00020E94"/>
    <w:rsid w:val="0002137F"/>
    <w:rsid w:val="00021853"/>
    <w:rsid w:val="00022362"/>
    <w:rsid w:val="00023E8E"/>
    <w:rsid w:val="000247DC"/>
    <w:rsid w:val="00024B05"/>
    <w:rsid w:val="0002537A"/>
    <w:rsid w:val="00025843"/>
    <w:rsid w:val="00030AA0"/>
    <w:rsid w:val="00031660"/>
    <w:rsid w:val="0003217E"/>
    <w:rsid w:val="000333B7"/>
    <w:rsid w:val="00033634"/>
    <w:rsid w:val="00033BCC"/>
    <w:rsid w:val="000341FB"/>
    <w:rsid w:val="0003504C"/>
    <w:rsid w:val="00040EF6"/>
    <w:rsid w:val="00041B4A"/>
    <w:rsid w:val="0004284B"/>
    <w:rsid w:val="000443E1"/>
    <w:rsid w:val="00044DBA"/>
    <w:rsid w:val="000452C2"/>
    <w:rsid w:val="00046710"/>
    <w:rsid w:val="00050790"/>
    <w:rsid w:val="00050811"/>
    <w:rsid w:val="0005158E"/>
    <w:rsid w:val="0005183D"/>
    <w:rsid w:val="000529EA"/>
    <w:rsid w:val="00053007"/>
    <w:rsid w:val="000546F6"/>
    <w:rsid w:val="00054861"/>
    <w:rsid w:val="000548F1"/>
    <w:rsid w:val="00056471"/>
    <w:rsid w:val="00056BB9"/>
    <w:rsid w:val="0005707C"/>
    <w:rsid w:val="0006073F"/>
    <w:rsid w:val="000624DC"/>
    <w:rsid w:val="00063C46"/>
    <w:rsid w:val="000640D4"/>
    <w:rsid w:val="000640D9"/>
    <w:rsid w:val="00064BD4"/>
    <w:rsid w:val="00066C37"/>
    <w:rsid w:val="00067E46"/>
    <w:rsid w:val="0007001D"/>
    <w:rsid w:val="00070401"/>
    <w:rsid w:val="0007044C"/>
    <w:rsid w:val="00070F75"/>
    <w:rsid w:val="000715F5"/>
    <w:rsid w:val="00071735"/>
    <w:rsid w:val="000726E5"/>
    <w:rsid w:val="00072E4E"/>
    <w:rsid w:val="00073B4A"/>
    <w:rsid w:val="0007534F"/>
    <w:rsid w:val="000753C6"/>
    <w:rsid w:val="00075978"/>
    <w:rsid w:val="00076DD5"/>
    <w:rsid w:val="00076F94"/>
    <w:rsid w:val="00080C2F"/>
    <w:rsid w:val="00081569"/>
    <w:rsid w:val="00081F19"/>
    <w:rsid w:val="00083F43"/>
    <w:rsid w:val="000842A4"/>
    <w:rsid w:val="00085780"/>
    <w:rsid w:val="00085E9C"/>
    <w:rsid w:val="0008644B"/>
    <w:rsid w:val="00090357"/>
    <w:rsid w:val="00090E8C"/>
    <w:rsid w:val="00091323"/>
    <w:rsid w:val="0009143E"/>
    <w:rsid w:val="00093474"/>
    <w:rsid w:val="000943CC"/>
    <w:rsid w:val="00094E6C"/>
    <w:rsid w:val="00096229"/>
    <w:rsid w:val="00097B7C"/>
    <w:rsid w:val="000A2747"/>
    <w:rsid w:val="000A3C44"/>
    <w:rsid w:val="000A42C3"/>
    <w:rsid w:val="000A5A24"/>
    <w:rsid w:val="000A67C8"/>
    <w:rsid w:val="000A7A53"/>
    <w:rsid w:val="000B135D"/>
    <w:rsid w:val="000B143C"/>
    <w:rsid w:val="000B1D91"/>
    <w:rsid w:val="000B4E91"/>
    <w:rsid w:val="000B5A34"/>
    <w:rsid w:val="000B7A44"/>
    <w:rsid w:val="000B7FD7"/>
    <w:rsid w:val="000C2BFC"/>
    <w:rsid w:val="000C3054"/>
    <w:rsid w:val="000C3F94"/>
    <w:rsid w:val="000C471D"/>
    <w:rsid w:val="000D0A58"/>
    <w:rsid w:val="000D1D63"/>
    <w:rsid w:val="000D2301"/>
    <w:rsid w:val="000D4A8E"/>
    <w:rsid w:val="000D623B"/>
    <w:rsid w:val="000D7C5F"/>
    <w:rsid w:val="000E21E1"/>
    <w:rsid w:val="000E2B9C"/>
    <w:rsid w:val="000E480A"/>
    <w:rsid w:val="000E4B06"/>
    <w:rsid w:val="000E4B50"/>
    <w:rsid w:val="000E4FCB"/>
    <w:rsid w:val="000E5ABC"/>
    <w:rsid w:val="000F1415"/>
    <w:rsid w:val="000F1531"/>
    <w:rsid w:val="000F35E7"/>
    <w:rsid w:val="000F397F"/>
    <w:rsid w:val="000F789A"/>
    <w:rsid w:val="00103242"/>
    <w:rsid w:val="001062C7"/>
    <w:rsid w:val="00106FF6"/>
    <w:rsid w:val="001075D5"/>
    <w:rsid w:val="0011157B"/>
    <w:rsid w:val="00111E63"/>
    <w:rsid w:val="00111EAB"/>
    <w:rsid w:val="0011348F"/>
    <w:rsid w:val="00113950"/>
    <w:rsid w:val="00114805"/>
    <w:rsid w:val="001148AA"/>
    <w:rsid w:val="00116EF0"/>
    <w:rsid w:val="00117017"/>
    <w:rsid w:val="0011744F"/>
    <w:rsid w:val="00117CDC"/>
    <w:rsid w:val="00120793"/>
    <w:rsid w:val="00120814"/>
    <w:rsid w:val="00120FA4"/>
    <w:rsid w:val="00121143"/>
    <w:rsid w:val="0012231B"/>
    <w:rsid w:val="001227E0"/>
    <w:rsid w:val="00126BD4"/>
    <w:rsid w:val="00127737"/>
    <w:rsid w:val="00130C30"/>
    <w:rsid w:val="00130EA1"/>
    <w:rsid w:val="00131362"/>
    <w:rsid w:val="00131876"/>
    <w:rsid w:val="00131BC1"/>
    <w:rsid w:val="001322E6"/>
    <w:rsid w:val="00133426"/>
    <w:rsid w:val="00134C39"/>
    <w:rsid w:val="0013570B"/>
    <w:rsid w:val="001358F1"/>
    <w:rsid w:val="0013651E"/>
    <w:rsid w:val="00141343"/>
    <w:rsid w:val="00141406"/>
    <w:rsid w:val="00141EA2"/>
    <w:rsid w:val="00142961"/>
    <w:rsid w:val="00142B42"/>
    <w:rsid w:val="00143092"/>
    <w:rsid w:val="00143B65"/>
    <w:rsid w:val="00143E87"/>
    <w:rsid w:val="00144B38"/>
    <w:rsid w:val="00144CA1"/>
    <w:rsid w:val="00146E33"/>
    <w:rsid w:val="00146E55"/>
    <w:rsid w:val="001471FE"/>
    <w:rsid w:val="00147915"/>
    <w:rsid w:val="0014797A"/>
    <w:rsid w:val="00150FAA"/>
    <w:rsid w:val="0015101C"/>
    <w:rsid w:val="001512BD"/>
    <w:rsid w:val="001523E1"/>
    <w:rsid w:val="00152C9A"/>
    <w:rsid w:val="001536D0"/>
    <w:rsid w:val="001536D8"/>
    <w:rsid w:val="00154168"/>
    <w:rsid w:val="001561A9"/>
    <w:rsid w:val="00160444"/>
    <w:rsid w:val="001626BE"/>
    <w:rsid w:val="0016278B"/>
    <w:rsid w:val="00162EFB"/>
    <w:rsid w:val="00163369"/>
    <w:rsid w:val="00164A22"/>
    <w:rsid w:val="0016544F"/>
    <w:rsid w:val="00165C04"/>
    <w:rsid w:val="001678CB"/>
    <w:rsid w:val="00170B04"/>
    <w:rsid w:val="00171D4B"/>
    <w:rsid w:val="001736F1"/>
    <w:rsid w:val="00173CCA"/>
    <w:rsid w:val="0017437B"/>
    <w:rsid w:val="00175737"/>
    <w:rsid w:val="00175E00"/>
    <w:rsid w:val="00176171"/>
    <w:rsid w:val="00177386"/>
    <w:rsid w:val="00180C04"/>
    <w:rsid w:val="00181D88"/>
    <w:rsid w:val="001821F0"/>
    <w:rsid w:val="0018307D"/>
    <w:rsid w:val="0018380B"/>
    <w:rsid w:val="0018412B"/>
    <w:rsid w:val="00184C62"/>
    <w:rsid w:val="00185068"/>
    <w:rsid w:val="001859E5"/>
    <w:rsid w:val="00185F97"/>
    <w:rsid w:val="00186198"/>
    <w:rsid w:val="001870B9"/>
    <w:rsid w:val="00187B11"/>
    <w:rsid w:val="00187F8B"/>
    <w:rsid w:val="00190C82"/>
    <w:rsid w:val="001920E1"/>
    <w:rsid w:val="001923DA"/>
    <w:rsid w:val="00194C13"/>
    <w:rsid w:val="00196790"/>
    <w:rsid w:val="001A038C"/>
    <w:rsid w:val="001A155A"/>
    <w:rsid w:val="001A1773"/>
    <w:rsid w:val="001A1918"/>
    <w:rsid w:val="001A280B"/>
    <w:rsid w:val="001A4AF0"/>
    <w:rsid w:val="001A5686"/>
    <w:rsid w:val="001A7FFE"/>
    <w:rsid w:val="001B00B1"/>
    <w:rsid w:val="001B24FB"/>
    <w:rsid w:val="001B3675"/>
    <w:rsid w:val="001B3A79"/>
    <w:rsid w:val="001B4EBE"/>
    <w:rsid w:val="001B7851"/>
    <w:rsid w:val="001C0D4A"/>
    <w:rsid w:val="001C1635"/>
    <w:rsid w:val="001C195A"/>
    <w:rsid w:val="001C1A8E"/>
    <w:rsid w:val="001C1EF0"/>
    <w:rsid w:val="001C30F7"/>
    <w:rsid w:val="001C3F7F"/>
    <w:rsid w:val="001C4911"/>
    <w:rsid w:val="001C662D"/>
    <w:rsid w:val="001C6DC7"/>
    <w:rsid w:val="001C7064"/>
    <w:rsid w:val="001D067A"/>
    <w:rsid w:val="001D0ADD"/>
    <w:rsid w:val="001D0FD7"/>
    <w:rsid w:val="001D2DEC"/>
    <w:rsid w:val="001D3C6A"/>
    <w:rsid w:val="001D3EDF"/>
    <w:rsid w:val="001D5FB5"/>
    <w:rsid w:val="001D6477"/>
    <w:rsid w:val="001D6F57"/>
    <w:rsid w:val="001E024A"/>
    <w:rsid w:val="001E0347"/>
    <w:rsid w:val="001E10D5"/>
    <w:rsid w:val="001E20B5"/>
    <w:rsid w:val="001E4769"/>
    <w:rsid w:val="001E4E09"/>
    <w:rsid w:val="001E70DE"/>
    <w:rsid w:val="001F05C8"/>
    <w:rsid w:val="001F0C6D"/>
    <w:rsid w:val="001F175D"/>
    <w:rsid w:val="001F33F9"/>
    <w:rsid w:val="001F492E"/>
    <w:rsid w:val="001F5126"/>
    <w:rsid w:val="00200B29"/>
    <w:rsid w:val="00202EB4"/>
    <w:rsid w:val="00202EC0"/>
    <w:rsid w:val="0020307E"/>
    <w:rsid w:val="0020430E"/>
    <w:rsid w:val="00204CA3"/>
    <w:rsid w:val="002055FC"/>
    <w:rsid w:val="002056A0"/>
    <w:rsid w:val="00206058"/>
    <w:rsid w:val="00206E4B"/>
    <w:rsid w:val="00206E91"/>
    <w:rsid w:val="002078BC"/>
    <w:rsid w:val="00210044"/>
    <w:rsid w:val="00211675"/>
    <w:rsid w:val="00213011"/>
    <w:rsid w:val="00213AC4"/>
    <w:rsid w:val="00213F35"/>
    <w:rsid w:val="002155FF"/>
    <w:rsid w:val="00216881"/>
    <w:rsid w:val="00217014"/>
    <w:rsid w:val="00217329"/>
    <w:rsid w:val="00217982"/>
    <w:rsid w:val="002202F4"/>
    <w:rsid w:val="00220387"/>
    <w:rsid w:val="002209DC"/>
    <w:rsid w:val="0022130B"/>
    <w:rsid w:val="0022170C"/>
    <w:rsid w:val="00222259"/>
    <w:rsid w:val="002239C9"/>
    <w:rsid w:val="00223AA5"/>
    <w:rsid w:val="00225061"/>
    <w:rsid w:val="00226288"/>
    <w:rsid w:val="00227300"/>
    <w:rsid w:val="00232155"/>
    <w:rsid w:val="0023276A"/>
    <w:rsid w:val="00232CBA"/>
    <w:rsid w:val="002341C9"/>
    <w:rsid w:val="002346CB"/>
    <w:rsid w:val="00235764"/>
    <w:rsid w:val="00235E2E"/>
    <w:rsid w:val="00243A06"/>
    <w:rsid w:val="00243DD5"/>
    <w:rsid w:val="00246206"/>
    <w:rsid w:val="00247E3C"/>
    <w:rsid w:val="00250136"/>
    <w:rsid w:val="002525DD"/>
    <w:rsid w:val="00252B39"/>
    <w:rsid w:val="00252B4A"/>
    <w:rsid w:val="00252CC5"/>
    <w:rsid w:val="00253396"/>
    <w:rsid w:val="00254067"/>
    <w:rsid w:val="00254F19"/>
    <w:rsid w:val="00255804"/>
    <w:rsid w:val="0026042A"/>
    <w:rsid w:val="00260551"/>
    <w:rsid w:val="00260FC1"/>
    <w:rsid w:val="0026162A"/>
    <w:rsid w:val="00261EF6"/>
    <w:rsid w:val="002640B2"/>
    <w:rsid w:val="00264532"/>
    <w:rsid w:val="00264758"/>
    <w:rsid w:val="00266511"/>
    <w:rsid w:val="00266805"/>
    <w:rsid w:val="00266E51"/>
    <w:rsid w:val="002723F1"/>
    <w:rsid w:val="002732F7"/>
    <w:rsid w:val="002744BD"/>
    <w:rsid w:val="0027581D"/>
    <w:rsid w:val="00276356"/>
    <w:rsid w:val="002766A2"/>
    <w:rsid w:val="002766F9"/>
    <w:rsid w:val="0027722E"/>
    <w:rsid w:val="00277426"/>
    <w:rsid w:val="00280F5B"/>
    <w:rsid w:val="00281640"/>
    <w:rsid w:val="00281E2C"/>
    <w:rsid w:val="00281FE0"/>
    <w:rsid w:val="00283760"/>
    <w:rsid w:val="00283C6F"/>
    <w:rsid w:val="002843D6"/>
    <w:rsid w:val="0028516C"/>
    <w:rsid w:val="0028529C"/>
    <w:rsid w:val="00285645"/>
    <w:rsid w:val="00285F1E"/>
    <w:rsid w:val="002867A2"/>
    <w:rsid w:val="002874C7"/>
    <w:rsid w:val="00287657"/>
    <w:rsid w:val="00291E36"/>
    <w:rsid w:val="00292166"/>
    <w:rsid w:val="002927A8"/>
    <w:rsid w:val="0029316A"/>
    <w:rsid w:val="0029509C"/>
    <w:rsid w:val="0029598B"/>
    <w:rsid w:val="00296D6F"/>
    <w:rsid w:val="00297033"/>
    <w:rsid w:val="00297351"/>
    <w:rsid w:val="00297A40"/>
    <w:rsid w:val="002A029A"/>
    <w:rsid w:val="002A0533"/>
    <w:rsid w:val="002A2B28"/>
    <w:rsid w:val="002A37E7"/>
    <w:rsid w:val="002A562E"/>
    <w:rsid w:val="002A5832"/>
    <w:rsid w:val="002A5E50"/>
    <w:rsid w:val="002A5E56"/>
    <w:rsid w:val="002B0B4F"/>
    <w:rsid w:val="002B1E76"/>
    <w:rsid w:val="002B22BD"/>
    <w:rsid w:val="002B3A5B"/>
    <w:rsid w:val="002B3C36"/>
    <w:rsid w:val="002B5025"/>
    <w:rsid w:val="002B60D3"/>
    <w:rsid w:val="002B6255"/>
    <w:rsid w:val="002B6776"/>
    <w:rsid w:val="002C509A"/>
    <w:rsid w:val="002C5541"/>
    <w:rsid w:val="002C5777"/>
    <w:rsid w:val="002C5CBE"/>
    <w:rsid w:val="002C6285"/>
    <w:rsid w:val="002C6E0D"/>
    <w:rsid w:val="002C6ECA"/>
    <w:rsid w:val="002C79DB"/>
    <w:rsid w:val="002C7EF6"/>
    <w:rsid w:val="002D0BEB"/>
    <w:rsid w:val="002D2EFF"/>
    <w:rsid w:val="002D33A5"/>
    <w:rsid w:val="002D3D12"/>
    <w:rsid w:val="002D3F66"/>
    <w:rsid w:val="002D45C6"/>
    <w:rsid w:val="002D562F"/>
    <w:rsid w:val="002D6494"/>
    <w:rsid w:val="002D6AFD"/>
    <w:rsid w:val="002D7933"/>
    <w:rsid w:val="002E0B53"/>
    <w:rsid w:val="002E2159"/>
    <w:rsid w:val="002E26F5"/>
    <w:rsid w:val="002E26FC"/>
    <w:rsid w:val="002E2BB9"/>
    <w:rsid w:val="002E3D1F"/>
    <w:rsid w:val="002E50B9"/>
    <w:rsid w:val="002E53CA"/>
    <w:rsid w:val="002E5E3C"/>
    <w:rsid w:val="002F261C"/>
    <w:rsid w:val="002F2B31"/>
    <w:rsid w:val="002F326F"/>
    <w:rsid w:val="002F327B"/>
    <w:rsid w:val="002F33DE"/>
    <w:rsid w:val="002F4F50"/>
    <w:rsid w:val="002F69F4"/>
    <w:rsid w:val="002F7262"/>
    <w:rsid w:val="002F73D7"/>
    <w:rsid w:val="00301F3C"/>
    <w:rsid w:val="00303F99"/>
    <w:rsid w:val="00310755"/>
    <w:rsid w:val="003128ED"/>
    <w:rsid w:val="0031383C"/>
    <w:rsid w:val="00315954"/>
    <w:rsid w:val="00315CCB"/>
    <w:rsid w:val="003160EB"/>
    <w:rsid w:val="0031617A"/>
    <w:rsid w:val="003163D6"/>
    <w:rsid w:val="00316A3E"/>
    <w:rsid w:val="00322BE9"/>
    <w:rsid w:val="003246D9"/>
    <w:rsid w:val="00325AF3"/>
    <w:rsid w:val="00326481"/>
    <w:rsid w:val="003266C3"/>
    <w:rsid w:val="003279CD"/>
    <w:rsid w:val="00327CF2"/>
    <w:rsid w:val="0033124E"/>
    <w:rsid w:val="003315D7"/>
    <w:rsid w:val="00331FA3"/>
    <w:rsid w:val="00333A99"/>
    <w:rsid w:val="00334372"/>
    <w:rsid w:val="003344B8"/>
    <w:rsid w:val="00334F67"/>
    <w:rsid w:val="00337090"/>
    <w:rsid w:val="003405BB"/>
    <w:rsid w:val="00340D66"/>
    <w:rsid w:val="003414F1"/>
    <w:rsid w:val="00341CD4"/>
    <w:rsid w:val="00342142"/>
    <w:rsid w:val="00343992"/>
    <w:rsid w:val="00343D66"/>
    <w:rsid w:val="00350ABE"/>
    <w:rsid w:val="0035125D"/>
    <w:rsid w:val="00352872"/>
    <w:rsid w:val="00353753"/>
    <w:rsid w:val="003625BD"/>
    <w:rsid w:val="00365699"/>
    <w:rsid w:val="00365993"/>
    <w:rsid w:val="00365BD2"/>
    <w:rsid w:val="00367CFD"/>
    <w:rsid w:val="00370B0E"/>
    <w:rsid w:val="00372A87"/>
    <w:rsid w:val="00372B33"/>
    <w:rsid w:val="0037620F"/>
    <w:rsid w:val="003762C1"/>
    <w:rsid w:val="00376916"/>
    <w:rsid w:val="00376BEE"/>
    <w:rsid w:val="00380059"/>
    <w:rsid w:val="003802D3"/>
    <w:rsid w:val="0038101A"/>
    <w:rsid w:val="003820E3"/>
    <w:rsid w:val="0038691E"/>
    <w:rsid w:val="00387C9B"/>
    <w:rsid w:val="00391104"/>
    <w:rsid w:val="00393AC0"/>
    <w:rsid w:val="003974D9"/>
    <w:rsid w:val="003A049C"/>
    <w:rsid w:val="003A114A"/>
    <w:rsid w:val="003A1A1A"/>
    <w:rsid w:val="003A2184"/>
    <w:rsid w:val="003A3044"/>
    <w:rsid w:val="003A3516"/>
    <w:rsid w:val="003A71C0"/>
    <w:rsid w:val="003A77DD"/>
    <w:rsid w:val="003B0289"/>
    <w:rsid w:val="003B1A53"/>
    <w:rsid w:val="003B3006"/>
    <w:rsid w:val="003B47A4"/>
    <w:rsid w:val="003B513F"/>
    <w:rsid w:val="003B69D9"/>
    <w:rsid w:val="003C098C"/>
    <w:rsid w:val="003C0F27"/>
    <w:rsid w:val="003C151A"/>
    <w:rsid w:val="003C257E"/>
    <w:rsid w:val="003C2B2F"/>
    <w:rsid w:val="003C32C3"/>
    <w:rsid w:val="003C3529"/>
    <w:rsid w:val="003C3BCC"/>
    <w:rsid w:val="003C4F60"/>
    <w:rsid w:val="003C5378"/>
    <w:rsid w:val="003C63E5"/>
    <w:rsid w:val="003C7481"/>
    <w:rsid w:val="003D2707"/>
    <w:rsid w:val="003D4713"/>
    <w:rsid w:val="003D50EE"/>
    <w:rsid w:val="003D66E2"/>
    <w:rsid w:val="003D7F11"/>
    <w:rsid w:val="003E0D51"/>
    <w:rsid w:val="003E1AF5"/>
    <w:rsid w:val="003E20C2"/>
    <w:rsid w:val="003E5FC0"/>
    <w:rsid w:val="003E6811"/>
    <w:rsid w:val="003E6E40"/>
    <w:rsid w:val="003F048D"/>
    <w:rsid w:val="003F066F"/>
    <w:rsid w:val="003F0DA8"/>
    <w:rsid w:val="003F1332"/>
    <w:rsid w:val="003F147E"/>
    <w:rsid w:val="003F14D6"/>
    <w:rsid w:val="003F321C"/>
    <w:rsid w:val="003F4DBB"/>
    <w:rsid w:val="003F52F0"/>
    <w:rsid w:val="004015BF"/>
    <w:rsid w:val="00401684"/>
    <w:rsid w:val="00403261"/>
    <w:rsid w:val="00403711"/>
    <w:rsid w:val="00403AFB"/>
    <w:rsid w:val="00404017"/>
    <w:rsid w:val="004069DB"/>
    <w:rsid w:val="004108C0"/>
    <w:rsid w:val="00410A1C"/>
    <w:rsid w:val="00411D5B"/>
    <w:rsid w:val="004123CE"/>
    <w:rsid w:val="00416992"/>
    <w:rsid w:val="0041745B"/>
    <w:rsid w:val="00417668"/>
    <w:rsid w:val="0042084A"/>
    <w:rsid w:val="00421E8A"/>
    <w:rsid w:val="00422BBF"/>
    <w:rsid w:val="00422E4B"/>
    <w:rsid w:val="0042401A"/>
    <w:rsid w:val="00424798"/>
    <w:rsid w:val="00427B24"/>
    <w:rsid w:val="00430B4C"/>
    <w:rsid w:val="00432950"/>
    <w:rsid w:val="00433BCD"/>
    <w:rsid w:val="0043473B"/>
    <w:rsid w:val="00434917"/>
    <w:rsid w:val="0043669C"/>
    <w:rsid w:val="00437C32"/>
    <w:rsid w:val="00437EAD"/>
    <w:rsid w:val="00440C1B"/>
    <w:rsid w:val="00445FA4"/>
    <w:rsid w:val="00446B5E"/>
    <w:rsid w:val="00446D3E"/>
    <w:rsid w:val="00446EF6"/>
    <w:rsid w:val="0045111B"/>
    <w:rsid w:val="0045148F"/>
    <w:rsid w:val="004518BA"/>
    <w:rsid w:val="00451C80"/>
    <w:rsid w:val="004521FC"/>
    <w:rsid w:val="004522EF"/>
    <w:rsid w:val="00452890"/>
    <w:rsid w:val="00452BFE"/>
    <w:rsid w:val="004538B2"/>
    <w:rsid w:val="004545BF"/>
    <w:rsid w:val="00454780"/>
    <w:rsid w:val="004550C9"/>
    <w:rsid w:val="00456443"/>
    <w:rsid w:val="00456E8A"/>
    <w:rsid w:val="00457910"/>
    <w:rsid w:val="00457B68"/>
    <w:rsid w:val="004604A1"/>
    <w:rsid w:val="00461BBA"/>
    <w:rsid w:val="00463C23"/>
    <w:rsid w:val="0046433C"/>
    <w:rsid w:val="0046536B"/>
    <w:rsid w:val="004661E0"/>
    <w:rsid w:val="00470C66"/>
    <w:rsid w:val="0047130C"/>
    <w:rsid w:val="0047250B"/>
    <w:rsid w:val="00475079"/>
    <w:rsid w:val="00475E4A"/>
    <w:rsid w:val="00475FF9"/>
    <w:rsid w:val="00477845"/>
    <w:rsid w:val="00483C7C"/>
    <w:rsid w:val="00484BBF"/>
    <w:rsid w:val="00486571"/>
    <w:rsid w:val="00486EE3"/>
    <w:rsid w:val="004870D6"/>
    <w:rsid w:val="0048773F"/>
    <w:rsid w:val="00490AE4"/>
    <w:rsid w:val="00491766"/>
    <w:rsid w:val="00491780"/>
    <w:rsid w:val="004920B2"/>
    <w:rsid w:val="0049269C"/>
    <w:rsid w:val="00492AB8"/>
    <w:rsid w:val="0049516A"/>
    <w:rsid w:val="0049622B"/>
    <w:rsid w:val="004971CB"/>
    <w:rsid w:val="00497579"/>
    <w:rsid w:val="004A196B"/>
    <w:rsid w:val="004A3D16"/>
    <w:rsid w:val="004B0A8F"/>
    <w:rsid w:val="004B11DC"/>
    <w:rsid w:val="004B1D43"/>
    <w:rsid w:val="004B2314"/>
    <w:rsid w:val="004B516E"/>
    <w:rsid w:val="004B520A"/>
    <w:rsid w:val="004B5CCF"/>
    <w:rsid w:val="004C2545"/>
    <w:rsid w:val="004C4681"/>
    <w:rsid w:val="004C4F9F"/>
    <w:rsid w:val="004C58B5"/>
    <w:rsid w:val="004C7FD7"/>
    <w:rsid w:val="004D1267"/>
    <w:rsid w:val="004D273A"/>
    <w:rsid w:val="004D27E6"/>
    <w:rsid w:val="004D47F0"/>
    <w:rsid w:val="004D6678"/>
    <w:rsid w:val="004D684A"/>
    <w:rsid w:val="004E06CD"/>
    <w:rsid w:val="004E2950"/>
    <w:rsid w:val="004E426A"/>
    <w:rsid w:val="004E6523"/>
    <w:rsid w:val="004E682B"/>
    <w:rsid w:val="004F0BF6"/>
    <w:rsid w:val="004F23AA"/>
    <w:rsid w:val="004F332F"/>
    <w:rsid w:val="004F3767"/>
    <w:rsid w:val="004F4E96"/>
    <w:rsid w:val="004F78A1"/>
    <w:rsid w:val="00500A0E"/>
    <w:rsid w:val="00501616"/>
    <w:rsid w:val="005026A0"/>
    <w:rsid w:val="005027B7"/>
    <w:rsid w:val="00502C44"/>
    <w:rsid w:val="00502E3A"/>
    <w:rsid w:val="00502FBA"/>
    <w:rsid w:val="00502FF9"/>
    <w:rsid w:val="00503C82"/>
    <w:rsid w:val="00504048"/>
    <w:rsid w:val="00505349"/>
    <w:rsid w:val="00505E8E"/>
    <w:rsid w:val="00507689"/>
    <w:rsid w:val="00507902"/>
    <w:rsid w:val="005105B1"/>
    <w:rsid w:val="00510E0D"/>
    <w:rsid w:val="00511D5B"/>
    <w:rsid w:val="005146C4"/>
    <w:rsid w:val="00516BB3"/>
    <w:rsid w:val="0052015F"/>
    <w:rsid w:val="00524FFE"/>
    <w:rsid w:val="005254D6"/>
    <w:rsid w:val="00525658"/>
    <w:rsid w:val="00525AF4"/>
    <w:rsid w:val="005264CD"/>
    <w:rsid w:val="00527C34"/>
    <w:rsid w:val="00531DBF"/>
    <w:rsid w:val="005340D4"/>
    <w:rsid w:val="00536361"/>
    <w:rsid w:val="0053692A"/>
    <w:rsid w:val="005377C8"/>
    <w:rsid w:val="00537A2D"/>
    <w:rsid w:val="00540607"/>
    <w:rsid w:val="00540C02"/>
    <w:rsid w:val="0054136D"/>
    <w:rsid w:val="00546DDE"/>
    <w:rsid w:val="00547121"/>
    <w:rsid w:val="005476CB"/>
    <w:rsid w:val="005504AD"/>
    <w:rsid w:val="0055059A"/>
    <w:rsid w:val="005518D3"/>
    <w:rsid w:val="00553E8B"/>
    <w:rsid w:val="00554D39"/>
    <w:rsid w:val="005612D3"/>
    <w:rsid w:val="005626CF"/>
    <w:rsid w:val="00562F45"/>
    <w:rsid w:val="00563EE8"/>
    <w:rsid w:val="0056430A"/>
    <w:rsid w:val="00566AF6"/>
    <w:rsid w:val="00570E89"/>
    <w:rsid w:val="0057158D"/>
    <w:rsid w:val="00572453"/>
    <w:rsid w:val="00573EFA"/>
    <w:rsid w:val="005763E6"/>
    <w:rsid w:val="00576B0C"/>
    <w:rsid w:val="005821DB"/>
    <w:rsid w:val="0058253F"/>
    <w:rsid w:val="00582AF2"/>
    <w:rsid w:val="00584190"/>
    <w:rsid w:val="005848B5"/>
    <w:rsid w:val="00586CE0"/>
    <w:rsid w:val="00586D85"/>
    <w:rsid w:val="00590584"/>
    <w:rsid w:val="005905EB"/>
    <w:rsid w:val="00590FE5"/>
    <w:rsid w:val="005916A0"/>
    <w:rsid w:val="0059371C"/>
    <w:rsid w:val="0059597E"/>
    <w:rsid w:val="00596757"/>
    <w:rsid w:val="0059679D"/>
    <w:rsid w:val="00597057"/>
    <w:rsid w:val="005A053A"/>
    <w:rsid w:val="005A0947"/>
    <w:rsid w:val="005A09FA"/>
    <w:rsid w:val="005A112E"/>
    <w:rsid w:val="005A33E6"/>
    <w:rsid w:val="005A3768"/>
    <w:rsid w:val="005A52DF"/>
    <w:rsid w:val="005A5EC9"/>
    <w:rsid w:val="005A65F6"/>
    <w:rsid w:val="005A6BD5"/>
    <w:rsid w:val="005A77AE"/>
    <w:rsid w:val="005B0978"/>
    <w:rsid w:val="005B13F4"/>
    <w:rsid w:val="005B1C72"/>
    <w:rsid w:val="005B2059"/>
    <w:rsid w:val="005B2F56"/>
    <w:rsid w:val="005B389D"/>
    <w:rsid w:val="005B394B"/>
    <w:rsid w:val="005B3DAF"/>
    <w:rsid w:val="005B3DB6"/>
    <w:rsid w:val="005B63D7"/>
    <w:rsid w:val="005B7351"/>
    <w:rsid w:val="005C01AB"/>
    <w:rsid w:val="005C06C3"/>
    <w:rsid w:val="005C08FF"/>
    <w:rsid w:val="005C1FC5"/>
    <w:rsid w:val="005C2C71"/>
    <w:rsid w:val="005D0BFB"/>
    <w:rsid w:val="005D2164"/>
    <w:rsid w:val="005D232E"/>
    <w:rsid w:val="005D27E7"/>
    <w:rsid w:val="005D4C7E"/>
    <w:rsid w:val="005D7CA0"/>
    <w:rsid w:val="005E066E"/>
    <w:rsid w:val="005E2012"/>
    <w:rsid w:val="005E2638"/>
    <w:rsid w:val="005E39AB"/>
    <w:rsid w:val="005E6D2B"/>
    <w:rsid w:val="005E7A56"/>
    <w:rsid w:val="005F0967"/>
    <w:rsid w:val="005F29A5"/>
    <w:rsid w:val="005F43E7"/>
    <w:rsid w:val="005F4481"/>
    <w:rsid w:val="005F5C14"/>
    <w:rsid w:val="005F5F3A"/>
    <w:rsid w:val="005F6B5A"/>
    <w:rsid w:val="005F76DF"/>
    <w:rsid w:val="00601E38"/>
    <w:rsid w:val="006022BC"/>
    <w:rsid w:val="006033A6"/>
    <w:rsid w:val="006037BF"/>
    <w:rsid w:val="0060670D"/>
    <w:rsid w:val="00606C10"/>
    <w:rsid w:val="00611814"/>
    <w:rsid w:val="0061221E"/>
    <w:rsid w:val="00613157"/>
    <w:rsid w:val="006135B3"/>
    <w:rsid w:val="00613724"/>
    <w:rsid w:val="00613CF1"/>
    <w:rsid w:val="0061436D"/>
    <w:rsid w:val="0061447C"/>
    <w:rsid w:val="00614AD1"/>
    <w:rsid w:val="0061579E"/>
    <w:rsid w:val="00617369"/>
    <w:rsid w:val="00617C33"/>
    <w:rsid w:val="00620B5E"/>
    <w:rsid w:val="006218BA"/>
    <w:rsid w:val="00623DEF"/>
    <w:rsid w:val="006247AF"/>
    <w:rsid w:val="00624CD8"/>
    <w:rsid w:val="00625AEA"/>
    <w:rsid w:val="00630F26"/>
    <w:rsid w:val="00630F90"/>
    <w:rsid w:val="00632260"/>
    <w:rsid w:val="0063380A"/>
    <w:rsid w:val="00634D68"/>
    <w:rsid w:val="006361E8"/>
    <w:rsid w:val="006366EB"/>
    <w:rsid w:val="006374AF"/>
    <w:rsid w:val="00640C8E"/>
    <w:rsid w:val="00641555"/>
    <w:rsid w:val="0064190D"/>
    <w:rsid w:val="00641A20"/>
    <w:rsid w:val="0064260F"/>
    <w:rsid w:val="00644800"/>
    <w:rsid w:val="00644976"/>
    <w:rsid w:val="0064604F"/>
    <w:rsid w:val="00647D5D"/>
    <w:rsid w:val="00652170"/>
    <w:rsid w:val="006530EF"/>
    <w:rsid w:val="00654A6D"/>
    <w:rsid w:val="006563A7"/>
    <w:rsid w:val="0065705A"/>
    <w:rsid w:val="00657181"/>
    <w:rsid w:val="00657B46"/>
    <w:rsid w:val="00660535"/>
    <w:rsid w:val="00660D52"/>
    <w:rsid w:val="0066174C"/>
    <w:rsid w:val="00663D8D"/>
    <w:rsid w:val="00663EC8"/>
    <w:rsid w:val="00667617"/>
    <w:rsid w:val="00667BDB"/>
    <w:rsid w:val="00670D69"/>
    <w:rsid w:val="0067231B"/>
    <w:rsid w:val="00672C99"/>
    <w:rsid w:val="00672CB0"/>
    <w:rsid w:val="00672EE4"/>
    <w:rsid w:val="00674AC7"/>
    <w:rsid w:val="00675C02"/>
    <w:rsid w:val="00676B76"/>
    <w:rsid w:val="006822EC"/>
    <w:rsid w:val="0068289D"/>
    <w:rsid w:val="00683A29"/>
    <w:rsid w:val="00684664"/>
    <w:rsid w:val="00684C92"/>
    <w:rsid w:val="006859B8"/>
    <w:rsid w:val="00685EBD"/>
    <w:rsid w:val="00685FFF"/>
    <w:rsid w:val="00686D63"/>
    <w:rsid w:val="00687091"/>
    <w:rsid w:val="006875B6"/>
    <w:rsid w:val="00687ED4"/>
    <w:rsid w:val="00692213"/>
    <w:rsid w:val="00692436"/>
    <w:rsid w:val="0069262F"/>
    <w:rsid w:val="006930E5"/>
    <w:rsid w:val="0069337C"/>
    <w:rsid w:val="00693BE0"/>
    <w:rsid w:val="00695304"/>
    <w:rsid w:val="006955A6"/>
    <w:rsid w:val="00697A23"/>
    <w:rsid w:val="00697A58"/>
    <w:rsid w:val="006A05C4"/>
    <w:rsid w:val="006A1A92"/>
    <w:rsid w:val="006A2813"/>
    <w:rsid w:val="006A3316"/>
    <w:rsid w:val="006A3EBE"/>
    <w:rsid w:val="006A6DBF"/>
    <w:rsid w:val="006A6DE2"/>
    <w:rsid w:val="006B0384"/>
    <w:rsid w:val="006B0AAA"/>
    <w:rsid w:val="006B0FFF"/>
    <w:rsid w:val="006B1A4C"/>
    <w:rsid w:val="006B3BB7"/>
    <w:rsid w:val="006B5FF3"/>
    <w:rsid w:val="006B6EB9"/>
    <w:rsid w:val="006C1837"/>
    <w:rsid w:val="006C19F6"/>
    <w:rsid w:val="006C2845"/>
    <w:rsid w:val="006C2859"/>
    <w:rsid w:val="006C2F40"/>
    <w:rsid w:val="006C6FD5"/>
    <w:rsid w:val="006D0353"/>
    <w:rsid w:val="006D155D"/>
    <w:rsid w:val="006D17FB"/>
    <w:rsid w:val="006D1F44"/>
    <w:rsid w:val="006D1FE7"/>
    <w:rsid w:val="006D3382"/>
    <w:rsid w:val="006D4565"/>
    <w:rsid w:val="006D4A30"/>
    <w:rsid w:val="006D54DD"/>
    <w:rsid w:val="006D67F7"/>
    <w:rsid w:val="006D765D"/>
    <w:rsid w:val="006E124F"/>
    <w:rsid w:val="006E14AA"/>
    <w:rsid w:val="006E19B5"/>
    <w:rsid w:val="006E2364"/>
    <w:rsid w:val="006E2D95"/>
    <w:rsid w:val="006E43FB"/>
    <w:rsid w:val="006E4925"/>
    <w:rsid w:val="006F42CD"/>
    <w:rsid w:val="006F4D7F"/>
    <w:rsid w:val="00700226"/>
    <w:rsid w:val="007009B2"/>
    <w:rsid w:val="00700BDB"/>
    <w:rsid w:val="007012F5"/>
    <w:rsid w:val="00701506"/>
    <w:rsid w:val="00701BC7"/>
    <w:rsid w:val="00701E57"/>
    <w:rsid w:val="007038C4"/>
    <w:rsid w:val="0070548D"/>
    <w:rsid w:val="00705EA8"/>
    <w:rsid w:val="00712169"/>
    <w:rsid w:val="00712990"/>
    <w:rsid w:val="00712E43"/>
    <w:rsid w:val="007134F9"/>
    <w:rsid w:val="00715B6B"/>
    <w:rsid w:val="00715E18"/>
    <w:rsid w:val="00716293"/>
    <w:rsid w:val="00716C41"/>
    <w:rsid w:val="00717E86"/>
    <w:rsid w:val="00717FD9"/>
    <w:rsid w:val="00720BA6"/>
    <w:rsid w:val="0072237A"/>
    <w:rsid w:val="007233E0"/>
    <w:rsid w:val="00723423"/>
    <w:rsid w:val="00723684"/>
    <w:rsid w:val="00734C11"/>
    <w:rsid w:val="00735A2D"/>
    <w:rsid w:val="00735C6B"/>
    <w:rsid w:val="0073784B"/>
    <w:rsid w:val="00740D9A"/>
    <w:rsid w:val="00742157"/>
    <w:rsid w:val="007423D4"/>
    <w:rsid w:val="0074393C"/>
    <w:rsid w:val="007440C5"/>
    <w:rsid w:val="0074465D"/>
    <w:rsid w:val="00744A6B"/>
    <w:rsid w:val="00745279"/>
    <w:rsid w:val="007453D1"/>
    <w:rsid w:val="00746C77"/>
    <w:rsid w:val="0074702C"/>
    <w:rsid w:val="00751167"/>
    <w:rsid w:val="007538E9"/>
    <w:rsid w:val="00753F42"/>
    <w:rsid w:val="007542C5"/>
    <w:rsid w:val="007547CC"/>
    <w:rsid w:val="0075495D"/>
    <w:rsid w:val="00754966"/>
    <w:rsid w:val="00754F3E"/>
    <w:rsid w:val="00755751"/>
    <w:rsid w:val="00756475"/>
    <w:rsid w:val="007568E6"/>
    <w:rsid w:val="0075718A"/>
    <w:rsid w:val="007579B6"/>
    <w:rsid w:val="00761D7D"/>
    <w:rsid w:val="007627BE"/>
    <w:rsid w:val="00763448"/>
    <w:rsid w:val="00764F4C"/>
    <w:rsid w:val="007654B2"/>
    <w:rsid w:val="00766005"/>
    <w:rsid w:val="0076613D"/>
    <w:rsid w:val="007669E3"/>
    <w:rsid w:val="00766CDF"/>
    <w:rsid w:val="00767983"/>
    <w:rsid w:val="00770404"/>
    <w:rsid w:val="0077067F"/>
    <w:rsid w:val="00771D76"/>
    <w:rsid w:val="00772245"/>
    <w:rsid w:val="00773877"/>
    <w:rsid w:val="00773C9B"/>
    <w:rsid w:val="00773ED1"/>
    <w:rsid w:val="00774817"/>
    <w:rsid w:val="007753DA"/>
    <w:rsid w:val="007775F9"/>
    <w:rsid w:val="0078053B"/>
    <w:rsid w:val="00781DA7"/>
    <w:rsid w:val="00782D07"/>
    <w:rsid w:val="007835AF"/>
    <w:rsid w:val="0078398E"/>
    <w:rsid w:val="00784590"/>
    <w:rsid w:val="00784B2F"/>
    <w:rsid w:val="00784DF8"/>
    <w:rsid w:val="00784ED3"/>
    <w:rsid w:val="0078628E"/>
    <w:rsid w:val="00790381"/>
    <w:rsid w:val="00791BD6"/>
    <w:rsid w:val="00791C45"/>
    <w:rsid w:val="00794447"/>
    <w:rsid w:val="00794C9D"/>
    <w:rsid w:val="007961DC"/>
    <w:rsid w:val="00797717"/>
    <w:rsid w:val="007A1CE9"/>
    <w:rsid w:val="007A30E3"/>
    <w:rsid w:val="007A3A2F"/>
    <w:rsid w:val="007A41BE"/>
    <w:rsid w:val="007A6DC6"/>
    <w:rsid w:val="007A71FC"/>
    <w:rsid w:val="007B0A44"/>
    <w:rsid w:val="007B1D0F"/>
    <w:rsid w:val="007B2216"/>
    <w:rsid w:val="007B2D95"/>
    <w:rsid w:val="007B3BB4"/>
    <w:rsid w:val="007B42E3"/>
    <w:rsid w:val="007B44B1"/>
    <w:rsid w:val="007B5FAE"/>
    <w:rsid w:val="007C0EAE"/>
    <w:rsid w:val="007C18A9"/>
    <w:rsid w:val="007C3787"/>
    <w:rsid w:val="007C4F17"/>
    <w:rsid w:val="007C5BFA"/>
    <w:rsid w:val="007C6825"/>
    <w:rsid w:val="007C6B69"/>
    <w:rsid w:val="007C7052"/>
    <w:rsid w:val="007D1D9D"/>
    <w:rsid w:val="007D3339"/>
    <w:rsid w:val="007D35EB"/>
    <w:rsid w:val="007D3F8E"/>
    <w:rsid w:val="007D4D1F"/>
    <w:rsid w:val="007D5E4C"/>
    <w:rsid w:val="007D6151"/>
    <w:rsid w:val="007D69DC"/>
    <w:rsid w:val="007D6E77"/>
    <w:rsid w:val="007E2985"/>
    <w:rsid w:val="007E2C15"/>
    <w:rsid w:val="007E4D9B"/>
    <w:rsid w:val="007E5AB6"/>
    <w:rsid w:val="007E6570"/>
    <w:rsid w:val="007F0418"/>
    <w:rsid w:val="007F0860"/>
    <w:rsid w:val="007F3CE6"/>
    <w:rsid w:val="007F4D1A"/>
    <w:rsid w:val="007F6061"/>
    <w:rsid w:val="007F6F70"/>
    <w:rsid w:val="00800C2C"/>
    <w:rsid w:val="00801C24"/>
    <w:rsid w:val="0080388E"/>
    <w:rsid w:val="0080462E"/>
    <w:rsid w:val="00805451"/>
    <w:rsid w:val="008100BE"/>
    <w:rsid w:val="00810429"/>
    <w:rsid w:val="008107E2"/>
    <w:rsid w:val="00811005"/>
    <w:rsid w:val="00812148"/>
    <w:rsid w:val="00812591"/>
    <w:rsid w:val="008126B7"/>
    <w:rsid w:val="00812775"/>
    <w:rsid w:val="008134DD"/>
    <w:rsid w:val="00814C01"/>
    <w:rsid w:val="008206AE"/>
    <w:rsid w:val="00820AD2"/>
    <w:rsid w:val="008229D3"/>
    <w:rsid w:val="008238F8"/>
    <w:rsid w:val="00823FF8"/>
    <w:rsid w:val="00825580"/>
    <w:rsid w:val="0082639E"/>
    <w:rsid w:val="0082798C"/>
    <w:rsid w:val="008316F4"/>
    <w:rsid w:val="0083233E"/>
    <w:rsid w:val="00832528"/>
    <w:rsid w:val="00832B3E"/>
    <w:rsid w:val="00833797"/>
    <w:rsid w:val="008344FF"/>
    <w:rsid w:val="00834ACC"/>
    <w:rsid w:val="00835731"/>
    <w:rsid w:val="00835E25"/>
    <w:rsid w:val="00836985"/>
    <w:rsid w:val="008372EC"/>
    <w:rsid w:val="008400DB"/>
    <w:rsid w:val="00841CE2"/>
    <w:rsid w:val="00842944"/>
    <w:rsid w:val="00842E08"/>
    <w:rsid w:val="00843E71"/>
    <w:rsid w:val="0084509A"/>
    <w:rsid w:val="00846D0E"/>
    <w:rsid w:val="00847C3E"/>
    <w:rsid w:val="008502CA"/>
    <w:rsid w:val="00850B90"/>
    <w:rsid w:val="0085510B"/>
    <w:rsid w:val="00855176"/>
    <w:rsid w:val="00855FA2"/>
    <w:rsid w:val="00856E6C"/>
    <w:rsid w:val="00860B94"/>
    <w:rsid w:val="00861F19"/>
    <w:rsid w:val="00863B9D"/>
    <w:rsid w:val="00863C7D"/>
    <w:rsid w:val="00863EF4"/>
    <w:rsid w:val="008661CB"/>
    <w:rsid w:val="008664A1"/>
    <w:rsid w:val="00866A85"/>
    <w:rsid w:val="00866FD0"/>
    <w:rsid w:val="008676EF"/>
    <w:rsid w:val="00870E79"/>
    <w:rsid w:val="00871126"/>
    <w:rsid w:val="00873397"/>
    <w:rsid w:val="00873C14"/>
    <w:rsid w:val="00875EA2"/>
    <w:rsid w:val="008774BD"/>
    <w:rsid w:val="00880950"/>
    <w:rsid w:val="00881501"/>
    <w:rsid w:val="008816AB"/>
    <w:rsid w:val="008861B9"/>
    <w:rsid w:val="008910C6"/>
    <w:rsid w:val="00891C92"/>
    <w:rsid w:val="00892332"/>
    <w:rsid w:val="008923E7"/>
    <w:rsid w:val="00892852"/>
    <w:rsid w:val="00895A40"/>
    <w:rsid w:val="008962EA"/>
    <w:rsid w:val="00896C1F"/>
    <w:rsid w:val="00896EEA"/>
    <w:rsid w:val="00897675"/>
    <w:rsid w:val="00897D32"/>
    <w:rsid w:val="008A068B"/>
    <w:rsid w:val="008A18E8"/>
    <w:rsid w:val="008A3B3D"/>
    <w:rsid w:val="008A3FAB"/>
    <w:rsid w:val="008A4F7E"/>
    <w:rsid w:val="008A5B33"/>
    <w:rsid w:val="008A5B72"/>
    <w:rsid w:val="008B04E9"/>
    <w:rsid w:val="008B091A"/>
    <w:rsid w:val="008B14F5"/>
    <w:rsid w:val="008B5972"/>
    <w:rsid w:val="008B5CA9"/>
    <w:rsid w:val="008B6B72"/>
    <w:rsid w:val="008C0573"/>
    <w:rsid w:val="008C0BE1"/>
    <w:rsid w:val="008C0E3E"/>
    <w:rsid w:val="008C2964"/>
    <w:rsid w:val="008C2AEA"/>
    <w:rsid w:val="008C357B"/>
    <w:rsid w:val="008C5225"/>
    <w:rsid w:val="008C56D5"/>
    <w:rsid w:val="008D02B5"/>
    <w:rsid w:val="008D145E"/>
    <w:rsid w:val="008D1699"/>
    <w:rsid w:val="008D321A"/>
    <w:rsid w:val="008D421D"/>
    <w:rsid w:val="008D4753"/>
    <w:rsid w:val="008E00BF"/>
    <w:rsid w:val="008E0978"/>
    <w:rsid w:val="008E13B5"/>
    <w:rsid w:val="008E13E6"/>
    <w:rsid w:val="008E2C82"/>
    <w:rsid w:val="008E368B"/>
    <w:rsid w:val="008E4ADA"/>
    <w:rsid w:val="008E4D6D"/>
    <w:rsid w:val="008E50AC"/>
    <w:rsid w:val="008E617E"/>
    <w:rsid w:val="008E6394"/>
    <w:rsid w:val="008F43BE"/>
    <w:rsid w:val="008F5307"/>
    <w:rsid w:val="008F54B2"/>
    <w:rsid w:val="008F57D9"/>
    <w:rsid w:val="008F6F99"/>
    <w:rsid w:val="008F70A5"/>
    <w:rsid w:val="00900330"/>
    <w:rsid w:val="00900810"/>
    <w:rsid w:val="00901D9B"/>
    <w:rsid w:val="00902E94"/>
    <w:rsid w:val="00903407"/>
    <w:rsid w:val="00904022"/>
    <w:rsid w:val="00905A86"/>
    <w:rsid w:val="00905CF1"/>
    <w:rsid w:val="00906990"/>
    <w:rsid w:val="00910AB3"/>
    <w:rsid w:val="009112C4"/>
    <w:rsid w:val="00912251"/>
    <w:rsid w:val="00912DF2"/>
    <w:rsid w:val="00913612"/>
    <w:rsid w:val="00914793"/>
    <w:rsid w:val="009148CA"/>
    <w:rsid w:val="00915F3F"/>
    <w:rsid w:val="009163DC"/>
    <w:rsid w:val="009164A5"/>
    <w:rsid w:val="009167C1"/>
    <w:rsid w:val="009173B6"/>
    <w:rsid w:val="00917E4C"/>
    <w:rsid w:val="0092251D"/>
    <w:rsid w:val="00926D3C"/>
    <w:rsid w:val="009324A7"/>
    <w:rsid w:val="009335A0"/>
    <w:rsid w:val="00934986"/>
    <w:rsid w:val="00935A65"/>
    <w:rsid w:val="00937660"/>
    <w:rsid w:val="0093767D"/>
    <w:rsid w:val="00940493"/>
    <w:rsid w:val="00940D13"/>
    <w:rsid w:val="009411A6"/>
    <w:rsid w:val="009453D2"/>
    <w:rsid w:val="00945FF4"/>
    <w:rsid w:val="009479C2"/>
    <w:rsid w:val="00951144"/>
    <w:rsid w:val="00953A83"/>
    <w:rsid w:val="0095451B"/>
    <w:rsid w:val="009545CD"/>
    <w:rsid w:val="00954E9E"/>
    <w:rsid w:val="00956B07"/>
    <w:rsid w:val="0095740E"/>
    <w:rsid w:val="00960D0D"/>
    <w:rsid w:val="00960D8B"/>
    <w:rsid w:val="00960FCA"/>
    <w:rsid w:val="00961427"/>
    <w:rsid w:val="00961D5F"/>
    <w:rsid w:val="00963050"/>
    <w:rsid w:val="00963649"/>
    <w:rsid w:val="009639A9"/>
    <w:rsid w:val="009652B5"/>
    <w:rsid w:val="00965417"/>
    <w:rsid w:val="0096544A"/>
    <w:rsid w:val="00966951"/>
    <w:rsid w:val="00967131"/>
    <w:rsid w:val="009713E4"/>
    <w:rsid w:val="00971633"/>
    <w:rsid w:val="0097249A"/>
    <w:rsid w:val="00973870"/>
    <w:rsid w:val="00974A5D"/>
    <w:rsid w:val="00974C8E"/>
    <w:rsid w:val="00975F8B"/>
    <w:rsid w:val="00976BEF"/>
    <w:rsid w:val="00980042"/>
    <w:rsid w:val="0098172E"/>
    <w:rsid w:val="009822BD"/>
    <w:rsid w:val="00982C6B"/>
    <w:rsid w:val="009837D3"/>
    <w:rsid w:val="00983EB5"/>
    <w:rsid w:val="00984073"/>
    <w:rsid w:val="00984416"/>
    <w:rsid w:val="00984583"/>
    <w:rsid w:val="00984918"/>
    <w:rsid w:val="00985DC7"/>
    <w:rsid w:val="009867F0"/>
    <w:rsid w:val="00986D59"/>
    <w:rsid w:val="00990081"/>
    <w:rsid w:val="00990C7F"/>
    <w:rsid w:val="00991200"/>
    <w:rsid w:val="00991F9B"/>
    <w:rsid w:val="00993278"/>
    <w:rsid w:val="009935A8"/>
    <w:rsid w:val="009950E8"/>
    <w:rsid w:val="0099525A"/>
    <w:rsid w:val="00997707"/>
    <w:rsid w:val="00997CB2"/>
    <w:rsid w:val="009A048E"/>
    <w:rsid w:val="009A2679"/>
    <w:rsid w:val="009A3C96"/>
    <w:rsid w:val="009A79A6"/>
    <w:rsid w:val="009B06A1"/>
    <w:rsid w:val="009B3FC2"/>
    <w:rsid w:val="009B4F0F"/>
    <w:rsid w:val="009B595D"/>
    <w:rsid w:val="009B5E9C"/>
    <w:rsid w:val="009C2356"/>
    <w:rsid w:val="009C2711"/>
    <w:rsid w:val="009C3B94"/>
    <w:rsid w:val="009C5842"/>
    <w:rsid w:val="009C5E33"/>
    <w:rsid w:val="009D00FD"/>
    <w:rsid w:val="009D15E4"/>
    <w:rsid w:val="009D2FCD"/>
    <w:rsid w:val="009D35DE"/>
    <w:rsid w:val="009D52DA"/>
    <w:rsid w:val="009E086D"/>
    <w:rsid w:val="009E0B50"/>
    <w:rsid w:val="009E0FC0"/>
    <w:rsid w:val="009E153D"/>
    <w:rsid w:val="009E52C0"/>
    <w:rsid w:val="009E67B1"/>
    <w:rsid w:val="009F0C9A"/>
    <w:rsid w:val="009F13A9"/>
    <w:rsid w:val="009F170D"/>
    <w:rsid w:val="009F2E09"/>
    <w:rsid w:val="009F39B6"/>
    <w:rsid w:val="009F3EF3"/>
    <w:rsid w:val="009F4C2F"/>
    <w:rsid w:val="009F5244"/>
    <w:rsid w:val="009F707A"/>
    <w:rsid w:val="009F7CA2"/>
    <w:rsid w:val="00A0045F"/>
    <w:rsid w:val="00A006AF"/>
    <w:rsid w:val="00A00817"/>
    <w:rsid w:val="00A0119C"/>
    <w:rsid w:val="00A0220C"/>
    <w:rsid w:val="00A0323E"/>
    <w:rsid w:val="00A03694"/>
    <w:rsid w:val="00A0559E"/>
    <w:rsid w:val="00A06BBF"/>
    <w:rsid w:val="00A06ED7"/>
    <w:rsid w:val="00A07654"/>
    <w:rsid w:val="00A12439"/>
    <w:rsid w:val="00A126D4"/>
    <w:rsid w:val="00A13ED4"/>
    <w:rsid w:val="00A1694A"/>
    <w:rsid w:val="00A17509"/>
    <w:rsid w:val="00A20D52"/>
    <w:rsid w:val="00A20E56"/>
    <w:rsid w:val="00A23049"/>
    <w:rsid w:val="00A23249"/>
    <w:rsid w:val="00A23B50"/>
    <w:rsid w:val="00A24160"/>
    <w:rsid w:val="00A24CCA"/>
    <w:rsid w:val="00A25D60"/>
    <w:rsid w:val="00A25F68"/>
    <w:rsid w:val="00A266B4"/>
    <w:rsid w:val="00A26A87"/>
    <w:rsid w:val="00A27861"/>
    <w:rsid w:val="00A30629"/>
    <w:rsid w:val="00A33691"/>
    <w:rsid w:val="00A3464A"/>
    <w:rsid w:val="00A35A19"/>
    <w:rsid w:val="00A3622F"/>
    <w:rsid w:val="00A37DF1"/>
    <w:rsid w:val="00A40BF1"/>
    <w:rsid w:val="00A40F85"/>
    <w:rsid w:val="00A42F6B"/>
    <w:rsid w:val="00A43008"/>
    <w:rsid w:val="00A43420"/>
    <w:rsid w:val="00A43A66"/>
    <w:rsid w:val="00A440FA"/>
    <w:rsid w:val="00A44183"/>
    <w:rsid w:val="00A44871"/>
    <w:rsid w:val="00A45DCA"/>
    <w:rsid w:val="00A46426"/>
    <w:rsid w:val="00A47AB3"/>
    <w:rsid w:val="00A50876"/>
    <w:rsid w:val="00A51F5B"/>
    <w:rsid w:val="00A52DC3"/>
    <w:rsid w:val="00A52FF1"/>
    <w:rsid w:val="00A53A26"/>
    <w:rsid w:val="00A540BA"/>
    <w:rsid w:val="00A54D37"/>
    <w:rsid w:val="00A55096"/>
    <w:rsid w:val="00A56D4F"/>
    <w:rsid w:val="00A60213"/>
    <w:rsid w:val="00A6099C"/>
    <w:rsid w:val="00A61E76"/>
    <w:rsid w:val="00A627E4"/>
    <w:rsid w:val="00A63258"/>
    <w:rsid w:val="00A64874"/>
    <w:rsid w:val="00A64921"/>
    <w:rsid w:val="00A64AAE"/>
    <w:rsid w:val="00A65377"/>
    <w:rsid w:val="00A658C7"/>
    <w:rsid w:val="00A66A80"/>
    <w:rsid w:val="00A66E6C"/>
    <w:rsid w:val="00A6754B"/>
    <w:rsid w:val="00A70C8D"/>
    <w:rsid w:val="00A71001"/>
    <w:rsid w:val="00A714EA"/>
    <w:rsid w:val="00A72278"/>
    <w:rsid w:val="00A72B3F"/>
    <w:rsid w:val="00A72F25"/>
    <w:rsid w:val="00A73AB3"/>
    <w:rsid w:val="00A74647"/>
    <w:rsid w:val="00A75323"/>
    <w:rsid w:val="00A7745B"/>
    <w:rsid w:val="00A805FF"/>
    <w:rsid w:val="00A819DE"/>
    <w:rsid w:val="00A822FA"/>
    <w:rsid w:val="00A826C0"/>
    <w:rsid w:val="00A83582"/>
    <w:rsid w:val="00A858D3"/>
    <w:rsid w:val="00A85C3B"/>
    <w:rsid w:val="00A907B0"/>
    <w:rsid w:val="00A90EE7"/>
    <w:rsid w:val="00A912BE"/>
    <w:rsid w:val="00A91DCB"/>
    <w:rsid w:val="00A92E79"/>
    <w:rsid w:val="00A95857"/>
    <w:rsid w:val="00A95F64"/>
    <w:rsid w:val="00A97115"/>
    <w:rsid w:val="00A972D7"/>
    <w:rsid w:val="00A97730"/>
    <w:rsid w:val="00AA1F6F"/>
    <w:rsid w:val="00AA2757"/>
    <w:rsid w:val="00AA3001"/>
    <w:rsid w:val="00AA3944"/>
    <w:rsid w:val="00AA3A67"/>
    <w:rsid w:val="00AA5DDE"/>
    <w:rsid w:val="00AA6E50"/>
    <w:rsid w:val="00AA7F9B"/>
    <w:rsid w:val="00AB1997"/>
    <w:rsid w:val="00AB2715"/>
    <w:rsid w:val="00AB39A2"/>
    <w:rsid w:val="00AB405C"/>
    <w:rsid w:val="00AB5C77"/>
    <w:rsid w:val="00AB69D3"/>
    <w:rsid w:val="00AB7F98"/>
    <w:rsid w:val="00AC0405"/>
    <w:rsid w:val="00AC0724"/>
    <w:rsid w:val="00AC2F11"/>
    <w:rsid w:val="00AC3271"/>
    <w:rsid w:val="00AC44AE"/>
    <w:rsid w:val="00AC5058"/>
    <w:rsid w:val="00AC51B8"/>
    <w:rsid w:val="00AD2A78"/>
    <w:rsid w:val="00AD4340"/>
    <w:rsid w:val="00AD5826"/>
    <w:rsid w:val="00AD6555"/>
    <w:rsid w:val="00AD65D5"/>
    <w:rsid w:val="00AD6A40"/>
    <w:rsid w:val="00AE06A3"/>
    <w:rsid w:val="00AE0A39"/>
    <w:rsid w:val="00AE0F4E"/>
    <w:rsid w:val="00AE1727"/>
    <w:rsid w:val="00AE2E95"/>
    <w:rsid w:val="00AE3243"/>
    <w:rsid w:val="00AE39A9"/>
    <w:rsid w:val="00AE6178"/>
    <w:rsid w:val="00AF11E0"/>
    <w:rsid w:val="00AF1C53"/>
    <w:rsid w:val="00AF30A7"/>
    <w:rsid w:val="00AF3DE7"/>
    <w:rsid w:val="00B010F7"/>
    <w:rsid w:val="00B02133"/>
    <w:rsid w:val="00B0217C"/>
    <w:rsid w:val="00B02254"/>
    <w:rsid w:val="00B0243F"/>
    <w:rsid w:val="00B0413F"/>
    <w:rsid w:val="00B05938"/>
    <w:rsid w:val="00B0646B"/>
    <w:rsid w:val="00B07196"/>
    <w:rsid w:val="00B110EF"/>
    <w:rsid w:val="00B11417"/>
    <w:rsid w:val="00B13552"/>
    <w:rsid w:val="00B1536D"/>
    <w:rsid w:val="00B16AD9"/>
    <w:rsid w:val="00B16B80"/>
    <w:rsid w:val="00B17062"/>
    <w:rsid w:val="00B20605"/>
    <w:rsid w:val="00B218B9"/>
    <w:rsid w:val="00B2335B"/>
    <w:rsid w:val="00B24DD6"/>
    <w:rsid w:val="00B253ED"/>
    <w:rsid w:val="00B255ED"/>
    <w:rsid w:val="00B272C5"/>
    <w:rsid w:val="00B27A41"/>
    <w:rsid w:val="00B3033B"/>
    <w:rsid w:val="00B3206A"/>
    <w:rsid w:val="00B32B40"/>
    <w:rsid w:val="00B33661"/>
    <w:rsid w:val="00B35C8C"/>
    <w:rsid w:val="00B3637A"/>
    <w:rsid w:val="00B36784"/>
    <w:rsid w:val="00B36D38"/>
    <w:rsid w:val="00B37BB0"/>
    <w:rsid w:val="00B40C8D"/>
    <w:rsid w:val="00B419CE"/>
    <w:rsid w:val="00B42FD4"/>
    <w:rsid w:val="00B44DEC"/>
    <w:rsid w:val="00B44FFA"/>
    <w:rsid w:val="00B454E4"/>
    <w:rsid w:val="00B46C4F"/>
    <w:rsid w:val="00B475C9"/>
    <w:rsid w:val="00B502C8"/>
    <w:rsid w:val="00B50E24"/>
    <w:rsid w:val="00B51D14"/>
    <w:rsid w:val="00B53D3E"/>
    <w:rsid w:val="00B547CA"/>
    <w:rsid w:val="00B5485D"/>
    <w:rsid w:val="00B54902"/>
    <w:rsid w:val="00B55063"/>
    <w:rsid w:val="00B57763"/>
    <w:rsid w:val="00B7010F"/>
    <w:rsid w:val="00B709E7"/>
    <w:rsid w:val="00B728FA"/>
    <w:rsid w:val="00B74230"/>
    <w:rsid w:val="00B77A31"/>
    <w:rsid w:val="00B81745"/>
    <w:rsid w:val="00B8193B"/>
    <w:rsid w:val="00B81F2A"/>
    <w:rsid w:val="00B830D5"/>
    <w:rsid w:val="00B83445"/>
    <w:rsid w:val="00B83E1E"/>
    <w:rsid w:val="00B84563"/>
    <w:rsid w:val="00B84706"/>
    <w:rsid w:val="00B84772"/>
    <w:rsid w:val="00B84946"/>
    <w:rsid w:val="00B854D8"/>
    <w:rsid w:val="00B86232"/>
    <w:rsid w:val="00B86BBA"/>
    <w:rsid w:val="00B8734B"/>
    <w:rsid w:val="00B878C8"/>
    <w:rsid w:val="00B87B9D"/>
    <w:rsid w:val="00B928D5"/>
    <w:rsid w:val="00B9572B"/>
    <w:rsid w:val="00B96020"/>
    <w:rsid w:val="00B97360"/>
    <w:rsid w:val="00BA1D4B"/>
    <w:rsid w:val="00BA28DD"/>
    <w:rsid w:val="00BA3822"/>
    <w:rsid w:val="00BA3E27"/>
    <w:rsid w:val="00BA3F62"/>
    <w:rsid w:val="00BA4268"/>
    <w:rsid w:val="00BA62F0"/>
    <w:rsid w:val="00BA7F16"/>
    <w:rsid w:val="00BB2CED"/>
    <w:rsid w:val="00BB4A67"/>
    <w:rsid w:val="00BB4DB3"/>
    <w:rsid w:val="00BB51F0"/>
    <w:rsid w:val="00BB5D62"/>
    <w:rsid w:val="00BC00BC"/>
    <w:rsid w:val="00BC11FA"/>
    <w:rsid w:val="00BC212D"/>
    <w:rsid w:val="00BC2339"/>
    <w:rsid w:val="00BC3351"/>
    <w:rsid w:val="00BC58FE"/>
    <w:rsid w:val="00BC7B12"/>
    <w:rsid w:val="00BD1925"/>
    <w:rsid w:val="00BD3745"/>
    <w:rsid w:val="00BD552B"/>
    <w:rsid w:val="00BD6022"/>
    <w:rsid w:val="00BD640D"/>
    <w:rsid w:val="00BD6419"/>
    <w:rsid w:val="00BD69F2"/>
    <w:rsid w:val="00BD6D3D"/>
    <w:rsid w:val="00BD7823"/>
    <w:rsid w:val="00BE0198"/>
    <w:rsid w:val="00BE0805"/>
    <w:rsid w:val="00BE1E8A"/>
    <w:rsid w:val="00BE1E92"/>
    <w:rsid w:val="00BE275E"/>
    <w:rsid w:val="00BE2B8F"/>
    <w:rsid w:val="00BE369D"/>
    <w:rsid w:val="00BE43F2"/>
    <w:rsid w:val="00BE51FC"/>
    <w:rsid w:val="00BE55CA"/>
    <w:rsid w:val="00BF1539"/>
    <w:rsid w:val="00BF2338"/>
    <w:rsid w:val="00BF4192"/>
    <w:rsid w:val="00BF4725"/>
    <w:rsid w:val="00BF4E4B"/>
    <w:rsid w:val="00BF5C53"/>
    <w:rsid w:val="00BF5D0D"/>
    <w:rsid w:val="00BF61B7"/>
    <w:rsid w:val="00BF62AB"/>
    <w:rsid w:val="00BF705A"/>
    <w:rsid w:val="00C01500"/>
    <w:rsid w:val="00C027AE"/>
    <w:rsid w:val="00C03700"/>
    <w:rsid w:val="00C037B5"/>
    <w:rsid w:val="00C03900"/>
    <w:rsid w:val="00C05A7A"/>
    <w:rsid w:val="00C05E40"/>
    <w:rsid w:val="00C05E66"/>
    <w:rsid w:val="00C078AA"/>
    <w:rsid w:val="00C10FC2"/>
    <w:rsid w:val="00C114B1"/>
    <w:rsid w:val="00C12A5B"/>
    <w:rsid w:val="00C13632"/>
    <w:rsid w:val="00C158D8"/>
    <w:rsid w:val="00C173C9"/>
    <w:rsid w:val="00C179C4"/>
    <w:rsid w:val="00C17B52"/>
    <w:rsid w:val="00C17C56"/>
    <w:rsid w:val="00C2137C"/>
    <w:rsid w:val="00C21AF8"/>
    <w:rsid w:val="00C22435"/>
    <w:rsid w:val="00C226AD"/>
    <w:rsid w:val="00C22EF1"/>
    <w:rsid w:val="00C23145"/>
    <w:rsid w:val="00C26063"/>
    <w:rsid w:val="00C260BE"/>
    <w:rsid w:val="00C2675D"/>
    <w:rsid w:val="00C27E5B"/>
    <w:rsid w:val="00C27E6E"/>
    <w:rsid w:val="00C27ED7"/>
    <w:rsid w:val="00C31157"/>
    <w:rsid w:val="00C31AC5"/>
    <w:rsid w:val="00C3340A"/>
    <w:rsid w:val="00C3647C"/>
    <w:rsid w:val="00C40028"/>
    <w:rsid w:val="00C40964"/>
    <w:rsid w:val="00C41439"/>
    <w:rsid w:val="00C415B7"/>
    <w:rsid w:val="00C41817"/>
    <w:rsid w:val="00C42335"/>
    <w:rsid w:val="00C4342E"/>
    <w:rsid w:val="00C45101"/>
    <w:rsid w:val="00C5045C"/>
    <w:rsid w:val="00C509E2"/>
    <w:rsid w:val="00C510D3"/>
    <w:rsid w:val="00C54AA2"/>
    <w:rsid w:val="00C56161"/>
    <w:rsid w:val="00C56707"/>
    <w:rsid w:val="00C56778"/>
    <w:rsid w:val="00C56869"/>
    <w:rsid w:val="00C6152B"/>
    <w:rsid w:val="00C615DE"/>
    <w:rsid w:val="00C61723"/>
    <w:rsid w:val="00C629F4"/>
    <w:rsid w:val="00C62CB8"/>
    <w:rsid w:val="00C63E93"/>
    <w:rsid w:val="00C63F52"/>
    <w:rsid w:val="00C64D5D"/>
    <w:rsid w:val="00C655F3"/>
    <w:rsid w:val="00C66B9A"/>
    <w:rsid w:val="00C67012"/>
    <w:rsid w:val="00C706A8"/>
    <w:rsid w:val="00C720C5"/>
    <w:rsid w:val="00C74152"/>
    <w:rsid w:val="00C751E7"/>
    <w:rsid w:val="00C75BB2"/>
    <w:rsid w:val="00C76B89"/>
    <w:rsid w:val="00C770DF"/>
    <w:rsid w:val="00C77482"/>
    <w:rsid w:val="00C80244"/>
    <w:rsid w:val="00C808B9"/>
    <w:rsid w:val="00C82B5E"/>
    <w:rsid w:val="00C834B4"/>
    <w:rsid w:val="00C838A2"/>
    <w:rsid w:val="00C839A2"/>
    <w:rsid w:val="00C9011D"/>
    <w:rsid w:val="00C917C8"/>
    <w:rsid w:val="00C91BF8"/>
    <w:rsid w:val="00C9211D"/>
    <w:rsid w:val="00C93244"/>
    <w:rsid w:val="00C936E0"/>
    <w:rsid w:val="00C940EF"/>
    <w:rsid w:val="00C94CF7"/>
    <w:rsid w:val="00C950FD"/>
    <w:rsid w:val="00C95201"/>
    <w:rsid w:val="00C95C93"/>
    <w:rsid w:val="00C973DC"/>
    <w:rsid w:val="00CA0237"/>
    <w:rsid w:val="00CA07A3"/>
    <w:rsid w:val="00CA133E"/>
    <w:rsid w:val="00CA290B"/>
    <w:rsid w:val="00CA3688"/>
    <w:rsid w:val="00CA3F6B"/>
    <w:rsid w:val="00CA42F3"/>
    <w:rsid w:val="00CA444F"/>
    <w:rsid w:val="00CA55F4"/>
    <w:rsid w:val="00CA58AC"/>
    <w:rsid w:val="00CA5D01"/>
    <w:rsid w:val="00CA6C6C"/>
    <w:rsid w:val="00CA78A6"/>
    <w:rsid w:val="00CA7F30"/>
    <w:rsid w:val="00CB1E81"/>
    <w:rsid w:val="00CB25F7"/>
    <w:rsid w:val="00CB26DA"/>
    <w:rsid w:val="00CB2DEE"/>
    <w:rsid w:val="00CB7078"/>
    <w:rsid w:val="00CC1094"/>
    <w:rsid w:val="00CC2719"/>
    <w:rsid w:val="00CC2ACF"/>
    <w:rsid w:val="00CC39EF"/>
    <w:rsid w:val="00CC41CC"/>
    <w:rsid w:val="00CD1787"/>
    <w:rsid w:val="00CD2880"/>
    <w:rsid w:val="00CD31A2"/>
    <w:rsid w:val="00CD3B47"/>
    <w:rsid w:val="00CD4763"/>
    <w:rsid w:val="00CD4B79"/>
    <w:rsid w:val="00CD56EC"/>
    <w:rsid w:val="00CD585F"/>
    <w:rsid w:val="00CD6317"/>
    <w:rsid w:val="00CD7AC4"/>
    <w:rsid w:val="00CD7CA3"/>
    <w:rsid w:val="00CE035C"/>
    <w:rsid w:val="00CE2709"/>
    <w:rsid w:val="00CE3B2D"/>
    <w:rsid w:val="00CE4AF3"/>
    <w:rsid w:val="00CE520C"/>
    <w:rsid w:val="00CE53AD"/>
    <w:rsid w:val="00CE5423"/>
    <w:rsid w:val="00CE55B1"/>
    <w:rsid w:val="00CE6B0D"/>
    <w:rsid w:val="00CE6BB7"/>
    <w:rsid w:val="00CE7497"/>
    <w:rsid w:val="00CF03E1"/>
    <w:rsid w:val="00CF0AE6"/>
    <w:rsid w:val="00CF3CB0"/>
    <w:rsid w:val="00CF3EC1"/>
    <w:rsid w:val="00CF6A94"/>
    <w:rsid w:val="00D03CEA"/>
    <w:rsid w:val="00D04673"/>
    <w:rsid w:val="00D05042"/>
    <w:rsid w:val="00D050A9"/>
    <w:rsid w:val="00D064FB"/>
    <w:rsid w:val="00D071E8"/>
    <w:rsid w:val="00D07E21"/>
    <w:rsid w:val="00D1104F"/>
    <w:rsid w:val="00D11CE5"/>
    <w:rsid w:val="00D11F4C"/>
    <w:rsid w:val="00D13807"/>
    <w:rsid w:val="00D13C90"/>
    <w:rsid w:val="00D1431C"/>
    <w:rsid w:val="00D147EA"/>
    <w:rsid w:val="00D204AC"/>
    <w:rsid w:val="00D20B27"/>
    <w:rsid w:val="00D21DEE"/>
    <w:rsid w:val="00D2244F"/>
    <w:rsid w:val="00D232CA"/>
    <w:rsid w:val="00D25DEF"/>
    <w:rsid w:val="00D26C73"/>
    <w:rsid w:val="00D3179A"/>
    <w:rsid w:val="00D3200C"/>
    <w:rsid w:val="00D33CAA"/>
    <w:rsid w:val="00D34A80"/>
    <w:rsid w:val="00D36153"/>
    <w:rsid w:val="00D36BD4"/>
    <w:rsid w:val="00D371EF"/>
    <w:rsid w:val="00D37B17"/>
    <w:rsid w:val="00D37D8C"/>
    <w:rsid w:val="00D40549"/>
    <w:rsid w:val="00D40695"/>
    <w:rsid w:val="00D40A94"/>
    <w:rsid w:val="00D41516"/>
    <w:rsid w:val="00D41CB7"/>
    <w:rsid w:val="00D4338D"/>
    <w:rsid w:val="00D436BC"/>
    <w:rsid w:val="00D43D4F"/>
    <w:rsid w:val="00D44054"/>
    <w:rsid w:val="00D44922"/>
    <w:rsid w:val="00D459D1"/>
    <w:rsid w:val="00D47298"/>
    <w:rsid w:val="00D50D39"/>
    <w:rsid w:val="00D50F72"/>
    <w:rsid w:val="00D51163"/>
    <w:rsid w:val="00D521A5"/>
    <w:rsid w:val="00D5342C"/>
    <w:rsid w:val="00D54727"/>
    <w:rsid w:val="00D55EDC"/>
    <w:rsid w:val="00D5753E"/>
    <w:rsid w:val="00D575F4"/>
    <w:rsid w:val="00D57FCA"/>
    <w:rsid w:val="00D6003F"/>
    <w:rsid w:val="00D60149"/>
    <w:rsid w:val="00D626E5"/>
    <w:rsid w:val="00D63BAF"/>
    <w:rsid w:val="00D652C9"/>
    <w:rsid w:val="00D654A6"/>
    <w:rsid w:val="00D661EC"/>
    <w:rsid w:val="00D67168"/>
    <w:rsid w:val="00D70BD6"/>
    <w:rsid w:val="00D71AC6"/>
    <w:rsid w:val="00D73F6E"/>
    <w:rsid w:val="00D75B82"/>
    <w:rsid w:val="00D77A73"/>
    <w:rsid w:val="00D803D4"/>
    <w:rsid w:val="00D80AAB"/>
    <w:rsid w:val="00D81E4B"/>
    <w:rsid w:val="00D82E8C"/>
    <w:rsid w:val="00D82F34"/>
    <w:rsid w:val="00D83677"/>
    <w:rsid w:val="00D84DEB"/>
    <w:rsid w:val="00D84F18"/>
    <w:rsid w:val="00D87B9B"/>
    <w:rsid w:val="00D901CE"/>
    <w:rsid w:val="00D91723"/>
    <w:rsid w:val="00D9256B"/>
    <w:rsid w:val="00D92966"/>
    <w:rsid w:val="00D9472C"/>
    <w:rsid w:val="00D94C9D"/>
    <w:rsid w:val="00D94EA1"/>
    <w:rsid w:val="00D967AE"/>
    <w:rsid w:val="00DA079F"/>
    <w:rsid w:val="00DA150F"/>
    <w:rsid w:val="00DA1E5D"/>
    <w:rsid w:val="00DA1FBC"/>
    <w:rsid w:val="00DA36B7"/>
    <w:rsid w:val="00DA67B4"/>
    <w:rsid w:val="00DA6F65"/>
    <w:rsid w:val="00DA73EA"/>
    <w:rsid w:val="00DB1880"/>
    <w:rsid w:val="00DB1BE5"/>
    <w:rsid w:val="00DB1C05"/>
    <w:rsid w:val="00DB1E97"/>
    <w:rsid w:val="00DB6758"/>
    <w:rsid w:val="00DB6EF8"/>
    <w:rsid w:val="00DC3503"/>
    <w:rsid w:val="00DC4214"/>
    <w:rsid w:val="00DC4A81"/>
    <w:rsid w:val="00DC57FC"/>
    <w:rsid w:val="00DC63C6"/>
    <w:rsid w:val="00DC68AE"/>
    <w:rsid w:val="00DC7300"/>
    <w:rsid w:val="00DD3805"/>
    <w:rsid w:val="00DD4BF0"/>
    <w:rsid w:val="00DD6B13"/>
    <w:rsid w:val="00DD6FF1"/>
    <w:rsid w:val="00DE00DC"/>
    <w:rsid w:val="00DE32F2"/>
    <w:rsid w:val="00DE3320"/>
    <w:rsid w:val="00DE385A"/>
    <w:rsid w:val="00DE52E1"/>
    <w:rsid w:val="00DF12DB"/>
    <w:rsid w:val="00DF1340"/>
    <w:rsid w:val="00DF14BF"/>
    <w:rsid w:val="00DF1970"/>
    <w:rsid w:val="00DF3403"/>
    <w:rsid w:val="00DF3438"/>
    <w:rsid w:val="00DF6563"/>
    <w:rsid w:val="00DF6977"/>
    <w:rsid w:val="00DF7660"/>
    <w:rsid w:val="00DF7F1E"/>
    <w:rsid w:val="00E02A3E"/>
    <w:rsid w:val="00E02D4D"/>
    <w:rsid w:val="00E0313D"/>
    <w:rsid w:val="00E03526"/>
    <w:rsid w:val="00E03746"/>
    <w:rsid w:val="00E03D4B"/>
    <w:rsid w:val="00E05A9B"/>
    <w:rsid w:val="00E05AAB"/>
    <w:rsid w:val="00E05E5E"/>
    <w:rsid w:val="00E0684A"/>
    <w:rsid w:val="00E07C94"/>
    <w:rsid w:val="00E104E2"/>
    <w:rsid w:val="00E11C89"/>
    <w:rsid w:val="00E127DF"/>
    <w:rsid w:val="00E12E16"/>
    <w:rsid w:val="00E1323C"/>
    <w:rsid w:val="00E13AE0"/>
    <w:rsid w:val="00E14F96"/>
    <w:rsid w:val="00E166C8"/>
    <w:rsid w:val="00E173F4"/>
    <w:rsid w:val="00E1790B"/>
    <w:rsid w:val="00E17ABE"/>
    <w:rsid w:val="00E20F67"/>
    <w:rsid w:val="00E2137D"/>
    <w:rsid w:val="00E23076"/>
    <w:rsid w:val="00E235AD"/>
    <w:rsid w:val="00E24354"/>
    <w:rsid w:val="00E2449E"/>
    <w:rsid w:val="00E26FF2"/>
    <w:rsid w:val="00E273EE"/>
    <w:rsid w:val="00E30BEB"/>
    <w:rsid w:val="00E324A9"/>
    <w:rsid w:val="00E32E89"/>
    <w:rsid w:val="00E32F23"/>
    <w:rsid w:val="00E32F7E"/>
    <w:rsid w:val="00E33713"/>
    <w:rsid w:val="00E33ED2"/>
    <w:rsid w:val="00E34294"/>
    <w:rsid w:val="00E34E0C"/>
    <w:rsid w:val="00E3544A"/>
    <w:rsid w:val="00E360EC"/>
    <w:rsid w:val="00E374C1"/>
    <w:rsid w:val="00E37B2F"/>
    <w:rsid w:val="00E423C0"/>
    <w:rsid w:val="00E42569"/>
    <w:rsid w:val="00E427A7"/>
    <w:rsid w:val="00E43F4C"/>
    <w:rsid w:val="00E45919"/>
    <w:rsid w:val="00E45FC4"/>
    <w:rsid w:val="00E51DB4"/>
    <w:rsid w:val="00E51E3A"/>
    <w:rsid w:val="00E5343F"/>
    <w:rsid w:val="00E544AE"/>
    <w:rsid w:val="00E54621"/>
    <w:rsid w:val="00E55E74"/>
    <w:rsid w:val="00E56090"/>
    <w:rsid w:val="00E56C6E"/>
    <w:rsid w:val="00E6068C"/>
    <w:rsid w:val="00E61A01"/>
    <w:rsid w:val="00E621BA"/>
    <w:rsid w:val="00E62673"/>
    <w:rsid w:val="00E62E87"/>
    <w:rsid w:val="00E632A7"/>
    <w:rsid w:val="00E638CF"/>
    <w:rsid w:val="00E63A0F"/>
    <w:rsid w:val="00E64603"/>
    <w:rsid w:val="00E64913"/>
    <w:rsid w:val="00E66092"/>
    <w:rsid w:val="00E6691A"/>
    <w:rsid w:val="00E673AC"/>
    <w:rsid w:val="00E6784D"/>
    <w:rsid w:val="00E71A04"/>
    <w:rsid w:val="00E72760"/>
    <w:rsid w:val="00E731F9"/>
    <w:rsid w:val="00E74568"/>
    <w:rsid w:val="00E75EFE"/>
    <w:rsid w:val="00E76771"/>
    <w:rsid w:val="00E775AE"/>
    <w:rsid w:val="00E81630"/>
    <w:rsid w:val="00E817F7"/>
    <w:rsid w:val="00E81DAF"/>
    <w:rsid w:val="00E839CE"/>
    <w:rsid w:val="00E83ED1"/>
    <w:rsid w:val="00E852CA"/>
    <w:rsid w:val="00E85A25"/>
    <w:rsid w:val="00E86A5E"/>
    <w:rsid w:val="00E8742E"/>
    <w:rsid w:val="00E878C0"/>
    <w:rsid w:val="00E9062C"/>
    <w:rsid w:val="00E910BC"/>
    <w:rsid w:val="00E917A5"/>
    <w:rsid w:val="00E92A53"/>
    <w:rsid w:val="00E92BFA"/>
    <w:rsid w:val="00E92EB2"/>
    <w:rsid w:val="00E93228"/>
    <w:rsid w:val="00E94197"/>
    <w:rsid w:val="00E9596B"/>
    <w:rsid w:val="00E96136"/>
    <w:rsid w:val="00E96AEA"/>
    <w:rsid w:val="00EA1E00"/>
    <w:rsid w:val="00EA22DE"/>
    <w:rsid w:val="00EA3195"/>
    <w:rsid w:val="00EA45EE"/>
    <w:rsid w:val="00EA7A56"/>
    <w:rsid w:val="00EB0F42"/>
    <w:rsid w:val="00EB216F"/>
    <w:rsid w:val="00EB2524"/>
    <w:rsid w:val="00EB36A5"/>
    <w:rsid w:val="00EB4CB3"/>
    <w:rsid w:val="00EB55C5"/>
    <w:rsid w:val="00EB5F8B"/>
    <w:rsid w:val="00EC0BF9"/>
    <w:rsid w:val="00EC1A89"/>
    <w:rsid w:val="00EC1EFF"/>
    <w:rsid w:val="00EC2195"/>
    <w:rsid w:val="00EC2B34"/>
    <w:rsid w:val="00EC3679"/>
    <w:rsid w:val="00EC3D5D"/>
    <w:rsid w:val="00EC57F7"/>
    <w:rsid w:val="00EC5877"/>
    <w:rsid w:val="00EC5B77"/>
    <w:rsid w:val="00EC643A"/>
    <w:rsid w:val="00EC6CBE"/>
    <w:rsid w:val="00EC7E56"/>
    <w:rsid w:val="00ED27DD"/>
    <w:rsid w:val="00ED365C"/>
    <w:rsid w:val="00ED5080"/>
    <w:rsid w:val="00ED57A3"/>
    <w:rsid w:val="00ED57FB"/>
    <w:rsid w:val="00ED6254"/>
    <w:rsid w:val="00ED652D"/>
    <w:rsid w:val="00ED6D2A"/>
    <w:rsid w:val="00EE06F9"/>
    <w:rsid w:val="00EE09AF"/>
    <w:rsid w:val="00EE0A04"/>
    <w:rsid w:val="00EE0F2A"/>
    <w:rsid w:val="00EE0F9F"/>
    <w:rsid w:val="00EE307B"/>
    <w:rsid w:val="00EE3964"/>
    <w:rsid w:val="00EE40CD"/>
    <w:rsid w:val="00EE459A"/>
    <w:rsid w:val="00EE5661"/>
    <w:rsid w:val="00EE649C"/>
    <w:rsid w:val="00EE7456"/>
    <w:rsid w:val="00EE7CD2"/>
    <w:rsid w:val="00EF1767"/>
    <w:rsid w:val="00EF372D"/>
    <w:rsid w:val="00EF3FCD"/>
    <w:rsid w:val="00EF4FC4"/>
    <w:rsid w:val="00EF5497"/>
    <w:rsid w:val="00EF65DE"/>
    <w:rsid w:val="00F00C1B"/>
    <w:rsid w:val="00F01BD6"/>
    <w:rsid w:val="00F048EB"/>
    <w:rsid w:val="00F04959"/>
    <w:rsid w:val="00F11444"/>
    <w:rsid w:val="00F13476"/>
    <w:rsid w:val="00F138BE"/>
    <w:rsid w:val="00F13B56"/>
    <w:rsid w:val="00F14EB4"/>
    <w:rsid w:val="00F15DCD"/>
    <w:rsid w:val="00F15FF2"/>
    <w:rsid w:val="00F1673F"/>
    <w:rsid w:val="00F17046"/>
    <w:rsid w:val="00F209EC"/>
    <w:rsid w:val="00F20C84"/>
    <w:rsid w:val="00F20D3A"/>
    <w:rsid w:val="00F21AD7"/>
    <w:rsid w:val="00F21F0F"/>
    <w:rsid w:val="00F2335E"/>
    <w:rsid w:val="00F2357B"/>
    <w:rsid w:val="00F25760"/>
    <w:rsid w:val="00F257E0"/>
    <w:rsid w:val="00F26577"/>
    <w:rsid w:val="00F30DCB"/>
    <w:rsid w:val="00F3279C"/>
    <w:rsid w:val="00F32D77"/>
    <w:rsid w:val="00F3664D"/>
    <w:rsid w:val="00F37925"/>
    <w:rsid w:val="00F37C05"/>
    <w:rsid w:val="00F403DA"/>
    <w:rsid w:val="00F42017"/>
    <w:rsid w:val="00F424A6"/>
    <w:rsid w:val="00F44DF8"/>
    <w:rsid w:val="00F45C6E"/>
    <w:rsid w:val="00F50442"/>
    <w:rsid w:val="00F51428"/>
    <w:rsid w:val="00F52421"/>
    <w:rsid w:val="00F52A81"/>
    <w:rsid w:val="00F53C22"/>
    <w:rsid w:val="00F53C2C"/>
    <w:rsid w:val="00F5406E"/>
    <w:rsid w:val="00F56C57"/>
    <w:rsid w:val="00F60C5D"/>
    <w:rsid w:val="00F63C12"/>
    <w:rsid w:val="00F6533A"/>
    <w:rsid w:val="00F66B17"/>
    <w:rsid w:val="00F7076B"/>
    <w:rsid w:val="00F71E4B"/>
    <w:rsid w:val="00F72928"/>
    <w:rsid w:val="00F75B97"/>
    <w:rsid w:val="00F75C7D"/>
    <w:rsid w:val="00F76F70"/>
    <w:rsid w:val="00F77017"/>
    <w:rsid w:val="00F77E30"/>
    <w:rsid w:val="00F80629"/>
    <w:rsid w:val="00F80C9B"/>
    <w:rsid w:val="00F820C0"/>
    <w:rsid w:val="00F836E5"/>
    <w:rsid w:val="00F839C8"/>
    <w:rsid w:val="00F84D80"/>
    <w:rsid w:val="00F85985"/>
    <w:rsid w:val="00F85B67"/>
    <w:rsid w:val="00F8686C"/>
    <w:rsid w:val="00F90F01"/>
    <w:rsid w:val="00F918B9"/>
    <w:rsid w:val="00F91AFC"/>
    <w:rsid w:val="00F91DBC"/>
    <w:rsid w:val="00F9219C"/>
    <w:rsid w:val="00F9311E"/>
    <w:rsid w:val="00F93E29"/>
    <w:rsid w:val="00F948FA"/>
    <w:rsid w:val="00F94EDA"/>
    <w:rsid w:val="00F95068"/>
    <w:rsid w:val="00F95DF9"/>
    <w:rsid w:val="00FA001B"/>
    <w:rsid w:val="00FA1688"/>
    <w:rsid w:val="00FA18C6"/>
    <w:rsid w:val="00FA237A"/>
    <w:rsid w:val="00FA2AEB"/>
    <w:rsid w:val="00FA4193"/>
    <w:rsid w:val="00FA4784"/>
    <w:rsid w:val="00FA53D8"/>
    <w:rsid w:val="00FA66BA"/>
    <w:rsid w:val="00FA6994"/>
    <w:rsid w:val="00FA7A6F"/>
    <w:rsid w:val="00FA7D6A"/>
    <w:rsid w:val="00FB12F1"/>
    <w:rsid w:val="00FB1380"/>
    <w:rsid w:val="00FB43C5"/>
    <w:rsid w:val="00FB454F"/>
    <w:rsid w:val="00FB56A5"/>
    <w:rsid w:val="00FB5CAF"/>
    <w:rsid w:val="00FB6241"/>
    <w:rsid w:val="00FB62E0"/>
    <w:rsid w:val="00FB7960"/>
    <w:rsid w:val="00FC3339"/>
    <w:rsid w:val="00FC37D1"/>
    <w:rsid w:val="00FD0807"/>
    <w:rsid w:val="00FD0E07"/>
    <w:rsid w:val="00FD1A7A"/>
    <w:rsid w:val="00FD2296"/>
    <w:rsid w:val="00FD24D4"/>
    <w:rsid w:val="00FD27AE"/>
    <w:rsid w:val="00FD4224"/>
    <w:rsid w:val="00FD55B8"/>
    <w:rsid w:val="00FD5B65"/>
    <w:rsid w:val="00FE15ED"/>
    <w:rsid w:val="00FE22E6"/>
    <w:rsid w:val="00FE2C7D"/>
    <w:rsid w:val="00FE3789"/>
    <w:rsid w:val="00FE4F72"/>
    <w:rsid w:val="00FE780F"/>
    <w:rsid w:val="00FE7C87"/>
    <w:rsid w:val="00FF1085"/>
    <w:rsid w:val="00FF133B"/>
    <w:rsid w:val="00FF1589"/>
    <w:rsid w:val="00FF3E35"/>
    <w:rsid w:val="00FF41B5"/>
    <w:rsid w:val="00FF69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2" type="connector" idref="#AutoShape 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ind w:left="36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6C6E"/>
  </w:style>
  <w:style w:type="paragraph" w:styleId="Heading1">
    <w:name w:val="heading 1"/>
    <w:basedOn w:val="Normal"/>
    <w:next w:val="Normal"/>
    <w:link w:val="Heading1Char"/>
    <w:uiPriority w:val="9"/>
    <w:qFormat/>
    <w:rsid w:val="00F5142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mailStyle151">
    <w:name w:val="EmailStyle151"/>
    <w:semiHidden/>
    <w:rsid w:val="007038C4"/>
    <w:rPr>
      <w:rFonts w:ascii="Arial" w:hAnsi="Arial" w:cs="Arial"/>
      <w:color w:val="auto"/>
      <w:sz w:val="20"/>
      <w:szCs w:val="20"/>
    </w:rPr>
  </w:style>
  <w:style w:type="paragraph" w:styleId="ListParagraph">
    <w:name w:val="List Paragraph"/>
    <w:basedOn w:val="Normal"/>
    <w:link w:val="ListParagraphChar"/>
    <w:uiPriority w:val="34"/>
    <w:qFormat/>
    <w:rsid w:val="004B1D43"/>
    <w:pPr>
      <w:ind w:left="720"/>
      <w:contextualSpacing/>
    </w:pPr>
    <w:rPr>
      <w:rFonts w:ascii="Times New Roman" w:eastAsia="Batang" w:hAnsi="Times New Roman" w:cs="Times New Roman"/>
      <w:sz w:val="24"/>
      <w:szCs w:val="24"/>
      <w:lang w:eastAsia="ko-KR"/>
    </w:rPr>
  </w:style>
  <w:style w:type="paragraph" w:customStyle="1" w:styleId="Description">
    <w:name w:val="Description"/>
    <w:basedOn w:val="Normal"/>
    <w:qFormat/>
    <w:rsid w:val="000726E5"/>
    <w:pPr>
      <w:numPr>
        <w:numId w:val="1"/>
      </w:numPr>
      <w:spacing w:after="80"/>
      <w:ind w:left="432" w:hanging="288"/>
    </w:pPr>
    <w:rPr>
      <w:rFonts w:eastAsiaTheme="minorHAnsi"/>
      <w:sz w:val="17"/>
    </w:rPr>
  </w:style>
  <w:style w:type="paragraph" w:styleId="NoSpacing">
    <w:name w:val="No Spacing"/>
    <w:uiPriority w:val="1"/>
    <w:qFormat/>
    <w:rsid w:val="00BD6419"/>
    <w:rPr>
      <w:rFonts w:ascii="Calibri" w:eastAsia="Calibri" w:hAnsi="Calibri" w:cs="Times New Roman"/>
    </w:rPr>
  </w:style>
  <w:style w:type="paragraph" w:styleId="Title">
    <w:name w:val="Title"/>
    <w:basedOn w:val="Normal"/>
    <w:link w:val="TitleChar"/>
    <w:qFormat/>
    <w:rsid w:val="00976BEF"/>
    <w:pPr>
      <w:spacing w:line="288" w:lineRule="auto"/>
      <w:jc w:val="center"/>
    </w:pPr>
    <w:rPr>
      <w:rFonts w:ascii="Verdana" w:eastAsia="SimSun" w:hAnsi="Verdana" w:cs="Times New Roman"/>
      <w:b/>
      <w:sz w:val="24"/>
      <w:szCs w:val="24"/>
    </w:rPr>
  </w:style>
  <w:style w:type="character" w:customStyle="1" w:styleId="TitleChar">
    <w:name w:val="Title Char"/>
    <w:basedOn w:val="DefaultParagraphFont"/>
    <w:link w:val="Title"/>
    <w:rsid w:val="00976BEF"/>
    <w:rPr>
      <w:rFonts w:ascii="Verdana" w:eastAsia="SimSun" w:hAnsi="Verdana" w:cs="Times New Roman"/>
      <w:b/>
      <w:sz w:val="24"/>
      <w:szCs w:val="24"/>
    </w:rPr>
  </w:style>
  <w:style w:type="character" w:customStyle="1" w:styleId="ListParagraphChar">
    <w:name w:val="List Paragraph Char"/>
    <w:link w:val="ListParagraph"/>
    <w:uiPriority w:val="34"/>
    <w:locked/>
    <w:rsid w:val="00001088"/>
    <w:rPr>
      <w:rFonts w:ascii="Times New Roman" w:eastAsia="Batang" w:hAnsi="Times New Roman" w:cs="Times New Roman"/>
      <w:sz w:val="24"/>
      <w:szCs w:val="24"/>
      <w:lang w:eastAsia="ko-KR"/>
    </w:rPr>
  </w:style>
  <w:style w:type="paragraph" w:styleId="HTMLPreformatted">
    <w:name w:val="HTML Preformatted"/>
    <w:basedOn w:val="Normal"/>
    <w:link w:val="HTMLPreformattedChar"/>
    <w:rsid w:val="000010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rsid w:val="00001088"/>
    <w:rPr>
      <w:rFonts w:ascii="Courier New" w:eastAsia="Courier New" w:hAnsi="Courier New" w:cs="Courier New"/>
      <w:sz w:val="20"/>
      <w:szCs w:val="20"/>
    </w:rPr>
  </w:style>
  <w:style w:type="character" w:customStyle="1" w:styleId="EmailStyle241">
    <w:name w:val="EmailStyle241"/>
    <w:semiHidden/>
    <w:rsid w:val="00BD1925"/>
    <w:rPr>
      <w:rFonts w:ascii="Arial" w:hAnsi="Arial" w:cs="Arial"/>
      <w:color w:val="auto"/>
      <w:sz w:val="20"/>
      <w:szCs w:val="20"/>
    </w:rPr>
  </w:style>
  <w:style w:type="paragraph" w:styleId="BalloonText">
    <w:name w:val="Balloon Text"/>
    <w:basedOn w:val="Normal"/>
    <w:link w:val="BalloonTextChar"/>
    <w:uiPriority w:val="99"/>
    <w:semiHidden/>
    <w:unhideWhenUsed/>
    <w:rsid w:val="004521FC"/>
    <w:rPr>
      <w:rFonts w:ascii="Tahoma" w:hAnsi="Tahoma" w:cs="Tahoma"/>
      <w:sz w:val="16"/>
      <w:szCs w:val="16"/>
    </w:rPr>
  </w:style>
  <w:style w:type="character" w:customStyle="1" w:styleId="BalloonTextChar">
    <w:name w:val="Balloon Text Char"/>
    <w:basedOn w:val="DefaultParagraphFont"/>
    <w:link w:val="BalloonText"/>
    <w:uiPriority w:val="99"/>
    <w:semiHidden/>
    <w:rsid w:val="004521FC"/>
    <w:rPr>
      <w:rFonts w:ascii="Tahoma" w:hAnsi="Tahoma" w:cs="Tahoma"/>
      <w:sz w:val="16"/>
      <w:szCs w:val="16"/>
    </w:rPr>
  </w:style>
  <w:style w:type="paragraph" w:styleId="Header">
    <w:name w:val="header"/>
    <w:basedOn w:val="Normal"/>
    <w:link w:val="HeaderChar"/>
    <w:uiPriority w:val="99"/>
    <w:unhideWhenUsed/>
    <w:rsid w:val="006A05C4"/>
    <w:pPr>
      <w:tabs>
        <w:tab w:val="center" w:pos="4680"/>
        <w:tab w:val="right" w:pos="9360"/>
      </w:tabs>
    </w:pPr>
  </w:style>
  <w:style w:type="character" w:customStyle="1" w:styleId="HeaderChar">
    <w:name w:val="Header Char"/>
    <w:basedOn w:val="DefaultParagraphFont"/>
    <w:link w:val="Header"/>
    <w:uiPriority w:val="99"/>
    <w:rsid w:val="006A05C4"/>
  </w:style>
  <w:style w:type="paragraph" w:styleId="Footer">
    <w:name w:val="footer"/>
    <w:basedOn w:val="Normal"/>
    <w:link w:val="FooterChar"/>
    <w:uiPriority w:val="99"/>
    <w:unhideWhenUsed/>
    <w:rsid w:val="006A05C4"/>
    <w:pPr>
      <w:tabs>
        <w:tab w:val="center" w:pos="4680"/>
        <w:tab w:val="right" w:pos="9360"/>
      </w:tabs>
    </w:pPr>
  </w:style>
  <w:style w:type="character" w:customStyle="1" w:styleId="FooterChar">
    <w:name w:val="Footer Char"/>
    <w:basedOn w:val="DefaultParagraphFont"/>
    <w:link w:val="Footer"/>
    <w:uiPriority w:val="99"/>
    <w:rsid w:val="006A05C4"/>
  </w:style>
  <w:style w:type="paragraph" w:styleId="NormalWeb">
    <w:name w:val="Normal (Web)"/>
    <w:basedOn w:val="Normal"/>
    <w:link w:val="NormalWebChar"/>
    <w:uiPriority w:val="99"/>
    <w:unhideWhenUsed/>
    <w:rsid w:val="007775F9"/>
    <w:pPr>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59"/>
    <w:rsid w:val="00566AF6"/>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7547CC"/>
    <w:rPr>
      <w:color w:val="0000FF" w:themeColor="hyperlink"/>
      <w:u w:val="single"/>
    </w:rPr>
  </w:style>
  <w:style w:type="paragraph" w:styleId="DocumentMap">
    <w:name w:val="Document Map"/>
    <w:basedOn w:val="Normal"/>
    <w:link w:val="DocumentMapChar"/>
    <w:uiPriority w:val="99"/>
    <w:semiHidden/>
    <w:unhideWhenUsed/>
    <w:rsid w:val="008D321A"/>
    <w:rPr>
      <w:rFonts w:ascii="Tahoma" w:hAnsi="Tahoma" w:cs="Tahoma"/>
      <w:sz w:val="16"/>
      <w:szCs w:val="16"/>
    </w:rPr>
  </w:style>
  <w:style w:type="character" w:customStyle="1" w:styleId="DocumentMapChar">
    <w:name w:val="Document Map Char"/>
    <w:basedOn w:val="DefaultParagraphFont"/>
    <w:link w:val="DocumentMap"/>
    <w:uiPriority w:val="99"/>
    <w:semiHidden/>
    <w:rsid w:val="008D321A"/>
    <w:rPr>
      <w:rFonts w:ascii="Tahoma" w:hAnsi="Tahoma" w:cs="Tahoma"/>
      <w:sz w:val="16"/>
      <w:szCs w:val="16"/>
    </w:rPr>
  </w:style>
  <w:style w:type="character" w:customStyle="1" w:styleId="Heading1Char">
    <w:name w:val="Heading 1 Char"/>
    <w:basedOn w:val="DefaultParagraphFont"/>
    <w:link w:val="Heading1"/>
    <w:uiPriority w:val="9"/>
    <w:rsid w:val="00F51428"/>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6361E8"/>
    <w:rPr>
      <w:sz w:val="20"/>
      <w:szCs w:val="20"/>
    </w:rPr>
  </w:style>
  <w:style w:type="character" w:customStyle="1" w:styleId="FootnoteTextChar">
    <w:name w:val="Footnote Text Char"/>
    <w:basedOn w:val="DefaultParagraphFont"/>
    <w:link w:val="FootnoteText"/>
    <w:uiPriority w:val="99"/>
    <w:semiHidden/>
    <w:rsid w:val="006361E8"/>
    <w:rPr>
      <w:sz w:val="20"/>
      <w:szCs w:val="20"/>
    </w:rPr>
  </w:style>
  <w:style w:type="character" w:styleId="FootnoteReference">
    <w:name w:val="footnote reference"/>
    <w:basedOn w:val="DefaultParagraphFont"/>
    <w:uiPriority w:val="99"/>
    <w:semiHidden/>
    <w:unhideWhenUsed/>
    <w:rsid w:val="006361E8"/>
    <w:rPr>
      <w:vertAlign w:val="superscript"/>
    </w:rPr>
  </w:style>
  <w:style w:type="character" w:customStyle="1" w:styleId="Mention">
    <w:name w:val="Mention"/>
    <w:basedOn w:val="DefaultParagraphFont"/>
    <w:uiPriority w:val="99"/>
    <w:semiHidden/>
    <w:unhideWhenUsed/>
    <w:rsid w:val="00A805FF"/>
    <w:rPr>
      <w:color w:val="2B579A"/>
      <w:shd w:val="clear" w:color="auto" w:fill="E6E6E6"/>
    </w:rPr>
  </w:style>
  <w:style w:type="paragraph" w:styleId="PlainText">
    <w:name w:val="Plain Text"/>
    <w:basedOn w:val="Normal"/>
    <w:link w:val="PlainTextChar"/>
    <w:unhideWhenUsed/>
    <w:rsid w:val="008816AB"/>
    <w:pPr>
      <w:ind w:left="0" w:firstLine="0"/>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8816AB"/>
    <w:rPr>
      <w:rFonts w:ascii="Courier New" w:eastAsia="Times New Roman" w:hAnsi="Courier New" w:cs="Courier New"/>
      <w:sz w:val="20"/>
      <w:szCs w:val="20"/>
    </w:rPr>
  </w:style>
  <w:style w:type="character" w:customStyle="1" w:styleId="hl">
    <w:name w:val="hl"/>
    <w:basedOn w:val="DefaultParagraphFont"/>
    <w:rsid w:val="005B3DB6"/>
  </w:style>
  <w:style w:type="character" w:customStyle="1" w:styleId="apple-converted-space">
    <w:name w:val="apple-converted-space"/>
    <w:basedOn w:val="DefaultParagraphFont"/>
    <w:rsid w:val="00A66E6C"/>
  </w:style>
  <w:style w:type="character" w:customStyle="1" w:styleId="NormalWebChar">
    <w:name w:val="Normal (Web) Char"/>
    <w:basedOn w:val="DefaultParagraphFont"/>
    <w:link w:val="NormalWeb"/>
    <w:uiPriority w:val="99"/>
    <w:locked/>
    <w:rsid w:val="00A66E6C"/>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88952199">
      <w:bodyDiv w:val="1"/>
      <w:marLeft w:val="0"/>
      <w:marRight w:val="0"/>
      <w:marTop w:val="0"/>
      <w:marBottom w:val="0"/>
      <w:divBdr>
        <w:top w:val="none" w:sz="0" w:space="0" w:color="auto"/>
        <w:left w:val="none" w:sz="0" w:space="0" w:color="auto"/>
        <w:bottom w:val="none" w:sz="0" w:space="0" w:color="auto"/>
        <w:right w:val="none" w:sz="0" w:space="0" w:color="auto"/>
      </w:divBdr>
    </w:div>
    <w:div w:id="1088506780">
      <w:bodyDiv w:val="1"/>
      <w:marLeft w:val="0"/>
      <w:marRight w:val="0"/>
      <w:marTop w:val="0"/>
      <w:marBottom w:val="0"/>
      <w:divBdr>
        <w:top w:val="none" w:sz="0" w:space="0" w:color="auto"/>
        <w:left w:val="none" w:sz="0" w:space="0" w:color="auto"/>
        <w:bottom w:val="none" w:sz="0" w:space="0" w:color="auto"/>
        <w:right w:val="none" w:sz="0" w:space="0" w:color="auto"/>
      </w:divBdr>
    </w:div>
    <w:div w:id="1298298965">
      <w:bodyDiv w:val="1"/>
      <w:marLeft w:val="0"/>
      <w:marRight w:val="0"/>
      <w:marTop w:val="0"/>
      <w:marBottom w:val="0"/>
      <w:divBdr>
        <w:top w:val="none" w:sz="0" w:space="0" w:color="auto"/>
        <w:left w:val="none" w:sz="0" w:space="0" w:color="auto"/>
        <w:bottom w:val="none" w:sz="0" w:space="0" w:color="auto"/>
        <w:right w:val="none" w:sz="0" w:space="0" w:color="auto"/>
      </w:divBdr>
    </w:div>
    <w:div w:id="1545412260">
      <w:bodyDiv w:val="1"/>
      <w:marLeft w:val="0"/>
      <w:marRight w:val="0"/>
      <w:marTop w:val="0"/>
      <w:marBottom w:val="0"/>
      <w:divBdr>
        <w:top w:val="none" w:sz="0" w:space="0" w:color="auto"/>
        <w:left w:val="none" w:sz="0" w:space="0" w:color="auto"/>
        <w:bottom w:val="none" w:sz="0" w:space="0" w:color="auto"/>
        <w:right w:val="none" w:sz="0" w:space="0" w:color="auto"/>
      </w:divBdr>
    </w:div>
    <w:div w:id="1583102056">
      <w:bodyDiv w:val="1"/>
      <w:marLeft w:val="0"/>
      <w:marRight w:val="0"/>
      <w:marTop w:val="0"/>
      <w:marBottom w:val="0"/>
      <w:divBdr>
        <w:top w:val="none" w:sz="0" w:space="0" w:color="auto"/>
        <w:left w:val="none" w:sz="0" w:space="0" w:color="auto"/>
        <w:bottom w:val="none" w:sz="0" w:space="0" w:color="auto"/>
        <w:right w:val="none" w:sz="0" w:space="0" w:color="auto"/>
      </w:divBdr>
    </w:div>
    <w:div w:id="1665471573">
      <w:bodyDiv w:val="1"/>
      <w:marLeft w:val="0"/>
      <w:marRight w:val="0"/>
      <w:marTop w:val="0"/>
      <w:marBottom w:val="0"/>
      <w:divBdr>
        <w:top w:val="none" w:sz="0" w:space="0" w:color="auto"/>
        <w:left w:val="none" w:sz="0" w:space="0" w:color="auto"/>
        <w:bottom w:val="none" w:sz="0" w:space="0" w:color="auto"/>
        <w:right w:val="none" w:sz="0" w:space="0" w:color="auto"/>
      </w:divBdr>
    </w:div>
    <w:div w:id="1747461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thyushaq90@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9FC4CC-914F-4246-83E7-3E19BC264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48</Words>
  <Characters>1566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l Kumar</dc:creator>
  <cp:lastModifiedBy>atul</cp:lastModifiedBy>
  <cp:revision>2</cp:revision>
  <cp:lastPrinted>2016-12-05T17:08:00Z</cp:lastPrinted>
  <dcterms:created xsi:type="dcterms:W3CDTF">2018-01-12T16:49:00Z</dcterms:created>
  <dcterms:modified xsi:type="dcterms:W3CDTF">2018-01-12T16:49:00Z</dcterms:modified>
</cp:coreProperties>
</file>